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5A7CF" w14:textId="01C61BB2" w:rsidR="001102D1" w:rsidRDefault="001102D1" w:rsidP="001102D1">
      <w:pPr>
        <w:pStyle w:val="Heading1"/>
        <w:ind w:right="-143"/>
        <w:rPr>
          <w:rFonts w:ascii="Arial" w:hAnsi="Arial" w:cs="Arial"/>
          <w:b w:val="0"/>
          <w:sz w:val="22"/>
          <w:szCs w:val="22"/>
          <w:u w:val="single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505C6F5" wp14:editId="29AE8D75">
                <wp:simplePos x="0" y="0"/>
                <wp:positionH relativeFrom="column">
                  <wp:posOffset>-609600</wp:posOffset>
                </wp:positionH>
                <wp:positionV relativeFrom="paragraph">
                  <wp:posOffset>64135</wp:posOffset>
                </wp:positionV>
                <wp:extent cx="6466205" cy="122618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6205" cy="1226185"/>
                          <a:chOff x="-6731" y="-2"/>
                          <a:chExt cx="9370" cy="2064"/>
                        </a:xfrm>
                      </wpg:grpSpPr>
                      <wps:wsp>
                        <wps:cNvPr id="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-6731" y="-2"/>
                            <a:ext cx="9370" cy="2064"/>
                          </a:xfrm>
                          <a:prstGeom prst="rect">
                            <a:avLst/>
                          </a:prstGeom>
                          <a:solidFill>
                            <a:srgbClr val="1F37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757CEC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3E464526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28D78D5C" w14:textId="62FC88F3" w:rsidR="001102D1" w:rsidRDefault="004410C3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  <w:t>Caretaker/Cleaner</w:t>
                              </w:r>
                            </w:p>
                            <w:p w14:paraId="7056D1FE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</w:p>
                            <w:p w14:paraId="4DC2F9BB" w14:textId="77777777" w:rsidR="001102D1" w:rsidRPr="001102D1" w:rsidRDefault="001102D1" w:rsidP="001102D1">
                              <w:pPr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 w:rsidRPr="001102D1"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Job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960"/>
                        <wps:cNvSpPr>
                          <a:spLocks/>
                        </wps:cNvSpPr>
                        <wps:spPr bwMode="auto">
                          <a:xfrm>
                            <a:off x="976" y="367"/>
                            <a:ext cx="731" cy="680"/>
                          </a:xfrm>
                          <a:custGeom>
                            <a:avLst/>
                            <a:gdLst>
                              <a:gd name="T0" fmla="*/ 518 w 731"/>
                              <a:gd name="T1" fmla="*/ -960 h 680"/>
                              <a:gd name="T2" fmla="*/ 375 w 731"/>
                              <a:gd name="T3" fmla="*/ -960 h 680"/>
                              <a:gd name="T4" fmla="*/ 130 w 731"/>
                              <a:gd name="T5" fmla="*/ -954 h 680"/>
                              <a:gd name="T6" fmla="*/ 277 w 731"/>
                              <a:gd name="T7" fmla="*/ -992 h 680"/>
                              <a:gd name="T8" fmla="*/ 646 w 731"/>
                              <a:gd name="T9" fmla="*/ -966 h 680"/>
                              <a:gd name="T10" fmla="*/ 599 w 731"/>
                              <a:gd name="T11" fmla="*/ -970 h 680"/>
                              <a:gd name="T12" fmla="*/ 471 w 731"/>
                              <a:gd name="T13" fmla="*/ -1014 h 680"/>
                              <a:gd name="T14" fmla="*/ 276 w 731"/>
                              <a:gd name="T15" fmla="*/ -986 h 680"/>
                              <a:gd name="T16" fmla="*/ 166 w 731"/>
                              <a:gd name="T17" fmla="*/ -1016 h 680"/>
                              <a:gd name="T18" fmla="*/ 34 w 731"/>
                              <a:gd name="T19" fmla="*/ -978 h 680"/>
                              <a:gd name="T20" fmla="*/ 93 w 731"/>
                              <a:gd name="T21" fmla="*/ -1132 h 680"/>
                              <a:gd name="T22" fmla="*/ 711 w 731"/>
                              <a:gd name="T23" fmla="*/ -1000 h 680"/>
                              <a:gd name="T24" fmla="*/ 201 w 731"/>
                              <a:gd name="T25" fmla="*/ -1026 h 680"/>
                              <a:gd name="T26" fmla="*/ 475 w 731"/>
                              <a:gd name="T27" fmla="*/ -1020 h 680"/>
                              <a:gd name="T28" fmla="*/ 628 w 731"/>
                              <a:gd name="T29" fmla="*/ -1016 h 680"/>
                              <a:gd name="T30" fmla="*/ 326 w 731"/>
                              <a:gd name="T31" fmla="*/ -1122 h 680"/>
                              <a:gd name="T32" fmla="*/ 225 w 731"/>
                              <a:gd name="T33" fmla="*/ -1078 h 680"/>
                              <a:gd name="T34" fmla="*/ 644 w 731"/>
                              <a:gd name="T35" fmla="*/ -1012 h 680"/>
                              <a:gd name="T36" fmla="*/ 320 w 731"/>
                              <a:gd name="T37" fmla="*/ -1016 h 680"/>
                              <a:gd name="T38" fmla="*/ 709 w 731"/>
                              <a:gd name="T39" fmla="*/ -1020 h 680"/>
                              <a:gd name="T40" fmla="*/ 320 w 731"/>
                              <a:gd name="T41" fmla="*/ -1054 h 680"/>
                              <a:gd name="T42" fmla="*/ 212 w 731"/>
                              <a:gd name="T43" fmla="*/ -1052 h 680"/>
                              <a:gd name="T44" fmla="*/ 473 w 731"/>
                              <a:gd name="T45" fmla="*/ -1044 h 680"/>
                              <a:gd name="T46" fmla="*/ 300 w 731"/>
                              <a:gd name="T47" fmla="*/ -1110 h 680"/>
                              <a:gd name="T48" fmla="*/ 604 w 731"/>
                              <a:gd name="T49" fmla="*/ -1142 h 680"/>
                              <a:gd name="T50" fmla="*/ 391 w 731"/>
                              <a:gd name="T51" fmla="*/ -1108 h 680"/>
                              <a:gd name="T52" fmla="*/ 390 w 731"/>
                              <a:gd name="T53" fmla="*/ -1112 h 680"/>
                              <a:gd name="T54" fmla="*/ 371 w 731"/>
                              <a:gd name="T55" fmla="*/ -1334 h 680"/>
                              <a:gd name="T56" fmla="*/ 340 w 731"/>
                              <a:gd name="T57" fmla="*/ -1176 h 680"/>
                              <a:gd name="T58" fmla="*/ 207 w 731"/>
                              <a:gd name="T59" fmla="*/ -1138 h 680"/>
                              <a:gd name="T60" fmla="*/ 212 w 731"/>
                              <a:gd name="T61" fmla="*/ -1140 h 680"/>
                              <a:gd name="T62" fmla="*/ 499 w 731"/>
                              <a:gd name="T63" fmla="*/ -1158 h 680"/>
                              <a:gd name="T64" fmla="*/ 534 w 731"/>
                              <a:gd name="T65" fmla="*/ -1154 h 680"/>
                              <a:gd name="T66" fmla="*/ 143 w 731"/>
                              <a:gd name="T67" fmla="*/ -1166 h 680"/>
                              <a:gd name="T68" fmla="*/ 382 w 731"/>
                              <a:gd name="T69" fmla="*/ -1210 h 680"/>
                              <a:gd name="T70" fmla="*/ 372 w 731"/>
                              <a:gd name="T71" fmla="*/ -1238 h 680"/>
                              <a:gd name="T72" fmla="*/ 379 w 731"/>
                              <a:gd name="T73" fmla="*/ -1282 h 680"/>
                              <a:gd name="T74" fmla="*/ 385 w 731"/>
                              <a:gd name="T75" fmla="*/ -1274 h 680"/>
                              <a:gd name="T76" fmla="*/ 196 w 731"/>
                              <a:gd name="T77" fmla="*/ -1386 h 680"/>
                              <a:gd name="T78" fmla="*/ 515 w 731"/>
                              <a:gd name="T79" fmla="*/ -1376 h 680"/>
                              <a:gd name="T80" fmla="*/ 229 w 731"/>
                              <a:gd name="T81" fmla="*/ -1384 h 680"/>
                              <a:gd name="T82" fmla="*/ 213 w 731"/>
                              <a:gd name="T83" fmla="*/ -1448 h 680"/>
                              <a:gd name="T84" fmla="*/ 220 w 731"/>
                              <a:gd name="T85" fmla="*/ -1498 h 680"/>
                              <a:gd name="T86" fmla="*/ 222 w 731"/>
                              <a:gd name="T87" fmla="*/ -1494 h 680"/>
                              <a:gd name="T88" fmla="*/ 697 w 731"/>
                              <a:gd name="T89" fmla="*/ -1332 h 680"/>
                              <a:gd name="T90" fmla="*/ 307 w 731"/>
                              <a:gd name="T91" fmla="*/ -1362 h 680"/>
                              <a:gd name="T92" fmla="*/ 382 w 731"/>
                              <a:gd name="T93" fmla="*/ -1352 h 680"/>
                              <a:gd name="T94" fmla="*/ 339 w 731"/>
                              <a:gd name="T95" fmla="*/ -1406 h 680"/>
                              <a:gd name="T96" fmla="*/ 518 w 731"/>
                              <a:gd name="T97" fmla="*/ -1448 h 680"/>
                              <a:gd name="T98" fmla="*/ 391 w 731"/>
                              <a:gd name="T99" fmla="*/ -1408 h 680"/>
                              <a:gd name="T100" fmla="*/ 57 w 731"/>
                              <a:gd name="T101" fmla="*/ -1388 h 680"/>
                              <a:gd name="T102" fmla="*/ 681 w 731"/>
                              <a:gd name="T103" fmla="*/ -1386 h 680"/>
                              <a:gd name="T104" fmla="*/ 411 w 731"/>
                              <a:gd name="T105" fmla="*/ -1420 h 680"/>
                              <a:gd name="T106" fmla="*/ 379 w 731"/>
                              <a:gd name="T107" fmla="*/ -1462 h 680"/>
                              <a:gd name="T108" fmla="*/ 315 w 731"/>
                              <a:gd name="T109" fmla="*/ -1556 h 680"/>
                              <a:gd name="T110" fmla="*/ 259 w 731"/>
                              <a:gd name="T111" fmla="*/ -1520 h 680"/>
                              <a:gd name="T112" fmla="*/ 269 w 731"/>
                              <a:gd name="T113" fmla="*/ -1512 h 680"/>
                              <a:gd name="T114" fmla="*/ 269 w 731"/>
                              <a:gd name="T115" fmla="*/ -1512 h 680"/>
                              <a:gd name="T116" fmla="*/ 296 w 731"/>
                              <a:gd name="T117" fmla="*/ -1552 h 680"/>
                              <a:gd name="T118" fmla="*/ 444 w 731"/>
                              <a:gd name="T119" fmla="*/ -1554 h 680"/>
                              <a:gd name="T120" fmla="*/ 330 w 731"/>
                              <a:gd name="T121" fmla="*/ -1600 h 680"/>
                              <a:gd name="T122" fmla="*/ 373 w 731"/>
                              <a:gd name="T123" fmla="*/ -1608 h 680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31" h="680">
                                <a:moveTo>
                                  <a:pt x="180" y="668"/>
                                </a:moveTo>
                                <a:lnTo>
                                  <a:pt x="177" y="668"/>
                                </a:lnTo>
                                <a:lnTo>
                                  <a:pt x="169" y="680"/>
                                </a:lnTo>
                                <a:lnTo>
                                  <a:pt x="188" y="680"/>
                                </a:lnTo>
                                <a:lnTo>
                                  <a:pt x="198" y="678"/>
                                </a:lnTo>
                                <a:lnTo>
                                  <a:pt x="174" y="678"/>
                                </a:lnTo>
                                <a:lnTo>
                                  <a:pt x="180" y="668"/>
                                </a:lnTo>
                                <a:close/>
                                <a:moveTo>
                                  <a:pt x="362" y="532"/>
                                </a:moveTo>
                                <a:lnTo>
                                  <a:pt x="358" y="532"/>
                                </a:lnTo>
                                <a:lnTo>
                                  <a:pt x="358" y="592"/>
                                </a:lnTo>
                                <a:lnTo>
                                  <a:pt x="358" y="608"/>
                                </a:lnTo>
                                <a:lnTo>
                                  <a:pt x="358" y="610"/>
                                </a:lnTo>
                                <a:lnTo>
                                  <a:pt x="357" y="612"/>
                                </a:lnTo>
                                <a:lnTo>
                                  <a:pt x="357" y="630"/>
                                </a:lnTo>
                                <a:lnTo>
                                  <a:pt x="356" y="644"/>
                                </a:lnTo>
                                <a:lnTo>
                                  <a:pt x="354" y="656"/>
                                </a:lnTo>
                                <a:lnTo>
                                  <a:pt x="352" y="672"/>
                                </a:lnTo>
                                <a:lnTo>
                                  <a:pt x="354" y="676"/>
                                </a:lnTo>
                                <a:lnTo>
                                  <a:pt x="358" y="680"/>
                                </a:lnTo>
                                <a:lnTo>
                                  <a:pt x="370" y="680"/>
                                </a:lnTo>
                                <a:lnTo>
                                  <a:pt x="380" y="676"/>
                                </a:lnTo>
                                <a:lnTo>
                                  <a:pt x="363" y="676"/>
                                </a:lnTo>
                                <a:lnTo>
                                  <a:pt x="357" y="674"/>
                                </a:lnTo>
                                <a:lnTo>
                                  <a:pt x="355" y="672"/>
                                </a:lnTo>
                                <a:lnTo>
                                  <a:pt x="356" y="668"/>
                                </a:lnTo>
                                <a:lnTo>
                                  <a:pt x="359" y="650"/>
                                </a:lnTo>
                                <a:lnTo>
                                  <a:pt x="360" y="648"/>
                                </a:lnTo>
                                <a:lnTo>
                                  <a:pt x="361" y="644"/>
                                </a:lnTo>
                                <a:lnTo>
                                  <a:pt x="361" y="588"/>
                                </a:lnTo>
                                <a:lnTo>
                                  <a:pt x="362" y="560"/>
                                </a:lnTo>
                                <a:lnTo>
                                  <a:pt x="362" y="532"/>
                                </a:lnTo>
                                <a:close/>
                                <a:moveTo>
                                  <a:pt x="511" y="664"/>
                                </a:moveTo>
                                <a:lnTo>
                                  <a:pt x="504" y="664"/>
                                </a:lnTo>
                                <a:lnTo>
                                  <a:pt x="518" y="672"/>
                                </a:lnTo>
                                <a:lnTo>
                                  <a:pt x="532" y="678"/>
                                </a:lnTo>
                                <a:lnTo>
                                  <a:pt x="547" y="680"/>
                                </a:lnTo>
                                <a:lnTo>
                                  <a:pt x="562" y="680"/>
                                </a:lnTo>
                                <a:lnTo>
                                  <a:pt x="561" y="678"/>
                                </a:lnTo>
                                <a:lnTo>
                                  <a:pt x="556" y="678"/>
                                </a:lnTo>
                                <a:lnTo>
                                  <a:pt x="546" y="676"/>
                                </a:lnTo>
                                <a:lnTo>
                                  <a:pt x="536" y="676"/>
                                </a:lnTo>
                                <a:lnTo>
                                  <a:pt x="527" y="672"/>
                                </a:lnTo>
                                <a:lnTo>
                                  <a:pt x="518" y="668"/>
                                </a:lnTo>
                                <a:lnTo>
                                  <a:pt x="513" y="666"/>
                                </a:lnTo>
                                <a:lnTo>
                                  <a:pt x="511" y="664"/>
                                </a:lnTo>
                                <a:close/>
                                <a:moveTo>
                                  <a:pt x="231" y="660"/>
                                </a:moveTo>
                                <a:lnTo>
                                  <a:pt x="228" y="660"/>
                                </a:lnTo>
                                <a:lnTo>
                                  <a:pt x="223" y="662"/>
                                </a:lnTo>
                                <a:lnTo>
                                  <a:pt x="218" y="666"/>
                                </a:lnTo>
                                <a:lnTo>
                                  <a:pt x="214" y="668"/>
                                </a:lnTo>
                                <a:lnTo>
                                  <a:pt x="205" y="672"/>
                                </a:lnTo>
                                <a:lnTo>
                                  <a:pt x="195" y="676"/>
                                </a:lnTo>
                                <a:lnTo>
                                  <a:pt x="185" y="676"/>
                                </a:lnTo>
                                <a:lnTo>
                                  <a:pt x="174" y="678"/>
                                </a:lnTo>
                                <a:lnTo>
                                  <a:pt x="198" y="678"/>
                                </a:lnTo>
                                <a:lnTo>
                                  <a:pt x="208" y="674"/>
                                </a:lnTo>
                                <a:lnTo>
                                  <a:pt x="217" y="670"/>
                                </a:lnTo>
                                <a:lnTo>
                                  <a:pt x="226" y="664"/>
                                </a:lnTo>
                                <a:lnTo>
                                  <a:pt x="230" y="664"/>
                                </a:lnTo>
                                <a:lnTo>
                                  <a:pt x="231" y="662"/>
                                </a:lnTo>
                                <a:lnTo>
                                  <a:pt x="231" y="660"/>
                                </a:lnTo>
                                <a:close/>
                                <a:moveTo>
                                  <a:pt x="550" y="664"/>
                                </a:moveTo>
                                <a:lnTo>
                                  <a:pt x="556" y="678"/>
                                </a:lnTo>
                                <a:lnTo>
                                  <a:pt x="561" y="678"/>
                                </a:lnTo>
                                <a:lnTo>
                                  <a:pt x="555" y="668"/>
                                </a:lnTo>
                                <a:lnTo>
                                  <a:pt x="570" y="668"/>
                                </a:lnTo>
                                <a:lnTo>
                                  <a:pt x="550" y="664"/>
                                </a:lnTo>
                                <a:close/>
                                <a:moveTo>
                                  <a:pt x="183" y="674"/>
                                </a:moveTo>
                                <a:lnTo>
                                  <a:pt x="182" y="674"/>
                                </a:lnTo>
                                <a:lnTo>
                                  <a:pt x="181" y="676"/>
                                </a:lnTo>
                                <a:lnTo>
                                  <a:pt x="183" y="674"/>
                                </a:lnTo>
                                <a:close/>
                                <a:moveTo>
                                  <a:pt x="407" y="506"/>
                                </a:moveTo>
                                <a:lnTo>
                                  <a:pt x="396" y="506"/>
                                </a:lnTo>
                                <a:lnTo>
                                  <a:pt x="374" y="508"/>
                                </a:lnTo>
                                <a:lnTo>
                                  <a:pt x="369" y="516"/>
                                </a:lnTo>
                                <a:lnTo>
                                  <a:pt x="370" y="552"/>
                                </a:lnTo>
                                <a:lnTo>
                                  <a:pt x="370" y="562"/>
                                </a:lnTo>
                                <a:lnTo>
                                  <a:pt x="370" y="570"/>
                                </a:lnTo>
                                <a:lnTo>
                                  <a:pt x="371" y="580"/>
                                </a:lnTo>
                                <a:lnTo>
                                  <a:pt x="371" y="584"/>
                                </a:lnTo>
                                <a:lnTo>
                                  <a:pt x="371" y="616"/>
                                </a:lnTo>
                                <a:lnTo>
                                  <a:pt x="372" y="628"/>
                                </a:lnTo>
                                <a:lnTo>
                                  <a:pt x="373" y="642"/>
                                </a:lnTo>
                                <a:lnTo>
                                  <a:pt x="375" y="668"/>
                                </a:lnTo>
                                <a:lnTo>
                                  <a:pt x="376" y="672"/>
                                </a:lnTo>
                                <a:lnTo>
                                  <a:pt x="375" y="674"/>
                                </a:lnTo>
                                <a:lnTo>
                                  <a:pt x="366" y="676"/>
                                </a:lnTo>
                                <a:lnTo>
                                  <a:pt x="380" y="676"/>
                                </a:lnTo>
                                <a:lnTo>
                                  <a:pt x="381" y="674"/>
                                </a:lnTo>
                                <a:lnTo>
                                  <a:pt x="379" y="664"/>
                                </a:lnTo>
                                <a:lnTo>
                                  <a:pt x="376" y="616"/>
                                </a:lnTo>
                                <a:lnTo>
                                  <a:pt x="376" y="612"/>
                                </a:lnTo>
                                <a:lnTo>
                                  <a:pt x="375" y="570"/>
                                </a:lnTo>
                                <a:lnTo>
                                  <a:pt x="374" y="566"/>
                                </a:lnTo>
                                <a:lnTo>
                                  <a:pt x="374" y="562"/>
                                </a:lnTo>
                                <a:lnTo>
                                  <a:pt x="374" y="540"/>
                                </a:lnTo>
                                <a:lnTo>
                                  <a:pt x="374" y="534"/>
                                </a:lnTo>
                                <a:lnTo>
                                  <a:pt x="374" y="532"/>
                                </a:lnTo>
                                <a:lnTo>
                                  <a:pt x="386" y="532"/>
                                </a:lnTo>
                                <a:lnTo>
                                  <a:pt x="377" y="526"/>
                                </a:lnTo>
                                <a:lnTo>
                                  <a:pt x="381" y="526"/>
                                </a:lnTo>
                                <a:lnTo>
                                  <a:pt x="376" y="524"/>
                                </a:lnTo>
                                <a:lnTo>
                                  <a:pt x="378" y="522"/>
                                </a:lnTo>
                                <a:lnTo>
                                  <a:pt x="386" y="522"/>
                                </a:lnTo>
                                <a:lnTo>
                                  <a:pt x="382" y="520"/>
                                </a:lnTo>
                                <a:lnTo>
                                  <a:pt x="392" y="520"/>
                                </a:lnTo>
                                <a:lnTo>
                                  <a:pt x="377" y="518"/>
                                </a:lnTo>
                                <a:lnTo>
                                  <a:pt x="392" y="518"/>
                                </a:lnTo>
                                <a:lnTo>
                                  <a:pt x="390" y="516"/>
                                </a:lnTo>
                                <a:lnTo>
                                  <a:pt x="376" y="516"/>
                                </a:lnTo>
                                <a:lnTo>
                                  <a:pt x="376" y="514"/>
                                </a:lnTo>
                                <a:lnTo>
                                  <a:pt x="378" y="514"/>
                                </a:lnTo>
                                <a:lnTo>
                                  <a:pt x="380" y="512"/>
                                </a:lnTo>
                                <a:lnTo>
                                  <a:pt x="404" y="510"/>
                                </a:lnTo>
                                <a:lnTo>
                                  <a:pt x="424" y="510"/>
                                </a:lnTo>
                                <a:lnTo>
                                  <a:pt x="417" y="508"/>
                                </a:lnTo>
                                <a:lnTo>
                                  <a:pt x="407" y="506"/>
                                </a:lnTo>
                                <a:close/>
                                <a:moveTo>
                                  <a:pt x="95" y="650"/>
                                </a:moveTo>
                                <a:lnTo>
                                  <a:pt x="81" y="650"/>
                                </a:lnTo>
                                <a:lnTo>
                                  <a:pt x="74" y="652"/>
                                </a:lnTo>
                                <a:lnTo>
                                  <a:pt x="57" y="654"/>
                                </a:lnTo>
                                <a:lnTo>
                                  <a:pt x="96" y="654"/>
                                </a:lnTo>
                                <a:lnTo>
                                  <a:pt x="100" y="656"/>
                                </a:lnTo>
                                <a:lnTo>
                                  <a:pt x="84" y="662"/>
                                </a:lnTo>
                                <a:lnTo>
                                  <a:pt x="107" y="670"/>
                                </a:lnTo>
                                <a:lnTo>
                                  <a:pt x="130" y="674"/>
                                </a:lnTo>
                                <a:lnTo>
                                  <a:pt x="153" y="674"/>
                                </a:lnTo>
                                <a:lnTo>
                                  <a:pt x="161" y="672"/>
                                </a:lnTo>
                                <a:lnTo>
                                  <a:pt x="142" y="672"/>
                                </a:lnTo>
                                <a:lnTo>
                                  <a:pt x="121" y="670"/>
                                </a:lnTo>
                                <a:lnTo>
                                  <a:pt x="100" y="666"/>
                                </a:lnTo>
                                <a:lnTo>
                                  <a:pt x="101" y="666"/>
                                </a:lnTo>
                                <a:lnTo>
                                  <a:pt x="102" y="664"/>
                                </a:lnTo>
                                <a:lnTo>
                                  <a:pt x="114" y="664"/>
                                </a:lnTo>
                                <a:lnTo>
                                  <a:pt x="125" y="662"/>
                                </a:lnTo>
                                <a:lnTo>
                                  <a:pt x="92" y="662"/>
                                </a:lnTo>
                                <a:lnTo>
                                  <a:pt x="109" y="656"/>
                                </a:lnTo>
                                <a:lnTo>
                                  <a:pt x="102" y="652"/>
                                </a:lnTo>
                                <a:lnTo>
                                  <a:pt x="95" y="650"/>
                                </a:lnTo>
                                <a:close/>
                                <a:moveTo>
                                  <a:pt x="218" y="620"/>
                                </a:moveTo>
                                <a:lnTo>
                                  <a:pt x="215" y="620"/>
                                </a:lnTo>
                                <a:lnTo>
                                  <a:pt x="210" y="636"/>
                                </a:lnTo>
                                <a:lnTo>
                                  <a:pt x="204" y="652"/>
                                </a:lnTo>
                                <a:lnTo>
                                  <a:pt x="194" y="664"/>
                                </a:lnTo>
                                <a:lnTo>
                                  <a:pt x="183" y="674"/>
                                </a:lnTo>
                                <a:lnTo>
                                  <a:pt x="184" y="674"/>
                                </a:lnTo>
                                <a:lnTo>
                                  <a:pt x="194" y="666"/>
                                </a:lnTo>
                                <a:lnTo>
                                  <a:pt x="202" y="658"/>
                                </a:lnTo>
                                <a:lnTo>
                                  <a:pt x="208" y="650"/>
                                </a:lnTo>
                                <a:lnTo>
                                  <a:pt x="212" y="638"/>
                                </a:lnTo>
                                <a:lnTo>
                                  <a:pt x="216" y="628"/>
                                </a:lnTo>
                                <a:lnTo>
                                  <a:pt x="218" y="620"/>
                                </a:lnTo>
                                <a:close/>
                                <a:moveTo>
                                  <a:pt x="570" y="668"/>
                                </a:moveTo>
                                <a:lnTo>
                                  <a:pt x="555" y="668"/>
                                </a:lnTo>
                                <a:lnTo>
                                  <a:pt x="566" y="670"/>
                                </a:lnTo>
                                <a:lnTo>
                                  <a:pt x="576" y="674"/>
                                </a:lnTo>
                                <a:lnTo>
                                  <a:pt x="607" y="674"/>
                                </a:lnTo>
                                <a:lnTo>
                                  <a:pt x="619" y="672"/>
                                </a:lnTo>
                                <a:lnTo>
                                  <a:pt x="591" y="672"/>
                                </a:lnTo>
                                <a:lnTo>
                                  <a:pt x="570" y="668"/>
                                </a:lnTo>
                                <a:close/>
                                <a:moveTo>
                                  <a:pt x="185" y="660"/>
                                </a:moveTo>
                                <a:lnTo>
                                  <a:pt x="164" y="668"/>
                                </a:lnTo>
                                <a:lnTo>
                                  <a:pt x="142" y="672"/>
                                </a:lnTo>
                                <a:lnTo>
                                  <a:pt x="161" y="672"/>
                                </a:lnTo>
                                <a:lnTo>
                                  <a:pt x="177" y="668"/>
                                </a:lnTo>
                                <a:lnTo>
                                  <a:pt x="180" y="668"/>
                                </a:lnTo>
                                <a:lnTo>
                                  <a:pt x="185" y="660"/>
                                </a:lnTo>
                                <a:close/>
                                <a:moveTo>
                                  <a:pt x="280" y="636"/>
                                </a:moveTo>
                                <a:lnTo>
                                  <a:pt x="277" y="636"/>
                                </a:lnTo>
                                <a:lnTo>
                                  <a:pt x="275" y="638"/>
                                </a:lnTo>
                                <a:lnTo>
                                  <a:pt x="274" y="640"/>
                                </a:lnTo>
                                <a:lnTo>
                                  <a:pt x="273" y="640"/>
                                </a:lnTo>
                                <a:lnTo>
                                  <a:pt x="265" y="650"/>
                                </a:lnTo>
                                <a:lnTo>
                                  <a:pt x="255" y="658"/>
                                </a:lnTo>
                                <a:lnTo>
                                  <a:pt x="244" y="664"/>
                                </a:lnTo>
                                <a:lnTo>
                                  <a:pt x="231" y="668"/>
                                </a:lnTo>
                                <a:lnTo>
                                  <a:pt x="230" y="670"/>
                                </a:lnTo>
                                <a:lnTo>
                                  <a:pt x="224" y="670"/>
                                </a:lnTo>
                                <a:lnTo>
                                  <a:pt x="223" y="672"/>
                                </a:lnTo>
                                <a:lnTo>
                                  <a:pt x="239" y="670"/>
                                </a:lnTo>
                                <a:lnTo>
                                  <a:pt x="253" y="664"/>
                                </a:lnTo>
                                <a:lnTo>
                                  <a:pt x="266" y="654"/>
                                </a:lnTo>
                                <a:lnTo>
                                  <a:pt x="276" y="642"/>
                                </a:lnTo>
                                <a:lnTo>
                                  <a:pt x="279" y="642"/>
                                </a:lnTo>
                                <a:lnTo>
                                  <a:pt x="280" y="636"/>
                                </a:lnTo>
                                <a:close/>
                                <a:moveTo>
                                  <a:pt x="459" y="642"/>
                                </a:moveTo>
                                <a:lnTo>
                                  <a:pt x="455" y="642"/>
                                </a:lnTo>
                                <a:lnTo>
                                  <a:pt x="465" y="654"/>
                                </a:lnTo>
                                <a:lnTo>
                                  <a:pt x="478" y="664"/>
                                </a:lnTo>
                                <a:lnTo>
                                  <a:pt x="492" y="670"/>
                                </a:lnTo>
                                <a:lnTo>
                                  <a:pt x="508" y="672"/>
                                </a:lnTo>
                                <a:lnTo>
                                  <a:pt x="507" y="670"/>
                                </a:lnTo>
                                <a:lnTo>
                                  <a:pt x="503" y="670"/>
                                </a:lnTo>
                                <a:lnTo>
                                  <a:pt x="501" y="668"/>
                                </a:lnTo>
                                <a:lnTo>
                                  <a:pt x="497" y="668"/>
                                </a:lnTo>
                                <a:lnTo>
                                  <a:pt x="486" y="664"/>
                                </a:lnTo>
                                <a:lnTo>
                                  <a:pt x="476" y="658"/>
                                </a:lnTo>
                                <a:lnTo>
                                  <a:pt x="467" y="652"/>
                                </a:lnTo>
                                <a:lnTo>
                                  <a:pt x="459" y="642"/>
                                </a:lnTo>
                                <a:close/>
                                <a:moveTo>
                                  <a:pt x="651" y="650"/>
                                </a:moveTo>
                                <a:lnTo>
                                  <a:pt x="630" y="650"/>
                                </a:lnTo>
                                <a:lnTo>
                                  <a:pt x="623" y="656"/>
                                </a:lnTo>
                                <a:lnTo>
                                  <a:pt x="628" y="660"/>
                                </a:lnTo>
                                <a:lnTo>
                                  <a:pt x="634" y="662"/>
                                </a:lnTo>
                                <a:lnTo>
                                  <a:pt x="640" y="662"/>
                                </a:lnTo>
                                <a:lnTo>
                                  <a:pt x="632" y="666"/>
                                </a:lnTo>
                                <a:lnTo>
                                  <a:pt x="631" y="666"/>
                                </a:lnTo>
                                <a:lnTo>
                                  <a:pt x="601" y="672"/>
                                </a:lnTo>
                                <a:lnTo>
                                  <a:pt x="619" y="672"/>
                                </a:lnTo>
                                <a:lnTo>
                                  <a:pt x="631" y="670"/>
                                </a:lnTo>
                                <a:lnTo>
                                  <a:pt x="643" y="666"/>
                                </a:lnTo>
                                <a:lnTo>
                                  <a:pt x="646" y="662"/>
                                </a:lnTo>
                                <a:lnTo>
                                  <a:pt x="631" y="656"/>
                                </a:lnTo>
                                <a:lnTo>
                                  <a:pt x="636" y="654"/>
                                </a:lnTo>
                                <a:lnTo>
                                  <a:pt x="674" y="654"/>
                                </a:lnTo>
                                <a:lnTo>
                                  <a:pt x="657" y="652"/>
                                </a:lnTo>
                                <a:lnTo>
                                  <a:pt x="651" y="650"/>
                                </a:lnTo>
                                <a:close/>
                                <a:moveTo>
                                  <a:pt x="230" y="664"/>
                                </a:moveTo>
                                <a:lnTo>
                                  <a:pt x="226" y="664"/>
                                </a:lnTo>
                                <a:lnTo>
                                  <a:pt x="226" y="666"/>
                                </a:lnTo>
                                <a:lnTo>
                                  <a:pt x="225" y="668"/>
                                </a:lnTo>
                                <a:lnTo>
                                  <a:pt x="224" y="670"/>
                                </a:lnTo>
                                <a:lnTo>
                                  <a:pt x="229" y="670"/>
                                </a:lnTo>
                                <a:lnTo>
                                  <a:pt x="229" y="668"/>
                                </a:lnTo>
                                <a:lnTo>
                                  <a:pt x="228" y="668"/>
                                </a:lnTo>
                                <a:lnTo>
                                  <a:pt x="229" y="666"/>
                                </a:lnTo>
                                <a:lnTo>
                                  <a:pt x="230" y="664"/>
                                </a:lnTo>
                                <a:close/>
                                <a:moveTo>
                                  <a:pt x="503" y="660"/>
                                </a:moveTo>
                                <a:lnTo>
                                  <a:pt x="500" y="660"/>
                                </a:lnTo>
                                <a:lnTo>
                                  <a:pt x="500" y="662"/>
                                </a:lnTo>
                                <a:lnTo>
                                  <a:pt x="501" y="666"/>
                                </a:lnTo>
                                <a:lnTo>
                                  <a:pt x="502" y="666"/>
                                </a:lnTo>
                                <a:lnTo>
                                  <a:pt x="503" y="670"/>
                                </a:lnTo>
                                <a:lnTo>
                                  <a:pt x="507" y="670"/>
                                </a:lnTo>
                                <a:lnTo>
                                  <a:pt x="504" y="664"/>
                                </a:lnTo>
                                <a:lnTo>
                                  <a:pt x="511" y="664"/>
                                </a:lnTo>
                                <a:lnTo>
                                  <a:pt x="509" y="662"/>
                                </a:lnTo>
                                <a:lnTo>
                                  <a:pt x="503" y="660"/>
                                </a:lnTo>
                                <a:close/>
                                <a:moveTo>
                                  <a:pt x="511" y="550"/>
                                </a:moveTo>
                                <a:lnTo>
                                  <a:pt x="508" y="550"/>
                                </a:lnTo>
                                <a:lnTo>
                                  <a:pt x="513" y="554"/>
                                </a:lnTo>
                                <a:lnTo>
                                  <a:pt x="527" y="562"/>
                                </a:lnTo>
                                <a:lnTo>
                                  <a:pt x="538" y="574"/>
                                </a:lnTo>
                                <a:lnTo>
                                  <a:pt x="546" y="588"/>
                                </a:lnTo>
                                <a:lnTo>
                                  <a:pt x="553" y="602"/>
                                </a:lnTo>
                                <a:lnTo>
                                  <a:pt x="555" y="610"/>
                                </a:lnTo>
                                <a:lnTo>
                                  <a:pt x="557" y="618"/>
                                </a:lnTo>
                                <a:lnTo>
                                  <a:pt x="560" y="624"/>
                                </a:lnTo>
                                <a:lnTo>
                                  <a:pt x="571" y="642"/>
                                </a:lnTo>
                                <a:lnTo>
                                  <a:pt x="586" y="656"/>
                                </a:lnTo>
                                <a:lnTo>
                                  <a:pt x="603" y="664"/>
                                </a:lnTo>
                                <a:lnTo>
                                  <a:pt x="623" y="666"/>
                                </a:lnTo>
                                <a:lnTo>
                                  <a:pt x="624" y="666"/>
                                </a:lnTo>
                                <a:lnTo>
                                  <a:pt x="617" y="664"/>
                                </a:lnTo>
                                <a:lnTo>
                                  <a:pt x="599" y="658"/>
                                </a:lnTo>
                                <a:lnTo>
                                  <a:pt x="584" y="650"/>
                                </a:lnTo>
                                <a:lnTo>
                                  <a:pt x="571" y="636"/>
                                </a:lnTo>
                                <a:lnTo>
                                  <a:pt x="562" y="620"/>
                                </a:lnTo>
                                <a:lnTo>
                                  <a:pt x="558" y="608"/>
                                </a:lnTo>
                                <a:lnTo>
                                  <a:pt x="550" y="586"/>
                                </a:lnTo>
                                <a:lnTo>
                                  <a:pt x="563" y="586"/>
                                </a:lnTo>
                                <a:lnTo>
                                  <a:pt x="561" y="584"/>
                                </a:lnTo>
                                <a:lnTo>
                                  <a:pt x="540" y="568"/>
                                </a:lnTo>
                                <a:lnTo>
                                  <a:pt x="518" y="554"/>
                                </a:lnTo>
                                <a:lnTo>
                                  <a:pt x="511" y="550"/>
                                </a:lnTo>
                                <a:close/>
                                <a:moveTo>
                                  <a:pt x="268" y="594"/>
                                </a:moveTo>
                                <a:lnTo>
                                  <a:pt x="264" y="594"/>
                                </a:lnTo>
                                <a:lnTo>
                                  <a:pt x="261" y="606"/>
                                </a:lnTo>
                                <a:lnTo>
                                  <a:pt x="260" y="620"/>
                                </a:lnTo>
                                <a:lnTo>
                                  <a:pt x="250" y="642"/>
                                </a:lnTo>
                                <a:lnTo>
                                  <a:pt x="243" y="654"/>
                                </a:lnTo>
                                <a:lnTo>
                                  <a:pt x="237" y="664"/>
                                </a:lnTo>
                                <a:lnTo>
                                  <a:pt x="243" y="658"/>
                                </a:lnTo>
                                <a:lnTo>
                                  <a:pt x="249" y="650"/>
                                </a:lnTo>
                                <a:lnTo>
                                  <a:pt x="254" y="642"/>
                                </a:lnTo>
                                <a:lnTo>
                                  <a:pt x="259" y="632"/>
                                </a:lnTo>
                                <a:lnTo>
                                  <a:pt x="263" y="620"/>
                                </a:lnTo>
                                <a:lnTo>
                                  <a:pt x="265" y="610"/>
                                </a:lnTo>
                                <a:lnTo>
                                  <a:pt x="268" y="594"/>
                                </a:lnTo>
                                <a:close/>
                                <a:moveTo>
                                  <a:pt x="424" y="510"/>
                                </a:moveTo>
                                <a:lnTo>
                                  <a:pt x="404" y="510"/>
                                </a:lnTo>
                                <a:lnTo>
                                  <a:pt x="425" y="516"/>
                                </a:lnTo>
                                <a:lnTo>
                                  <a:pt x="443" y="530"/>
                                </a:lnTo>
                                <a:lnTo>
                                  <a:pt x="455" y="550"/>
                                </a:lnTo>
                                <a:lnTo>
                                  <a:pt x="458" y="558"/>
                                </a:lnTo>
                                <a:lnTo>
                                  <a:pt x="459" y="568"/>
                                </a:lnTo>
                                <a:lnTo>
                                  <a:pt x="460" y="578"/>
                                </a:lnTo>
                                <a:lnTo>
                                  <a:pt x="464" y="600"/>
                                </a:lnTo>
                                <a:lnTo>
                                  <a:pt x="467" y="612"/>
                                </a:lnTo>
                                <a:lnTo>
                                  <a:pt x="469" y="622"/>
                                </a:lnTo>
                                <a:lnTo>
                                  <a:pt x="473" y="634"/>
                                </a:lnTo>
                                <a:lnTo>
                                  <a:pt x="479" y="644"/>
                                </a:lnTo>
                                <a:lnTo>
                                  <a:pt x="486" y="654"/>
                                </a:lnTo>
                                <a:lnTo>
                                  <a:pt x="494" y="664"/>
                                </a:lnTo>
                                <a:lnTo>
                                  <a:pt x="496" y="664"/>
                                </a:lnTo>
                                <a:lnTo>
                                  <a:pt x="484" y="648"/>
                                </a:lnTo>
                                <a:lnTo>
                                  <a:pt x="476" y="632"/>
                                </a:lnTo>
                                <a:lnTo>
                                  <a:pt x="471" y="614"/>
                                </a:lnTo>
                                <a:lnTo>
                                  <a:pt x="468" y="594"/>
                                </a:lnTo>
                                <a:lnTo>
                                  <a:pt x="471" y="594"/>
                                </a:lnTo>
                                <a:lnTo>
                                  <a:pt x="469" y="584"/>
                                </a:lnTo>
                                <a:lnTo>
                                  <a:pt x="462" y="560"/>
                                </a:lnTo>
                                <a:lnTo>
                                  <a:pt x="459" y="548"/>
                                </a:lnTo>
                                <a:lnTo>
                                  <a:pt x="462" y="548"/>
                                </a:lnTo>
                                <a:lnTo>
                                  <a:pt x="455" y="534"/>
                                </a:lnTo>
                                <a:lnTo>
                                  <a:pt x="459" y="534"/>
                                </a:lnTo>
                                <a:lnTo>
                                  <a:pt x="454" y="530"/>
                                </a:lnTo>
                                <a:lnTo>
                                  <a:pt x="447" y="524"/>
                                </a:lnTo>
                                <a:lnTo>
                                  <a:pt x="437" y="520"/>
                                </a:lnTo>
                                <a:lnTo>
                                  <a:pt x="436" y="518"/>
                                </a:lnTo>
                                <a:lnTo>
                                  <a:pt x="445" y="518"/>
                                </a:lnTo>
                                <a:lnTo>
                                  <a:pt x="431" y="512"/>
                                </a:lnTo>
                                <a:lnTo>
                                  <a:pt x="424" y="510"/>
                                </a:lnTo>
                                <a:close/>
                                <a:moveTo>
                                  <a:pt x="186" y="584"/>
                                </a:moveTo>
                                <a:lnTo>
                                  <a:pt x="182" y="584"/>
                                </a:lnTo>
                                <a:lnTo>
                                  <a:pt x="181" y="588"/>
                                </a:lnTo>
                                <a:lnTo>
                                  <a:pt x="179" y="590"/>
                                </a:lnTo>
                                <a:lnTo>
                                  <a:pt x="175" y="602"/>
                                </a:lnTo>
                                <a:lnTo>
                                  <a:pt x="172" y="612"/>
                                </a:lnTo>
                                <a:lnTo>
                                  <a:pt x="169" y="620"/>
                                </a:lnTo>
                                <a:lnTo>
                                  <a:pt x="157" y="640"/>
                                </a:lnTo>
                                <a:lnTo>
                                  <a:pt x="138" y="654"/>
                                </a:lnTo>
                                <a:lnTo>
                                  <a:pt x="116" y="662"/>
                                </a:lnTo>
                                <a:lnTo>
                                  <a:pt x="125" y="662"/>
                                </a:lnTo>
                                <a:lnTo>
                                  <a:pt x="136" y="658"/>
                                </a:lnTo>
                                <a:lnTo>
                                  <a:pt x="146" y="654"/>
                                </a:lnTo>
                                <a:lnTo>
                                  <a:pt x="155" y="648"/>
                                </a:lnTo>
                                <a:lnTo>
                                  <a:pt x="162" y="640"/>
                                </a:lnTo>
                                <a:lnTo>
                                  <a:pt x="168" y="630"/>
                                </a:lnTo>
                                <a:lnTo>
                                  <a:pt x="173" y="620"/>
                                </a:lnTo>
                                <a:lnTo>
                                  <a:pt x="175" y="612"/>
                                </a:lnTo>
                                <a:lnTo>
                                  <a:pt x="178" y="606"/>
                                </a:lnTo>
                                <a:lnTo>
                                  <a:pt x="180" y="598"/>
                                </a:lnTo>
                                <a:lnTo>
                                  <a:pt x="186" y="584"/>
                                </a:lnTo>
                                <a:close/>
                                <a:moveTo>
                                  <a:pt x="114" y="659"/>
                                </a:moveTo>
                                <a:lnTo>
                                  <a:pt x="111" y="660"/>
                                </a:lnTo>
                                <a:lnTo>
                                  <a:pt x="112" y="660"/>
                                </a:lnTo>
                                <a:lnTo>
                                  <a:pt x="114" y="659"/>
                                </a:lnTo>
                                <a:close/>
                                <a:moveTo>
                                  <a:pt x="279" y="642"/>
                                </a:moveTo>
                                <a:lnTo>
                                  <a:pt x="276" y="642"/>
                                </a:lnTo>
                                <a:lnTo>
                                  <a:pt x="273" y="660"/>
                                </a:lnTo>
                                <a:lnTo>
                                  <a:pt x="283" y="658"/>
                                </a:lnTo>
                                <a:lnTo>
                                  <a:pt x="276" y="658"/>
                                </a:lnTo>
                                <a:lnTo>
                                  <a:pt x="277" y="654"/>
                                </a:lnTo>
                                <a:lnTo>
                                  <a:pt x="277" y="652"/>
                                </a:lnTo>
                                <a:lnTo>
                                  <a:pt x="278" y="646"/>
                                </a:lnTo>
                                <a:lnTo>
                                  <a:pt x="279" y="642"/>
                                </a:lnTo>
                                <a:close/>
                                <a:moveTo>
                                  <a:pt x="422" y="610"/>
                                </a:moveTo>
                                <a:lnTo>
                                  <a:pt x="419" y="610"/>
                                </a:lnTo>
                                <a:lnTo>
                                  <a:pt x="420" y="612"/>
                                </a:lnTo>
                                <a:lnTo>
                                  <a:pt x="420" y="614"/>
                                </a:lnTo>
                                <a:lnTo>
                                  <a:pt x="424" y="624"/>
                                </a:lnTo>
                                <a:lnTo>
                                  <a:pt x="427" y="632"/>
                                </a:lnTo>
                                <a:lnTo>
                                  <a:pt x="436" y="648"/>
                                </a:lnTo>
                                <a:lnTo>
                                  <a:pt x="443" y="656"/>
                                </a:lnTo>
                                <a:lnTo>
                                  <a:pt x="455" y="660"/>
                                </a:lnTo>
                                <a:lnTo>
                                  <a:pt x="459" y="660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58"/>
                                </a:lnTo>
                                <a:lnTo>
                                  <a:pt x="453" y="656"/>
                                </a:lnTo>
                                <a:lnTo>
                                  <a:pt x="451" y="656"/>
                                </a:lnTo>
                                <a:lnTo>
                                  <a:pt x="441" y="650"/>
                                </a:lnTo>
                                <a:lnTo>
                                  <a:pt x="435" y="642"/>
                                </a:lnTo>
                                <a:lnTo>
                                  <a:pt x="428" y="626"/>
                                </a:lnTo>
                                <a:lnTo>
                                  <a:pt x="425" y="618"/>
                                </a:lnTo>
                                <a:lnTo>
                                  <a:pt x="422" y="610"/>
                                </a:lnTo>
                                <a:close/>
                                <a:moveTo>
                                  <a:pt x="176" y="590"/>
                                </a:moveTo>
                                <a:lnTo>
                                  <a:pt x="171" y="590"/>
                                </a:lnTo>
                                <a:lnTo>
                                  <a:pt x="160" y="620"/>
                                </a:lnTo>
                                <a:lnTo>
                                  <a:pt x="156" y="630"/>
                                </a:lnTo>
                                <a:lnTo>
                                  <a:pt x="153" y="636"/>
                                </a:lnTo>
                                <a:lnTo>
                                  <a:pt x="148" y="640"/>
                                </a:lnTo>
                                <a:lnTo>
                                  <a:pt x="132" y="650"/>
                                </a:lnTo>
                                <a:lnTo>
                                  <a:pt x="123" y="654"/>
                                </a:lnTo>
                                <a:lnTo>
                                  <a:pt x="114" y="659"/>
                                </a:lnTo>
                                <a:lnTo>
                                  <a:pt x="122" y="656"/>
                                </a:lnTo>
                                <a:lnTo>
                                  <a:pt x="132" y="652"/>
                                </a:lnTo>
                                <a:lnTo>
                                  <a:pt x="143" y="648"/>
                                </a:lnTo>
                                <a:lnTo>
                                  <a:pt x="152" y="640"/>
                                </a:lnTo>
                                <a:lnTo>
                                  <a:pt x="156" y="636"/>
                                </a:lnTo>
                                <a:lnTo>
                                  <a:pt x="158" y="632"/>
                                </a:lnTo>
                                <a:lnTo>
                                  <a:pt x="164" y="620"/>
                                </a:lnTo>
                                <a:lnTo>
                                  <a:pt x="166" y="612"/>
                                </a:lnTo>
                                <a:lnTo>
                                  <a:pt x="172" y="596"/>
                                </a:lnTo>
                                <a:lnTo>
                                  <a:pt x="176" y="590"/>
                                </a:lnTo>
                                <a:close/>
                                <a:moveTo>
                                  <a:pt x="147" y="474"/>
                                </a:moveTo>
                                <a:lnTo>
                                  <a:pt x="123" y="474"/>
                                </a:lnTo>
                                <a:lnTo>
                                  <a:pt x="123" y="476"/>
                                </a:lnTo>
                                <a:lnTo>
                                  <a:pt x="126" y="480"/>
                                </a:lnTo>
                                <a:lnTo>
                                  <a:pt x="126" y="482"/>
                                </a:lnTo>
                                <a:lnTo>
                                  <a:pt x="117" y="486"/>
                                </a:lnTo>
                                <a:lnTo>
                                  <a:pt x="113" y="486"/>
                                </a:lnTo>
                                <a:lnTo>
                                  <a:pt x="103" y="490"/>
                                </a:lnTo>
                                <a:lnTo>
                                  <a:pt x="96" y="490"/>
                                </a:lnTo>
                                <a:lnTo>
                                  <a:pt x="86" y="496"/>
                                </a:lnTo>
                                <a:lnTo>
                                  <a:pt x="83" y="498"/>
                                </a:lnTo>
                                <a:lnTo>
                                  <a:pt x="81" y="504"/>
                                </a:lnTo>
                                <a:lnTo>
                                  <a:pt x="103" y="506"/>
                                </a:lnTo>
                                <a:lnTo>
                                  <a:pt x="84" y="514"/>
                                </a:lnTo>
                                <a:lnTo>
                                  <a:pt x="69" y="526"/>
                                </a:lnTo>
                                <a:lnTo>
                                  <a:pt x="55" y="542"/>
                                </a:lnTo>
                                <a:lnTo>
                                  <a:pt x="44" y="558"/>
                                </a:lnTo>
                                <a:lnTo>
                                  <a:pt x="65" y="560"/>
                                </a:lnTo>
                                <a:lnTo>
                                  <a:pt x="59" y="564"/>
                                </a:lnTo>
                                <a:lnTo>
                                  <a:pt x="55" y="566"/>
                                </a:lnTo>
                                <a:lnTo>
                                  <a:pt x="43" y="574"/>
                                </a:lnTo>
                                <a:lnTo>
                                  <a:pt x="37" y="582"/>
                                </a:lnTo>
                                <a:lnTo>
                                  <a:pt x="27" y="584"/>
                                </a:lnTo>
                                <a:lnTo>
                                  <a:pt x="31" y="592"/>
                                </a:lnTo>
                                <a:lnTo>
                                  <a:pt x="34" y="598"/>
                                </a:lnTo>
                                <a:lnTo>
                                  <a:pt x="32" y="600"/>
                                </a:lnTo>
                                <a:lnTo>
                                  <a:pt x="23" y="604"/>
                                </a:lnTo>
                                <a:lnTo>
                                  <a:pt x="18" y="606"/>
                                </a:lnTo>
                                <a:lnTo>
                                  <a:pt x="0" y="612"/>
                                </a:lnTo>
                                <a:lnTo>
                                  <a:pt x="0" y="614"/>
                                </a:lnTo>
                                <a:lnTo>
                                  <a:pt x="6" y="626"/>
                                </a:lnTo>
                                <a:lnTo>
                                  <a:pt x="15" y="632"/>
                                </a:lnTo>
                                <a:lnTo>
                                  <a:pt x="27" y="636"/>
                                </a:lnTo>
                                <a:lnTo>
                                  <a:pt x="29" y="638"/>
                                </a:lnTo>
                                <a:lnTo>
                                  <a:pt x="33" y="640"/>
                                </a:lnTo>
                                <a:lnTo>
                                  <a:pt x="34" y="642"/>
                                </a:lnTo>
                                <a:lnTo>
                                  <a:pt x="32" y="646"/>
                                </a:lnTo>
                                <a:lnTo>
                                  <a:pt x="31" y="646"/>
                                </a:lnTo>
                                <a:lnTo>
                                  <a:pt x="31" y="648"/>
                                </a:lnTo>
                                <a:lnTo>
                                  <a:pt x="32" y="648"/>
                                </a:lnTo>
                                <a:lnTo>
                                  <a:pt x="34" y="650"/>
                                </a:lnTo>
                                <a:lnTo>
                                  <a:pt x="45" y="658"/>
                                </a:lnTo>
                                <a:lnTo>
                                  <a:pt x="55" y="658"/>
                                </a:lnTo>
                                <a:lnTo>
                                  <a:pt x="74" y="656"/>
                                </a:lnTo>
                                <a:lnTo>
                                  <a:pt x="82" y="654"/>
                                </a:lnTo>
                                <a:lnTo>
                                  <a:pt x="48" y="654"/>
                                </a:lnTo>
                                <a:lnTo>
                                  <a:pt x="37" y="648"/>
                                </a:lnTo>
                                <a:lnTo>
                                  <a:pt x="36" y="646"/>
                                </a:lnTo>
                                <a:lnTo>
                                  <a:pt x="38" y="640"/>
                                </a:lnTo>
                                <a:lnTo>
                                  <a:pt x="36" y="638"/>
                                </a:lnTo>
                                <a:lnTo>
                                  <a:pt x="30" y="634"/>
                                </a:lnTo>
                                <a:lnTo>
                                  <a:pt x="26" y="632"/>
                                </a:lnTo>
                                <a:lnTo>
                                  <a:pt x="18" y="628"/>
                                </a:lnTo>
                                <a:lnTo>
                                  <a:pt x="14" y="624"/>
                                </a:lnTo>
                                <a:lnTo>
                                  <a:pt x="8" y="620"/>
                                </a:lnTo>
                                <a:lnTo>
                                  <a:pt x="7" y="618"/>
                                </a:lnTo>
                                <a:lnTo>
                                  <a:pt x="6" y="616"/>
                                </a:lnTo>
                                <a:lnTo>
                                  <a:pt x="17" y="616"/>
                                </a:lnTo>
                                <a:lnTo>
                                  <a:pt x="10" y="614"/>
                                </a:lnTo>
                                <a:lnTo>
                                  <a:pt x="7" y="614"/>
                                </a:lnTo>
                                <a:lnTo>
                                  <a:pt x="15" y="610"/>
                                </a:lnTo>
                                <a:lnTo>
                                  <a:pt x="22" y="608"/>
                                </a:lnTo>
                                <a:lnTo>
                                  <a:pt x="35" y="604"/>
                                </a:lnTo>
                                <a:lnTo>
                                  <a:pt x="38" y="600"/>
                                </a:lnTo>
                                <a:lnTo>
                                  <a:pt x="35" y="592"/>
                                </a:lnTo>
                                <a:lnTo>
                                  <a:pt x="34" y="590"/>
                                </a:lnTo>
                                <a:lnTo>
                                  <a:pt x="33" y="586"/>
                                </a:lnTo>
                                <a:lnTo>
                                  <a:pt x="43" y="580"/>
                                </a:lnTo>
                                <a:lnTo>
                                  <a:pt x="52" y="574"/>
                                </a:lnTo>
                                <a:lnTo>
                                  <a:pt x="62" y="568"/>
                                </a:lnTo>
                                <a:lnTo>
                                  <a:pt x="73" y="564"/>
                                </a:lnTo>
                                <a:lnTo>
                                  <a:pt x="70" y="558"/>
                                </a:lnTo>
                                <a:lnTo>
                                  <a:pt x="59" y="558"/>
                                </a:lnTo>
                                <a:lnTo>
                                  <a:pt x="52" y="554"/>
                                </a:lnTo>
                                <a:lnTo>
                                  <a:pt x="64" y="538"/>
                                </a:lnTo>
                                <a:lnTo>
                                  <a:pt x="79" y="524"/>
                                </a:lnTo>
                                <a:lnTo>
                                  <a:pt x="96" y="514"/>
                                </a:lnTo>
                                <a:lnTo>
                                  <a:pt x="116" y="506"/>
                                </a:lnTo>
                                <a:lnTo>
                                  <a:pt x="110" y="502"/>
                                </a:lnTo>
                                <a:lnTo>
                                  <a:pt x="98" y="502"/>
                                </a:lnTo>
                                <a:lnTo>
                                  <a:pt x="89" y="500"/>
                                </a:lnTo>
                                <a:lnTo>
                                  <a:pt x="91" y="498"/>
                                </a:lnTo>
                                <a:lnTo>
                                  <a:pt x="93" y="496"/>
                                </a:lnTo>
                                <a:lnTo>
                                  <a:pt x="102" y="494"/>
                                </a:lnTo>
                                <a:lnTo>
                                  <a:pt x="109" y="492"/>
                                </a:lnTo>
                                <a:lnTo>
                                  <a:pt x="121" y="488"/>
                                </a:lnTo>
                                <a:lnTo>
                                  <a:pt x="126" y="488"/>
                                </a:lnTo>
                                <a:lnTo>
                                  <a:pt x="129" y="482"/>
                                </a:lnTo>
                                <a:lnTo>
                                  <a:pt x="149" y="482"/>
                                </a:lnTo>
                                <a:lnTo>
                                  <a:pt x="130" y="480"/>
                                </a:lnTo>
                                <a:lnTo>
                                  <a:pt x="129" y="478"/>
                                </a:lnTo>
                                <a:lnTo>
                                  <a:pt x="178" y="478"/>
                                </a:lnTo>
                                <a:lnTo>
                                  <a:pt x="168" y="476"/>
                                </a:lnTo>
                                <a:lnTo>
                                  <a:pt x="147" y="474"/>
                                </a:lnTo>
                                <a:close/>
                                <a:moveTo>
                                  <a:pt x="311" y="604"/>
                                </a:moveTo>
                                <a:lnTo>
                                  <a:pt x="306" y="620"/>
                                </a:lnTo>
                                <a:lnTo>
                                  <a:pt x="299" y="634"/>
                                </a:lnTo>
                                <a:lnTo>
                                  <a:pt x="290" y="648"/>
                                </a:lnTo>
                                <a:lnTo>
                                  <a:pt x="276" y="658"/>
                                </a:lnTo>
                                <a:lnTo>
                                  <a:pt x="283" y="658"/>
                                </a:lnTo>
                                <a:lnTo>
                                  <a:pt x="290" y="652"/>
                                </a:lnTo>
                                <a:lnTo>
                                  <a:pt x="302" y="636"/>
                                </a:lnTo>
                                <a:lnTo>
                                  <a:pt x="306" y="628"/>
                                </a:lnTo>
                                <a:lnTo>
                                  <a:pt x="310" y="616"/>
                                </a:lnTo>
                                <a:lnTo>
                                  <a:pt x="312" y="610"/>
                                </a:lnTo>
                                <a:lnTo>
                                  <a:pt x="315" y="610"/>
                                </a:lnTo>
                                <a:lnTo>
                                  <a:pt x="311" y="604"/>
                                </a:lnTo>
                                <a:close/>
                                <a:moveTo>
                                  <a:pt x="452" y="634"/>
                                </a:moveTo>
                                <a:lnTo>
                                  <a:pt x="452" y="636"/>
                                </a:lnTo>
                                <a:lnTo>
                                  <a:pt x="451" y="638"/>
                                </a:lnTo>
                                <a:lnTo>
                                  <a:pt x="454" y="650"/>
                                </a:lnTo>
                                <a:lnTo>
                                  <a:pt x="455" y="658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42"/>
                                </a:lnTo>
                                <a:lnTo>
                                  <a:pt x="459" y="642"/>
                                </a:lnTo>
                                <a:lnTo>
                                  <a:pt x="458" y="640"/>
                                </a:lnTo>
                                <a:lnTo>
                                  <a:pt x="457" y="638"/>
                                </a:lnTo>
                                <a:lnTo>
                                  <a:pt x="454" y="636"/>
                                </a:lnTo>
                                <a:lnTo>
                                  <a:pt x="453" y="636"/>
                                </a:lnTo>
                                <a:lnTo>
                                  <a:pt x="452" y="634"/>
                                </a:lnTo>
                                <a:close/>
                                <a:moveTo>
                                  <a:pt x="730" y="616"/>
                                </a:moveTo>
                                <a:lnTo>
                                  <a:pt x="725" y="616"/>
                                </a:lnTo>
                                <a:lnTo>
                                  <a:pt x="723" y="618"/>
                                </a:lnTo>
                                <a:lnTo>
                                  <a:pt x="722" y="620"/>
                                </a:lnTo>
                                <a:lnTo>
                                  <a:pt x="716" y="626"/>
                                </a:lnTo>
                                <a:lnTo>
                                  <a:pt x="711" y="628"/>
                                </a:lnTo>
                                <a:lnTo>
                                  <a:pt x="703" y="634"/>
                                </a:lnTo>
                                <a:lnTo>
                                  <a:pt x="700" y="634"/>
                                </a:lnTo>
                                <a:lnTo>
                                  <a:pt x="695" y="638"/>
                                </a:lnTo>
                                <a:lnTo>
                                  <a:pt x="694" y="642"/>
                                </a:lnTo>
                                <a:lnTo>
                                  <a:pt x="695" y="646"/>
                                </a:lnTo>
                                <a:lnTo>
                                  <a:pt x="693" y="648"/>
                                </a:lnTo>
                                <a:lnTo>
                                  <a:pt x="684" y="654"/>
                                </a:lnTo>
                                <a:lnTo>
                                  <a:pt x="642" y="654"/>
                                </a:lnTo>
                                <a:lnTo>
                                  <a:pt x="657" y="656"/>
                                </a:lnTo>
                                <a:lnTo>
                                  <a:pt x="667" y="656"/>
                                </a:lnTo>
                                <a:lnTo>
                                  <a:pt x="685" y="658"/>
                                </a:lnTo>
                                <a:lnTo>
                                  <a:pt x="693" y="654"/>
                                </a:lnTo>
                                <a:lnTo>
                                  <a:pt x="700" y="648"/>
                                </a:lnTo>
                                <a:lnTo>
                                  <a:pt x="697" y="642"/>
                                </a:lnTo>
                                <a:lnTo>
                                  <a:pt x="698" y="640"/>
                                </a:lnTo>
                                <a:lnTo>
                                  <a:pt x="704" y="636"/>
                                </a:lnTo>
                                <a:lnTo>
                                  <a:pt x="715" y="632"/>
                                </a:lnTo>
                                <a:lnTo>
                                  <a:pt x="725" y="626"/>
                                </a:lnTo>
                                <a:lnTo>
                                  <a:pt x="730" y="616"/>
                                </a:lnTo>
                                <a:close/>
                                <a:moveTo>
                                  <a:pt x="218" y="588"/>
                                </a:moveTo>
                                <a:lnTo>
                                  <a:pt x="217" y="588"/>
                                </a:lnTo>
                                <a:lnTo>
                                  <a:pt x="216" y="590"/>
                                </a:lnTo>
                                <a:lnTo>
                                  <a:pt x="213" y="602"/>
                                </a:lnTo>
                                <a:lnTo>
                                  <a:pt x="210" y="610"/>
                                </a:lnTo>
                                <a:lnTo>
                                  <a:pt x="206" y="632"/>
                                </a:lnTo>
                                <a:lnTo>
                                  <a:pt x="202" y="644"/>
                                </a:lnTo>
                                <a:lnTo>
                                  <a:pt x="191" y="652"/>
                                </a:lnTo>
                                <a:lnTo>
                                  <a:pt x="191" y="654"/>
                                </a:lnTo>
                                <a:lnTo>
                                  <a:pt x="194" y="654"/>
                                </a:lnTo>
                                <a:lnTo>
                                  <a:pt x="200" y="648"/>
                                </a:lnTo>
                                <a:lnTo>
                                  <a:pt x="206" y="640"/>
                                </a:lnTo>
                                <a:lnTo>
                                  <a:pt x="207" y="640"/>
                                </a:lnTo>
                                <a:lnTo>
                                  <a:pt x="208" y="638"/>
                                </a:lnTo>
                                <a:lnTo>
                                  <a:pt x="210" y="636"/>
                                </a:lnTo>
                                <a:lnTo>
                                  <a:pt x="212" y="628"/>
                                </a:lnTo>
                                <a:lnTo>
                                  <a:pt x="214" y="624"/>
                                </a:lnTo>
                                <a:lnTo>
                                  <a:pt x="210" y="624"/>
                                </a:lnTo>
                                <a:lnTo>
                                  <a:pt x="218" y="588"/>
                                </a:lnTo>
                                <a:close/>
                                <a:moveTo>
                                  <a:pt x="211" y="588"/>
                                </a:moveTo>
                                <a:lnTo>
                                  <a:pt x="208" y="588"/>
                                </a:lnTo>
                                <a:lnTo>
                                  <a:pt x="206" y="592"/>
                                </a:lnTo>
                                <a:lnTo>
                                  <a:pt x="205" y="596"/>
                                </a:lnTo>
                                <a:lnTo>
                                  <a:pt x="201" y="602"/>
                                </a:lnTo>
                                <a:lnTo>
                                  <a:pt x="203" y="604"/>
                                </a:lnTo>
                                <a:lnTo>
                                  <a:pt x="199" y="616"/>
                                </a:lnTo>
                                <a:lnTo>
                                  <a:pt x="195" y="626"/>
                                </a:lnTo>
                                <a:lnTo>
                                  <a:pt x="189" y="640"/>
                                </a:lnTo>
                                <a:lnTo>
                                  <a:pt x="186" y="644"/>
                                </a:lnTo>
                                <a:lnTo>
                                  <a:pt x="184" y="648"/>
                                </a:lnTo>
                                <a:lnTo>
                                  <a:pt x="185" y="646"/>
                                </a:lnTo>
                                <a:lnTo>
                                  <a:pt x="186" y="646"/>
                                </a:lnTo>
                                <a:lnTo>
                                  <a:pt x="191" y="640"/>
                                </a:lnTo>
                                <a:lnTo>
                                  <a:pt x="195" y="634"/>
                                </a:lnTo>
                                <a:lnTo>
                                  <a:pt x="201" y="618"/>
                                </a:lnTo>
                                <a:lnTo>
                                  <a:pt x="205" y="608"/>
                                </a:lnTo>
                                <a:lnTo>
                                  <a:pt x="208" y="598"/>
                                </a:lnTo>
                                <a:lnTo>
                                  <a:pt x="211" y="588"/>
                                </a:lnTo>
                                <a:close/>
                                <a:moveTo>
                                  <a:pt x="207" y="640"/>
                                </a:moveTo>
                                <a:lnTo>
                                  <a:pt x="206" y="640"/>
                                </a:lnTo>
                                <a:lnTo>
                                  <a:pt x="205" y="642"/>
                                </a:lnTo>
                                <a:lnTo>
                                  <a:pt x="206" y="642"/>
                                </a:lnTo>
                                <a:lnTo>
                                  <a:pt x="207" y="640"/>
                                </a:lnTo>
                                <a:close/>
                                <a:moveTo>
                                  <a:pt x="277" y="548"/>
                                </a:moveTo>
                                <a:lnTo>
                                  <a:pt x="273" y="548"/>
                                </a:lnTo>
                                <a:lnTo>
                                  <a:pt x="266" y="572"/>
                                </a:lnTo>
                                <a:lnTo>
                                  <a:pt x="260" y="596"/>
                                </a:lnTo>
                                <a:lnTo>
                                  <a:pt x="253" y="620"/>
                                </a:lnTo>
                                <a:lnTo>
                                  <a:pt x="246" y="642"/>
                                </a:lnTo>
                                <a:lnTo>
                                  <a:pt x="252" y="632"/>
                                </a:lnTo>
                                <a:lnTo>
                                  <a:pt x="256" y="620"/>
                                </a:lnTo>
                                <a:lnTo>
                                  <a:pt x="260" y="606"/>
                                </a:lnTo>
                                <a:lnTo>
                                  <a:pt x="263" y="594"/>
                                </a:lnTo>
                                <a:lnTo>
                                  <a:pt x="268" y="594"/>
                                </a:lnTo>
                                <a:lnTo>
                                  <a:pt x="270" y="586"/>
                                </a:lnTo>
                                <a:lnTo>
                                  <a:pt x="272" y="574"/>
                                </a:lnTo>
                                <a:lnTo>
                                  <a:pt x="273" y="560"/>
                                </a:lnTo>
                                <a:lnTo>
                                  <a:pt x="277" y="548"/>
                                </a:lnTo>
                                <a:close/>
                                <a:moveTo>
                                  <a:pt x="471" y="594"/>
                                </a:moveTo>
                                <a:lnTo>
                                  <a:pt x="468" y="594"/>
                                </a:lnTo>
                                <a:lnTo>
                                  <a:pt x="471" y="608"/>
                                </a:lnTo>
                                <a:lnTo>
                                  <a:pt x="475" y="620"/>
                                </a:lnTo>
                                <a:lnTo>
                                  <a:pt x="479" y="632"/>
                                </a:lnTo>
                                <a:lnTo>
                                  <a:pt x="486" y="642"/>
                                </a:lnTo>
                                <a:lnTo>
                                  <a:pt x="481" y="632"/>
                                </a:lnTo>
                                <a:lnTo>
                                  <a:pt x="478" y="620"/>
                                </a:lnTo>
                                <a:lnTo>
                                  <a:pt x="475" y="608"/>
                                </a:lnTo>
                                <a:lnTo>
                                  <a:pt x="472" y="596"/>
                                </a:lnTo>
                                <a:lnTo>
                                  <a:pt x="471" y="594"/>
                                </a:lnTo>
                                <a:close/>
                                <a:moveTo>
                                  <a:pt x="127" y="612"/>
                                </a:moveTo>
                                <a:lnTo>
                                  <a:pt x="124" y="612"/>
                                </a:lnTo>
                                <a:lnTo>
                                  <a:pt x="116" y="620"/>
                                </a:lnTo>
                                <a:lnTo>
                                  <a:pt x="107" y="626"/>
                                </a:lnTo>
                                <a:lnTo>
                                  <a:pt x="97" y="632"/>
                                </a:lnTo>
                                <a:lnTo>
                                  <a:pt x="86" y="636"/>
                                </a:lnTo>
                                <a:lnTo>
                                  <a:pt x="89" y="636"/>
                                </a:lnTo>
                                <a:lnTo>
                                  <a:pt x="99" y="634"/>
                                </a:lnTo>
                                <a:lnTo>
                                  <a:pt x="109" y="628"/>
                                </a:lnTo>
                                <a:lnTo>
                                  <a:pt x="118" y="622"/>
                                </a:lnTo>
                                <a:lnTo>
                                  <a:pt x="126" y="614"/>
                                </a:lnTo>
                                <a:lnTo>
                                  <a:pt x="127" y="612"/>
                                </a:lnTo>
                                <a:close/>
                                <a:moveTo>
                                  <a:pt x="170" y="592"/>
                                </a:moveTo>
                                <a:lnTo>
                                  <a:pt x="166" y="592"/>
                                </a:lnTo>
                                <a:lnTo>
                                  <a:pt x="159" y="604"/>
                                </a:lnTo>
                                <a:lnTo>
                                  <a:pt x="151" y="616"/>
                                </a:lnTo>
                                <a:lnTo>
                                  <a:pt x="143" y="626"/>
                                </a:lnTo>
                                <a:lnTo>
                                  <a:pt x="132" y="636"/>
                                </a:lnTo>
                                <a:lnTo>
                                  <a:pt x="135" y="636"/>
                                </a:lnTo>
                                <a:lnTo>
                                  <a:pt x="137" y="634"/>
                                </a:lnTo>
                                <a:lnTo>
                                  <a:pt x="147" y="628"/>
                                </a:lnTo>
                                <a:lnTo>
                                  <a:pt x="152" y="620"/>
                                </a:lnTo>
                                <a:lnTo>
                                  <a:pt x="162" y="606"/>
                                </a:lnTo>
                                <a:lnTo>
                                  <a:pt x="166" y="598"/>
                                </a:lnTo>
                                <a:lnTo>
                                  <a:pt x="170" y="592"/>
                                </a:lnTo>
                                <a:close/>
                                <a:moveTo>
                                  <a:pt x="279" y="634"/>
                                </a:moveTo>
                                <a:lnTo>
                                  <a:pt x="278" y="636"/>
                                </a:lnTo>
                                <a:lnTo>
                                  <a:pt x="279" y="636"/>
                                </a:lnTo>
                                <a:lnTo>
                                  <a:pt x="279" y="634"/>
                                </a:lnTo>
                                <a:close/>
                                <a:moveTo>
                                  <a:pt x="603" y="606"/>
                                </a:moveTo>
                                <a:lnTo>
                                  <a:pt x="598" y="606"/>
                                </a:lnTo>
                                <a:lnTo>
                                  <a:pt x="601" y="610"/>
                                </a:lnTo>
                                <a:lnTo>
                                  <a:pt x="613" y="624"/>
                                </a:lnTo>
                                <a:lnTo>
                                  <a:pt x="622" y="630"/>
                                </a:lnTo>
                                <a:lnTo>
                                  <a:pt x="637" y="636"/>
                                </a:lnTo>
                                <a:lnTo>
                                  <a:pt x="645" y="636"/>
                                </a:lnTo>
                                <a:lnTo>
                                  <a:pt x="634" y="632"/>
                                </a:lnTo>
                                <a:lnTo>
                                  <a:pt x="625" y="626"/>
                                </a:lnTo>
                                <a:lnTo>
                                  <a:pt x="616" y="620"/>
                                </a:lnTo>
                                <a:lnTo>
                                  <a:pt x="608" y="612"/>
                                </a:lnTo>
                                <a:lnTo>
                                  <a:pt x="628" y="612"/>
                                </a:lnTo>
                                <a:lnTo>
                                  <a:pt x="603" y="606"/>
                                </a:lnTo>
                                <a:close/>
                                <a:moveTo>
                                  <a:pt x="115" y="616"/>
                                </a:moveTo>
                                <a:lnTo>
                                  <a:pt x="109" y="616"/>
                                </a:lnTo>
                                <a:lnTo>
                                  <a:pt x="99" y="624"/>
                                </a:lnTo>
                                <a:lnTo>
                                  <a:pt x="89" y="632"/>
                                </a:lnTo>
                                <a:lnTo>
                                  <a:pt x="78" y="632"/>
                                </a:lnTo>
                                <a:lnTo>
                                  <a:pt x="81" y="634"/>
                                </a:lnTo>
                                <a:lnTo>
                                  <a:pt x="92" y="632"/>
                                </a:lnTo>
                                <a:lnTo>
                                  <a:pt x="98" y="628"/>
                                </a:lnTo>
                                <a:lnTo>
                                  <a:pt x="110" y="620"/>
                                </a:lnTo>
                                <a:lnTo>
                                  <a:pt x="115" y="616"/>
                                </a:lnTo>
                                <a:close/>
                                <a:moveTo>
                                  <a:pt x="655" y="632"/>
                                </a:moveTo>
                                <a:lnTo>
                                  <a:pt x="647" y="632"/>
                                </a:lnTo>
                                <a:lnTo>
                                  <a:pt x="653" y="634"/>
                                </a:lnTo>
                                <a:lnTo>
                                  <a:pt x="655" y="632"/>
                                </a:lnTo>
                                <a:close/>
                                <a:moveTo>
                                  <a:pt x="628" y="612"/>
                                </a:moveTo>
                                <a:lnTo>
                                  <a:pt x="608" y="612"/>
                                </a:lnTo>
                                <a:lnTo>
                                  <a:pt x="616" y="616"/>
                                </a:lnTo>
                                <a:lnTo>
                                  <a:pt x="625" y="622"/>
                                </a:lnTo>
                                <a:lnTo>
                                  <a:pt x="631" y="626"/>
                                </a:lnTo>
                                <a:lnTo>
                                  <a:pt x="642" y="632"/>
                                </a:lnTo>
                                <a:lnTo>
                                  <a:pt x="622" y="616"/>
                                </a:lnTo>
                                <a:lnTo>
                                  <a:pt x="644" y="616"/>
                                </a:lnTo>
                                <a:lnTo>
                                  <a:pt x="628" y="612"/>
                                </a:lnTo>
                                <a:close/>
                                <a:moveTo>
                                  <a:pt x="145" y="606"/>
                                </a:moveTo>
                                <a:lnTo>
                                  <a:pt x="139" y="606"/>
                                </a:lnTo>
                                <a:lnTo>
                                  <a:pt x="114" y="630"/>
                                </a:lnTo>
                                <a:lnTo>
                                  <a:pt x="124" y="624"/>
                                </a:lnTo>
                                <a:lnTo>
                                  <a:pt x="134" y="616"/>
                                </a:lnTo>
                                <a:lnTo>
                                  <a:pt x="142" y="608"/>
                                </a:lnTo>
                                <a:lnTo>
                                  <a:pt x="145" y="606"/>
                                </a:lnTo>
                                <a:close/>
                                <a:moveTo>
                                  <a:pt x="588" y="600"/>
                                </a:moveTo>
                                <a:lnTo>
                                  <a:pt x="579" y="600"/>
                                </a:lnTo>
                                <a:lnTo>
                                  <a:pt x="589" y="608"/>
                                </a:lnTo>
                                <a:lnTo>
                                  <a:pt x="598" y="616"/>
                                </a:lnTo>
                                <a:lnTo>
                                  <a:pt x="607" y="624"/>
                                </a:lnTo>
                                <a:lnTo>
                                  <a:pt x="618" y="630"/>
                                </a:lnTo>
                                <a:lnTo>
                                  <a:pt x="592" y="606"/>
                                </a:lnTo>
                                <a:lnTo>
                                  <a:pt x="603" y="606"/>
                                </a:lnTo>
                                <a:lnTo>
                                  <a:pt x="595" y="604"/>
                                </a:lnTo>
                                <a:lnTo>
                                  <a:pt x="588" y="600"/>
                                </a:lnTo>
                                <a:close/>
                                <a:moveTo>
                                  <a:pt x="326" y="506"/>
                                </a:moveTo>
                                <a:lnTo>
                                  <a:pt x="319" y="506"/>
                                </a:lnTo>
                                <a:lnTo>
                                  <a:pt x="308" y="510"/>
                                </a:lnTo>
                                <a:lnTo>
                                  <a:pt x="298" y="512"/>
                                </a:lnTo>
                                <a:lnTo>
                                  <a:pt x="281" y="518"/>
                                </a:lnTo>
                                <a:lnTo>
                                  <a:pt x="264" y="526"/>
                                </a:lnTo>
                                <a:lnTo>
                                  <a:pt x="232" y="542"/>
                                </a:lnTo>
                                <a:lnTo>
                                  <a:pt x="217" y="552"/>
                                </a:lnTo>
                                <a:lnTo>
                                  <a:pt x="202" y="560"/>
                                </a:lnTo>
                                <a:lnTo>
                                  <a:pt x="188" y="570"/>
                                </a:lnTo>
                                <a:lnTo>
                                  <a:pt x="175" y="582"/>
                                </a:lnTo>
                                <a:lnTo>
                                  <a:pt x="164" y="590"/>
                                </a:lnTo>
                                <a:lnTo>
                                  <a:pt x="152" y="598"/>
                                </a:lnTo>
                                <a:lnTo>
                                  <a:pt x="139" y="602"/>
                                </a:lnTo>
                                <a:lnTo>
                                  <a:pt x="126" y="608"/>
                                </a:lnTo>
                                <a:lnTo>
                                  <a:pt x="102" y="614"/>
                                </a:lnTo>
                                <a:lnTo>
                                  <a:pt x="78" y="618"/>
                                </a:lnTo>
                                <a:lnTo>
                                  <a:pt x="54" y="620"/>
                                </a:lnTo>
                                <a:lnTo>
                                  <a:pt x="86" y="620"/>
                                </a:lnTo>
                                <a:lnTo>
                                  <a:pt x="70" y="626"/>
                                </a:lnTo>
                                <a:lnTo>
                                  <a:pt x="77" y="628"/>
                                </a:lnTo>
                                <a:lnTo>
                                  <a:pt x="83" y="624"/>
                                </a:lnTo>
                                <a:lnTo>
                                  <a:pt x="102" y="618"/>
                                </a:lnTo>
                                <a:lnTo>
                                  <a:pt x="109" y="616"/>
                                </a:lnTo>
                                <a:lnTo>
                                  <a:pt x="115" y="616"/>
                                </a:lnTo>
                                <a:lnTo>
                                  <a:pt x="121" y="612"/>
                                </a:lnTo>
                                <a:lnTo>
                                  <a:pt x="127" y="612"/>
                                </a:lnTo>
                                <a:lnTo>
                                  <a:pt x="129" y="610"/>
                                </a:lnTo>
                                <a:lnTo>
                                  <a:pt x="133" y="606"/>
                                </a:lnTo>
                                <a:lnTo>
                                  <a:pt x="145" y="606"/>
                                </a:lnTo>
                                <a:lnTo>
                                  <a:pt x="152" y="600"/>
                                </a:lnTo>
                                <a:lnTo>
                                  <a:pt x="158" y="600"/>
                                </a:lnTo>
                                <a:lnTo>
                                  <a:pt x="163" y="594"/>
                                </a:lnTo>
                                <a:lnTo>
                                  <a:pt x="165" y="592"/>
                                </a:lnTo>
                                <a:lnTo>
                                  <a:pt x="170" y="592"/>
                                </a:lnTo>
                                <a:lnTo>
                                  <a:pt x="171" y="590"/>
                                </a:lnTo>
                                <a:lnTo>
                                  <a:pt x="176" y="590"/>
                                </a:lnTo>
                                <a:lnTo>
                                  <a:pt x="182" y="584"/>
                                </a:lnTo>
                                <a:lnTo>
                                  <a:pt x="186" y="584"/>
                                </a:lnTo>
                                <a:lnTo>
                                  <a:pt x="195" y="572"/>
                                </a:lnTo>
                                <a:lnTo>
                                  <a:pt x="205" y="562"/>
                                </a:lnTo>
                                <a:lnTo>
                                  <a:pt x="218" y="554"/>
                                </a:lnTo>
                                <a:lnTo>
                                  <a:pt x="224" y="554"/>
                                </a:lnTo>
                                <a:lnTo>
                                  <a:pt x="225" y="550"/>
                                </a:lnTo>
                                <a:lnTo>
                                  <a:pt x="234" y="544"/>
                                </a:lnTo>
                                <a:lnTo>
                                  <a:pt x="244" y="540"/>
                                </a:lnTo>
                                <a:lnTo>
                                  <a:pt x="254" y="540"/>
                                </a:lnTo>
                                <a:lnTo>
                                  <a:pt x="265" y="532"/>
                                </a:lnTo>
                                <a:lnTo>
                                  <a:pt x="280" y="522"/>
                                </a:lnTo>
                                <a:lnTo>
                                  <a:pt x="296" y="518"/>
                                </a:lnTo>
                                <a:lnTo>
                                  <a:pt x="300" y="518"/>
                                </a:lnTo>
                                <a:lnTo>
                                  <a:pt x="302" y="516"/>
                                </a:lnTo>
                                <a:lnTo>
                                  <a:pt x="318" y="508"/>
                                </a:lnTo>
                                <a:lnTo>
                                  <a:pt x="326" y="506"/>
                                </a:lnTo>
                                <a:close/>
                                <a:moveTo>
                                  <a:pt x="158" y="600"/>
                                </a:moveTo>
                                <a:lnTo>
                                  <a:pt x="153" y="600"/>
                                </a:lnTo>
                                <a:lnTo>
                                  <a:pt x="131" y="628"/>
                                </a:lnTo>
                                <a:lnTo>
                                  <a:pt x="133" y="626"/>
                                </a:lnTo>
                                <a:lnTo>
                                  <a:pt x="135" y="626"/>
                                </a:lnTo>
                                <a:lnTo>
                                  <a:pt x="140" y="620"/>
                                </a:lnTo>
                                <a:lnTo>
                                  <a:pt x="144" y="616"/>
                                </a:lnTo>
                                <a:lnTo>
                                  <a:pt x="153" y="606"/>
                                </a:lnTo>
                                <a:lnTo>
                                  <a:pt x="158" y="600"/>
                                </a:lnTo>
                                <a:close/>
                                <a:moveTo>
                                  <a:pt x="570" y="592"/>
                                </a:moveTo>
                                <a:lnTo>
                                  <a:pt x="565" y="592"/>
                                </a:lnTo>
                                <a:lnTo>
                                  <a:pt x="574" y="600"/>
                                </a:lnTo>
                                <a:lnTo>
                                  <a:pt x="582" y="610"/>
                                </a:lnTo>
                                <a:lnTo>
                                  <a:pt x="591" y="620"/>
                                </a:lnTo>
                                <a:lnTo>
                                  <a:pt x="601" y="628"/>
                                </a:lnTo>
                                <a:lnTo>
                                  <a:pt x="579" y="600"/>
                                </a:lnTo>
                                <a:lnTo>
                                  <a:pt x="588" y="600"/>
                                </a:lnTo>
                                <a:lnTo>
                                  <a:pt x="580" y="596"/>
                                </a:lnTo>
                                <a:lnTo>
                                  <a:pt x="573" y="594"/>
                                </a:lnTo>
                                <a:lnTo>
                                  <a:pt x="570" y="592"/>
                                </a:lnTo>
                                <a:close/>
                                <a:moveTo>
                                  <a:pt x="644" y="616"/>
                                </a:moveTo>
                                <a:lnTo>
                                  <a:pt x="628" y="616"/>
                                </a:lnTo>
                                <a:lnTo>
                                  <a:pt x="633" y="618"/>
                                </a:lnTo>
                                <a:lnTo>
                                  <a:pt x="644" y="622"/>
                                </a:lnTo>
                                <a:lnTo>
                                  <a:pt x="650" y="624"/>
                                </a:lnTo>
                                <a:lnTo>
                                  <a:pt x="658" y="626"/>
                                </a:lnTo>
                                <a:lnTo>
                                  <a:pt x="662" y="626"/>
                                </a:lnTo>
                                <a:lnTo>
                                  <a:pt x="644" y="620"/>
                                </a:lnTo>
                                <a:lnTo>
                                  <a:pt x="705" y="620"/>
                                </a:lnTo>
                                <a:lnTo>
                                  <a:pt x="715" y="618"/>
                                </a:lnTo>
                                <a:lnTo>
                                  <a:pt x="663" y="618"/>
                                </a:lnTo>
                                <a:lnTo>
                                  <a:pt x="644" y="616"/>
                                </a:lnTo>
                                <a:close/>
                                <a:moveTo>
                                  <a:pt x="254" y="540"/>
                                </a:moveTo>
                                <a:lnTo>
                                  <a:pt x="245" y="540"/>
                                </a:lnTo>
                                <a:lnTo>
                                  <a:pt x="244" y="540"/>
                                </a:lnTo>
                                <a:lnTo>
                                  <a:pt x="243" y="542"/>
                                </a:lnTo>
                                <a:lnTo>
                                  <a:pt x="235" y="552"/>
                                </a:lnTo>
                                <a:lnTo>
                                  <a:pt x="228" y="564"/>
                                </a:lnTo>
                                <a:lnTo>
                                  <a:pt x="223" y="578"/>
                                </a:lnTo>
                                <a:lnTo>
                                  <a:pt x="220" y="592"/>
                                </a:lnTo>
                                <a:lnTo>
                                  <a:pt x="217" y="602"/>
                                </a:lnTo>
                                <a:lnTo>
                                  <a:pt x="212" y="624"/>
                                </a:lnTo>
                                <a:lnTo>
                                  <a:pt x="214" y="624"/>
                                </a:lnTo>
                                <a:lnTo>
                                  <a:pt x="215" y="620"/>
                                </a:lnTo>
                                <a:lnTo>
                                  <a:pt x="218" y="620"/>
                                </a:lnTo>
                                <a:lnTo>
                                  <a:pt x="219" y="616"/>
                                </a:lnTo>
                                <a:lnTo>
                                  <a:pt x="223" y="604"/>
                                </a:lnTo>
                                <a:lnTo>
                                  <a:pt x="219" y="604"/>
                                </a:lnTo>
                                <a:lnTo>
                                  <a:pt x="222" y="592"/>
                                </a:lnTo>
                                <a:lnTo>
                                  <a:pt x="225" y="580"/>
                                </a:lnTo>
                                <a:lnTo>
                                  <a:pt x="229" y="568"/>
                                </a:lnTo>
                                <a:lnTo>
                                  <a:pt x="235" y="558"/>
                                </a:lnTo>
                                <a:lnTo>
                                  <a:pt x="241" y="558"/>
                                </a:lnTo>
                                <a:lnTo>
                                  <a:pt x="252" y="542"/>
                                </a:lnTo>
                                <a:lnTo>
                                  <a:pt x="254" y="540"/>
                                </a:lnTo>
                                <a:close/>
                                <a:moveTo>
                                  <a:pt x="17" y="616"/>
                                </a:moveTo>
                                <a:lnTo>
                                  <a:pt x="6" y="616"/>
                                </a:lnTo>
                                <a:lnTo>
                                  <a:pt x="26" y="620"/>
                                </a:lnTo>
                                <a:lnTo>
                                  <a:pt x="46" y="622"/>
                                </a:lnTo>
                                <a:lnTo>
                                  <a:pt x="66" y="622"/>
                                </a:lnTo>
                                <a:lnTo>
                                  <a:pt x="86" y="620"/>
                                </a:lnTo>
                                <a:lnTo>
                                  <a:pt x="54" y="620"/>
                                </a:lnTo>
                                <a:lnTo>
                                  <a:pt x="29" y="618"/>
                                </a:lnTo>
                                <a:lnTo>
                                  <a:pt x="23" y="618"/>
                                </a:lnTo>
                                <a:lnTo>
                                  <a:pt x="17" y="616"/>
                                </a:lnTo>
                                <a:close/>
                                <a:moveTo>
                                  <a:pt x="695" y="620"/>
                                </a:moveTo>
                                <a:lnTo>
                                  <a:pt x="655" y="620"/>
                                </a:lnTo>
                                <a:lnTo>
                                  <a:pt x="665" y="622"/>
                                </a:lnTo>
                                <a:lnTo>
                                  <a:pt x="685" y="622"/>
                                </a:lnTo>
                                <a:lnTo>
                                  <a:pt x="695" y="620"/>
                                </a:lnTo>
                                <a:close/>
                                <a:moveTo>
                                  <a:pt x="315" y="610"/>
                                </a:moveTo>
                                <a:lnTo>
                                  <a:pt x="312" y="610"/>
                                </a:lnTo>
                                <a:lnTo>
                                  <a:pt x="320" y="620"/>
                                </a:lnTo>
                                <a:lnTo>
                                  <a:pt x="320" y="616"/>
                                </a:lnTo>
                                <a:lnTo>
                                  <a:pt x="320" y="612"/>
                                </a:lnTo>
                                <a:lnTo>
                                  <a:pt x="316" y="612"/>
                                </a:lnTo>
                                <a:lnTo>
                                  <a:pt x="315" y="610"/>
                                </a:lnTo>
                                <a:close/>
                                <a:moveTo>
                                  <a:pt x="386" y="532"/>
                                </a:moveTo>
                                <a:lnTo>
                                  <a:pt x="377" y="532"/>
                                </a:lnTo>
                                <a:lnTo>
                                  <a:pt x="378" y="534"/>
                                </a:lnTo>
                                <a:lnTo>
                                  <a:pt x="388" y="538"/>
                                </a:lnTo>
                                <a:lnTo>
                                  <a:pt x="396" y="546"/>
                                </a:lnTo>
                                <a:lnTo>
                                  <a:pt x="402" y="556"/>
                                </a:lnTo>
                                <a:lnTo>
                                  <a:pt x="406" y="566"/>
                                </a:lnTo>
                                <a:lnTo>
                                  <a:pt x="409" y="578"/>
                                </a:lnTo>
                                <a:lnTo>
                                  <a:pt x="410" y="590"/>
                                </a:lnTo>
                                <a:lnTo>
                                  <a:pt x="411" y="596"/>
                                </a:lnTo>
                                <a:lnTo>
                                  <a:pt x="411" y="620"/>
                                </a:lnTo>
                                <a:lnTo>
                                  <a:pt x="418" y="612"/>
                                </a:lnTo>
                                <a:lnTo>
                                  <a:pt x="414" y="612"/>
                                </a:lnTo>
                                <a:lnTo>
                                  <a:pt x="414" y="594"/>
                                </a:lnTo>
                                <a:lnTo>
                                  <a:pt x="413" y="586"/>
                                </a:lnTo>
                                <a:lnTo>
                                  <a:pt x="412" y="576"/>
                                </a:lnTo>
                                <a:lnTo>
                                  <a:pt x="410" y="566"/>
                                </a:lnTo>
                                <a:lnTo>
                                  <a:pt x="405" y="552"/>
                                </a:lnTo>
                                <a:lnTo>
                                  <a:pt x="398" y="542"/>
                                </a:lnTo>
                                <a:lnTo>
                                  <a:pt x="389" y="534"/>
                                </a:lnTo>
                                <a:lnTo>
                                  <a:pt x="386" y="532"/>
                                </a:lnTo>
                                <a:close/>
                                <a:moveTo>
                                  <a:pt x="567" y="590"/>
                                </a:moveTo>
                                <a:lnTo>
                                  <a:pt x="559" y="590"/>
                                </a:lnTo>
                                <a:lnTo>
                                  <a:pt x="567" y="600"/>
                                </a:lnTo>
                                <a:lnTo>
                                  <a:pt x="571" y="610"/>
                                </a:lnTo>
                                <a:lnTo>
                                  <a:pt x="581" y="618"/>
                                </a:lnTo>
                                <a:lnTo>
                                  <a:pt x="565" y="592"/>
                                </a:lnTo>
                                <a:lnTo>
                                  <a:pt x="570" y="592"/>
                                </a:lnTo>
                                <a:lnTo>
                                  <a:pt x="567" y="590"/>
                                </a:lnTo>
                                <a:close/>
                                <a:moveTo>
                                  <a:pt x="663" y="556"/>
                                </a:moveTo>
                                <a:lnTo>
                                  <a:pt x="657" y="564"/>
                                </a:lnTo>
                                <a:lnTo>
                                  <a:pt x="669" y="568"/>
                                </a:lnTo>
                                <a:lnTo>
                                  <a:pt x="679" y="574"/>
                                </a:lnTo>
                                <a:lnTo>
                                  <a:pt x="688" y="580"/>
                                </a:lnTo>
                                <a:lnTo>
                                  <a:pt x="698" y="586"/>
                                </a:lnTo>
                                <a:lnTo>
                                  <a:pt x="697" y="588"/>
                                </a:lnTo>
                                <a:lnTo>
                                  <a:pt x="696" y="592"/>
                                </a:lnTo>
                                <a:lnTo>
                                  <a:pt x="693" y="600"/>
                                </a:lnTo>
                                <a:lnTo>
                                  <a:pt x="696" y="604"/>
                                </a:lnTo>
                                <a:lnTo>
                                  <a:pt x="706" y="608"/>
                                </a:lnTo>
                                <a:lnTo>
                                  <a:pt x="709" y="608"/>
                                </a:lnTo>
                                <a:lnTo>
                                  <a:pt x="716" y="610"/>
                                </a:lnTo>
                                <a:lnTo>
                                  <a:pt x="723" y="614"/>
                                </a:lnTo>
                                <a:lnTo>
                                  <a:pt x="720" y="614"/>
                                </a:lnTo>
                                <a:lnTo>
                                  <a:pt x="718" y="616"/>
                                </a:lnTo>
                                <a:lnTo>
                                  <a:pt x="700" y="618"/>
                                </a:lnTo>
                                <a:lnTo>
                                  <a:pt x="715" y="618"/>
                                </a:lnTo>
                                <a:lnTo>
                                  <a:pt x="725" y="616"/>
                                </a:lnTo>
                                <a:lnTo>
                                  <a:pt x="730" y="616"/>
                                </a:lnTo>
                                <a:lnTo>
                                  <a:pt x="731" y="614"/>
                                </a:lnTo>
                                <a:lnTo>
                                  <a:pt x="731" y="612"/>
                                </a:lnTo>
                                <a:lnTo>
                                  <a:pt x="728" y="612"/>
                                </a:lnTo>
                                <a:lnTo>
                                  <a:pt x="726" y="610"/>
                                </a:lnTo>
                                <a:lnTo>
                                  <a:pt x="717" y="608"/>
                                </a:lnTo>
                                <a:lnTo>
                                  <a:pt x="711" y="604"/>
                                </a:lnTo>
                                <a:lnTo>
                                  <a:pt x="698" y="600"/>
                                </a:lnTo>
                                <a:lnTo>
                                  <a:pt x="697" y="598"/>
                                </a:lnTo>
                                <a:lnTo>
                                  <a:pt x="701" y="590"/>
                                </a:lnTo>
                                <a:lnTo>
                                  <a:pt x="703" y="588"/>
                                </a:lnTo>
                                <a:lnTo>
                                  <a:pt x="704" y="584"/>
                                </a:lnTo>
                                <a:lnTo>
                                  <a:pt x="694" y="580"/>
                                </a:lnTo>
                                <a:lnTo>
                                  <a:pt x="685" y="574"/>
                                </a:lnTo>
                                <a:lnTo>
                                  <a:pt x="677" y="566"/>
                                </a:lnTo>
                                <a:lnTo>
                                  <a:pt x="667" y="562"/>
                                </a:lnTo>
                                <a:lnTo>
                                  <a:pt x="667" y="560"/>
                                </a:lnTo>
                                <a:lnTo>
                                  <a:pt x="687" y="558"/>
                                </a:lnTo>
                                <a:lnTo>
                                  <a:pt x="672" y="558"/>
                                </a:lnTo>
                                <a:lnTo>
                                  <a:pt x="663" y="556"/>
                                </a:lnTo>
                                <a:close/>
                                <a:moveTo>
                                  <a:pt x="361" y="516"/>
                                </a:moveTo>
                                <a:lnTo>
                                  <a:pt x="356" y="516"/>
                                </a:lnTo>
                                <a:lnTo>
                                  <a:pt x="358" y="518"/>
                                </a:lnTo>
                                <a:lnTo>
                                  <a:pt x="346" y="518"/>
                                </a:lnTo>
                                <a:lnTo>
                                  <a:pt x="341" y="520"/>
                                </a:lnTo>
                                <a:lnTo>
                                  <a:pt x="349" y="520"/>
                                </a:lnTo>
                                <a:lnTo>
                                  <a:pt x="357" y="524"/>
                                </a:lnTo>
                                <a:lnTo>
                                  <a:pt x="350" y="526"/>
                                </a:lnTo>
                                <a:lnTo>
                                  <a:pt x="355" y="526"/>
                                </a:lnTo>
                                <a:lnTo>
                                  <a:pt x="354" y="528"/>
                                </a:lnTo>
                                <a:lnTo>
                                  <a:pt x="343" y="532"/>
                                </a:lnTo>
                                <a:lnTo>
                                  <a:pt x="334" y="540"/>
                                </a:lnTo>
                                <a:lnTo>
                                  <a:pt x="327" y="550"/>
                                </a:lnTo>
                                <a:lnTo>
                                  <a:pt x="322" y="562"/>
                                </a:lnTo>
                                <a:lnTo>
                                  <a:pt x="320" y="574"/>
                                </a:lnTo>
                                <a:lnTo>
                                  <a:pt x="318" y="584"/>
                                </a:lnTo>
                                <a:lnTo>
                                  <a:pt x="317" y="594"/>
                                </a:lnTo>
                                <a:lnTo>
                                  <a:pt x="317" y="612"/>
                                </a:lnTo>
                                <a:lnTo>
                                  <a:pt x="320" y="612"/>
                                </a:lnTo>
                                <a:lnTo>
                                  <a:pt x="321" y="604"/>
                                </a:lnTo>
                                <a:lnTo>
                                  <a:pt x="321" y="588"/>
                                </a:lnTo>
                                <a:lnTo>
                                  <a:pt x="324" y="564"/>
                                </a:lnTo>
                                <a:lnTo>
                                  <a:pt x="329" y="550"/>
                                </a:lnTo>
                                <a:lnTo>
                                  <a:pt x="345" y="536"/>
                                </a:lnTo>
                                <a:lnTo>
                                  <a:pt x="351" y="534"/>
                                </a:lnTo>
                                <a:lnTo>
                                  <a:pt x="358" y="532"/>
                                </a:lnTo>
                                <a:lnTo>
                                  <a:pt x="362" y="532"/>
                                </a:lnTo>
                                <a:lnTo>
                                  <a:pt x="362" y="518"/>
                                </a:lnTo>
                                <a:lnTo>
                                  <a:pt x="361" y="516"/>
                                </a:lnTo>
                                <a:close/>
                                <a:moveTo>
                                  <a:pt x="421" y="606"/>
                                </a:moveTo>
                                <a:lnTo>
                                  <a:pt x="414" y="612"/>
                                </a:lnTo>
                                <a:lnTo>
                                  <a:pt x="418" y="612"/>
                                </a:lnTo>
                                <a:lnTo>
                                  <a:pt x="419" y="610"/>
                                </a:lnTo>
                                <a:lnTo>
                                  <a:pt x="422" y="610"/>
                                </a:lnTo>
                                <a:lnTo>
                                  <a:pt x="422" y="608"/>
                                </a:lnTo>
                                <a:lnTo>
                                  <a:pt x="421" y="608"/>
                                </a:lnTo>
                                <a:lnTo>
                                  <a:pt x="421" y="606"/>
                                </a:lnTo>
                                <a:close/>
                                <a:moveTo>
                                  <a:pt x="563" y="586"/>
                                </a:moveTo>
                                <a:lnTo>
                                  <a:pt x="550" y="586"/>
                                </a:lnTo>
                                <a:lnTo>
                                  <a:pt x="557" y="592"/>
                                </a:lnTo>
                                <a:lnTo>
                                  <a:pt x="560" y="602"/>
                                </a:lnTo>
                                <a:lnTo>
                                  <a:pt x="565" y="610"/>
                                </a:lnTo>
                                <a:lnTo>
                                  <a:pt x="567" y="610"/>
                                </a:lnTo>
                                <a:lnTo>
                                  <a:pt x="559" y="590"/>
                                </a:lnTo>
                                <a:lnTo>
                                  <a:pt x="567" y="590"/>
                                </a:lnTo>
                                <a:lnTo>
                                  <a:pt x="563" y="586"/>
                                </a:lnTo>
                                <a:close/>
                                <a:moveTo>
                                  <a:pt x="241" y="558"/>
                                </a:moveTo>
                                <a:lnTo>
                                  <a:pt x="235" y="558"/>
                                </a:lnTo>
                                <a:lnTo>
                                  <a:pt x="219" y="604"/>
                                </a:lnTo>
                                <a:lnTo>
                                  <a:pt x="223" y="604"/>
                                </a:lnTo>
                                <a:lnTo>
                                  <a:pt x="226" y="594"/>
                                </a:lnTo>
                                <a:lnTo>
                                  <a:pt x="230" y="582"/>
                                </a:lnTo>
                                <a:lnTo>
                                  <a:pt x="234" y="568"/>
                                </a:lnTo>
                                <a:lnTo>
                                  <a:pt x="241" y="558"/>
                                </a:lnTo>
                                <a:close/>
                                <a:moveTo>
                                  <a:pt x="217" y="570"/>
                                </a:moveTo>
                                <a:lnTo>
                                  <a:pt x="212" y="570"/>
                                </a:lnTo>
                                <a:lnTo>
                                  <a:pt x="214" y="572"/>
                                </a:lnTo>
                                <a:lnTo>
                                  <a:pt x="212" y="576"/>
                                </a:lnTo>
                                <a:lnTo>
                                  <a:pt x="210" y="580"/>
                                </a:lnTo>
                                <a:lnTo>
                                  <a:pt x="205" y="588"/>
                                </a:lnTo>
                                <a:lnTo>
                                  <a:pt x="202" y="592"/>
                                </a:lnTo>
                                <a:lnTo>
                                  <a:pt x="199" y="598"/>
                                </a:lnTo>
                                <a:lnTo>
                                  <a:pt x="200" y="598"/>
                                </a:lnTo>
                                <a:lnTo>
                                  <a:pt x="207" y="588"/>
                                </a:lnTo>
                                <a:lnTo>
                                  <a:pt x="211" y="588"/>
                                </a:lnTo>
                                <a:lnTo>
                                  <a:pt x="212" y="586"/>
                                </a:lnTo>
                                <a:lnTo>
                                  <a:pt x="214" y="578"/>
                                </a:lnTo>
                                <a:lnTo>
                                  <a:pt x="217" y="570"/>
                                </a:lnTo>
                                <a:close/>
                                <a:moveTo>
                                  <a:pt x="222" y="558"/>
                                </a:moveTo>
                                <a:lnTo>
                                  <a:pt x="218" y="558"/>
                                </a:lnTo>
                                <a:lnTo>
                                  <a:pt x="219" y="560"/>
                                </a:lnTo>
                                <a:lnTo>
                                  <a:pt x="212" y="568"/>
                                </a:lnTo>
                                <a:lnTo>
                                  <a:pt x="205" y="576"/>
                                </a:lnTo>
                                <a:lnTo>
                                  <a:pt x="202" y="586"/>
                                </a:lnTo>
                                <a:lnTo>
                                  <a:pt x="212" y="570"/>
                                </a:lnTo>
                                <a:lnTo>
                                  <a:pt x="217" y="570"/>
                                </a:lnTo>
                                <a:lnTo>
                                  <a:pt x="222" y="558"/>
                                </a:lnTo>
                                <a:close/>
                                <a:moveTo>
                                  <a:pt x="518" y="568"/>
                                </a:moveTo>
                                <a:lnTo>
                                  <a:pt x="517" y="568"/>
                                </a:lnTo>
                                <a:lnTo>
                                  <a:pt x="529" y="586"/>
                                </a:lnTo>
                                <a:lnTo>
                                  <a:pt x="529" y="584"/>
                                </a:lnTo>
                                <a:lnTo>
                                  <a:pt x="523" y="576"/>
                                </a:lnTo>
                                <a:lnTo>
                                  <a:pt x="519" y="570"/>
                                </a:lnTo>
                                <a:lnTo>
                                  <a:pt x="518" y="568"/>
                                </a:lnTo>
                                <a:close/>
                                <a:moveTo>
                                  <a:pt x="285" y="534"/>
                                </a:moveTo>
                                <a:lnTo>
                                  <a:pt x="277" y="534"/>
                                </a:lnTo>
                                <a:lnTo>
                                  <a:pt x="270" y="546"/>
                                </a:lnTo>
                                <a:lnTo>
                                  <a:pt x="264" y="558"/>
                                </a:lnTo>
                                <a:lnTo>
                                  <a:pt x="260" y="570"/>
                                </a:lnTo>
                                <a:lnTo>
                                  <a:pt x="257" y="584"/>
                                </a:lnTo>
                                <a:lnTo>
                                  <a:pt x="271" y="548"/>
                                </a:lnTo>
                                <a:lnTo>
                                  <a:pt x="277" y="548"/>
                                </a:lnTo>
                                <a:lnTo>
                                  <a:pt x="278" y="544"/>
                                </a:lnTo>
                                <a:lnTo>
                                  <a:pt x="285" y="534"/>
                                </a:lnTo>
                                <a:close/>
                                <a:moveTo>
                                  <a:pt x="462" y="548"/>
                                </a:moveTo>
                                <a:lnTo>
                                  <a:pt x="459" y="548"/>
                                </a:lnTo>
                                <a:lnTo>
                                  <a:pt x="466" y="560"/>
                                </a:lnTo>
                                <a:lnTo>
                                  <a:pt x="469" y="572"/>
                                </a:lnTo>
                                <a:lnTo>
                                  <a:pt x="473" y="584"/>
                                </a:lnTo>
                                <a:lnTo>
                                  <a:pt x="473" y="576"/>
                                </a:lnTo>
                                <a:lnTo>
                                  <a:pt x="470" y="564"/>
                                </a:lnTo>
                                <a:lnTo>
                                  <a:pt x="463" y="550"/>
                                </a:lnTo>
                                <a:lnTo>
                                  <a:pt x="462" y="548"/>
                                </a:lnTo>
                                <a:close/>
                                <a:moveTo>
                                  <a:pt x="224" y="554"/>
                                </a:moveTo>
                                <a:lnTo>
                                  <a:pt x="219" y="554"/>
                                </a:lnTo>
                                <a:lnTo>
                                  <a:pt x="211" y="560"/>
                                </a:lnTo>
                                <a:lnTo>
                                  <a:pt x="204" y="568"/>
                                </a:lnTo>
                                <a:lnTo>
                                  <a:pt x="201" y="578"/>
                                </a:lnTo>
                                <a:lnTo>
                                  <a:pt x="218" y="558"/>
                                </a:lnTo>
                                <a:lnTo>
                                  <a:pt x="222" y="558"/>
                                </a:lnTo>
                                <a:lnTo>
                                  <a:pt x="224" y="554"/>
                                </a:lnTo>
                                <a:close/>
                                <a:moveTo>
                                  <a:pt x="487" y="536"/>
                                </a:moveTo>
                                <a:lnTo>
                                  <a:pt x="479" y="536"/>
                                </a:lnTo>
                                <a:lnTo>
                                  <a:pt x="493" y="542"/>
                                </a:lnTo>
                                <a:lnTo>
                                  <a:pt x="503" y="552"/>
                                </a:lnTo>
                                <a:lnTo>
                                  <a:pt x="511" y="562"/>
                                </a:lnTo>
                                <a:lnTo>
                                  <a:pt x="517" y="576"/>
                                </a:lnTo>
                                <a:lnTo>
                                  <a:pt x="518" y="576"/>
                                </a:lnTo>
                                <a:lnTo>
                                  <a:pt x="517" y="568"/>
                                </a:lnTo>
                                <a:lnTo>
                                  <a:pt x="518" y="568"/>
                                </a:lnTo>
                                <a:lnTo>
                                  <a:pt x="512" y="558"/>
                                </a:lnTo>
                                <a:lnTo>
                                  <a:pt x="510" y="554"/>
                                </a:lnTo>
                                <a:lnTo>
                                  <a:pt x="508" y="550"/>
                                </a:lnTo>
                                <a:lnTo>
                                  <a:pt x="511" y="550"/>
                                </a:lnTo>
                                <a:lnTo>
                                  <a:pt x="495" y="540"/>
                                </a:lnTo>
                                <a:lnTo>
                                  <a:pt x="487" y="536"/>
                                </a:lnTo>
                                <a:close/>
                                <a:moveTo>
                                  <a:pt x="300" y="518"/>
                                </a:moveTo>
                                <a:lnTo>
                                  <a:pt x="296" y="518"/>
                                </a:lnTo>
                                <a:lnTo>
                                  <a:pt x="286" y="522"/>
                                </a:lnTo>
                                <a:lnTo>
                                  <a:pt x="277" y="528"/>
                                </a:lnTo>
                                <a:lnTo>
                                  <a:pt x="269" y="538"/>
                                </a:lnTo>
                                <a:lnTo>
                                  <a:pt x="261" y="546"/>
                                </a:lnTo>
                                <a:lnTo>
                                  <a:pt x="255" y="558"/>
                                </a:lnTo>
                                <a:lnTo>
                                  <a:pt x="253" y="570"/>
                                </a:lnTo>
                                <a:lnTo>
                                  <a:pt x="258" y="560"/>
                                </a:lnTo>
                                <a:lnTo>
                                  <a:pt x="263" y="550"/>
                                </a:lnTo>
                                <a:lnTo>
                                  <a:pt x="270" y="542"/>
                                </a:lnTo>
                                <a:lnTo>
                                  <a:pt x="277" y="534"/>
                                </a:lnTo>
                                <a:lnTo>
                                  <a:pt x="285" y="534"/>
                                </a:lnTo>
                                <a:lnTo>
                                  <a:pt x="288" y="528"/>
                                </a:lnTo>
                                <a:lnTo>
                                  <a:pt x="300" y="518"/>
                                </a:lnTo>
                                <a:close/>
                                <a:moveTo>
                                  <a:pt x="459" y="534"/>
                                </a:moveTo>
                                <a:lnTo>
                                  <a:pt x="455" y="534"/>
                                </a:lnTo>
                                <a:lnTo>
                                  <a:pt x="462" y="542"/>
                                </a:lnTo>
                                <a:lnTo>
                                  <a:pt x="468" y="552"/>
                                </a:lnTo>
                                <a:lnTo>
                                  <a:pt x="473" y="560"/>
                                </a:lnTo>
                                <a:lnTo>
                                  <a:pt x="478" y="570"/>
                                </a:lnTo>
                                <a:lnTo>
                                  <a:pt x="476" y="558"/>
                                </a:lnTo>
                                <a:lnTo>
                                  <a:pt x="471" y="548"/>
                                </a:lnTo>
                                <a:lnTo>
                                  <a:pt x="464" y="540"/>
                                </a:lnTo>
                                <a:lnTo>
                                  <a:pt x="468" y="540"/>
                                </a:lnTo>
                                <a:lnTo>
                                  <a:pt x="468" y="538"/>
                                </a:lnTo>
                                <a:lnTo>
                                  <a:pt x="464" y="538"/>
                                </a:lnTo>
                                <a:lnTo>
                                  <a:pt x="461" y="536"/>
                                </a:lnTo>
                                <a:lnTo>
                                  <a:pt x="459" y="534"/>
                                </a:lnTo>
                                <a:close/>
                                <a:moveTo>
                                  <a:pt x="445" y="518"/>
                                </a:moveTo>
                                <a:lnTo>
                                  <a:pt x="436" y="518"/>
                                </a:lnTo>
                                <a:lnTo>
                                  <a:pt x="442" y="520"/>
                                </a:lnTo>
                                <a:lnTo>
                                  <a:pt x="448" y="522"/>
                                </a:lnTo>
                                <a:lnTo>
                                  <a:pt x="459" y="526"/>
                                </a:lnTo>
                                <a:lnTo>
                                  <a:pt x="464" y="530"/>
                                </a:lnTo>
                                <a:lnTo>
                                  <a:pt x="474" y="538"/>
                                </a:lnTo>
                                <a:lnTo>
                                  <a:pt x="479" y="542"/>
                                </a:lnTo>
                                <a:lnTo>
                                  <a:pt x="487" y="552"/>
                                </a:lnTo>
                                <a:lnTo>
                                  <a:pt x="491" y="556"/>
                                </a:lnTo>
                                <a:lnTo>
                                  <a:pt x="494" y="562"/>
                                </a:lnTo>
                                <a:lnTo>
                                  <a:pt x="495" y="562"/>
                                </a:lnTo>
                                <a:lnTo>
                                  <a:pt x="493" y="556"/>
                                </a:lnTo>
                                <a:lnTo>
                                  <a:pt x="491" y="552"/>
                                </a:lnTo>
                                <a:lnTo>
                                  <a:pt x="486" y="544"/>
                                </a:lnTo>
                                <a:lnTo>
                                  <a:pt x="482" y="540"/>
                                </a:lnTo>
                                <a:lnTo>
                                  <a:pt x="479" y="536"/>
                                </a:lnTo>
                                <a:lnTo>
                                  <a:pt x="487" y="536"/>
                                </a:lnTo>
                                <a:lnTo>
                                  <a:pt x="471" y="528"/>
                                </a:lnTo>
                                <a:lnTo>
                                  <a:pt x="458" y="522"/>
                                </a:lnTo>
                                <a:lnTo>
                                  <a:pt x="445" y="518"/>
                                </a:lnTo>
                                <a:close/>
                                <a:moveTo>
                                  <a:pt x="68" y="556"/>
                                </a:moveTo>
                                <a:lnTo>
                                  <a:pt x="59" y="558"/>
                                </a:lnTo>
                                <a:lnTo>
                                  <a:pt x="70" y="558"/>
                                </a:lnTo>
                                <a:lnTo>
                                  <a:pt x="68" y="556"/>
                                </a:lnTo>
                                <a:close/>
                                <a:moveTo>
                                  <a:pt x="605" y="482"/>
                                </a:moveTo>
                                <a:lnTo>
                                  <a:pt x="602" y="482"/>
                                </a:lnTo>
                                <a:lnTo>
                                  <a:pt x="604" y="486"/>
                                </a:lnTo>
                                <a:lnTo>
                                  <a:pt x="608" y="488"/>
                                </a:lnTo>
                                <a:lnTo>
                                  <a:pt x="619" y="492"/>
                                </a:lnTo>
                                <a:lnTo>
                                  <a:pt x="626" y="492"/>
                                </a:lnTo>
                                <a:lnTo>
                                  <a:pt x="636" y="496"/>
                                </a:lnTo>
                                <a:lnTo>
                                  <a:pt x="639" y="498"/>
                                </a:lnTo>
                                <a:lnTo>
                                  <a:pt x="642" y="498"/>
                                </a:lnTo>
                                <a:lnTo>
                                  <a:pt x="641" y="500"/>
                                </a:lnTo>
                                <a:lnTo>
                                  <a:pt x="633" y="500"/>
                                </a:lnTo>
                                <a:lnTo>
                                  <a:pt x="624" y="502"/>
                                </a:lnTo>
                                <a:lnTo>
                                  <a:pt x="620" y="502"/>
                                </a:lnTo>
                                <a:lnTo>
                                  <a:pt x="616" y="506"/>
                                </a:lnTo>
                                <a:lnTo>
                                  <a:pt x="636" y="514"/>
                                </a:lnTo>
                                <a:lnTo>
                                  <a:pt x="653" y="524"/>
                                </a:lnTo>
                                <a:lnTo>
                                  <a:pt x="667" y="538"/>
                                </a:lnTo>
                                <a:lnTo>
                                  <a:pt x="679" y="554"/>
                                </a:lnTo>
                                <a:lnTo>
                                  <a:pt x="672" y="558"/>
                                </a:lnTo>
                                <a:lnTo>
                                  <a:pt x="687" y="558"/>
                                </a:lnTo>
                                <a:lnTo>
                                  <a:pt x="676" y="542"/>
                                </a:lnTo>
                                <a:lnTo>
                                  <a:pt x="662" y="526"/>
                                </a:lnTo>
                                <a:lnTo>
                                  <a:pt x="647" y="514"/>
                                </a:lnTo>
                                <a:lnTo>
                                  <a:pt x="628" y="506"/>
                                </a:lnTo>
                                <a:lnTo>
                                  <a:pt x="631" y="504"/>
                                </a:lnTo>
                                <a:lnTo>
                                  <a:pt x="650" y="504"/>
                                </a:lnTo>
                                <a:lnTo>
                                  <a:pt x="649" y="502"/>
                                </a:lnTo>
                                <a:lnTo>
                                  <a:pt x="648" y="500"/>
                                </a:lnTo>
                                <a:lnTo>
                                  <a:pt x="643" y="496"/>
                                </a:lnTo>
                                <a:lnTo>
                                  <a:pt x="639" y="492"/>
                                </a:lnTo>
                                <a:lnTo>
                                  <a:pt x="627" y="488"/>
                                </a:lnTo>
                                <a:lnTo>
                                  <a:pt x="620" y="488"/>
                                </a:lnTo>
                                <a:lnTo>
                                  <a:pt x="606" y="484"/>
                                </a:lnTo>
                                <a:lnTo>
                                  <a:pt x="605" y="482"/>
                                </a:lnTo>
                                <a:close/>
                                <a:moveTo>
                                  <a:pt x="245" y="540"/>
                                </a:moveTo>
                                <a:lnTo>
                                  <a:pt x="244" y="540"/>
                                </a:lnTo>
                                <a:lnTo>
                                  <a:pt x="245" y="540"/>
                                </a:lnTo>
                                <a:close/>
                                <a:moveTo>
                                  <a:pt x="340" y="520"/>
                                </a:moveTo>
                                <a:lnTo>
                                  <a:pt x="335" y="522"/>
                                </a:lnTo>
                                <a:lnTo>
                                  <a:pt x="330" y="524"/>
                                </a:lnTo>
                                <a:lnTo>
                                  <a:pt x="326" y="530"/>
                                </a:lnTo>
                                <a:lnTo>
                                  <a:pt x="333" y="526"/>
                                </a:lnTo>
                                <a:lnTo>
                                  <a:pt x="340" y="520"/>
                                </a:lnTo>
                                <a:close/>
                                <a:moveTo>
                                  <a:pt x="392" y="520"/>
                                </a:moveTo>
                                <a:lnTo>
                                  <a:pt x="391" y="520"/>
                                </a:lnTo>
                                <a:lnTo>
                                  <a:pt x="398" y="524"/>
                                </a:lnTo>
                                <a:lnTo>
                                  <a:pt x="406" y="530"/>
                                </a:lnTo>
                                <a:lnTo>
                                  <a:pt x="401" y="524"/>
                                </a:lnTo>
                                <a:lnTo>
                                  <a:pt x="392" y="520"/>
                                </a:lnTo>
                                <a:close/>
                                <a:moveTo>
                                  <a:pt x="348" y="520"/>
                                </a:moveTo>
                                <a:lnTo>
                                  <a:pt x="336" y="526"/>
                                </a:lnTo>
                                <a:lnTo>
                                  <a:pt x="336" y="528"/>
                                </a:lnTo>
                                <a:lnTo>
                                  <a:pt x="343" y="526"/>
                                </a:lnTo>
                                <a:lnTo>
                                  <a:pt x="348" y="520"/>
                                </a:lnTo>
                                <a:close/>
                                <a:moveTo>
                                  <a:pt x="386" y="522"/>
                                </a:moveTo>
                                <a:lnTo>
                                  <a:pt x="380" y="522"/>
                                </a:lnTo>
                                <a:lnTo>
                                  <a:pt x="388" y="524"/>
                                </a:lnTo>
                                <a:lnTo>
                                  <a:pt x="395" y="528"/>
                                </a:lnTo>
                                <a:lnTo>
                                  <a:pt x="395" y="526"/>
                                </a:lnTo>
                                <a:lnTo>
                                  <a:pt x="386" y="522"/>
                                </a:lnTo>
                                <a:close/>
                                <a:moveTo>
                                  <a:pt x="349" y="520"/>
                                </a:moveTo>
                                <a:lnTo>
                                  <a:pt x="348" y="520"/>
                                </a:lnTo>
                                <a:lnTo>
                                  <a:pt x="349" y="520"/>
                                </a:lnTo>
                                <a:close/>
                                <a:moveTo>
                                  <a:pt x="341" y="520"/>
                                </a:moveTo>
                                <a:lnTo>
                                  <a:pt x="340" y="520"/>
                                </a:lnTo>
                                <a:lnTo>
                                  <a:pt x="341" y="520"/>
                                </a:lnTo>
                                <a:close/>
                                <a:moveTo>
                                  <a:pt x="436" y="518"/>
                                </a:moveTo>
                                <a:lnTo>
                                  <a:pt x="436" y="518"/>
                                </a:lnTo>
                                <a:close/>
                                <a:moveTo>
                                  <a:pt x="361" y="512"/>
                                </a:moveTo>
                                <a:lnTo>
                                  <a:pt x="360" y="512"/>
                                </a:lnTo>
                                <a:lnTo>
                                  <a:pt x="358" y="514"/>
                                </a:lnTo>
                                <a:lnTo>
                                  <a:pt x="346" y="514"/>
                                </a:lnTo>
                                <a:lnTo>
                                  <a:pt x="340" y="518"/>
                                </a:lnTo>
                                <a:lnTo>
                                  <a:pt x="342" y="518"/>
                                </a:lnTo>
                                <a:lnTo>
                                  <a:pt x="344" y="516"/>
                                </a:lnTo>
                                <a:lnTo>
                                  <a:pt x="361" y="516"/>
                                </a:lnTo>
                                <a:lnTo>
                                  <a:pt x="361" y="514"/>
                                </a:lnTo>
                                <a:lnTo>
                                  <a:pt x="358" y="514"/>
                                </a:lnTo>
                                <a:lnTo>
                                  <a:pt x="352" y="512"/>
                                </a:lnTo>
                                <a:lnTo>
                                  <a:pt x="361" y="512"/>
                                </a:lnTo>
                                <a:close/>
                                <a:moveTo>
                                  <a:pt x="387" y="514"/>
                                </a:moveTo>
                                <a:lnTo>
                                  <a:pt x="381" y="514"/>
                                </a:lnTo>
                                <a:lnTo>
                                  <a:pt x="376" y="516"/>
                                </a:lnTo>
                                <a:lnTo>
                                  <a:pt x="390" y="516"/>
                                </a:lnTo>
                                <a:lnTo>
                                  <a:pt x="387" y="514"/>
                                </a:lnTo>
                                <a:close/>
                                <a:moveTo>
                                  <a:pt x="367" y="84"/>
                                </a:moveTo>
                                <a:lnTo>
                                  <a:pt x="367" y="92"/>
                                </a:lnTo>
                                <a:lnTo>
                                  <a:pt x="367" y="370"/>
                                </a:lnTo>
                                <a:lnTo>
                                  <a:pt x="367" y="420"/>
                                </a:lnTo>
                                <a:lnTo>
                                  <a:pt x="368" y="440"/>
                                </a:lnTo>
                                <a:lnTo>
                                  <a:pt x="369" y="510"/>
                                </a:lnTo>
                                <a:lnTo>
                                  <a:pt x="370" y="510"/>
                                </a:lnTo>
                                <a:lnTo>
                                  <a:pt x="371" y="508"/>
                                </a:lnTo>
                                <a:lnTo>
                                  <a:pt x="373" y="504"/>
                                </a:lnTo>
                                <a:lnTo>
                                  <a:pt x="377" y="492"/>
                                </a:lnTo>
                                <a:lnTo>
                                  <a:pt x="378" y="488"/>
                                </a:lnTo>
                                <a:lnTo>
                                  <a:pt x="373" y="488"/>
                                </a:lnTo>
                                <a:lnTo>
                                  <a:pt x="371" y="482"/>
                                </a:lnTo>
                                <a:lnTo>
                                  <a:pt x="373" y="468"/>
                                </a:lnTo>
                                <a:lnTo>
                                  <a:pt x="376" y="462"/>
                                </a:lnTo>
                                <a:lnTo>
                                  <a:pt x="372" y="462"/>
                                </a:lnTo>
                                <a:lnTo>
                                  <a:pt x="372" y="460"/>
                                </a:lnTo>
                                <a:lnTo>
                                  <a:pt x="371" y="458"/>
                                </a:lnTo>
                                <a:lnTo>
                                  <a:pt x="371" y="456"/>
                                </a:lnTo>
                                <a:lnTo>
                                  <a:pt x="373" y="444"/>
                                </a:lnTo>
                                <a:lnTo>
                                  <a:pt x="377" y="430"/>
                                </a:lnTo>
                                <a:lnTo>
                                  <a:pt x="378" y="428"/>
                                </a:lnTo>
                                <a:lnTo>
                                  <a:pt x="374" y="428"/>
                                </a:lnTo>
                                <a:lnTo>
                                  <a:pt x="373" y="418"/>
                                </a:lnTo>
                                <a:lnTo>
                                  <a:pt x="374" y="412"/>
                                </a:lnTo>
                                <a:lnTo>
                                  <a:pt x="376" y="404"/>
                                </a:lnTo>
                                <a:lnTo>
                                  <a:pt x="382" y="390"/>
                                </a:lnTo>
                                <a:lnTo>
                                  <a:pt x="371" y="390"/>
                                </a:lnTo>
                                <a:lnTo>
                                  <a:pt x="372" y="382"/>
                                </a:lnTo>
                                <a:lnTo>
                                  <a:pt x="373" y="374"/>
                                </a:lnTo>
                                <a:lnTo>
                                  <a:pt x="374" y="368"/>
                                </a:lnTo>
                                <a:lnTo>
                                  <a:pt x="377" y="356"/>
                                </a:lnTo>
                                <a:lnTo>
                                  <a:pt x="372" y="356"/>
                                </a:lnTo>
                                <a:lnTo>
                                  <a:pt x="372" y="352"/>
                                </a:lnTo>
                                <a:lnTo>
                                  <a:pt x="376" y="334"/>
                                </a:lnTo>
                                <a:lnTo>
                                  <a:pt x="372" y="334"/>
                                </a:lnTo>
                                <a:lnTo>
                                  <a:pt x="377" y="312"/>
                                </a:lnTo>
                                <a:lnTo>
                                  <a:pt x="379" y="306"/>
                                </a:lnTo>
                                <a:lnTo>
                                  <a:pt x="374" y="306"/>
                                </a:lnTo>
                                <a:lnTo>
                                  <a:pt x="376" y="296"/>
                                </a:lnTo>
                                <a:lnTo>
                                  <a:pt x="371" y="296"/>
                                </a:lnTo>
                                <a:lnTo>
                                  <a:pt x="371" y="294"/>
                                </a:lnTo>
                                <a:lnTo>
                                  <a:pt x="372" y="292"/>
                                </a:lnTo>
                                <a:lnTo>
                                  <a:pt x="376" y="276"/>
                                </a:lnTo>
                                <a:lnTo>
                                  <a:pt x="371" y="276"/>
                                </a:lnTo>
                                <a:lnTo>
                                  <a:pt x="371" y="272"/>
                                </a:lnTo>
                                <a:lnTo>
                                  <a:pt x="374" y="256"/>
                                </a:lnTo>
                                <a:lnTo>
                                  <a:pt x="375" y="254"/>
                                </a:lnTo>
                                <a:lnTo>
                                  <a:pt x="370" y="254"/>
                                </a:lnTo>
                                <a:lnTo>
                                  <a:pt x="371" y="250"/>
                                </a:lnTo>
                                <a:lnTo>
                                  <a:pt x="372" y="244"/>
                                </a:lnTo>
                                <a:lnTo>
                                  <a:pt x="375" y="236"/>
                                </a:lnTo>
                                <a:lnTo>
                                  <a:pt x="377" y="232"/>
                                </a:lnTo>
                                <a:lnTo>
                                  <a:pt x="372" y="232"/>
                                </a:lnTo>
                                <a:lnTo>
                                  <a:pt x="376" y="226"/>
                                </a:lnTo>
                                <a:lnTo>
                                  <a:pt x="371" y="226"/>
                                </a:lnTo>
                                <a:lnTo>
                                  <a:pt x="370" y="222"/>
                                </a:lnTo>
                                <a:lnTo>
                                  <a:pt x="371" y="220"/>
                                </a:lnTo>
                                <a:lnTo>
                                  <a:pt x="376" y="212"/>
                                </a:lnTo>
                                <a:lnTo>
                                  <a:pt x="371" y="212"/>
                                </a:lnTo>
                                <a:lnTo>
                                  <a:pt x="370" y="208"/>
                                </a:lnTo>
                                <a:lnTo>
                                  <a:pt x="376" y="196"/>
                                </a:lnTo>
                                <a:lnTo>
                                  <a:pt x="371" y="196"/>
                                </a:lnTo>
                                <a:lnTo>
                                  <a:pt x="372" y="184"/>
                                </a:lnTo>
                                <a:lnTo>
                                  <a:pt x="375" y="178"/>
                                </a:lnTo>
                                <a:lnTo>
                                  <a:pt x="371" y="178"/>
                                </a:lnTo>
                                <a:lnTo>
                                  <a:pt x="374" y="160"/>
                                </a:lnTo>
                                <a:lnTo>
                                  <a:pt x="372" y="160"/>
                                </a:lnTo>
                                <a:lnTo>
                                  <a:pt x="374" y="150"/>
                                </a:lnTo>
                                <a:lnTo>
                                  <a:pt x="375" y="146"/>
                                </a:lnTo>
                                <a:lnTo>
                                  <a:pt x="370" y="146"/>
                                </a:lnTo>
                                <a:lnTo>
                                  <a:pt x="370" y="134"/>
                                </a:lnTo>
                                <a:lnTo>
                                  <a:pt x="370" y="120"/>
                                </a:lnTo>
                                <a:lnTo>
                                  <a:pt x="372" y="106"/>
                                </a:lnTo>
                                <a:lnTo>
                                  <a:pt x="374" y="102"/>
                                </a:lnTo>
                                <a:lnTo>
                                  <a:pt x="370" y="102"/>
                                </a:lnTo>
                                <a:lnTo>
                                  <a:pt x="370" y="94"/>
                                </a:lnTo>
                                <a:lnTo>
                                  <a:pt x="367" y="84"/>
                                </a:lnTo>
                                <a:close/>
                                <a:moveTo>
                                  <a:pt x="341" y="506"/>
                                </a:moveTo>
                                <a:lnTo>
                                  <a:pt x="326" y="506"/>
                                </a:lnTo>
                                <a:lnTo>
                                  <a:pt x="334" y="508"/>
                                </a:lnTo>
                                <a:lnTo>
                                  <a:pt x="341" y="506"/>
                                </a:lnTo>
                                <a:close/>
                                <a:moveTo>
                                  <a:pt x="332" y="440"/>
                                </a:moveTo>
                                <a:lnTo>
                                  <a:pt x="340" y="452"/>
                                </a:lnTo>
                                <a:lnTo>
                                  <a:pt x="348" y="466"/>
                                </a:lnTo>
                                <a:lnTo>
                                  <a:pt x="354" y="482"/>
                                </a:lnTo>
                                <a:lnTo>
                                  <a:pt x="358" y="496"/>
                                </a:lnTo>
                                <a:lnTo>
                                  <a:pt x="358" y="498"/>
                                </a:lnTo>
                                <a:lnTo>
                                  <a:pt x="359" y="500"/>
                                </a:lnTo>
                                <a:lnTo>
                                  <a:pt x="362" y="506"/>
                                </a:lnTo>
                                <a:lnTo>
                                  <a:pt x="362" y="504"/>
                                </a:lnTo>
                                <a:lnTo>
                                  <a:pt x="362" y="498"/>
                                </a:lnTo>
                                <a:lnTo>
                                  <a:pt x="363" y="484"/>
                                </a:lnTo>
                                <a:lnTo>
                                  <a:pt x="359" y="484"/>
                                </a:lnTo>
                                <a:lnTo>
                                  <a:pt x="349" y="460"/>
                                </a:lnTo>
                                <a:lnTo>
                                  <a:pt x="342" y="448"/>
                                </a:lnTo>
                                <a:lnTo>
                                  <a:pt x="332" y="440"/>
                                </a:lnTo>
                                <a:close/>
                                <a:moveTo>
                                  <a:pt x="108" y="500"/>
                                </a:moveTo>
                                <a:lnTo>
                                  <a:pt x="98" y="502"/>
                                </a:lnTo>
                                <a:lnTo>
                                  <a:pt x="110" y="502"/>
                                </a:lnTo>
                                <a:lnTo>
                                  <a:pt x="108" y="500"/>
                                </a:lnTo>
                                <a:close/>
                                <a:moveTo>
                                  <a:pt x="22" y="300"/>
                                </a:moveTo>
                                <a:lnTo>
                                  <a:pt x="27" y="318"/>
                                </a:lnTo>
                                <a:lnTo>
                                  <a:pt x="34" y="334"/>
                                </a:lnTo>
                                <a:lnTo>
                                  <a:pt x="45" y="348"/>
                                </a:lnTo>
                                <a:lnTo>
                                  <a:pt x="58" y="360"/>
                                </a:lnTo>
                                <a:lnTo>
                                  <a:pt x="50" y="362"/>
                                </a:lnTo>
                                <a:lnTo>
                                  <a:pt x="34" y="362"/>
                                </a:lnTo>
                                <a:lnTo>
                                  <a:pt x="40" y="384"/>
                                </a:lnTo>
                                <a:lnTo>
                                  <a:pt x="50" y="402"/>
                                </a:lnTo>
                                <a:lnTo>
                                  <a:pt x="64" y="418"/>
                                </a:lnTo>
                                <a:lnTo>
                                  <a:pt x="81" y="432"/>
                                </a:lnTo>
                                <a:lnTo>
                                  <a:pt x="63" y="444"/>
                                </a:lnTo>
                                <a:lnTo>
                                  <a:pt x="70" y="448"/>
                                </a:lnTo>
                                <a:lnTo>
                                  <a:pt x="76" y="452"/>
                                </a:lnTo>
                                <a:lnTo>
                                  <a:pt x="83" y="454"/>
                                </a:lnTo>
                                <a:lnTo>
                                  <a:pt x="103" y="462"/>
                                </a:lnTo>
                                <a:lnTo>
                                  <a:pt x="124" y="468"/>
                                </a:lnTo>
                                <a:lnTo>
                                  <a:pt x="168" y="472"/>
                                </a:lnTo>
                                <a:lnTo>
                                  <a:pt x="178" y="472"/>
                                </a:lnTo>
                                <a:lnTo>
                                  <a:pt x="189" y="474"/>
                                </a:lnTo>
                                <a:lnTo>
                                  <a:pt x="219" y="474"/>
                                </a:lnTo>
                                <a:lnTo>
                                  <a:pt x="223" y="480"/>
                                </a:lnTo>
                                <a:lnTo>
                                  <a:pt x="223" y="484"/>
                                </a:lnTo>
                                <a:lnTo>
                                  <a:pt x="219" y="490"/>
                                </a:lnTo>
                                <a:lnTo>
                                  <a:pt x="207" y="490"/>
                                </a:lnTo>
                                <a:lnTo>
                                  <a:pt x="209" y="492"/>
                                </a:lnTo>
                                <a:lnTo>
                                  <a:pt x="218" y="494"/>
                                </a:lnTo>
                                <a:lnTo>
                                  <a:pt x="223" y="492"/>
                                </a:lnTo>
                                <a:lnTo>
                                  <a:pt x="228" y="484"/>
                                </a:lnTo>
                                <a:lnTo>
                                  <a:pt x="227" y="476"/>
                                </a:lnTo>
                                <a:lnTo>
                                  <a:pt x="219" y="470"/>
                                </a:lnTo>
                                <a:lnTo>
                                  <a:pt x="172" y="470"/>
                                </a:lnTo>
                                <a:lnTo>
                                  <a:pt x="173" y="468"/>
                                </a:lnTo>
                                <a:lnTo>
                                  <a:pt x="154" y="468"/>
                                </a:lnTo>
                                <a:lnTo>
                                  <a:pt x="143" y="466"/>
                                </a:lnTo>
                                <a:lnTo>
                                  <a:pt x="137" y="466"/>
                                </a:lnTo>
                                <a:lnTo>
                                  <a:pt x="125" y="462"/>
                                </a:lnTo>
                                <a:lnTo>
                                  <a:pt x="103" y="458"/>
                                </a:lnTo>
                                <a:lnTo>
                                  <a:pt x="92" y="454"/>
                                </a:lnTo>
                                <a:lnTo>
                                  <a:pt x="82" y="450"/>
                                </a:lnTo>
                                <a:lnTo>
                                  <a:pt x="72" y="444"/>
                                </a:lnTo>
                                <a:lnTo>
                                  <a:pt x="90" y="432"/>
                                </a:lnTo>
                                <a:lnTo>
                                  <a:pt x="72" y="420"/>
                                </a:lnTo>
                                <a:lnTo>
                                  <a:pt x="57" y="406"/>
                                </a:lnTo>
                                <a:lnTo>
                                  <a:pt x="47" y="388"/>
                                </a:lnTo>
                                <a:lnTo>
                                  <a:pt x="39" y="366"/>
                                </a:lnTo>
                                <a:lnTo>
                                  <a:pt x="58" y="366"/>
                                </a:lnTo>
                                <a:lnTo>
                                  <a:pt x="67" y="362"/>
                                </a:lnTo>
                                <a:lnTo>
                                  <a:pt x="57" y="354"/>
                                </a:lnTo>
                                <a:lnTo>
                                  <a:pt x="48" y="344"/>
                                </a:lnTo>
                                <a:lnTo>
                                  <a:pt x="41" y="334"/>
                                </a:lnTo>
                                <a:lnTo>
                                  <a:pt x="34" y="324"/>
                                </a:lnTo>
                                <a:lnTo>
                                  <a:pt x="38" y="324"/>
                                </a:lnTo>
                                <a:lnTo>
                                  <a:pt x="33" y="314"/>
                                </a:lnTo>
                                <a:lnTo>
                                  <a:pt x="30" y="314"/>
                                </a:lnTo>
                                <a:lnTo>
                                  <a:pt x="28" y="308"/>
                                </a:lnTo>
                                <a:lnTo>
                                  <a:pt x="42" y="308"/>
                                </a:lnTo>
                                <a:lnTo>
                                  <a:pt x="41" y="306"/>
                                </a:lnTo>
                                <a:lnTo>
                                  <a:pt x="36" y="306"/>
                                </a:lnTo>
                                <a:lnTo>
                                  <a:pt x="22" y="300"/>
                                </a:lnTo>
                                <a:close/>
                                <a:moveTo>
                                  <a:pt x="178" y="478"/>
                                </a:moveTo>
                                <a:lnTo>
                                  <a:pt x="151" y="478"/>
                                </a:lnTo>
                                <a:lnTo>
                                  <a:pt x="169" y="480"/>
                                </a:lnTo>
                                <a:lnTo>
                                  <a:pt x="187" y="484"/>
                                </a:lnTo>
                                <a:lnTo>
                                  <a:pt x="204" y="490"/>
                                </a:lnTo>
                                <a:lnTo>
                                  <a:pt x="216" y="490"/>
                                </a:lnTo>
                                <a:lnTo>
                                  <a:pt x="212" y="488"/>
                                </a:lnTo>
                                <a:lnTo>
                                  <a:pt x="209" y="486"/>
                                </a:lnTo>
                                <a:lnTo>
                                  <a:pt x="189" y="480"/>
                                </a:lnTo>
                                <a:lnTo>
                                  <a:pt x="178" y="478"/>
                                </a:lnTo>
                                <a:close/>
                                <a:moveTo>
                                  <a:pt x="388" y="456"/>
                                </a:moveTo>
                                <a:lnTo>
                                  <a:pt x="387" y="456"/>
                                </a:lnTo>
                                <a:lnTo>
                                  <a:pt x="378" y="464"/>
                                </a:lnTo>
                                <a:lnTo>
                                  <a:pt x="378" y="478"/>
                                </a:lnTo>
                                <a:lnTo>
                                  <a:pt x="373" y="488"/>
                                </a:lnTo>
                                <a:lnTo>
                                  <a:pt x="378" y="488"/>
                                </a:lnTo>
                                <a:lnTo>
                                  <a:pt x="379" y="482"/>
                                </a:lnTo>
                                <a:lnTo>
                                  <a:pt x="382" y="474"/>
                                </a:lnTo>
                                <a:lnTo>
                                  <a:pt x="388" y="456"/>
                                </a:lnTo>
                                <a:close/>
                                <a:moveTo>
                                  <a:pt x="149" y="482"/>
                                </a:moveTo>
                                <a:lnTo>
                                  <a:pt x="129" y="482"/>
                                </a:lnTo>
                                <a:lnTo>
                                  <a:pt x="149" y="484"/>
                                </a:lnTo>
                                <a:lnTo>
                                  <a:pt x="149" y="482"/>
                                </a:lnTo>
                                <a:close/>
                                <a:moveTo>
                                  <a:pt x="339" y="410"/>
                                </a:moveTo>
                                <a:lnTo>
                                  <a:pt x="337" y="410"/>
                                </a:lnTo>
                                <a:lnTo>
                                  <a:pt x="348" y="428"/>
                                </a:lnTo>
                                <a:lnTo>
                                  <a:pt x="354" y="446"/>
                                </a:lnTo>
                                <a:lnTo>
                                  <a:pt x="357" y="464"/>
                                </a:lnTo>
                                <a:lnTo>
                                  <a:pt x="359" y="484"/>
                                </a:lnTo>
                                <a:lnTo>
                                  <a:pt x="363" y="484"/>
                                </a:lnTo>
                                <a:lnTo>
                                  <a:pt x="363" y="452"/>
                                </a:lnTo>
                                <a:lnTo>
                                  <a:pt x="359" y="452"/>
                                </a:lnTo>
                                <a:lnTo>
                                  <a:pt x="356" y="438"/>
                                </a:lnTo>
                                <a:lnTo>
                                  <a:pt x="352" y="426"/>
                                </a:lnTo>
                                <a:lnTo>
                                  <a:pt x="343" y="414"/>
                                </a:lnTo>
                                <a:lnTo>
                                  <a:pt x="341" y="412"/>
                                </a:lnTo>
                                <a:lnTo>
                                  <a:pt x="339" y="410"/>
                                </a:lnTo>
                                <a:close/>
                                <a:moveTo>
                                  <a:pt x="607" y="476"/>
                                </a:moveTo>
                                <a:lnTo>
                                  <a:pt x="601" y="476"/>
                                </a:lnTo>
                                <a:lnTo>
                                  <a:pt x="601" y="480"/>
                                </a:lnTo>
                                <a:lnTo>
                                  <a:pt x="582" y="482"/>
                                </a:lnTo>
                                <a:lnTo>
                                  <a:pt x="582" y="484"/>
                                </a:lnTo>
                                <a:lnTo>
                                  <a:pt x="602" y="482"/>
                                </a:lnTo>
                                <a:lnTo>
                                  <a:pt x="605" y="482"/>
                                </a:lnTo>
                                <a:lnTo>
                                  <a:pt x="607" y="476"/>
                                </a:lnTo>
                                <a:close/>
                                <a:moveTo>
                                  <a:pt x="514" y="464"/>
                                </a:moveTo>
                                <a:lnTo>
                                  <a:pt x="510" y="464"/>
                                </a:lnTo>
                                <a:lnTo>
                                  <a:pt x="502" y="466"/>
                                </a:lnTo>
                                <a:lnTo>
                                  <a:pt x="499" y="470"/>
                                </a:lnTo>
                                <a:lnTo>
                                  <a:pt x="499" y="478"/>
                                </a:lnTo>
                                <a:lnTo>
                                  <a:pt x="502" y="482"/>
                                </a:lnTo>
                                <a:lnTo>
                                  <a:pt x="520" y="482"/>
                                </a:lnTo>
                                <a:lnTo>
                                  <a:pt x="540" y="480"/>
                                </a:lnTo>
                                <a:lnTo>
                                  <a:pt x="568" y="478"/>
                                </a:lnTo>
                                <a:lnTo>
                                  <a:pt x="503" y="478"/>
                                </a:lnTo>
                                <a:lnTo>
                                  <a:pt x="504" y="470"/>
                                </a:lnTo>
                                <a:lnTo>
                                  <a:pt x="506" y="468"/>
                                </a:lnTo>
                                <a:lnTo>
                                  <a:pt x="535" y="468"/>
                                </a:lnTo>
                                <a:lnTo>
                                  <a:pt x="517" y="466"/>
                                </a:lnTo>
                                <a:lnTo>
                                  <a:pt x="514" y="464"/>
                                </a:lnTo>
                                <a:close/>
                                <a:moveTo>
                                  <a:pt x="608" y="474"/>
                                </a:moveTo>
                                <a:lnTo>
                                  <a:pt x="547" y="474"/>
                                </a:lnTo>
                                <a:lnTo>
                                  <a:pt x="524" y="478"/>
                                </a:lnTo>
                                <a:lnTo>
                                  <a:pt x="568" y="478"/>
                                </a:lnTo>
                                <a:lnTo>
                                  <a:pt x="589" y="476"/>
                                </a:lnTo>
                                <a:lnTo>
                                  <a:pt x="607" y="476"/>
                                </a:lnTo>
                                <a:lnTo>
                                  <a:pt x="608" y="474"/>
                                </a:lnTo>
                                <a:close/>
                                <a:moveTo>
                                  <a:pt x="707" y="308"/>
                                </a:moveTo>
                                <a:lnTo>
                                  <a:pt x="703" y="308"/>
                                </a:lnTo>
                                <a:lnTo>
                                  <a:pt x="700" y="320"/>
                                </a:lnTo>
                                <a:lnTo>
                                  <a:pt x="695" y="328"/>
                                </a:lnTo>
                                <a:lnTo>
                                  <a:pt x="682" y="346"/>
                                </a:lnTo>
                                <a:lnTo>
                                  <a:pt x="674" y="354"/>
                                </a:lnTo>
                                <a:lnTo>
                                  <a:pt x="664" y="362"/>
                                </a:lnTo>
                                <a:lnTo>
                                  <a:pt x="673" y="366"/>
                                </a:lnTo>
                                <a:lnTo>
                                  <a:pt x="692" y="366"/>
                                </a:lnTo>
                                <a:lnTo>
                                  <a:pt x="685" y="388"/>
                                </a:lnTo>
                                <a:lnTo>
                                  <a:pt x="674" y="406"/>
                                </a:lnTo>
                                <a:lnTo>
                                  <a:pt x="659" y="420"/>
                                </a:lnTo>
                                <a:lnTo>
                                  <a:pt x="641" y="432"/>
                                </a:lnTo>
                                <a:lnTo>
                                  <a:pt x="660" y="444"/>
                                </a:lnTo>
                                <a:lnTo>
                                  <a:pt x="656" y="448"/>
                                </a:lnTo>
                                <a:lnTo>
                                  <a:pt x="651" y="452"/>
                                </a:lnTo>
                                <a:lnTo>
                                  <a:pt x="635" y="456"/>
                                </a:lnTo>
                                <a:lnTo>
                                  <a:pt x="588" y="456"/>
                                </a:lnTo>
                                <a:lnTo>
                                  <a:pt x="588" y="462"/>
                                </a:lnTo>
                                <a:lnTo>
                                  <a:pt x="570" y="466"/>
                                </a:lnTo>
                                <a:lnTo>
                                  <a:pt x="553" y="468"/>
                                </a:lnTo>
                                <a:lnTo>
                                  <a:pt x="512" y="468"/>
                                </a:lnTo>
                                <a:lnTo>
                                  <a:pt x="515" y="470"/>
                                </a:lnTo>
                                <a:lnTo>
                                  <a:pt x="526" y="472"/>
                                </a:lnTo>
                                <a:lnTo>
                                  <a:pt x="534" y="474"/>
                                </a:lnTo>
                                <a:lnTo>
                                  <a:pt x="554" y="472"/>
                                </a:lnTo>
                                <a:lnTo>
                                  <a:pt x="566" y="470"/>
                                </a:lnTo>
                                <a:lnTo>
                                  <a:pt x="583" y="468"/>
                                </a:lnTo>
                                <a:lnTo>
                                  <a:pt x="589" y="466"/>
                                </a:lnTo>
                                <a:lnTo>
                                  <a:pt x="596" y="466"/>
                                </a:lnTo>
                                <a:lnTo>
                                  <a:pt x="592" y="460"/>
                                </a:lnTo>
                                <a:lnTo>
                                  <a:pt x="640" y="460"/>
                                </a:lnTo>
                                <a:lnTo>
                                  <a:pt x="650" y="458"/>
                                </a:lnTo>
                                <a:lnTo>
                                  <a:pt x="653" y="456"/>
                                </a:lnTo>
                                <a:lnTo>
                                  <a:pt x="601" y="456"/>
                                </a:lnTo>
                                <a:lnTo>
                                  <a:pt x="589" y="454"/>
                                </a:lnTo>
                                <a:lnTo>
                                  <a:pt x="655" y="454"/>
                                </a:lnTo>
                                <a:lnTo>
                                  <a:pt x="661" y="450"/>
                                </a:lnTo>
                                <a:lnTo>
                                  <a:pt x="664" y="446"/>
                                </a:lnTo>
                                <a:lnTo>
                                  <a:pt x="668" y="442"/>
                                </a:lnTo>
                                <a:lnTo>
                                  <a:pt x="650" y="432"/>
                                </a:lnTo>
                                <a:lnTo>
                                  <a:pt x="668" y="418"/>
                                </a:lnTo>
                                <a:lnTo>
                                  <a:pt x="681" y="402"/>
                                </a:lnTo>
                                <a:lnTo>
                                  <a:pt x="691" y="384"/>
                                </a:lnTo>
                                <a:lnTo>
                                  <a:pt x="697" y="362"/>
                                </a:lnTo>
                                <a:lnTo>
                                  <a:pt x="681" y="362"/>
                                </a:lnTo>
                                <a:lnTo>
                                  <a:pt x="673" y="360"/>
                                </a:lnTo>
                                <a:lnTo>
                                  <a:pt x="687" y="348"/>
                                </a:lnTo>
                                <a:lnTo>
                                  <a:pt x="697" y="334"/>
                                </a:lnTo>
                                <a:lnTo>
                                  <a:pt x="705" y="318"/>
                                </a:lnTo>
                                <a:lnTo>
                                  <a:pt x="707" y="308"/>
                                </a:lnTo>
                                <a:close/>
                                <a:moveTo>
                                  <a:pt x="600" y="472"/>
                                </a:moveTo>
                                <a:lnTo>
                                  <a:pt x="580" y="472"/>
                                </a:lnTo>
                                <a:lnTo>
                                  <a:pt x="564" y="474"/>
                                </a:lnTo>
                                <a:lnTo>
                                  <a:pt x="604" y="474"/>
                                </a:lnTo>
                                <a:lnTo>
                                  <a:pt x="600" y="472"/>
                                </a:lnTo>
                                <a:close/>
                                <a:moveTo>
                                  <a:pt x="198" y="468"/>
                                </a:moveTo>
                                <a:lnTo>
                                  <a:pt x="186" y="470"/>
                                </a:lnTo>
                                <a:lnTo>
                                  <a:pt x="215" y="470"/>
                                </a:lnTo>
                                <a:lnTo>
                                  <a:pt x="198" y="468"/>
                                </a:lnTo>
                                <a:close/>
                                <a:moveTo>
                                  <a:pt x="173" y="464"/>
                                </a:moveTo>
                                <a:lnTo>
                                  <a:pt x="167" y="466"/>
                                </a:lnTo>
                                <a:lnTo>
                                  <a:pt x="164" y="466"/>
                                </a:lnTo>
                                <a:lnTo>
                                  <a:pt x="159" y="468"/>
                                </a:lnTo>
                                <a:lnTo>
                                  <a:pt x="173" y="468"/>
                                </a:lnTo>
                                <a:lnTo>
                                  <a:pt x="174" y="466"/>
                                </a:lnTo>
                                <a:lnTo>
                                  <a:pt x="173" y="464"/>
                                </a:lnTo>
                                <a:close/>
                                <a:moveTo>
                                  <a:pt x="143" y="462"/>
                                </a:moveTo>
                                <a:lnTo>
                                  <a:pt x="141" y="462"/>
                                </a:lnTo>
                                <a:lnTo>
                                  <a:pt x="138" y="464"/>
                                </a:lnTo>
                                <a:lnTo>
                                  <a:pt x="137" y="466"/>
                                </a:lnTo>
                                <a:lnTo>
                                  <a:pt x="143" y="466"/>
                                </a:lnTo>
                                <a:lnTo>
                                  <a:pt x="146" y="464"/>
                                </a:lnTo>
                                <a:lnTo>
                                  <a:pt x="143" y="462"/>
                                </a:lnTo>
                                <a:close/>
                                <a:moveTo>
                                  <a:pt x="394" y="430"/>
                                </a:moveTo>
                                <a:lnTo>
                                  <a:pt x="382" y="438"/>
                                </a:lnTo>
                                <a:lnTo>
                                  <a:pt x="378" y="450"/>
                                </a:lnTo>
                                <a:lnTo>
                                  <a:pt x="372" y="462"/>
                                </a:lnTo>
                                <a:lnTo>
                                  <a:pt x="376" y="462"/>
                                </a:lnTo>
                                <a:lnTo>
                                  <a:pt x="383" y="448"/>
                                </a:lnTo>
                                <a:lnTo>
                                  <a:pt x="389" y="438"/>
                                </a:lnTo>
                                <a:lnTo>
                                  <a:pt x="394" y="430"/>
                                </a:lnTo>
                                <a:close/>
                                <a:moveTo>
                                  <a:pt x="338" y="384"/>
                                </a:moveTo>
                                <a:lnTo>
                                  <a:pt x="336" y="386"/>
                                </a:lnTo>
                                <a:lnTo>
                                  <a:pt x="338" y="390"/>
                                </a:lnTo>
                                <a:lnTo>
                                  <a:pt x="340" y="394"/>
                                </a:lnTo>
                                <a:lnTo>
                                  <a:pt x="346" y="406"/>
                                </a:lnTo>
                                <a:lnTo>
                                  <a:pt x="352" y="414"/>
                                </a:lnTo>
                                <a:lnTo>
                                  <a:pt x="358" y="428"/>
                                </a:lnTo>
                                <a:lnTo>
                                  <a:pt x="358" y="434"/>
                                </a:lnTo>
                                <a:lnTo>
                                  <a:pt x="359" y="440"/>
                                </a:lnTo>
                                <a:lnTo>
                                  <a:pt x="359" y="444"/>
                                </a:lnTo>
                                <a:lnTo>
                                  <a:pt x="359" y="446"/>
                                </a:lnTo>
                                <a:lnTo>
                                  <a:pt x="359" y="452"/>
                                </a:lnTo>
                                <a:lnTo>
                                  <a:pt x="363" y="452"/>
                                </a:lnTo>
                                <a:lnTo>
                                  <a:pt x="363" y="414"/>
                                </a:lnTo>
                                <a:lnTo>
                                  <a:pt x="356" y="414"/>
                                </a:lnTo>
                                <a:lnTo>
                                  <a:pt x="353" y="410"/>
                                </a:lnTo>
                                <a:lnTo>
                                  <a:pt x="350" y="404"/>
                                </a:lnTo>
                                <a:lnTo>
                                  <a:pt x="344" y="394"/>
                                </a:lnTo>
                                <a:lnTo>
                                  <a:pt x="341" y="390"/>
                                </a:lnTo>
                                <a:lnTo>
                                  <a:pt x="338" y="384"/>
                                </a:lnTo>
                                <a:close/>
                                <a:moveTo>
                                  <a:pt x="402" y="382"/>
                                </a:moveTo>
                                <a:lnTo>
                                  <a:pt x="399" y="386"/>
                                </a:lnTo>
                                <a:lnTo>
                                  <a:pt x="395" y="392"/>
                                </a:lnTo>
                                <a:lnTo>
                                  <a:pt x="388" y="400"/>
                                </a:lnTo>
                                <a:lnTo>
                                  <a:pt x="379" y="416"/>
                                </a:lnTo>
                                <a:lnTo>
                                  <a:pt x="376" y="422"/>
                                </a:lnTo>
                                <a:lnTo>
                                  <a:pt x="374" y="428"/>
                                </a:lnTo>
                                <a:lnTo>
                                  <a:pt x="378" y="428"/>
                                </a:lnTo>
                                <a:lnTo>
                                  <a:pt x="382" y="418"/>
                                </a:lnTo>
                                <a:lnTo>
                                  <a:pt x="389" y="406"/>
                                </a:lnTo>
                                <a:lnTo>
                                  <a:pt x="393" y="400"/>
                                </a:lnTo>
                                <a:lnTo>
                                  <a:pt x="397" y="394"/>
                                </a:lnTo>
                                <a:lnTo>
                                  <a:pt x="402" y="386"/>
                                </a:lnTo>
                                <a:lnTo>
                                  <a:pt x="403" y="384"/>
                                </a:lnTo>
                                <a:lnTo>
                                  <a:pt x="404" y="384"/>
                                </a:lnTo>
                                <a:lnTo>
                                  <a:pt x="402" y="382"/>
                                </a:lnTo>
                                <a:close/>
                                <a:moveTo>
                                  <a:pt x="332" y="362"/>
                                </a:moveTo>
                                <a:lnTo>
                                  <a:pt x="339" y="374"/>
                                </a:lnTo>
                                <a:lnTo>
                                  <a:pt x="346" y="388"/>
                                </a:lnTo>
                                <a:lnTo>
                                  <a:pt x="352" y="400"/>
                                </a:lnTo>
                                <a:lnTo>
                                  <a:pt x="356" y="414"/>
                                </a:lnTo>
                                <a:lnTo>
                                  <a:pt x="363" y="414"/>
                                </a:lnTo>
                                <a:lnTo>
                                  <a:pt x="363" y="398"/>
                                </a:lnTo>
                                <a:lnTo>
                                  <a:pt x="358" y="398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86"/>
                                </a:lnTo>
                                <a:lnTo>
                                  <a:pt x="340" y="368"/>
                                </a:lnTo>
                                <a:lnTo>
                                  <a:pt x="332" y="362"/>
                                </a:lnTo>
                                <a:close/>
                                <a:moveTo>
                                  <a:pt x="303" y="298"/>
                                </a:moveTo>
                                <a:lnTo>
                                  <a:pt x="314" y="308"/>
                                </a:lnTo>
                                <a:lnTo>
                                  <a:pt x="323" y="320"/>
                                </a:lnTo>
                                <a:lnTo>
                                  <a:pt x="331" y="332"/>
                                </a:lnTo>
                                <a:lnTo>
                                  <a:pt x="339" y="344"/>
                                </a:lnTo>
                                <a:lnTo>
                                  <a:pt x="346" y="356"/>
                                </a:lnTo>
                                <a:lnTo>
                                  <a:pt x="352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58" y="398"/>
                                </a:lnTo>
                                <a:lnTo>
                                  <a:pt x="363" y="398"/>
                                </a:lnTo>
                                <a:lnTo>
                                  <a:pt x="363" y="354"/>
                                </a:lnTo>
                                <a:lnTo>
                                  <a:pt x="350" y="354"/>
                                </a:lnTo>
                                <a:lnTo>
                                  <a:pt x="339" y="340"/>
                                </a:lnTo>
                                <a:lnTo>
                                  <a:pt x="329" y="324"/>
                                </a:lnTo>
                                <a:lnTo>
                                  <a:pt x="317" y="310"/>
                                </a:lnTo>
                                <a:lnTo>
                                  <a:pt x="303" y="298"/>
                                </a:lnTo>
                                <a:close/>
                                <a:moveTo>
                                  <a:pt x="413" y="290"/>
                                </a:moveTo>
                                <a:lnTo>
                                  <a:pt x="409" y="292"/>
                                </a:lnTo>
                                <a:lnTo>
                                  <a:pt x="400" y="304"/>
                                </a:lnTo>
                                <a:lnTo>
                                  <a:pt x="389" y="332"/>
                                </a:lnTo>
                                <a:lnTo>
                                  <a:pt x="384" y="342"/>
                                </a:lnTo>
                                <a:lnTo>
                                  <a:pt x="377" y="366"/>
                                </a:lnTo>
                                <a:lnTo>
                                  <a:pt x="375" y="378"/>
                                </a:lnTo>
                                <a:lnTo>
                                  <a:pt x="372" y="390"/>
                                </a:lnTo>
                                <a:lnTo>
                                  <a:pt x="382" y="390"/>
                                </a:lnTo>
                                <a:lnTo>
                                  <a:pt x="384" y="382"/>
                                </a:lnTo>
                                <a:lnTo>
                                  <a:pt x="389" y="372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60"/>
                                </a:lnTo>
                                <a:lnTo>
                                  <a:pt x="391" y="354"/>
                                </a:lnTo>
                                <a:lnTo>
                                  <a:pt x="385" y="354"/>
                                </a:lnTo>
                                <a:lnTo>
                                  <a:pt x="390" y="336"/>
                                </a:lnTo>
                                <a:lnTo>
                                  <a:pt x="396" y="320"/>
                                </a:lnTo>
                                <a:lnTo>
                                  <a:pt x="404" y="304"/>
                                </a:lnTo>
                                <a:lnTo>
                                  <a:pt x="413" y="290"/>
                                </a:lnTo>
                                <a:close/>
                                <a:moveTo>
                                  <a:pt x="307" y="314"/>
                                </a:moveTo>
                                <a:lnTo>
                                  <a:pt x="321" y="330"/>
                                </a:lnTo>
                                <a:lnTo>
                                  <a:pt x="333" y="348"/>
                                </a:lnTo>
                                <a:lnTo>
                                  <a:pt x="342" y="366"/>
                                </a:lnTo>
                                <a:lnTo>
                                  <a:pt x="350" y="386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74"/>
                                </a:lnTo>
                                <a:lnTo>
                                  <a:pt x="339" y="352"/>
                                </a:lnTo>
                                <a:lnTo>
                                  <a:pt x="325" y="332"/>
                                </a:lnTo>
                                <a:lnTo>
                                  <a:pt x="307" y="314"/>
                                </a:lnTo>
                                <a:close/>
                                <a:moveTo>
                                  <a:pt x="420" y="322"/>
                                </a:moveTo>
                                <a:lnTo>
                                  <a:pt x="420" y="322"/>
                                </a:lnTo>
                                <a:lnTo>
                                  <a:pt x="410" y="334"/>
                                </a:lnTo>
                                <a:lnTo>
                                  <a:pt x="400" y="346"/>
                                </a:lnTo>
                                <a:lnTo>
                                  <a:pt x="392" y="358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72"/>
                                </a:lnTo>
                                <a:lnTo>
                                  <a:pt x="394" y="362"/>
                                </a:lnTo>
                                <a:lnTo>
                                  <a:pt x="406" y="342"/>
                                </a:lnTo>
                                <a:lnTo>
                                  <a:pt x="420" y="324"/>
                                </a:lnTo>
                                <a:lnTo>
                                  <a:pt x="420" y="322"/>
                                </a:lnTo>
                                <a:close/>
                                <a:moveTo>
                                  <a:pt x="404" y="282"/>
                                </a:moveTo>
                                <a:lnTo>
                                  <a:pt x="404" y="282"/>
                                </a:lnTo>
                                <a:lnTo>
                                  <a:pt x="395" y="296"/>
                                </a:lnTo>
                                <a:lnTo>
                                  <a:pt x="390" y="306"/>
                                </a:lnTo>
                                <a:lnTo>
                                  <a:pt x="385" y="318"/>
                                </a:lnTo>
                                <a:lnTo>
                                  <a:pt x="381" y="328"/>
                                </a:lnTo>
                                <a:lnTo>
                                  <a:pt x="378" y="338"/>
                                </a:lnTo>
                                <a:lnTo>
                                  <a:pt x="372" y="356"/>
                                </a:lnTo>
                                <a:lnTo>
                                  <a:pt x="377" y="356"/>
                                </a:lnTo>
                                <a:lnTo>
                                  <a:pt x="379" y="346"/>
                                </a:lnTo>
                                <a:lnTo>
                                  <a:pt x="386" y="326"/>
                                </a:lnTo>
                                <a:lnTo>
                                  <a:pt x="393" y="306"/>
                                </a:lnTo>
                                <a:lnTo>
                                  <a:pt x="403" y="286"/>
                                </a:lnTo>
                                <a:lnTo>
                                  <a:pt x="404" y="282"/>
                                </a:lnTo>
                                <a:close/>
                                <a:moveTo>
                                  <a:pt x="261" y="260"/>
                                </a:moveTo>
                                <a:lnTo>
                                  <a:pt x="244" y="260"/>
                                </a:lnTo>
                                <a:lnTo>
                                  <a:pt x="243" y="262"/>
                                </a:lnTo>
                                <a:lnTo>
                                  <a:pt x="246" y="262"/>
                                </a:lnTo>
                                <a:lnTo>
                                  <a:pt x="248" y="264"/>
                                </a:lnTo>
                                <a:lnTo>
                                  <a:pt x="258" y="264"/>
                                </a:lnTo>
                                <a:lnTo>
                                  <a:pt x="266" y="268"/>
                                </a:lnTo>
                                <a:lnTo>
                                  <a:pt x="273" y="270"/>
                                </a:lnTo>
                                <a:lnTo>
                                  <a:pt x="284" y="274"/>
                                </a:lnTo>
                                <a:lnTo>
                                  <a:pt x="293" y="280"/>
                                </a:lnTo>
                                <a:lnTo>
                                  <a:pt x="301" y="286"/>
                                </a:lnTo>
                                <a:lnTo>
                                  <a:pt x="309" y="294"/>
                                </a:lnTo>
                                <a:lnTo>
                                  <a:pt x="319" y="306"/>
                                </a:lnTo>
                                <a:lnTo>
                                  <a:pt x="328" y="316"/>
                                </a:lnTo>
                                <a:lnTo>
                                  <a:pt x="337" y="328"/>
                                </a:lnTo>
                                <a:lnTo>
                                  <a:pt x="344" y="342"/>
                                </a:lnTo>
                                <a:lnTo>
                                  <a:pt x="347" y="346"/>
                                </a:lnTo>
                                <a:lnTo>
                                  <a:pt x="348" y="350"/>
                                </a:lnTo>
                                <a:lnTo>
                                  <a:pt x="350" y="354"/>
                                </a:lnTo>
                                <a:lnTo>
                                  <a:pt x="363" y="354"/>
                                </a:lnTo>
                                <a:lnTo>
                                  <a:pt x="362" y="332"/>
                                </a:lnTo>
                                <a:lnTo>
                                  <a:pt x="349" y="332"/>
                                </a:lnTo>
                                <a:lnTo>
                                  <a:pt x="344" y="322"/>
                                </a:lnTo>
                                <a:lnTo>
                                  <a:pt x="336" y="322"/>
                                </a:lnTo>
                                <a:lnTo>
                                  <a:pt x="335" y="320"/>
                                </a:lnTo>
                                <a:lnTo>
                                  <a:pt x="327" y="310"/>
                                </a:lnTo>
                                <a:lnTo>
                                  <a:pt x="319" y="300"/>
                                </a:lnTo>
                                <a:lnTo>
                                  <a:pt x="311" y="292"/>
                                </a:lnTo>
                                <a:lnTo>
                                  <a:pt x="302" y="284"/>
                                </a:lnTo>
                                <a:lnTo>
                                  <a:pt x="296" y="278"/>
                                </a:lnTo>
                                <a:lnTo>
                                  <a:pt x="289" y="274"/>
                                </a:lnTo>
                                <a:lnTo>
                                  <a:pt x="272" y="264"/>
                                </a:lnTo>
                                <a:lnTo>
                                  <a:pt x="261" y="260"/>
                                </a:lnTo>
                                <a:close/>
                                <a:moveTo>
                                  <a:pt x="406" y="320"/>
                                </a:moveTo>
                                <a:lnTo>
                                  <a:pt x="402" y="326"/>
                                </a:lnTo>
                                <a:lnTo>
                                  <a:pt x="398" y="332"/>
                                </a:lnTo>
                                <a:lnTo>
                                  <a:pt x="391" y="342"/>
                                </a:lnTo>
                                <a:lnTo>
                                  <a:pt x="388" y="348"/>
                                </a:lnTo>
                                <a:lnTo>
                                  <a:pt x="385" y="354"/>
                                </a:lnTo>
                                <a:lnTo>
                                  <a:pt x="391" y="354"/>
                                </a:lnTo>
                                <a:lnTo>
                                  <a:pt x="395" y="346"/>
                                </a:lnTo>
                                <a:lnTo>
                                  <a:pt x="401" y="334"/>
                                </a:lnTo>
                                <a:lnTo>
                                  <a:pt x="407" y="322"/>
                                </a:lnTo>
                                <a:lnTo>
                                  <a:pt x="406" y="320"/>
                                </a:lnTo>
                                <a:close/>
                                <a:moveTo>
                                  <a:pt x="38" y="324"/>
                                </a:moveTo>
                                <a:lnTo>
                                  <a:pt x="34" y="324"/>
                                </a:lnTo>
                                <a:lnTo>
                                  <a:pt x="41" y="332"/>
                                </a:lnTo>
                                <a:lnTo>
                                  <a:pt x="49" y="338"/>
                                </a:lnTo>
                                <a:lnTo>
                                  <a:pt x="67" y="346"/>
                                </a:lnTo>
                                <a:lnTo>
                                  <a:pt x="87" y="350"/>
                                </a:lnTo>
                                <a:lnTo>
                                  <a:pt x="87" y="348"/>
                                </a:lnTo>
                                <a:lnTo>
                                  <a:pt x="85" y="348"/>
                                </a:lnTo>
                                <a:lnTo>
                                  <a:pt x="77" y="344"/>
                                </a:lnTo>
                                <a:lnTo>
                                  <a:pt x="70" y="342"/>
                                </a:lnTo>
                                <a:lnTo>
                                  <a:pt x="51" y="334"/>
                                </a:lnTo>
                                <a:lnTo>
                                  <a:pt x="41" y="328"/>
                                </a:lnTo>
                                <a:lnTo>
                                  <a:pt x="38" y="324"/>
                                </a:lnTo>
                                <a:close/>
                                <a:moveTo>
                                  <a:pt x="196" y="242"/>
                                </a:moveTo>
                                <a:lnTo>
                                  <a:pt x="182" y="242"/>
                                </a:lnTo>
                                <a:lnTo>
                                  <a:pt x="199" y="248"/>
                                </a:lnTo>
                                <a:lnTo>
                                  <a:pt x="214" y="256"/>
                                </a:lnTo>
                                <a:lnTo>
                                  <a:pt x="227" y="266"/>
                                </a:lnTo>
                                <a:lnTo>
                                  <a:pt x="238" y="280"/>
                                </a:lnTo>
                                <a:lnTo>
                                  <a:pt x="244" y="290"/>
                                </a:lnTo>
                                <a:lnTo>
                                  <a:pt x="248" y="298"/>
                                </a:lnTo>
                                <a:lnTo>
                                  <a:pt x="259" y="318"/>
                                </a:lnTo>
                                <a:lnTo>
                                  <a:pt x="265" y="330"/>
                                </a:lnTo>
                                <a:lnTo>
                                  <a:pt x="278" y="342"/>
                                </a:lnTo>
                                <a:lnTo>
                                  <a:pt x="282" y="344"/>
                                </a:lnTo>
                                <a:lnTo>
                                  <a:pt x="291" y="348"/>
                                </a:lnTo>
                                <a:lnTo>
                                  <a:pt x="294" y="346"/>
                                </a:lnTo>
                                <a:lnTo>
                                  <a:pt x="294" y="342"/>
                                </a:lnTo>
                                <a:lnTo>
                                  <a:pt x="285" y="342"/>
                                </a:lnTo>
                                <a:lnTo>
                                  <a:pt x="282" y="340"/>
                                </a:lnTo>
                                <a:lnTo>
                                  <a:pt x="269" y="328"/>
                                </a:lnTo>
                                <a:lnTo>
                                  <a:pt x="264" y="318"/>
                                </a:lnTo>
                                <a:lnTo>
                                  <a:pt x="253" y="298"/>
                                </a:lnTo>
                                <a:lnTo>
                                  <a:pt x="248" y="288"/>
                                </a:lnTo>
                                <a:lnTo>
                                  <a:pt x="241" y="278"/>
                                </a:lnTo>
                                <a:lnTo>
                                  <a:pt x="229" y="262"/>
                                </a:lnTo>
                                <a:lnTo>
                                  <a:pt x="214" y="250"/>
                                </a:lnTo>
                                <a:lnTo>
                                  <a:pt x="196" y="242"/>
                                </a:lnTo>
                                <a:close/>
                                <a:moveTo>
                                  <a:pt x="491" y="254"/>
                                </a:moveTo>
                                <a:lnTo>
                                  <a:pt x="488" y="254"/>
                                </a:lnTo>
                                <a:lnTo>
                                  <a:pt x="493" y="260"/>
                                </a:lnTo>
                                <a:lnTo>
                                  <a:pt x="489" y="262"/>
                                </a:lnTo>
                                <a:lnTo>
                                  <a:pt x="486" y="264"/>
                                </a:lnTo>
                                <a:lnTo>
                                  <a:pt x="478" y="268"/>
                                </a:lnTo>
                                <a:lnTo>
                                  <a:pt x="473" y="270"/>
                                </a:lnTo>
                                <a:lnTo>
                                  <a:pt x="462" y="276"/>
                                </a:lnTo>
                                <a:lnTo>
                                  <a:pt x="461" y="278"/>
                                </a:lnTo>
                                <a:lnTo>
                                  <a:pt x="467" y="286"/>
                                </a:lnTo>
                                <a:lnTo>
                                  <a:pt x="467" y="288"/>
                                </a:lnTo>
                                <a:lnTo>
                                  <a:pt x="464" y="294"/>
                                </a:lnTo>
                                <a:lnTo>
                                  <a:pt x="461" y="298"/>
                                </a:lnTo>
                                <a:lnTo>
                                  <a:pt x="452" y="308"/>
                                </a:lnTo>
                                <a:lnTo>
                                  <a:pt x="446" y="314"/>
                                </a:lnTo>
                                <a:lnTo>
                                  <a:pt x="435" y="324"/>
                                </a:lnTo>
                                <a:lnTo>
                                  <a:pt x="432" y="328"/>
                                </a:lnTo>
                                <a:lnTo>
                                  <a:pt x="430" y="344"/>
                                </a:lnTo>
                                <a:lnTo>
                                  <a:pt x="436" y="348"/>
                                </a:lnTo>
                                <a:lnTo>
                                  <a:pt x="448" y="344"/>
                                </a:lnTo>
                                <a:lnTo>
                                  <a:pt x="437" y="344"/>
                                </a:lnTo>
                                <a:lnTo>
                                  <a:pt x="434" y="340"/>
                                </a:lnTo>
                                <a:lnTo>
                                  <a:pt x="436" y="330"/>
                                </a:lnTo>
                                <a:lnTo>
                                  <a:pt x="439" y="326"/>
                                </a:lnTo>
                                <a:lnTo>
                                  <a:pt x="447" y="318"/>
                                </a:lnTo>
                                <a:lnTo>
                                  <a:pt x="452" y="314"/>
                                </a:lnTo>
                                <a:lnTo>
                                  <a:pt x="462" y="304"/>
                                </a:lnTo>
                                <a:lnTo>
                                  <a:pt x="466" y="298"/>
                                </a:lnTo>
                                <a:lnTo>
                                  <a:pt x="472" y="288"/>
                                </a:lnTo>
                                <a:lnTo>
                                  <a:pt x="472" y="286"/>
                                </a:lnTo>
                                <a:lnTo>
                                  <a:pt x="466" y="280"/>
                                </a:lnTo>
                                <a:lnTo>
                                  <a:pt x="466" y="278"/>
                                </a:lnTo>
                                <a:lnTo>
                                  <a:pt x="474" y="274"/>
                                </a:lnTo>
                                <a:lnTo>
                                  <a:pt x="478" y="272"/>
                                </a:lnTo>
                                <a:lnTo>
                                  <a:pt x="489" y="268"/>
                                </a:lnTo>
                                <a:lnTo>
                                  <a:pt x="494" y="264"/>
                                </a:lnTo>
                                <a:lnTo>
                                  <a:pt x="498" y="258"/>
                                </a:lnTo>
                                <a:lnTo>
                                  <a:pt x="491" y="254"/>
                                </a:lnTo>
                                <a:close/>
                                <a:moveTo>
                                  <a:pt x="558" y="236"/>
                                </a:moveTo>
                                <a:lnTo>
                                  <a:pt x="548" y="238"/>
                                </a:lnTo>
                                <a:lnTo>
                                  <a:pt x="539" y="240"/>
                                </a:lnTo>
                                <a:lnTo>
                                  <a:pt x="530" y="244"/>
                                </a:lnTo>
                                <a:lnTo>
                                  <a:pt x="515" y="252"/>
                                </a:lnTo>
                                <a:lnTo>
                                  <a:pt x="503" y="262"/>
                                </a:lnTo>
                                <a:lnTo>
                                  <a:pt x="493" y="274"/>
                                </a:lnTo>
                                <a:lnTo>
                                  <a:pt x="479" y="296"/>
                                </a:lnTo>
                                <a:lnTo>
                                  <a:pt x="474" y="306"/>
                                </a:lnTo>
                                <a:lnTo>
                                  <a:pt x="464" y="324"/>
                                </a:lnTo>
                                <a:lnTo>
                                  <a:pt x="458" y="332"/>
                                </a:lnTo>
                                <a:lnTo>
                                  <a:pt x="448" y="340"/>
                                </a:lnTo>
                                <a:lnTo>
                                  <a:pt x="444" y="342"/>
                                </a:lnTo>
                                <a:lnTo>
                                  <a:pt x="437" y="344"/>
                                </a:lnTo>
                                <a:lnTo>
                                  <a:pt x="448" y="344"/>
                                </a:lnTo>
                                <a:lnTo>
                                  <a:pt x="452" y="342"/>
                                </a:lnTo>
                                <a:lnTo>
                                  <a:pt x="463" y="332"/>
                                </a:lnTo>
                                <a:lnTo>
                                  <a:pt x="469" y="324"/>
                                </a:lnTo>
                                <a:lnTo>
                                  <a:pt x="480" y="304"/>
                                </a:lnTo>
                                <a:lnTo>
                                  <a:pt x="486" y="292"/>
                                </a:lnTo>
                                <a:lnTo>
                                  <a:pt x="493" y="282"/>
                                </a:lnTo>
                                <a:lnTo>
                                  <a:pt x="503" y="268"/>
                                </a:lnTo>
                                <a:lnTo>
                                  <a:pt x="515" y="258"/>
                                </a:lnTo>
                                <a:lnTo>
                                  <a:pt x="529" y="250"/>
                                </a:lnTo>
                                <a:lnTo>
                                  <a:pt x="545" y="244"/>
                                </a:lnTo>
                                <a:lnTo>
                                  <a:pt x="547" y="244"/>
                                </a:lnTo>
                                <a:lnTo>
                                  <a:pt x="552" y="242"/>
                                </a:lnTo>
                                <a:lnTo>
                                  <a:pt x="558" y="242"/>
                                </a:lnTo>
                                <a:lnTo>
                                  <a:pt x="558" y="236"/>
                                </a:lnTo>
                                <a:close/>
                                <a:moveTo>
                                  <a:pt x="222" y="120"/>
                                </a:moveTo>
                                <a:lnTo>
                                  <a:pt x="220" y="120"/>
                                </a:lnTo>
                                <a:lnTo>
                                  <a:pt x="217" y="124"/>
                                </a:lnTo>
                                <a:lnTo>
                                  <a:pt x="211" y="132"/>
                                </a:lnTo>
                                <a:lnTo>
                                  <a:pt x="207" y="142"/>
                                </a:lnTo>
                                <a:lnTo>
                                  <a:pt x="205" y="154"/>
                                </a:lnTo>
                                <a:lnTo>
                                  <a:pt x="205" y="164"/>
                                </a:lnTo>
                                <a:lnTo>
                                  <a:pt x="205" y="168"/>
                                </a:lnTo>
                                <a:lnTo>
                                  <a:pt x="206" y="172"/>
                                </a:lnTo>
                                <a:lnTo>
                                  <a:pt x="207" y="178"/>
                                </a:lnTo>
                                <a:lnTo>
                                  <a:pt x="195" y="178"/>
                                </a:lnTo>
                                <a:lnTo>
                                  <a:pt x="194" y="184"/>
                                </a:lnTo>
                                <a:lnTo>
                                  <a:pt x="194" y="188"/>
                                </a:lnTo>
                                <a:lnTo>
                                  <a:pt x="194" y="194"/>
                                </a:lnTo>
                                <a:lnTo>
                                  <a:pt x="194" y="202"/>
                                </a:lnTo>
                                <a:lnTo>
                                  <a:pt x="195" y="208"/>
                                </a:lnTo>
                                <a:lnTo>
                                  <a:pt x="202" y="224"/>
                                </a:lnTo>
                                <a:lnTo>
                                  <a:pt x="210" y="232"/>
                                </a:lnTo>
                                <a:lnTo>
                                  <a:pt x="229" y="244"/>
                                </a:lnTo>
                                <a:lnTo>
                                  <a:pt x="237" y="248"/>
                                </a:lnTo>
                                <a:lnTo>
                                  <a:pt x="244" y="252"/>
                                </a:lnTo>
                                <a:lnTo>
                                  <a:pt x="232" y="258"/>
                                </a:lnTo>
                                <a:lnTo>
                                  <a:pt x="236" y="262"/>
                                </a:lnTo>
                                <a:lnTo>
                                  <a:pt x="240" y="266"/>
                                </a:lnTo>
                                <a:lnTo>
                                  <a:pt x="247" y="274"/>
                                </a:lnTo>
                                <a:lnTo>
                                  <a:pt x="251" y="276"/>
                                </a:lnTo>
                                <a:lnTo>
                                  <a:pt x="255" y="280"/>
                                </a:lnTo>
                                <a:lnTo>
                                  <a:pt x="257" y="284"/>
                                </a:lnTo>
                                <a:lnTo>
                                  <a:pt x="254" y="288"/>
                                </a:lnTo>
                                <a:lnTo>
                                  <a:pt x="256" y="292"/>
                                </a:lnTo>
                                <a:lnTo>
                                  <a:pt x="261" y="302"/>
                                </a:lnTo>
                                <a:lnTo>
                                  <a:pt x="278" y="318"/>
                                </a:lnTo>
                                <a:lnTo>
                                  <a:pt x="282" y="320"/>
                                </a:lnTo>
                                <a:lnTo>
                                  <a:pt x="291" y="330"/>
                                </a:lnTo>
                                <a:lnTo>
                                  <a:pt x="290" y="336"/>
                                </a:lnTo>
                                <a:lnTo>
                                  <a:pt x="289" y="342"/>
                                </a:lnTo>
                                <a:lnTo>
                                  <a:pt x="294" y="342"/>
                                </a:lnTo>
                                <a:lnTo>
                                  <a:pt x="294" y="332"/>
                                </a:lnTo>
                                <a:lnTo>
                                  <a:pt x="293" y="324"/>
                                </a:lnTo>
                                <a:lnTo>
                                  <a:pt x="279" y="314"/>
                                </a:lnTo>
                                <a:lnTo>
                                  <a:pt x="274" y="308"/>
                                </a:lnTo>
                                <a:lnTo>
                                  <a:pt x="266" y="300"/>
                                </a:lnTo>
                                <a:lnTo>
                                  <a:pt x="260" y="292"/>
                                </a:lnTo>
                                <a:lnTo>
                                  <a:pt x="259" y="290"/>
                                </a:lnTo>
                                <a:lnTo>
                                  <a:pt x="261" y="284"/>
                                </a:lnTo>
                                <a:lnTo>
                                  <a:pt x="260" y="280"/>
                                </a:lnTo>
                                <a:lnTo>
                                  <a:pt x="255" y="274"/>
                                </a:lnTo>
                                <a:lnTo>
                                  <a:pt x="251" y="27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60"/>
                                </a:lnTo>
                                <a:lnTo>
                                  <a:pt x="249" y="254"/>
                                </a:lnTo>
                                <a:lnTo>
                                  <a:pt x="254" y="254"/>
                                </a:lnTo>
                                <a:lnTo>
                                  <a:pt x="242" y="248"/>
                                </a:lnTo>
                                <a:lnTo>
                                  <a:pt x="231" y="240"/>
                                </a:lnTo>
                                <a:lnTo>
                                  <a:pt x="220" y="234"/>
                                </a:lnTo>
                                <a:lnTo>
                                  <a:pt x="210" y="226"/>
                                </a:lnTo>
                                <a:lnTo>
                                  <a:pt x="202" y="216"/>
                                </a:lnTo>
                                <a:lnTo>
                                  <a:pt x="198" y="204"/>
                                </a:lnTo>
                                <a:lnTo>
                                  <a:pt x="198" y="190"/>
                                </a:lnTo>
                                <a:lnTo>
                                  <a:pt x="199" y="180"/>
                                </a:lnTo>
                                <a:lnTo>
                                  <a:pt x="198" y="180"/>
                                </a:lnTo>
                                <a:lnTo>
                                  <a:pt x="213" y="180"/>
                                </a:lnTo>
                                <a:lnTo>
                                  <a:pt x="209" y="166"/>
                                </a:lnTo>
                                <a:lnTo>
                                  <a:pt x="208" y="152"/>
                                </a:lnTo>
                                <a:lnTo>
                                  <a:pt x="212" y="138"/>
                                </a:lnTo>
                                <a:lnTo>
                                  <a:pt x="220" y="124"/>
                                </a:lnTo>
                                <a:lnTo>
                                  <a:pt x="225" y="124"/>
                                </a:lnTo>
                                <a:lnTo>
                                  <a:pt x="222" y="120"/>
                                </a:lnTo>
                                <a:close/>
                                <a:moveTo>
                                  <a:pt x="398" y="276"/>
                                </a:moveTo>
                                <a:lnTo>
                                  <a:pt x="398" y="276"/>
                                </a:lnTo>
                                <a:lnTo>
                                  <a:pt x="391" y="284"/>
                                </a:lnTo>
                                <a:lnTo>
                                  <a:pt x="386" y="292"/>
                                </a:lnTo>
                                <a:lnTo>
                                  <a:pt x="379" y="312"/>
                                </a:lnTo>
                                <a:lnTo>
                                  <a:pt x="375" y="324"/>
                                </a:lnTo>
                                <a:lnTo>
                                  <a:pt x="372" y="334"/>
                                </a:lnTo>
                                <a:lnTo>
                                  <a:pt x="376" y="334"/>
                                </a:lnTo>
                                <a:lnTo>
                                  <a:pt x="377" y="332"/>
                                </a:lnTo>
                                <a:lnTo>
                                  <a:pt x="382" y="312"/>
                                </a:lnTo>
                                <a:lnTo>
                                  <a:pt x="389" y="294"/>
                                </a:lnTo>
                                <a:lnTo>
                                  <a:pt x="398" y="276"/>
                                </a:lnTo>
                                <a:close/>
                                <a:moveTo>
                                  <a:pt x="327" y="278"/>
                                </a:moveTo>
                                <a:lnTo>
                                  <a:pt x="350" y="332"/>
                                </a:lnTo>
                                <a:lnTo>
                                  <a:pt x="354" y="332"/>
                                </a:lnTo>
                                <a:lnTo>
                                  <a:pt x="350" y="322"/>
                                </a:lnTo>
                                <a:lnTo>
                                  <a:pt x="347" y="312"/>
                                </a:lnTo>
                                <a:lnTo>
                                  <a:pt x="338" y="294"/>
                                </a:lnTo>
                                <a:lnTo>
                                  <a:pt x="333" y="286"/>
                                </a:lnTo>
                                <a:lnTo>
                                  <a:pt x="327" y="278"/>
                                </a:lnTo>
                                <a:close/>
                                <a:moveTo>
                                  <a:pt x="333" y="274"/>
                                </a:moveTo>
                                <a:lnTo>
                                  <a:pt x="340" y="288"/>
                                </a:lnTo>
                                <a:lnTo>
                                  <a:pt x="345" y="302"/>
                                </a:lnTo>
                                <a:lnTo>
                                  <a:pt x="350" y="316"/>
                                </a:lnTo>
                                <a:lnTo>
                                  <a:pt x="354" y="332"/>
                                </a:lnTo>
                                <a:lnTo>
                                  <a:pt x="362" y="332"/>
                                </a:lnTo>
                                <a:lnTo>
                                  <a:pt x="362" y="326"/>
                                </a:lnTo>
                                <a:lnTo>
                                  <a:pt x="357" y="326"/>
                                </a:lnTo>
                                <a:lnTo>
                                  <a:pt x="354" y="318"/>
                                </a:lnTo>
                                <a:lnTo>
                                  <a:pt x="351" y="308"/>
                                </a:lnTo>
                                <a:lnTo>
                                  <a:pt x="343" y="292"/>
                                </a:lnTo>
                                <a:lnTo>
                                  <a:pt x="338" y="282"/>
                                </a:lnTo>
                                <a:lnTo>
                                  <a:pt x="333" y="274"/>
                                </a:lnTo>
                                <a:close/>
                                <a:moveTo>
                                  <a:pt x="221" y="128"/>
                                </a:moveTo>
                                <a:lnTo>
                                  <a:pt x="220" y="128"/>
                                </a:lnTo>
                                <a:lnTo>
                                  <a:pt x="220" y="130"/>
                                </a:lnTo>
                                <a:lnTo>
                                  <a:pt x="220" y="132"/>
                                </a:lnTo>
                                <a:lnTo>
                                  <a:pt x="221" y="148"/>
                                </a:lnTo>
                                <a:lnTo>
                                  <a:pt x="225" y="162"/>
                                </a:lnTo>
                                <a:lnTo>
                                  <a:pt x="231" y="176"/>
                                </a:lnTo>
                                <a:lnTo>
                                  <a:pt x="241" y="188"/>
                                </a:lnTo>
                                <a:lnTo>
                                  <a:pt x="248" y="196"/>
                                </a:lnTo>
                                <a:lnTo>
                                  <a:pt x="256" y="202"/>
                                </a:lnTo>
                                <a:lnTo>
                                  <a:pt x="274" y="212"/>
                                </a:lnTo>
                                <a:lnTo>
                                  <a:pt x="282" y="218"/>
                                </a:lnTo>
                                <a:lnTo>
                                  <a:pt x="291" y="222"/>
                                </a:lnTo>
                                <a:lnTo>
                                  <a:pt x="302" y="230"/>
                                </a:lnTo>
                                <a:lnTo>
                                  <a:pt x="312" y="238"/>
                                </a:lnTo>
                                <a:lnTo>
                                  <a:pt x="320" y="248"/>
                                </a:lnTo>
                                <a:lnTo>
                                  <a:pt x="328" y="258"/>
                                </a:lnTo>
                                <a:lnTo>
                                  <a:pt x="336" y="272"/>
                                </a:lnTo>
                                <a:lnTo>
                                  <a:pt x="344" y="286"/>
                                </a:lnTo>
                                <a:lnTo>
                                  <a:pt x="350" y="300"/>
                                </a:lnTo>
                                <a:lnTo>
                                  <a:pt x="356" y="316"/>
                                </a:lnTo>
                                <a:lnTo>
                                  <a:pt x="358" y="320"/>
                                </a:lnTo>
                                <a:lnTo>
                                  <a:pt x="358" y="324"/>
                                </a:lnTo>
                                <a:lnTo>
                                  <a:pt x="357" y="326"/>
                                </a:lnTo>
                                <a:lnTo>
                                  <a:pt x="362" y="326"/>
                                </a:lnTo>
                                <a:lnTo>
                                  <a:pt x="362" y="310"/>
                                </a:lnTo>
                                <a:lnTo>
                                  <a:pt x="357" y="310"/>
                                </a:lnTo>
                                <a:lnTo>
                                  <a:pt x="356" y="308"/>
                                </a:lnTo>
                                <a:lnTo>
                                  <a:pt x="356" y="306"/>
                                </a:lnTo>
                                <a:lnTo>
                                  <a:pt x="351" y="292"/>
                                </a:lnTo>
                                <a:lnTo>
                                  <a:pt x="344" y="278"/>
                                </a:lnTo>
                                <a:lnTo>
                                  <a:pt x="337" y="266"/>
                                </a:lnTo>
                                <a:lnTo>
                                  <a:pt x="329" y="252"/>
                                </a:lnTo>
                                <a:lnTo>
                                  <a:pt x="322" y="242"/>
                                </a:lnTo>
                                <a:lnTo>
                                  <a:pt x="314" y="234"/>
                                </a:lnTo>
                                <a:lnTo>
                                  <a:pt x="306" y="228"/>
                                </a:lnTo>
                                <a:lnTo>
                                  <a:pt x="296" y="220"/>
                                </a:lnTo>
                                <a:lnTo>
                                  <a:pt x="286" y="216"/>
                                </a:lnTo>
                                <a:lnTo>
                                  <a:pt x="276" y="210"/>
                                </a:lnTo>
                                <a:lnTo>
                                  <a:pt x="259" y="198"/>
                                </a:lnTo>
                                <a:lnTo>
                                  <a:pt x="251" y="192"/>
                                </a:lnTo>
                                <a:lnTo>
                                  <a:pt x="244" y="186"/>
                                </a:lnTo>
                                <a:lnTo>
                                  <a:pt x="235" y="174"/>
                                </a:lnTo>
                                <a:lnTo>
                                  <a:pt x="228" y="162"/>
                                </a:lnTo>
                                <a:lnTo>
                                  <a:pt x="224" y="148"/>
                                </a:lnTo>
                                <a:lnTo>
                                  <a:pt x="222" y="134"/>
                                </a:lnTo>
                                <a:lnTo>
                                  <a:pt x="222" y="132"/>
                                </a:lnTo>
                                <a:lnTo>
                                  <a:pt x="221" y="128"/>
                                </a:lnTo>
                                <a:close/>
                                <a:moveTo>
                                  <a:pt x="319" y="290"/>
                                </a:moveTo>
                                <a:lnTo>
                                  <a:pt x="319" y="290"/>
                                </a:lnTo>
                                <a:lnTo>
                                  <a:pt x="337" y="322"/>
                                </a:lnTo>
                                <a:lnTo>
                                  <a:pt x="344" y="322"/>
                                </a:lnTo>
                                <a:lnTo>
                                  <a:pt x="337" y="306"/>
                                </a:lnTo>
                                <a:lnTo>
                                  <a:pt x="331" y="306"/>
                                </a:lnTo>
                                <a:lnTo>
                                  <a:pt x="319" y="290"/>
                                </a:lnTo>
                                <a:close/>
                                <a:moveTo>
                                  <a:pt x="42" y="308"/>
                                </a:moveTo>
                                <a:lnTo>
                                  <a:pt x="28" y="308"/>
                                </a:lnTo>
                                <a:lnTo>
                                  <a:pt x="42" y="310"/>
                                </a:lnTo>
                                <a:lnTo>
                                  <a:pt x="42" y="308"/>
                                </a:lnTo>
                                <a:close/>
                                <a:moveTo>
                                  <a:pt x="336" y="248"/>
                                </a:moveTo>
                                <a:lnTo>
                                  <a:pt x="344" y="262"/>
                                </a:lnTo>
                                <a:lnTo>
                                  <a:pt x="349" y="278"/>
                                </a:lnTo>
                                <a:lnTo>
                                  <a:pt x="354" y="294"/>
                                </a:lnTo>
                                <a:lnTo>
                                  <a:pt x="358" y="310"/>
                                </a:lnTo>
                                <a:lnTo>
                                  <a:pt x="362" y="310"/>
                                </a:lnTo>
                                <a:lnTo>
                                  <a:pt x="362" y="290"/>
                                </a:lnTo>
                                <a:lnTo>
                                  <a:pt x="358" y="290"/>
                                </a:lnTo>
                                <a:lnTo>
                                  <a:pt x="353" y="278"/>
                                </a:lnTo>
                                <a:lnTo>
                                  <a:pt x="349" y="268"/>
                                </a:lnTo>
                                <a:lnTo>
                                  <a:pt x="343" y="258"/>
                                </a:lnTo>
                                <a:lnTo>
                                  <a:pt x="336" y="248"/>
                                </a:lnTo>
                                <a:close/>
                                <a:moveTo>
                                  <a:pt x="691" y="240"/>
                                </a:moveTo>
                                <a:lnTo>
                                  <a:pt x="687" y="240"/>
                                </a:lnTo>
                                <a:lnTo>
                                  <a:pt x="688" y="246"/>
                                </a:lnTo>
                                <a:lnTo>
                                  <a:pt x="689" y="252"/>
                                </a:lnTo>
                                <a:lnTo>
                                  <a:pt x="689" y="256"/>
                                </a:lnTo>
                                <a:lnTo>
                                  <a:pt x="691" y="262"/>
                                </a:lnTo>
                                <a:lnTo>
                                  <a:pt x="693" y="264"/>
                                </a:lnTo>
                                <a:lnTo>
                                  <a:pt x="698" y="266"/>
                                </a:lnTo>
                                <a:lnTo>
                                  <a:pt x="699" y="268"/>
                                </a:lnTo>
                                <a:lnTo>
                                  <a:pt x="696" y="282"/>
                                </a:lnTo>
                                <a:lnTo>
                                  <a:pt x="690" y="308"/>
                                </a:lnTo>
                                <a:lnTo>
                                  <a:pt x="689" y="310"/>
                                </a:lnTo>
                                <a:lnTo>
                                  <a:pt x="703" y="308"/>
                                </a:lnTo>
                                <a:lnTo>
                                  <a:pt x="707" y="308"/>
                                </a:lnTo>
                                <a:lnTo>
                                  <a:pt x="708" y="306"/>
                                </a:lnTo>
                                <a:lnTo>
                                  <a:pt x="695" y="306"/>
                                </a:lnTo>
                                <a:lnTo>
                                  <a:pt x="696" y="300"/>
                                </a:lnTo>
                                <a:lnTo>
                                  <a:pt x="697" y="296"/>
                                </a:lnTo>
                                <a:lnTo>
                                  <a:pt x="700" y="284"/>
                                </a:lnTo>
                                <a:lnTo>
                                  <a:pt x="703" y="264"/>
                                </a:lnTo>
                                <a:lnTo>
                                  <a:pt x="702" y="262"/>
                                </a:lnTo>
                                <a:lnTo>
                                  <a:pt x="696" y="262"/>
                                </a:lnTo>
                                <a:lnTo>
                                  <a:pt x="695" y="260"/>
                                </a:lnTo>
                                <a:lnTo>
                                  <a:pt x="693" y="254"/>
                                </a:lnTo>
                                <a:lnTo>
                                  <a:pt x="693" y="250"/>
                                </a:lnTo>
                                <a:lnTo>
                                  <a:pt x="691" y="242"/>
                                </a:lnTo>
                                <a:lnTo>
                                  <a:pt x="691" y="240"/>
                                </a:lnTo>
                                <a:close/>
                                <a:moveTo>
                                  <a:pt x="42" y="234"/>
                                </a:moveTo>
                                <a:lnTo>
                                  <a:pt x="41" y="234"/>
                                </a:lnTo>
                                <a:lnTo>
                                  <a:pt x="39" y="246"/>
                                </a:lnTo>
                                <a:lnTo>
                                  <a:pt x="37" y="260"/>
                                </a:lnTo>
                                <a:lnTo>
                                  <a:pt x="36" y="260"/>
                                </a:lnTo>
                                <a:lnTo>
                                  <a:pt x="29" y="264"/>
                                </a:lnTo>
                                <a:lnTo>
                                  <a:pt x="29" y="274"/>
                                </a:lnTo>
                                <a:lnTo>
                                  <a:pt x="31" y="284"/>
                                </a:lnTo>
                                <a:lnTo>
                                  <a:pt x="34" y="294"/>
                                </a:lnTo>
                                <a:lnTo>
                                  <a:pt x="36" y="306"/>
                                </a:lnTo>
                                <a:lnTo>
                                  <a:pt x="41" y="306"/>
                                </a:lnTo>
                                <a:lnTo>
                                  <a:pt x="40" y="304"/>
                                </a:lnTo>
                                <a:lnTo>
                                  <a:pt x="32" y="268"/>
                                </a:lnTo>
                                <a:lnTo>
                                  <a:pt x="33" y="268"/>
                                </a:lnTo>
                                <a:lnTo>
                                  <a:pt x="38" y="264"/>
                                </a:lnTo>
                                <a:lnTo>
                                  <a:pt x="40" y="260"/>
                                </a:lnTo>
                                <a:lnTo>
                                  <a:pt x="43" y="254"/>
                                </a:lnTo>
                                <a:lnTo>
                                  <a:pt x="43" y="248"/>
                                </a:lnTo>
                                <a:lnTo>
                                  <a:pt x="44" y="240"/>
                                </a:lnTo>
                                <a:lnTo>
                                  <a:pt x="57" y="240"/>
                                </a:lnTo>
                                <a:lnTo>
                                  <a:pt x="42" y="234"/>
                                </a:lnTo>
                                <a:close/>
                                <a:moveTo>
                                  <a:pt x="205" y="190"/>
                                </a:moveTo>
                                <a:lnTo>
                                  <a:pt x="203" y="190"/>
                                </a:lnTo>
                                <a:lnTo>
                                  <a:pt x="203" y="192"/>
                                </a:lnTo>
                                <a:lnTo>
                                  <a:pt x="204" y="192"/>
                                </a:lnTo>
                                <a:lnTo>
                                  <a:pt x="216" y="206"/>
                                </a:lnTo>
                                <a:lnTo>
                                  <a:pt x="230" y="216"/>
                                </a:lnTo>
                                <a:lnTo>
                                  <a:pt x="245" y="226"/>
                                </a:lnTo>
                                <a:lnTo>
                                  <a:pt x="261" y="232"/>
                                </a:lnTo>
                                <a:lnTo>
                                  <a:pt x="272" y="234"/>
                                </a:lnTo>
                                <a:lnTo>
                                  <a:pt x="281" y="240"/>
                                </a:lnTo>
                                <a:lnTo>
                                  <a:pt x="290" y="246"/>
                                </a:lnTo>
                                <a:lnTo>
                                  <a:pt x="297" y="254"/>
                                </a:lnTo>
                                <a:lnTo>
                                  <a:pt x="307" y="266"/>
                                </a:lnTo>
                                <a:lnTo>
                                  <a:pt x="316" y="278"/>
                                </a:lnTo>
                                <a:lnTo>
                                  <a:pt x="324" y="290"/>
                                </a:lnTo>
                                <a:lnTo>
                                  <a:pt x="331" y="304"/>
                                </a:lnTo>
                                <a:lnTo>
                                  <a:pt x="331" y="306"/>
                                </a:lnTo>
                                <a:lnTo>
                                  <a:pt x="337" y="306"/>
                                </a:lnTo>
                                <a:lnTo>
                                  <a:pt x="336" y="304"/>
                                </a:lnTo>
                                <a:lnTo>
                                  <a:pt x="330" y="292"/>
                                </a:lnTo>
                                <a:lnTo>
                                  <a:pt x="323" y="282"/>
                                </a:lnTo>
                                <a:lnTo>
                                  <a:pt x="316" y="270"/>
                                </a:lnTo>
                                <a:lnTo>
                                  <a:pt x="308" y="260"/>
                                </a:lnTo>
                                <a:lnTo>
                                  <a:pt x="298" y="248"/>
                                </a:lnTo>
                                <a:lnTo>
                                  <a:pt x="288" y="240"/>
                                </a:lnTo>
                                <a:lnTo>
                                  <a:pt x="277" y="232"/>
                                </a:lnTo>
                                <a:lnTo>
                                  <a:pt x="264" y="228"/>
                                </a:lnTo>
                                <a:lnTo>
                                  <a:pt x="250" y="224"/>
                                </a:lnTo>
                                <a:lnTo>
                                  <a:pt x="236" y="216"/>
                                </a:lnTo>
                                <a:lnTo>
                                  <a:pt x="224" y="208"/>
                                </a:lnTo>
                                <a:lnTo>
                                  <a:pt x="213" y="198"/>
                                </a:lnTo>
                                <a:lnTo>
                                  <a:pt x="210" y="196"/>
                                </a:lnTo>
                                <a:lnTo>
                                  <a:pt x="208" y="194"/>
                                </a:lnTo>
                                <a:lnTo>
                                  <a:pt x="205" y="190"/>
                                </a:lnTo>
                                <a:close/>
                                <a:moveTo>
                                  <a:pt x="406" y="250"/>
                                </a:moveTo>
                                <a:lnTo>
                                  <a:pt x="398" y="258"/>
                                </a:lnTo>
                                <a:lnTo>
                                  <a:pt x="392" y="266"/>
                                </a:lnTo>
                                <a:lnTo>
                                  <a:pt x="383" y="286"/>
                                </a:lnTo>
                                <a:lnTo>
                                  <a:pt x="378" y="296"/>
                                </a:lnTo>
                                <a:lnTo>
                                  <a:pt x="374" y="306"/>
                                </a:lnTo>
                                <a:lnTo>
                                  <a:pt x="379" y="306"/>
                                </a:lnTo>
                                <a:lnTo>
                                  <a:pt x="385" y="290"/>
                                </a:lnTo>
                                <a:lnTo>
                                  <a:pt x="395" y="270"/>
                                </a:lnTo>
                                <a:lnTo>
                                  <a:pt x="406" y="250"/>
                                </a:lnTo>
                                <a:close/>
                                <a:moveTo>
                                  <a:pt x="709" y="300"/>
                                </a:moveTo>
                                <a:lnTo>
                                  <a:pt x="695" y="306"/>
                                </a:lnTo>
                                <a:lnTo>
                                  <a:pt x="708" y="306"/>
                                </a:lnTo>
                                <a:lnTo>
                                  <a:pt x="709" y="300"/>
                                </a:lnTo>
                                <a:close/>
                                <a:moveTo>
                                  <a:pt x="395" y="248"/>
                                </a:moveTo>
                                <a:lnTo>
                                  <a:pt x="387" y="258"/>
                                </a:lnTo>
                                <a:lnTo>
                                  <a:pt x="381" y="272"/>
                                </a:lnTo>
                                <a:lnTo>
                                  <a:pt x="376" y="284"/>
                                </a:lnTo>
                                <a:lnTo>
                                  <a:pt x="371" y="296"/>
                                </a:lnTo>
                                <a:lnTo>
                                  <a:pt x="376" y="296"/>
                                </a:lnTo>
                                <a:lnTo>
                                  <a:pt x="378" y="290"/>
                                </a:lnTo>
                                <a:lnTo>
                                  <a:pt x="382" y="276"/>
                                </a:lnTo>
                                <a:lnTo>
                                  <a:pt x="388" y="262"/>
                                </a:lnTo>
                                <a:lnTo>
                                  <a:pt x="395" y="248"/>
                                </a:lnTo>
                                <a:close/>
                                <a:moveTo>
                                  <a:pt x="337" y="230"/>
                                </a:moveTo>
                                <a:lnTo>
                                  <a:pt x="344" y="244"/>
                                </a:lnTo>
                                <a:lnTo>
                                  <a:pt x="350" y="258"/>
                                </a:lnTo>
                                <a:lnTo>
                                  <a:pt x="354" y="274"/>
                                </a:lnTo>
                                <a:lnTo>
                                  <a:pt x="358" y="290"/>
                                </a:lnTo>
                                <a:lnTo>
                                  <a:pt x="362" y="290"/>
                                </a:lnTo>
                                <a:lnTo>
                                  <a:pt x="362" y="270"/>
                                </a:lnTo>
                                <a:lnTo>
                                  <a:pt x="357" y="270"/>
                                </a:lnTo>
                                <a:lnTo>
                                  <a:pt x="353" y="258"/>
                                </a:lnTo>
                                <a:lnTo>
                                  <a:pt x="349" y="248"/>
                                </a:lnTo>
                                <a:lnTo>
                                  <a:pt x="343" y="238"/>
                                </a:lnTo>
                                <a:lnTo>
                                  <a:pt x="337" y="230"/>
                                </a:lnTo>
                                <a:close/>
                                <a:moveTo>
                                  <a:pt x="410" y="208"/>
                                </a:moveTo>
                                <a:lnTo>
                                  <a:pt x="397" y="222"/>
                                </a:lnTo>
                                <a:lnTo>
                                  <a:pt x="386" y="240"/>
                                </a:lnTo>
                                <a:lnTo>
                                  <a:pt x="378" y="258"/>
                                </a:lnTo>
                                <a:lnTo>
                                  <a:pt x="371" y="276"/>
                                </a:lnTo>
                                <a:lnTo>
                                  <a:pt x="376" y="276"/>
                                </a:lnTo>
                                <a:lnTo>
                                  <a:pt x="376" y="274"/>
                                </a:lnTo>
                                <a:lnTo>
                                  <a:pt x="381" y="260"/>
                                </a:lnTo>
                                <a:lnTo>
                                  <a:pt x="387" y="246"/>
                                </a:lnTo>
                                <a:lnTo>
                                  <a:pt x="394" y="232"/>
                                </a:lnTo>
                                <a:lnTo>
                                  <a:pt x="398" y="224"/>
                                </a:lnTo>
                                <a:lnTo>
                                  <a:pt x="404" y="218"/>
                                </a:lnTo>
                                <a:lnTo>
                                  <a:pt x="410" y="210"/>
                                </a:lnTo>
                                <a:lnTo>
                                  <a:pt x="410" y="208"/>
                                </a:lnTo>
                                <a:close/>
                                <a:moveTo>
                                  <a:pt x="254" y="112"/>
                                </a:moveTo>
                                <a:lnTo>
                                  <a:pt x="253" y="112"/>
                                </a:lnTo>
                                <a:lnTo>
                                  <a:pt x="253" y="114"/>
                                </a:lnTo>
                                <a:lnTo>
                                  <a:pt x="253" y="118"/>
                                </a:lnTo>
                                <a:lnTo>
                                  <a:pt x="253" y="128"/>
                                </a:lnTo>
                                <a:lnTo>
                                  <a:pt x="257" y="140"/>
                                </a:lnTo>
                                <a:lnTo>
                                  <a:pt x="263" y="150"/>
                                </a:lnTo>
                                <a:lnTo>
                                  <a:pt x="272" y="158"/>
                                </a:lnTo>
                                <a:lnTo>
                                  <a:pt x="283" y="168"/>
                                </a:lnTo>
                                <a:lnTo>
                                  <a:pt x="295" y="176"/>
                                </a:lnTo>
                                <a:lnTo>
                                  <a:pt x="306" y="186"/>
                                </a:lnTo>
                                <a:lnTo>
                                  <a:pt x="316" y="196"/>
                                </a:lnTo>
                                <a:lnTo>
                                  <a:pt x="328" y="210"/>
                                </a:lnTo>
                                <a:lnTo>
                                  <a:pt x="339" y="222"/>
                                </a:lnTo>
                                <a:lnTo>
                                  <a:pt x="347" y="238"/>
                                </a:lnTo>
                                <a:lnTo>
                                  <a:pt x="355" y="252"/>
                                </a:lnTo>
                                <a:lnTo>
                                  <a:pt x="359" y="262"/>
                                </a:lnTo>
                                <a:lnTo>
                                  <a:pt x="357" y="270"/>
                                </a:lnTo>
                                <a:lnTo>
                                  <a:pt x="362" y="270"/>
                                </a:lnTo>
                                <a:lnTo>
                                  <a:pt x="362" y="248"/>
                                </a:lnTo>
                                <a:lnTo>
                                  <a:pt x="357" y="248"/>
                                </a:lnTo>
                                <a:lnTo>
                                  <a:pt x="345" y="226"/>
                                </a:lnTo>
                                <a:lnTo>
                                  <a:pt x="331" y="208"/>
                                </a:lnTo>
                                <a:lnTo>
                                  <a:pt x="315" y="190"/>
                                </a:lnTo>
                                <a:lnTo>
                                  <a:pt x="297" y="174"/>
                                </a:lnTo>
                                <a:lnTo>
                                  <a:pt x="289" y="168"/>
                                </a:lnTo>
                                <a:lnTo>
                                  <a:pt x="281" y="160"/>
                                </a:lnTo>
                                <a:lnTo>
                                  <a:pt x="272" y="154"/>
                                </a:lnTo>
                                <a:lnTo>
                                  <a:pt x="264" y="146"/>
                                </a:lnTo>
                                <a:lnTo>
                                  <a:pt x="258" y="138"/>
                                </a:lnTo>
                                <a:lnTo>
                                  <a:pt x="254" y="126"/>
                                </a:lnTo>
                                <a:lnTo>
                                  <a:pt x="254" y="118"/>
                                </a:lnTo>
                                <a:lnTo>
                                  <a:pt x="254" y="112"/>
                                </a:lnTo>
                                <a:close/>
                                <a:moveTo>
                                  <a:pt x="254" y="254"/>
                                </a:moveTo>
                                <a:lnTo>
                                  <a:pt x="249" y="254"/>
                                </a:lnTo>
                                <a:lnTo>
                                  <a:pt x="259" y="260"/>
                                </a:lnTo>
                                <a:lnTo>
                                  <a:pt x="268" y="260"/>
                                </a:lnTo>
                                <a:lnTo>
                                  <a:pt x="267" y="258"/>
                                </a:lnTo>
                                <a:lnTo>
                                  <a:pt x="266" y="258"/>
                                </a:lnTo>
                                <a:lnTo>
                                  <a:pt x="254" y="254"/>
                                </a:lnTo>
                                <a:close/>
                                <a:moveTo>
                                  <a:pt x="144" y="232"/>
                                </a:moveTo>
                                <a:lnTo>
                                  <a:pt x="119" y="232"/>
                                </a:lnTo>
                                <a:lnTo>
                                  <a:pt x="136" y="234"/>
                                </a:lnTo>
                                <a:lnTo>
                                  <a:pt x="151" y="240"/>
                                </a:lnTo>
                                <a:lnTo>
                                  <a:pt x="166" y="246"/>
                                </a:lnTo>
                                <a:lnTo>
                                  <a:pt x="181" y="258"/>
                                </a:lnTo>
                                <a:lnTo>
                                  <a:pt x="179" y="246"/>
                                </a:lnTo>
                                <a:lnTo>
                                  <a:pt x="174" y="246"/>
                                </a:lnTo>
                                <a:lnTo>
                                  <a:pt x="164" y="240"/>
                                </a:lnTo>
                                <a:lnTo>
                                  <a:pt x="154" y="236"/>
                                </a:lnTo>
                                <a:lnTo>
                                  <a:pt x="144" y="232"/>
                                </a:lnTo>
                                <a:close/>
                                <a:moveTo>
                                  <a:pt x="515" y="124"/>
                                </a:moveTo>
                                <a:lnTo>
                                  <a:pt x="510" y="124"/>
                                </a:lnTo>
                                <a:lnTo>
                                  <a:pt x="519" y="136"/>
                                </a:lnTo>
                                <a:lnTo>
                                  <a:pt x="523" y="150"/>
                                </a:lnTo>
                                <a:lnTo>
                                  <a:pt x="523" y="166"/>
                                </a:lnTo>
                                <a:lnTo>
                                  <a:pt x="518" y="180"/>
                                </a:lnTo>
                                <a:lnTo>
                                  <a:pt x="533" y="180"/>
                                </a:lnTo>
                                <a:lnTo>
                                  <a:pt x="533" y="184"/>
                                </a:lnTo>
                                <a:lnTo>
                                  <a:pt x="533" y="194"/>
                                </a:lnTo>
                                <a:lnTo>
                                  <a:pt x="532" y="202"/>
                                </a:lnTo>
                                <a:lnTo>
                                  <a:pt x="521" y="222"/>
                                </a:lnTo>
                                <a:lnTo>
                                  <a:pt x="514" y="228"/>
                                </a:lnTo>
                                <a:lnTo>
                                  <a:pt x="497" y="240"/>
                                </a:lnTo>
                                <a:lnTo>
                                  <a:pt x="489" y="246"/>
                                </a:lnTo>
                                <a:lnTo>
                                  <a:pt x="479" y="252"/>
                                </a:lnTo>
                                <a:lnTo>
                                  <a:pt x="478" y="254"/>
                                </a:lnTo>
                                <a:lnTo>
                                  <a:pt x="475" y="256"/>
                                </a:lnTo>
                                <a:lnTo>
                                  <a:pt x="482" y="258"/>
                                </a:lnTo>
                                <a:lnTo>
                                  <a:pt x="488" y="254"/>
                                </a:lnTo>
                                <a:lnTo>
                                  <a:pt x="491" y="254"/>
                                </a:lnTo>
                                <a:lnTo>
                                  <a:pt x="487" y="252"/>
                                </a:lnTo>
                                <a:lnTo>
                                  <a:pt x="490" y="250"/>
                                </a:lnTo>
                                <a:lnTo>
                                  <a:pt x="493" y="248"/>
                                </a:lnTo>
                                <a:lnTo>
                                  <a:pt x="497" y="246"/>
                                </a:lnTo>
                                <a:lnTo>
                                  <a:pt x="505" y="240"/>
                                </a:lnTo>
                                <a:lnTo>
                                  <a:pt x="513" y="232"/>
                                </a:lnTo>
                                <a:lnTo>
                                  <a:pt x="521" y="226"/>
                                </a:lnTo>
                                <a:lnTo>
                                  <a:pt x="527" y="218"/>
                                </a:lnTo>
                                <a:lnTo>
                                  <a:pt x="533" y="208"/>
                                </a:lnTo>
                                <a:lnTo>
                                  <a:pt x="535" y="198"/>
                                </a:lnTo>
                                <a:lnTo>
                                  <a:pt x="536" y="188"/>
                                </a:lnTo>
                                <a:lnTo>
                                  <a:pt x="536" y="178"/>
                                </a:lnTo>
                                <a:lnTo>
                                  <a:pt x="524" y="178"/>
                                </a:lnTo>
                                <a:lnTo>
                                  <a:pt x="525" y="172"/>
                                </a:lnTo>
                                <a:lnTo>
                                  <a:pt x="527" y="158"/>
                                </a:lnTo>
                                <a:lnTo>
                                  <a:pt x="525" y="146"/>
                                </a:lnTo>
                                <a:lnTo>
                                  <a:pt x="521" y="134"/>
                                </a:lnTo>
                                <a:lnTo>
                                  <a:pt x="515" y="124"/>
                                </a:lnTo>
                                <a:close/>
                                <a:moveTo>
                                  <a:pt x="558" y="242"/>
                                </a:moveTo>
                                <a:lnTo>
                                  <a:pt x="553" y="242"/>
                                </a:lnTo>
                                <a:lnTo>
                                  <a:pt x="551" y="258"/>
                                </a:lnTo>
                                <a:lnTo>
                                  <a:pt x="563" y="248"/>
                                </a:lnTo>
                                <a:lnTo>
                                  <a:pt x="567" y="246"/>
                                </a:lnTo>
                                <a:lnTo>
                                  <a:pt x="557" y="246"/>
                                </a:lnTo>
                                <a:lnTo>
                                  <a:pt x="558" y="242"/>
                                </a:lnTo>
                                <a:close/>
                                <a:moveTo>
                                  <a:pt x="416" y="192"/>
                                </a:moveTo>
                                <a:lnTo>
                                  <a:pt x="416" y="192"/>
                                </a:lnTo>
                                <a:lnTo>
                                  <a:pt x="403" y="206"/>
                                </a:lnTo>
                                <a:lnTo>
                                  <a:pt x="391" y="220"/>
                                </a:lnTo>
                                <a:lnTo>
                                  <a:pt x="380" y="236"/>
                                </a:lnTo>
                                <a:lnTo>
                                  <a:pt x="372" y="254"/>
                                </a:lnTo>
                                <a:lnTo>
                                  <a:pt x="375" y="254"/>
                                </a:lnTo>
                                <a:lnTo>
                                  <a:pt x="380" y="244"/>
                                </a:lnTo>
                                <a:lnTo>
                                  <a:pt x="387" y="232"/>
                                </a:lnTo>
                                <a:lnTo>
                                  <a:pt x="394" y="222"/>
                                </a:lnTo>
                                <a:lnTo>
                                  <a:pt x="401" y="212"/>
                                </a:lnTo>
                                <a:lnTo>
                                  <a:pt x="408" y="202"/>
                                </a:lnTo>
                                <a:lnTo>
                                  <a:pt x="416" y="194"/>
                                </a:lnTo>
                                <a:lnTo>
                                  <a:pt x="416" y="192"/>
                                </a:lnTo>
                                <a:close/>
                                <a:moveTo>
                                  <a:pt x="104" y="238"/>
                                </a:moveTo>
                                <a:lnTo>
                                  <a:pt x="92" y="244"/>
                                </a:lnTo>
                                <a:lnTo>
                                  <a:pt x="111" y="244"/>
                                </a:lnTo>
                                <a:lnTo>
                                  <a:pt x="120" y="248"/>
                                </a:lnTo>
                                <a:lnTo>
                                  <a:pt x="120" y="242"/>
                                </a:lnTo>
                                <a:lnTo>
                                  <a:pt x="116" y="242"/>
                                </a:lnTo>
                                <a:lnTo>
                                  <a:pt x="104" y="238"/>
                                </a:lnTo>
                                <a:close/>
                                <a:moveTo>
                                  <a:pt x="320" y="168"/>
                                </a:moveTo>
                                <a:lnTo>
                                  <a:pt x="319" y="168"/>
                                </a:lnTo>
                                <a:lnTo>
                                  <a:pt x="320" y="170"/>
                                </a:lnTo>
                                <a:lnTo>
                                  <a:pt x="326" y="176"/>
                                </a:lnTo>
                                <a:lnTo>
                                  <a:pt x="331" y="182"/>
                                </a:lnTo>
                                <a:lnTo>
                                  <a:pt x="345" y="196"/>
                                </a:lnTo>
                                <a:lnTo>
                                  <a:pt x="353" y="204"/>
                                </a:lnTo>
                                <a:lnTo>
                                  <a:pt x="357" y="216"/>
                                </a:lnTo>
                                <a:lnTo>
                                  <a:pt x="358" y="218"/>
                                </a:lnTo>
                                <a:lnTo>
                                  <a:pt x="358" y="248"/>
                                </a:lnTo>
                                <a:lnTo>
                                  <a:pt x="362" y="248"/>
                                </a:lnTo>
                                <a:lnTo>
                                  <a:pt x="362" y="208"/>
                                </a:lnTo>
                                <a:lnTo>
                                  <a:pt x="358" y="208"/>
                                </a:lnTo>
                                <a:lnTo>
                                  <a:pt x="350" y="196"/>
                                </a:lnTo>
                                <a:lnTo>
                                  <a:pt x="340" y="186"/>
                                </a:lnTo>
                                <a:lnTo>
                                  <a:pt x="330" y="176"/>
                                </a:lnTo>
                                <a:lnTo>
                                  <a:pt x="320" y="168"/>
                                </a:lnTo>
                                <a:close/>
                                <a:moveTo>
                                  <a:pt x="618" y="232"/>
                                </a:moveTo>
                                <a:lnTo>
                                  <a:pt x="612" y="232"/>
                                </a:lnTo>
                                <a:lnTo>
                                  <a:pt x="611" y="248"/>
                                </a:lnTo>
                                <a:lnTo>
                                  <a:pt x="621" y="242"/>
                                </a:lnTo>
                                <a:lnTo>
                                  <a:pt x="615" y="242"/>
                                </a:lnTo>
                                <a:lnTo>
                                  <a:pt x="618" y="232"/>
                                </a:lnTo>
                                <a:close/>
                                <a:moveTo>
                                  <a:pt x="57" y="240"/>
                                </a:moveTo>
                                <a:lnTo>
                                  <a:pt x="49" y="240"/>
                                </a:lnTo>
                                <a:lnTo>
                                  <a:pt x="54" y="244"/>
                                </a:lnTo>
                                <a:lnTo>
                                  <a:pt x="64" y="246"/>
                                </a:lnTo>
                                <a:lnTo>
                                  <a:pt x="70" y="246"/>
                                </a:lnTo>
                                <a:lnTo>
                                  <a:pt x="80" y="244"/>
                                </a:lnTo>
                                <a:lnTo>
                                  <a:pt x="85" y="242"/>
                                </a:lnTo>
                                <a:lnTo>
                                  <a:pt x="70" y="242"/>
                                </a:lnTo>
                                <a:lnTo>
                                  <a:pt x="57" y="240"/>
                                </a:lnTo>
                                <a:close/>
                                <a:moveTo>
                                  <a:pt x="177" y="238"/>
                                </a:moveTo>
                                <a:lnTo>
                                  <a:pt x="173" y="238"/>
                                </a:lnTo>
                                <a:lnTo>
                                  <a:pt x="174" y="246"/>
                                </a:lnTo>
                                <a:lnTo>
                                  <a:pt x="179" y="246"/>
                                </a:lnTo>
                                <a:lnTo>
                                  <a:pt x="178" y="242"/>
                                </a:lnTo>
                                <a:lnTo>
                                  <a:pt x="196" y="242"/>
                                </a:lnTo>
                                <a:lnTo>
                                  <a:pt x="177" y="238"/>
                                </a:lnTo>
                                <a:close/>
                                <a:moveTo>
                                  <a:pt x="619" y="228"/>
                                </a:moveTo>
                                <a:lnTo>
                                  <a:pt x="597" y="228"/>
                                </a:lnTo>
                                <a:lnTo>
                                  <a:pt x="577" y="236"/>
                                </a:lnTo>
                                <a:lnTo>
                                  <a:pt x="567" y="240"/>
                                </a:lnTo>
                                <a:lnTo>
                                  <a:pt x="557" y="246"/>
                                </a:lnTo>
                                <a:lnTo>
                                  <a:pt x="567" y="246"/>
                                </a:lnTo>
                                <a:lnTo>
                                  <a:pt x="575" y="242"/>
                                </a:lnTo>
                                <a:lnTo>
                                  <a:pt x="588" y="236"/>
                                </a:lnTo>
                                <a:lnTo>
                                  <a:pt x="602" y="232"/>
                                </a:lnTo>
                                <a:lnTo>
                                  <a:pt x="618" y="232"/>
                                </a:lnTo>
                                <a:lnTo>
                                  <a:pt x="619" y="228"/>
                                </a:lnTo>
                                <a:close/>
                                <a:moveTo>
                                  <a:pt x="627" y="238"/>
                                </a:moveTo>
                                <a:lnTo>
                                  <a:pt x="615" y="242"/>
                                </a:lnTo>
                                <a:lnTo>
                                  <a:pt x="621" y="242"/>
                                </a:lnTo>
                                <a:lnTo>
                                  <a:pt x="631" y="246"/>
                                </a:lnTo>
                                <a:lnTo>
                                  <a:pt x="646" y="244"/>
                                </a:lnTo>
                                <a:lnTo>
                                  <a:pt x="639" y="244"/>
                                </a:lnTo>
                                <a:lnTo>
                                  <a:pt x="627" y="238"/>
                                </a:lnTo>
                                <a:close/>
                                <a:moveTo>
                                  <a:pt x="690" y="234"/>
                                </a:moveTo>
                                <a:lnTo>
                                  <a:pt x="683" y="236"/>
                                </a:lnTo>
                                <a:lnTo>
                                  <a:pt x="677" y="238"/>
                                </a:lnTo>
                                <a:lnTo>
                                  <a:pt x="664" y="242"/>
                                </a:lnTo>
                                <a:lnTo>
                                  <a:pt x="656" y="244"/>
                                </a:lnTo>
                                <a:lnTo>
                                  <a:pt x="651" y="244"/>
                                </a:lnTo>
                                <a:lnTo>
                                  <a:pt x="661" y="246"/>
                                </a:lnTo>
                                <a:lnTo>
                                  <a:pt x="667" y="246"/>
                                </a:lnTo>
                                <a:lnTo>
                                  <a:pt x="677" y="244"/>
                                </a:lnTo>
                                <a:lnTo>
                                  <a:pt x="681" y="242"/>
                                </a:lnTo>
                                <a:lnTo>
                                  <a:pt x="687" y="240"/>
                                </a:lnTo>
                                <a:lnTo>
                                  <a:pt x="691" y="240"/>
                                </a:lnTo>
                                <a:lnTo>
                                  <a:pt x="690" y="234"/>
                                </a:lnTo>
                                <a:close/>
                                <a:moveTo>
                                  <a:pt x="81" y="236"/>
                                </a:moveTo>
                                <a:lnTo>
                                  <a:pt x="76" y="242"/>
                                </a:lnTo>
                                <a:lnTo>
                                  <a:pt x="85" y="242"/>
                                </a:lnTo>
                                <a:lnTo>
                                  <a:pt x="91" y="244"/>
                                </a:lnTo>
                                <a:lnTo>
                                  <a:pt x="92" y="244"/>
                                </a:lnTo>
                                <a:lnTo>
                                  <a:pt x="81" y="236"/>
                                </a:lnTo>
                                <a:close/>
                                <a:moveTo>
                                  <a:pt x="650" y="236"/>
                                </a:moveTo>
                                <a:lnTo>
                                  <a:pt x="639" y="244"/>
                                </a:lnTo>
                                <a:lnTo>
                                  <a:pt x="656" y="244"/>
                                </a:lnTo>
                                <a:lnTo>
                                  <a:pt x="650" y="236"/>
                                </a:lnTo>
                                <a:close/>
                                <a:moveTo>
                                  <a:pt x="134" y="228"/>
                                </a:moveTo>
                                <a:lnTo>
                                  <a:pt x="112" y="228"/>
                                </a:lnTo>
                                <a:lnTo>
                                  <a:pt x="116" y="242"/>
                                </a:lnTo>
                                <a:lnTo>
                                  <a:pt x="120" y="242"/>
                                </a:lnTo>
                                <a:lnTo>
                                  <a:pt x="119" y="232"/>
                                </a:lnTo>
                                <a:lnTo>
                                  <a:pt x="144" y="232"/>
                                </a:lnTo>
                                <a:lnTo>
                                  <a:pt x="134" y="228"/>
                                </a:lnTo>
                                <a:close/>
                                <a:moveTo>
                                  <a:pt x="378" y="228"/>
                                </a:moveTo>
                                <a:lnTo>
                                  <a:pt x="372" y="232"/>
                                </a:lnTo>
                                <a:lnTo>
                                  <a:pt x="377" y="232"/>
                                </a:lnTo>
                                <a:lnTo>
                                  <a:pt x="378" y="228"/>
                                </a:lnTo>
                                <a:close/>
                                <a:moveTo>
                                  <a:pt x="392" y="202"/>
                                </a:moveTo>
                                <a:lnTo>
                                  <a:pt x="371" y="226"/>
                                </a:lnTo>
                                <a:lnTo>
                                  <a:pt x="376" y="226"/>
                                </a:lnTo>
                                <a:lnTo>
                                  <a:pt x="393" y="204"/>
                                </a:lnTo>
                                <a:lnTo>
                                  <a:pt x="392" y="202"/>
                                </a:lnTo>
                                <a:close/>
                                <a:moveTo>
                                  <a:pt x="400" y="180"/>
                                </a:moveTo>
                                <a:lnTo>
                                  <a:pt x="392" y="186"/>
                                </a:lnTo>
                                <a:lnTo>
                                  <a:pt x="385" y="194"/>
                                </a:lnTo>
                                <a:lnTo>
                                  <a:pt x="378" y="204"/>
                                </a:lnTo>
                                <a:lnTo>
                                  <a:pt x="371" y="212"/>
                                </a:lnTo>
                                <a:lnTo>
                                  <a:pt x="376" y="212"/>
                                </a:lnTo>
                                <a:lnTo>
                                  <a:pt x="379" y="208"/>
                                </a:lnTo>
                                <a:lnTo>
                                  <a:pt x="396" y="186"/>
                                </a:lnTo>
                                <a:lnTo>
                                  <a:pt x="398" y="184"/>
                                </a:lnTo>
                                <a:lnTo>
                                  <a:pt x="400" y="180"/>
                                </a:lnTo>
                                <a:close/>
                                <a:moveTo>
                                  <a:pt x="411" y="208"/>
                                </a:moveTo>
                                <a:lnTo>
                                  <a:pt x="411" y="208"/>
                                </a:lnTo>
                                <a:lnTo>
                                  <a:pt x="410" y="208"/>
                                </a:lnTo>
                                <a:lnTo>
                                  <a:pt x="411" y="208"/>
                                </a:lnTo>
                                <a:close/>
                                <a:moveTo>
                                  <a:pt x="336" y="164"/>
                                </a:moveTo>
                                <a:lnTo>
                                  <a:pt x="335" y="164"/>
                                </a:lnTo>
                                <a:lnTo>
                                  <a:pt x="335" y="166"/>
                                </a:lnTo>
                                <a:lnTo>
                                  <a:pt x="336" y="168"/>
                                </a:lnTo>
                                <a:lnTo>
                                  <a:pt x="343" y="178"/>
                                </a:lnTo>
                                <a:lnTo>
                                  <a:pt x="358" y="200"/>
                                </a:lnTo>
                                <a:lnTo>
                                  <a:pt x="358" y="208"/>
                                </a:lnTo>
                                <a:lnTo>
                                  <a:pt x="362" y="208"/>
                                </a:lnTo>
                                <a:lnTo>
                                  <a:pt x="362" y="192"/>
                                </a:lnTo>
                                <a:lnTo>
                                  <a:pt x="358" y="192"/>
                                </a:lnTo>
                                <a:lnTo>
                                  <a:pt x="336" y="164"/>
                                </a:lnTo>
                                <a:close/>
                                <a:moveTo>
                                  <a:pt x="378" y="186"/>
                                </a:moveTo>
                                <a:lnTo>
                                  <a:pt x="371" y="196"/>
                                </a:lnTo>
                                <a:lnTo>
                                  <a:pt x="376" y="196"/>
                                </a:lnTo>
                                <a:lnTo>
                                  <a:pt x="378" y="192"/>
                                </a:lnTo>
                                <a:lnTo>
                                  <a:pt x="379" y="188"/>
                                </a:lnTo>
                                <a:lnTo>
                                  <a:pt x="378" y="186"/>
                                </a:lnTo>
                                <a:close/>
                                <a:moveTo>
                                  <a:pt x="335" y="140"/>
                                </a:moveTo>
                                <a:lnTo>
                                  <a:pt x="334" y="140"/>
                                </a:lnTo>
                                <a:lnTo>
                                  <a:pt x="339" y="148"/>
                                </a:lnTo>
                                <a:lnTo>
                                  <a:pt x="344" y="156"/>
                                </a:lnTo>
                                <a:lnTo>
                                  <a:pt x="353" y="174"/>
                                </a:lnTo>
                                <a:lnTo>
                                  <a:pt x="360" y="180"/>
                                </a:lnTo>
                                <a:lnTo>
                                  <a:pt x="358" y="192"/>
                                </a:lnTo>
                                <a:lnTo>
                                  <a:pt x="362" y="192"/>
                                </a:lnTo>
                                <a:lnTo>
                                  <a:pt x="362" y="174"/>
                                </a:lnTo>
                                <a:lnTo>
                                  <a:pt x="359" y="174"/>
                                </a:lnTo>
                                <a:lnTo>
                                  <a:pt x="335" y="140"/>
                                </a:lnTo>
                                <a:close/>
                                <a:moveTo>
                                  <a:pt x="203" y="188"/>
                                </a:moveTo>
                                <a:lnTo>
                                  <a:pt x="202" y="190"/>
                                </a:lnTo>
                                <a:lnTo>
                                  <a:pt x="204" y="190"/>
                                </a:lnTo>
                                <a:lnTo>
                                  <a:pt x="203" y="188"/>
                                </a:lnTo>
                                <a:close/>
                                <a:moveTo>
                                  <a:pt x="211" y="180"/>
                                </a:moveTo>
                                <a:lnTo>
                                  <a:pt x="199" y="180"/>
                                </a:lnTo>
                                <a:lnTo>
                                  <a:pt x="209" y="182"/>
                                </a:lnTo>
                                <a:lnTo>
                                  <a:pt x="211" y="180"/>
                                </a:lnTo>
                                <a:close/>
                                <a:moveTo>
                                  <a:pt x="199" y="180"/>
                                </a:moveTo>
                                <a:lnTo>
                                  <a:pt x="198" y="180"/>
                                </a:lnTo>
                                <a:lnTo>
                                  <a:pt x="199" y="180"/>
                                </a:lnTo>
                                <a:close/>
                                <a:moveTo>
                                  <a:pt x="381" y="162"/>
                                </a:moveTo>
                                <a:lnTo>
                                  <a:pt x="379" y="166"/>
                                </a:lnTo>
                                <a:lnTo>
                                  <a:pt x="378" y="168"/>
                                </a:lnTo>
                                <a:lnTo>
                                  <a:pt x="375" y="172"/>
                                </a:lnTo>
                                <a:lnTo>
                                  <a:pt x="373" y="174"/>
                                </a:lnTo>
                                <a:lnTo>
                                  <a:pt x="371" y="178"/>
                                </a:lnTo>
                                <a:lnTo>
                                  <a:pt x="375" y="178"/>
                                </a:lnTo>
                                <a:lnTo>
                                  <a:pt x="377" y="174"/>
                                </a:lnTo>
                                <a:lnTo>
                                  <a:pt x="381" y="162"/>
                                </a:lnTo>
                                <a:close/>
                                <a:moveTo>
                                  <a:pt x="351" y="144"/>
                                </a:moveTo>
                                <a:lnTo>
                                  <a:pt x="351" y="144"/>
                                </a:lnTo>
                                <a:lnTo>
                                  <a:pt x="359" y="174"/>
                                </a:lnTo>
                                <a:lnTo>
                                  <a:pt x="362" y="174"/>
                                </a:lnTo>
                                <a:lnTo>
                                  <a:pt x="362" y="156"/>
                                </a:lnTo>
                                <a:lnTo>
                                  <a:pt x="358" y="156"/>
                                </a:lnTo>
                                <a:lnTo>
                                  <a:pt x="351" y="144"/>
                                </a:lnTo>
                                <a:close/>
                                <a:moveTo>
                                  <a:pt x="375" y="156"/>
                                </a:moveTo>
                                <a:lnTo>
                                  <a:pt x="372" y="160"/>
                                </a:lnTo>
                                <a:lnTo>
                                  <a:pt x="374" y="160"/>
                                </a:lnTo>
                                <a:lnTo>
                                  <a:pt x="375" y="156"/>
                                </a:lnTo>
                                <a:close/>
                                <a:moveTo>
                                  <a:pt x="311" y="44"/>
                                </a:moveTo>
                                <a:lnTo>
                                  <a:pt x="310" y="46"/>
                                </a:lnTo>
                                <a:lnTo>
                                  <a:pt x="309" y="48"/>
                                </a:lnTo>
                                <a:lnTo>
                                  <a:pt x="309" y="52"/>
                                </a:lnTo>
                                <a:lnTo>
                                  <a:pt x="309" y="62"/>
                                </a:lnTo>
                                <a:lnTo>
                                  <a:pt x="313" y="76"/>
                                </a:lnTo>
                                <a:lnTo>
                                  <a:pt x="319" y="86"/>
                                </a:lnTo>
                                <a:lnTo>
                                  <a:pt x="327" y="96"/>
                                </a:lnTo>
                                <a:lnTo>
                                  <a:pt x="337" y="110"/>
                                </a:lnTo>
                                <a:lnTo>
                                  <a:pt x="346" y="124"/>
                                </a:lnTo>
                                <a:lnTo>
                                  <a:pt x="353" y="138"/>
                                </a:lnTo>
                                <a:lnTo>
                                  <a:pt x="358" y="154"/>
                                </a:lnTo>
                                <a:lnTo>
                                  <a:pt x="358" y="156"/>
                                </a:lnTo>
                                <a:lnTo>
                                  <a:pt x="362" y="156"/>
                                </a:lnTo>
                                <a:lnTo>
                                  <a:pt x="362" y="142"/>
                                </a:lnTo>
                                <a:lnTo>
                                  <a:pt x="359" y="142"/>
                                </a:lnTo>
                                <a:lnTo>
                                  <a:pt x="358" y="140"/>
                                </a:lnTo>
                                <a:lnTo>
                                  <a:pt x="353" y="128"/>
                                </a:lnTo>
                                <a:lnTo>
                                  <a:pt x="347" y="116"/>
                                </a:lnTo>
                                <a:lnTo>
                                  <a:pt x="339" y="106"/>
                                </a:lnTo>
                                <a:lnTo>
                                  <a:pt x="331" y="96"/>
                                </a:lnTo>
                                <a:lnTo>
                                  <a:pt x="322" y="84"/>
                                </a:lnTo>
                                <a:lnTo>
                                  <a:pt x="315" y="72"/>
                                </a:lnTo>
                                <a:lnTo>
                                  <a:pt x="312" y="58"/>
                                </a:lnTo>
                                <a:lnTo>
                                  <a:pt x="311" y="46"/>
                                </a:lnTo>
                                <a:lnTo>
                                  <a:pt x="311" y="44"/>
                                </a:lnTo>
                                <a:close/>
                                <a:moveTo>
                                  <a:pt x="484" y="114"/>
                                </a:moveTo>
                                <a:lnTo>
                                  <a:pt x="480" y="114"/>
                                </a:lnTo>
                                <a:lnTo>
                                  <a:pt x="483" y="120"/>
                                </a:lnTo>
                                <a:lnTo>
                                  <a:pt x="483" y="122"/>
                                </a:lnTo>
                                <a:lnTo>
                                  <a:pt x="483" y="136"/>
                                </a:lnTo>
                                <a:lnTo>
                                  <a:pt x="483" y="138"/>
                                </a:lnTo>
                                <a:lnTo>
                                  <a:pt x="485" y="148"/>
                                </a:lnTo>
                                <a:lnTo>
                                  <a:pt x="491" y="152"/>
                                </a:lnTo>
                                <a:lnTo>
                                  <a:pt x="499" y="146"/>
                                </a:lnTo>
                                <a:lnTo>
                                  <a:pt x="494" y="146"/>
                                </a:lnTo>
                                <a:lnTo>
                                  <a:pt x="486" y="144"/>
                                </a:lnTo>
                                <a:lnTo>
                                  <a:pt x="486" y="130"/>
                                </a:lnTo>
                                <a:lnTo>
                                  <a:pt x="486" y="128"/>
                                </a:lnTo>
                                <a:lnTo>
                                  <a:pt x="485" y="116"/>
                                </a:lnTo>
                                <a:lnTo>
                                  <a:pt x="484" y="114"/>
                                </a:lnTo>
                                <a:close/>
                                <a:moveTo>
                                  <a:pt x="225" y="124"/>
                                </a:moveTo>
                                <a:lnTo>
                                  <a:pt x="222" y="124"/>
                                </a:lnTo>
                                <a:lnTo>
                                  <a:pt x="240" y="150"/>
                                </a:lnTo>
                                <a:lnTo>
                                  <a:pt x="242" y="150"/>
                                </a:lnTo>
                                <a:lnTo>
                                  <a:pt x="248" y="146"/>
                                </a:lnTo>
                                <a:lnTo>
                                  <a:pt x="242" y="146"/>
                                </a:lnTo>
                                <a:lnTo>
                                  <a:pt x="241" y="144"/>
                                </a:lnTo>
                                <a:lnTo>
                                  <a:pt x="235" y="136"/>
                                </a:lnTo>
                                <a:lnTo>
                                  <a:pt x="225" y="124"/>
                                </a:lnTo>
                                <a:close/>
                                <a:moveTo>
                                  <a:pt x="254" y="102"/>
                                </a:moveTo>
                                <a:lnTo>
                                  <a:pt x="249" y="108"/>
                                </a:lnTo>
                                <a:lnTo>
                                  <a:pt x="246" y="116"/>
                                </a:lnTo>
                                <a:lnTo>
                                  <a:pt x="245" y="126"/>
                                </a:lnTo>
                                <a:lnTo>
                                  <a:pt x="245" y="132"/>
                                </a:lnTo>
                                <a:lnTo>
                                  <a:pt x="245" y="142"/>
                                </a:lnTo>
                                <a:lnTo>
                                  <a:pt x="245" y="144"/>
                                </a:lnTo>
                                <a:lnTo>
                                  <a:pt x="242" y="146"/>
                                </a:lnTo>
                                <a:lnTo>
                                  <a:pt x="248" y="146"/>
                                </a:lnTo>
                                <a:lnTo>
                                  <a:pt x="248" y="142"/>
                                </a:lnTo>
                                <a:lnTo>
                                  <a:pt x="248" y="134"/>
                                </a:lnTo>
                                <a:lnTo>
                                  <a:pt x="248" y="128"/>
                                </a:lnTo>
                                <a:lnTo>
                                  <a:pt x="249" y="118"/>
                                </a:lnTo>
                                <a:lnTo>
                                  <a:pt x="251" y="114"/>
                                </a:lnTo>
                                <a:lnTo>
                                  <a:pt x="254" y="108"/>
                                </a:lnTo>
                                <a:lnTo>
                                  <a:pt x="259" y="108"/>
                                </a:lnTo>
                                <a:lnTo>
                                  <a:pt x="254" y="102"/>
                                </a:lnTo>
                                <a:close/>
                                <a:moveTo>
                                  <a:pt x="384" y="120"/>
                                </a:moveTo>
                                <a:lnTo>
                                  <a:pt x="377" y="128"/>
                                </a:lnTo>
                                <a:lnTo>
                                  <a:pt x="374" y="138"/>
                                </a:lnTo>
                                <a:lnTo>
                                  <a:pt x="370" y="146"/>
                                </a:lnTo>
                                <a:lnTo>
                                  <a:pt x="375" y="146"/>
                                </a:lnTo>
                                <a:lnTo>
                                  <a:pt x="377" y="140"/>
                                </a:lnTo>
                                <a:lnTo>
                                  <a:pt x="381" y="130"/>
                                </a:lnTo>
                                <a:lnTo>
                                  <a:pt x="384" y="120"/>
                                </a:lnTo>
                                <a:close/>
                                <a:moveTo>
                                  <a:pt x="511" y="120"/>
                                </a:moveTo>
                                <a:lnTo>
                                  <a:pt x="509" y="120"/>
                                </a:lnTo>
                                <a:lnTo>
                                  <a:pt x="505" y="126"/>
                                </a:lnTo>
                                <a:lnTo>
                                  <a:pt x="504" y="128"/>
                                </a:lnTo>
                                <a:lnTo>
                                  <a:pt x="501" y="134"/>
                                </a:lnTo>
                                <a:lnTo>
                                  <a:pt x="500" y="138"/>
                                </a:lnTo>
                                <a:lnTo>
                                  <a:pt x="497" y="144"/>
                                </a:lnTo>
                                <a:lnTo>
                                  <a:pt x="494" y="146"/>
                                </a:lnTo>
                                <a:lnTo>
                                  <a:pt x="499" y="146"/>
                                </a:lnTo>
                                <a:lnTo>
                                  <a:pt x="505" y="136"/>
                                </a:lnTo>
                                <a:lnTo>
                                  <a:pt x="505" y="132"/>
                                </a:lnTo>
                                <a:lnTo>
                                  <a:pt x="507" y="128"/>
                                </a:lnTo>
                                <a:lnTo>
                                  <a:pt x="508" y="126"/>
                                </a:lnTo>
                                <a:lnTo>
                                  <a:pt x="510" y="124"/>
                                </a:lnTo>
                                <a:lnTo>
                                  <a:pt x="515" y="124"/>
                                </a:lnTo>
                                <a:lnTo>
                                  <a:pt x="514" y="122"/>
                                </a:lnTo>
                                <a:lnTo>
                                  <a:pt x="511" y="120"/>
                                </a:lnTo>
                                <a:close/>
                                <a:moveTo>
                                  <a:pt x="348" y="102"/>
                                </a:moveTo>
                                <a:lnTo>
                                  <a:pt x="352" y="114"/>
                                </a:lnTo>
                                <a:lnTo>
                                  <a:pt x="356" y="126"/>
                                </a:lnTo>
                                <a:lnTo>
                                  <a:pt x="360" y="138"/>
                                </a:lnTo>
                                <a:lnTo>
                                  <a:pt x="360" y="140"/>
                                </a:lnTo>
                                <a:lnTo>
                                  <a:pt x="359" y="142"/>
                                </a:lnTo>
                                <a:lnTo>
                                  <a:pt x="362" y="142"/>
                                </a:lnTo>
                                <a:lnTo>
                                  <a:pt x="363" y="132"/>
                                </a:lnTo>
                                <a:lnTo>
                                  <a:pt x="363" y="122"/>
                                </a:lnTo>
                                <a:lnTo>
                                  <a:pt x="360" y="122"/>
                                </a:lnTo>
                                <a:lnTo>
                                  <a:pt x="348" y="102"/>
                                </a:lnTo>
                                <a:close/>
                                <a:moveTo>
                                  <a:pt x="259" y="108"/>
                                </a:moveTo>
                                <a:lnTo>
                                  <a:pt x="254" y="108"/>
                                </a:lnTo>
                                <a:lnTo>
                                  <a:pt x="258" y="114"/>
                                </a:lnTo>
                                <a:lnTo>
                                  <a:pt x="262" y="118"/>
                                </a:lnTo>
                                <a:lnTo>
                                  <a:pt x="269" y="122"/>
                                </a:lnTo>
                                <a:lnTo>
                                  <a:pt x="269" y="116"/>
                                </a:lnTo>
                                <a:lnTo>
                                  <a:pt x="265" y="116"/>
                                </a:lnTo>
                                <a:lnTo>
                                  <a:pt x="259" y="108"/>
                                </a:lnTo>
                                <a:close/>
                                <a:moveTo>
                                  <a:pt x="351" y="72"/>
                                </a:moveTo>
                                <a:lnTo>
                                  <a:pt x="350" y="72"/>
                                </a:lnTo>
                                <a:lnTo>
                                  <a:pt x="357" y="84"/>
                                </a:lnTo>
                                <a:lnTo>
                                  <a:pt x="360" y="96"/>
                                </a:lnTo>
                                <a:lnTo>
                                  <a:pt x="360" y="102"/>
                                </a:lnTo>
                                <a:lnTo>
                                  <a:pt x="361" y="110"/>
                                </a:lnTo>
                                <a:lnTo>
                                  <a:pt x="360" y="122"/>
                                </a:lnTo>
                                <a:lnTo>
                                  <a:pt x="363" y="122"/>
                                </a:lnTo>
                                <a:lnTo>
                                  <a:pt x="363" y="94"/>
                                </a:lnTo>
                                <a:lnTo>
                                  <a:pt x="364" y="84"/>
                                </a:lnTo>
                                <a:lnTo>
                                  <a:pt x="361" y="84"/>
                                </a:lnTo>
                                <a:lnTo>
                                  <a:pt x="351" y="72"/>
                                </a:lnTo>
                                <a:close/>
                                <a:moveTo>
                                  <a:pt x="452" y="80"/>
                                </a:moveTo>
                                <a:lnTo>
                                  <a:pt x="449" y="80"/>
                                </a:lnTo>
                                <a:lnTo>
                                  <a:pt x="454" y="90"/>
                                </a:lnTo>
                                <a:lnTo>
                                  <a:pt x="458" y="100"/>
                                </a:lnTo>
                                <a:lnTo>
                                  <a:pt x="461" y="110"/>
                                </a:lnTo>
                                <a:lnTo>
                                  <a:pt x="462" y="122"/>
                                </a:lnTo>
                                <a:lnTo>
                                  <a:pt x="469" y="118"/>
                                </a:lnTo>
                                <a:lnTo>
                                  <a:pt x="471" y="116"/>
                                </a:lnTo>
                                <a:lnTo>
                                  <a:pt x="465" y="116"/>
                                </a:lnTo>
                                <a:lnTo>
                                  <a:pt x="463" y="106"/>
                                </a:lnTo>
                                <a:lnTo>
                                  <a:pt x="460" y="96"/>
                                </a:lnTo>
                                <a:lnTo>
                                  <a:pt x="452" y="80"/>
                                </a:lnTo>
                                <a:close/>
                                <a:moveTo>
                                  <a:pt x="482" y="108"/>
                                </a:moveTo>
                                <a:lnTo>
                                  <a:pt x="477" y="108"/>
                                </a:lnTo>
                                <a:lnTo>
                                  <a:pt x="479" y="110"/>
                                </a:lnTo>
                                <a:lnTo>
                                  <a:pt x="475" y="114"/>
                                </a:lnTo>
                                <a:lnTo>
                                  <a:pt x="475" y="116"/>
                                </a:lnTo>
                                <a:lnTo>
                                  <a:pt x="478" y="118"/>
                                </a:lnTo>
                                <a:lnTo>
                                  <a:pt x="479" y="114"/>
                                </a:lnTo>
                                <a:lnTo>
                                  <a:pt x="484" y="114"/>
                                </a:lnTo>
                                <a:lnTo>
                                  <a:pt x="482" y="108"/>
                                </a:lnTo>
                                <a:close/>
                                <a:moveTo>
                                  <a:pt x="279" y="68"/>
                                </a:moveTo>
                                <a:lnTo>
                                  <a:pt x="277" y="70"/>
                                </a:lnTo>
                                <a:lnTo>
                                  <a:pt x="268" y="82"/>
                                </a:lnTo>
                                <a:lnTo>
                                  <a:pt x="263" y="94"/>
                                </a:lnTo>
                                <a:lnTo>
                                  <a:pt x="266" y="110"/>
                                </a:lnTo>
                                <a:lnTo>
                                  <a:pt x="266" y="114"/>
                                </a:lnTo>
                                <a:lnTo>
                                  <a:pt x="266" y="116"/>
                                </a:lnTo>
                                <a:lnTo>
                                  <a:pt x="269" y="116"/>
                                </a:lnTo>
                                <a:lnTo>
                                  <a:pt x="269" y="112"/>
                                </a:lnTo>
                                <a:lnTo>
                                  <a:pt x="267" y="96"/>
                                </a:lnTo>
                                <a:lnTo>
                                  <a:pt x="270" y="84"/>
                                </a:lnTo>
                                <a:lnTo>
                                  <a:pt x="278" y="74"/>
                                </a:lnTo>
                                <a:lnTo>
                                  <a:pt x="279" y="72"/>
                                </a:lnTo>
                                <a:lnTo>
                                  <a:pt x="285" y="72"/>
                                </a:lnTo>
                                <a:lnTo>
                                  <a:pt x="279" y="68"/>
                                </a:lnTo>
                                <a:close/>
                                <a:moveTo>
                                  <a:pt x="476" y="102"/>
                                </a:moveTo>
                                <a:lnTo>
                                  <a:pt x="473" y="108"/>
                                </a:lnTo>
                                <a:lnTo>
                                  <a:pt x="471" y="114"/>
                                </a:lnTo>
                                <a:lnTo>
                                  <a:pt x="465" y="116"/>
                                </a:lnTo>
                                <a:lnTo>
                                  <a:pt x="471" y="116"/>
                                </a:lnTo>
                                <a:lnTo>
                                  <a:pt x="473" y="114"/>
                                </a:lnTo>
                                <a:lnTo>
                                  <a:pt x="477" y="108"/>
                                </a:lnTo>
                                <a:lnTo>
                                  <a:pt x="482" y="108"/>
                                </a:lnTo>
                                <a:lnTo>
                                  <a:pt x="476" y="102"/>
                                </a:lnTo>
                                <a:close/>
                                <a:moveTo>
                                  <a:pt x="449" y="74"/>
                                </a:moveTo>
                                <a:lnTo>
                                  <a:pt x="444" y="74"/>
                                </a:lnTo>
                                <a:lnTo>
                                  <a:pt x="446" y="76"/>
                                </a:lnTo>
                                <a:lnTo>
                                  <a:pt x="447" y="76"/>
                                </a:lnTo>
                                <a:lnTo>
                                  <a:pt x="447" y="78"/>
                                </a:lnTo>
                                <a:lnTo>
                                  <a:pt x="446" y="92"/>
                                </a:lnTo>
                                <a:lnTo>
                                  <a:pt x="445" y="102"/>
                                </a:lnTo>
                                <a:lnTo>
                                  <a:pt x="445" y="112"/>
                                </a:lnTo>
                                <a:lnTo>
                                  <a:pt x="450" y="104"/>
                                </a:lnTo>
                                <a:lnTo>
                                  <a:pt x="451" y="92"/>
                                </a:lnTo>
                                <a:lnTo>
                                  <a:pt x="449" y="80"/>
                                </a:lnTo>
                                <a:lnTo>
                                  <a:pt x="452" y="80"/>
                                </a:lnTo>
                                <a:lnTo>
                                  <a:pt x="451" y="78"/>
                                </a:lnTo>
                                <a:lnTo>
                                  <a:pt x="449" y="74"/>
                                </a:lnTo>
                                <a:close/>
                                <a:moveTo>
                                  <a:pt x="377" y="94"/>
                                </a:moveTo>
                                <a:lnTo>
                                  <a:pt x="376" y="94"/>
                                </a:lnTo>
                                <a:lnTo>
                                  <a:pt x="375" y="96"/>
                                </a:lnTo>
                                <a:lnTo>
                                  <a:pt x="372" y="100"/>
                                </a:lnTo>
                                <a:lnTo>
                                  <a:pt x="371" y="102"/>
                                </a:lnTo>
                                <a:lnTo>
                                  <a:pt x="374" y="102"/>
                                </a:lnTo>
                                <a:lnTo>
                                  <a:pt x="377" y="94"/>
                                </a:lnTo>
                                <a:close/>
                                <a:moveTo>
                                  <a:pt x="285" y="72"/>
                                </a:moveTo>
                                <a:lnTo>
                                  <a:pt x="279" y="72"/>
                                </a:lnTo>
                                <a:lnTo>
                                  <a:pt x="288" y="76"/>
                                </a:lnTo>
                                <a:lnTo>
                                  <a:pt x="292" y="80"/>
                                </a:lnTo>
                                <a:lnTo>
                                  <a:pt x="293" y="84"/>
                                </a:lnTo>
                                <a:lnTo>
                                  <a:pt x="296" y="76"/>
                                </a:lnTo>
                                <a:lnTo>
                                  <a:pt x="293" y="76"/>
                                </a:lnTo>
                                <a:lnTo>
                                  <a:pt x="285" y="72"/>
                                </a:lnTo>
                                <a:close/>
                                <a:moveTo>
                                  <a:pt x="357" y="44"/>
                                </a:moveTo>
                                <a:lnTo>
                                  <a:pt x="355" y="44"/>
                                </a:lnTo>
                                <a:lnTo>
                                  <a:pt x="360" y="54"/>
                                </a:lnTo>
                                <a:lnTo>
                                  <a:pt x="362" y="64"/>
                                </a:lnTo>
                                <a:lnTo>
                                  <a:pt x="362" y="76"/>
                                </a:lnTo>
                                <a:lnTo>
                                  <a:pt x="361" y="84"/>
                                </a:lnTo>
                                <a:lnTo>
                                  <a:pt x="364" y="84"/>
                                </a:lnTo>
                                <a:lnTo>
                                  <a:pt x="365" y="50"/>
                                </a:lnTo>
                                <a:lnTo>
                                  <a:pt x="362" y="50"/>
                                </a:lnTo>
                                <a:lnTo>
                                  <a:pt x="357" y="44"/>
                                </a:lnTo>
                                <a:close/>
                                <a:moveTo>
                                  <a:pt x="425" y="42"/>
                                </a:moveTo>
                                <a:lnTo>
                                  <a:pt x="422" y="42"/>
                                </a:lnTo>
                                <a:lnTo>
                                  <a:pt x="426" y="52"/>
                                </a:lnTo>
                                <a:lnTo>
                                  <a:pt x="431" y="64"/>
                                </a:lnTo>
                                <a:lnTo>
                                  <a:pt x="434" y="74"/>
                                </a:lnTo>
                                <a:lnTo>
                                  <a:pt x="437" y="84"/>
                                </a:lnTo>
                                <a:lnTo>
                                  <a:pt x="443" y="76"/>
                                </a:lnTo>
                                <a:lnTo>
                                  <a:pt x="439" y="76"/>
                                </a:lnTo>
                                <a:lnTo>
                                  <a:pt x="425" y="42"/>
                                </a:lnTo>
                                <a:close/>
                                <a:moveTo>
                                  <a:pt x="368" y="12"/>
                                </a:moveTo>
                                <a:lnTo>
                                  <a:pt x="366" y="12"/>
                                </a:lnTo>
                                <a:lnTo>
                                  <a:pt x="367" y="84"/>
                                </a:lnTo>
                                <a:lnTo>
                                  <a:pt x="373" y="70"/>
                                </a:lnTo>
                                <a:lnTo>
                                  <a:pt x="369" y="70"/>
                                </a:lnTo>
                                <a:lnTo>
                                  <a:pt x="369" y="46"/>
                                </a:lnTo>
                                <a:lnTo>
                                  <a:pt x="368" y="34"/>
                                </a:lnTo>
                                <a:lnTo>
                                  <a:pt x="369" y="28"/>
                                </a:lnTo>
                                <a:lnTo>
                                  <a:pt x="371" y="24"/>
                                </a:lnTo>
                                <a:lnTo>
                                  <a:pt x="368" y="24"/>
                                </a:lnTo>
                                <a:lnTo>
                                  <a:pt x="368" y="12"/>
                                </a:lnTo>
                                <a:close/>
                                <a:moveTo>
                                  <a:pt x="308" y="38"/>
                                </a:moveTo>
                                <a:lnTo>
                                  <a:pt x="293" y="76"/>
                                </a:lnTo>
                                <a:lnTo>
                                  <a:pt x="296" y="76"/>
                                </a:lnTo>
                                <a:lnTo>
                                  <a:pt x="308" y="42"/>
                                </a:lnTo>
                                <a:lnTo>
                                  <a:pt x="312" y="42"/>
                                </a:lnTo>
                                <a:lnTo>
                                  <a:pt x="308" y="38"/>
                                </a:lnTo>
                                <a:close/>
                                <a:moveTo>
                                  <a:pt x="446" y="70"/>
                                </a:moveTo>
                                <a:lnTo>
                                  <a:pt x="446" y="70"/>
                                </a:lnTo>
                                <a:lnTo>
                                  <a:pt x="439" y="76"/>
                                </a:lnTo>
                                <a:lnTo>
                                  <a:pt x="443" y="76"/>
                                </a:lnTo>
                                <a:lnTo>
                                  <a:pt x="444" y="74"/>
                                </a:lnTo>
                                <a:lnTo>
                                  <a:pt x="449" y="74"/>
                                </a:lnTo>
                                <a:lnTo>
                                  <a:pt x="446" y="70"/>
                                </a:lnTo>
                                <a:close/>
                                <a:moveTo>
                                  <a:pt x="384" y="48"/>
                                </a:moveTo>
                                <a:lnTo>
                                  <a:pt x="369" y="70"/>
                                </a:lnTo>
                                <a:lnTo>
                                  <a:pt x="373" y="70"/>
                                </a:lnTo>
                                <a:lnTo>
                                  <a:pt x="375" y="66"/>
                                </a:lnTo>
                                <a:lnTo>
                                  <a:pt x="380" y="58"/>
                                </a:lnTo>
                                <a:lnTo>
                                  <a:pt x="384" y="48"/>
                                </a:lnTo>
                                <a:close/>
                                <a:moveTo>
                                  <a:pt x="314" y="44"/>
                                </a:moveTo>
                                <a:lnTo>
                                  <a:pt x="311" y="44"/>
                                </a:lnTo>
                                <a:lnTo>
                                  <a:pt x="317" y="50"/>
                                </a:lnTo>
                                <a:lnTo>
                                  <a:pt x="322" y="54"/>
                                </a:lnTo>
                                <a:lnTo>
                                  <a:pt x="324" y="54"/>
                                </a:lnTo>
                                <a:lnTo>
                                  <a:pt x="325" y="52"/>
                                </a:lnTo>
                                <a:lnTo>
                                  <a:pt x="321" y="52"/>
                                </a:lnTo>
                                <a:lnTo>
                                  <a:pt x="314" y="44"/>
                                </a:lnTo>
                                <a:close/>
                                <a:moveTo>
                                  <a:pt x="400" y="20"/>
                                </a:moveTo>
                                <a:lnTo>
                                  <a:pt x="398" y="20"/>
                                </a:lnTo>
                                <a:lnTo>
                                  <a:pt x="400" y="26"/>
                                </a:lnTo>
                                <a:lnTo>
                                  <a:pt x="401" y="30"/>
                                </a:lnTo>
                                <a:lnTo>
                                  <a:pt x="404" y="38"/>
                                </a:lnTo>
                                <a:lnTo>
                                  <a:pt x="404" y="44"/>
                                </a:lnTo>
                                <a:lnTo>
                                  <a:pt x="407" y="52"/>
                                </a:lnTo>
                                <a:lnTo>
                                  <a:pt x="408" y="54"/>
                                </a:lnTo>
                                <a:lnTo>
                                  <a:pt x="413" y="52"/>
                                </a:lnTo>
                                <a:lnTo>
                                  <a:pt x="410" y="52"/>
                                </a:lnTo>
                                <a:lnTo>
                                  <a:pt x="404" y="40"/>
                                </a:lnTo>
                                <a:lnTo>
                                  <a:pt x="406" y="26"/>
                                </a:lnTo>
                                <a:lnTo>
                                  <a:pt x="400" y="20"/>
                                </a:lnTo>
                                <a:close/>
                                <a:moveTo>
                                  <a:pt x="333" y="16"/>
                                </a:moveTo>
                                <a:lnTo>
                                  <a:pt x="331" y="20"/>
                                </a:lnTo>
                                <a:lnTo>
                                  <a:pt x="329" y="24"/>
                                </a:lnTo>
                                <a:lnTo>
                                  <a:pt x="326" y="32"/>
                                </a:lnTo>
                                <a:lnTo>
                                  <a:pt x="325" y="40"/>
                                </a:lnTo>
                                <a:lnTo>
                                  <a:pt x="323" y="46"/>
                                </a:lnTo>
                                <a:lnTo>
                                  <a:pt x="322" y="48"/>
                                </a:lnTo>
                                <a:lnTo>
                                  <a:pt x="321" y="52"/>
                                </a:lnTo>
                                <a:lnTo>
                                  <a:pt x="325" y="52"/>
                                </a:lnTo>
                                <a:lnTo>
                                  <a:pt x="327" y="42"/>
                                </a:lnTo>
                                <a:lnTo>
                                  <a:pt x="328" y="36"/>
                                </a:lnTo>
                                <a:lnTo>
                                  <a:pt x="330" y="28"/>
                                </a:lnTo>
                                <a:lnTo>
                                  <a:pt x="331" y="24"/>
                                </a:lnTo>
                                <a:lnTo>
                                  <a:pt x="333" y="20"/>
                                </a:lnTo>
                                <a:lnTo>
                                  <a:pt x="336" y="20"/>
                                </a:lnTo>
                                <a:lnTo>
                                  <a:pt x="333" y="16"/>
                                </a:lnTo>
                                <a:close/>
                                <a:moveTo>
                                  <a:pt x="423" y="38"/>
                                </a:moveTo>
                                <a:lnTo>
                                  <a:pt x="410" y="52"/>
                                </a:lnTo>
                                <a:lnTo>
                                  <a:pt x="413" y="52"/>
                                </a:lnTo>
                                <a:lnTo>
                                  <a:pt x="422" y="42"/>
                                </a:lnTo>
                                <a:lnTo>
                                  <a:pt x="425" y="42"/>
                                </a:lnTo>
                                <a:lnTo>
                                  <a:pt x="423" y="38"/>
                                </a:lnTo>
                                <a:close/>
                                <a:moveTo>
                                  <a:pt x="353" y="18"/>
                                </a:moveTo>
                                <a:lnTo>
                                  <a:pt x="352" y="24"/>
                                </a:lnTo>
                                <a:lnTo>
                                  <a:pt x="359" y="40"/>
                                </a:lnTo>
                                <a:lnTo>
                                  <a:pt x="361" y="44"/>
                                </a:lnTo>
                                <a:lnTo>
                                  <a:pt x="363" y="50"/>
                                </a:lnTo>
                                <a:lnTo>
                                  <a:pt x="365" y="50"/>
                                </a:lnTo>
                                <a:lnTo>
                                  <a:pt x="365" y="38"/>
                                </a:lnTo>
                                <a:lnTo>
                                  <a:pt x="362" y="38"/>
                                </a:lnTo>
                                <a:lnTo>
                                  <a:pt x="353" y="18"/>
                                </a:lnTo>
                                <a:close/>
                                <a:moveTo>
                                  <a:pt x="312" y="42"/>
                                </a:moveTo>
                                <a:lnTo>
                                  <a:pt x="310" y="42"/>
                                </a:lnTo>
                                <a:lnTo>
                                  <a:pt x="311" y="44"/>
                                </a:lnTo>
                                <a:lnTo>
                                  <a:pt x="314" y="44"/>
                                </a:lnTo>
                                <a:lnTo>
                                  <a:pt x="312" y="42"/>
                                </a:lnTo>
                                <a:close/>
                                <a:moveTo>
                                  <a:pt x="368" y="4"/>
                                </a:moveTo>
                                <a:lnTo>
                                  <a:pt x="365" y="4"/>
                                </a:lnTo>
                                <a:lnTo>
                                  <a:pt x="363" y="38"/>
                                </a:lnTo>
                                <a:lnTo>
                                  <a:pt x="365" y="38"/>
                                </a:lnTo>
                                <a:lnTo>
                                  <a:pt x="366" y="14"/>
                                </a:lnTo>
                                <a:lnTo>
                                  <a:pt x="366" y="12"/>
                                </a:lnTo>
                                <a:lnTo>
                                  <a:pt x="368" y="12"/>
                                </a:lnTo>
                                <a:lnTo>
                                  <a:pt x="368" y="4"/>
                                </a:lnTo>
                                <a:close/>
                                <a:moveTo>
                                  <a:pt x="336" y="20"/>
                                </a:moveTo>
                                <a:lnTo>
                                  <a:pt x="333" y="20"/>
                                </a:lnTo>
                                <a:lnTo>
                                  <a:pt x="340" y="24"/>
                                </a:lnTo>
                                <a:lnTo>
                                  <a:pt x="345" y="22"/>
                                </a:lnTo>
                                <a:lnTo>
                                  <a:pt x="338" y="22"/>
                                </a:lnTo>
                                <a:lnTo>
                                  <a:pt x="336" y="20"/>
                                </a:lnTo>
                                <a:close/>
                                <a:moveTo>
                                  <a:pt x="372" y="16"/>
                                </a:moveTo>
                                <a:lnTo>
                                  <a:pt x="369" y="24"/>
                                </a:lnTo>
                                <a:lnTo>
                                  <a:pt x="371" y="24"/>
                                </a:lnTo>
                                <a:lnTo>
                                  <a:pt x="373" y="20"/>
                                </a:lnTo>
                                <a:lnTo>
                                  <a:pt x="373" y="18"/>
                                </a:lnTo>
                                <a:lnTo>
                                  <a:pt x="372" y="16"/>
                                </a:lnTo>
                                <a:close/>
                                <a:moveTo>
                                  <a:pt x="372" y="4"/>
                                </a:moveTo>
                                <a:lnTo>
                                  <a:pt x="368" y="4"/>
                                </a:lnTo>
                                <a:lnTo>
                                  <a:pt x="370" y="6"/>
                                </a:lnTo>
                                <a:lnTo>
                                  <a:pt x="375" y="12"/>
                                </a:lnTo>
                                <a:lnTo>
                                  <a:pt x="379" y="16"/>
                                </a:lnTo>
                                <a:lnTo>
                                  <a:pt x="388" y="22"/>
                                </a:lnTo>
                                <a:lnTo>
                                  <a:pt x="392" y="24"/>
                                </a:lnTo>
                                <a:lnTo>
                                  <a:pt x="395" y="22"/>
                                </a:lnTo>
                                <a:lnTo>
                                  <a:pt x="391" y="22"/>
                                </a:lnTo>
                                <a:lnTo>
                                  <a:pt x="380" y="12"/>
                                </a:lnTo>
                                <a:lnTo>
                                  <a:pt x="374" y="6"/>
                                </a:lnTo>
                                <a:lnTo>
                                  <a:pt x="372" y="4"/>
                                </a:lnTo>
                                <a:close/>
                                <a:moveTo>
                                  <a:pt x="367" y="0"/>
                                </a:moveTo>
                                <a:lnTo>
                                  <a:pt x="364" y="0"/>
                                </a:lnTo>
                                <a:lnTo>
                                  <a:pt x="358" y="6"/>
                                </a:lnTo>
                                <a:lnTo>
                                  <a:pt x="353" y="12"/>
                                </a:lnTo>
                                <a:lnTo>
                                  <a:pt x="343" y="20"/>
                                </a:lnTo>
                                <a:lnTo>
                                  <a:pt x="338" y="22"/>
                                </a:lnTo>
                                <a:lnTo>
                                  <a:pt x="345" y="22"/>
                                </a:lnTo>
                                <a:lnTo>
                                  <a:pt x="353" y="14"/>
                                </a:lnTo>
                                <a:lnTo>
                                  <a:pt x="357" y="10"/>
                                </a:lnTo>
                                <a:lnTo>
                                  <a:pt x="362" y="6"/>
                                </a:lnTo>
                                <a:lnTo>
                                  <a:pt x="363" y="6"/>
                                </a:lnTo>
                                <a:lnTo>
                                  <a:pt x="365" y="4"/>
                                </a:lnTo>
                                <a:lnTo>
                                  <a:pt x="372" y="4"/>
                                </a:lnTo>
                                <a:lnTo>
                                  <a:pt x="367" y="0"/>
                                </a:lnTo>
                                <a:close/>
                                <a:moveTo>
                                  <a:pt x="398" y="18"/>
                                </a:moveTo>
                                <a:lnTo>
                                  <a:pt x="394" y="20"/>
                                </a:lnTo>
                                <a:lnTo>
                                  <a:pt x="391" y="22"/>
                                </a:lnTo>
                                <a:lnTo>
                                  <a:pt x="395" y="22"/>
                                </a:lnTo>
                                <a:lnTo>
                                  <a:pt x="398" y="20"/>
                                </a:lnTo>
                                <a:lnTo>
                                  <a:pt x="400" y="20"/>
                                </a:lnTo>
                                <a:lnTo>
                                  <a:pt x="398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" y="390"/>
                            <a:ext cx="690" cy="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AutoShape 958"/>
                        <wps:cNvSpPr>
                          <a:spLocks/>
                        </wps:cNvSpPr>
                        <wps:spPr bwMode="auto">
                          <a:xfrm>
                            <a:off x="690" y="1543"/>
                            <a:ext cx="1261" cy="95"/>
                          </a:xfrm>
                          <a:custGeom>
                            <a:avLst/>
                            <a:gdLst>
                              <a:gd name="T0" fmla="*/ 50 w 1261"/>
                              <a:gd name="T1" fmla="*/ -401 h 95"/>
                              <a:gd name="T2" fmla="*/ 58 w 1261"/>
                              <a:gd name="T3" fmla="*/ -415 h 95"/>
                              <a:gd name="T4" fmla="*/ 58 w 1261"/>
                              <a:gd name="T5" fmla="*/ -443 h 95"/>
                              <a:gd name="T6" fmla="*/ 54 w 1261"/>
                              <a:gd name="T7" fmla="*/ -450 h 95"/>
                              <a:gd name="T8" fmla="*/ 4 w 1261"/>
                              <a:gd name="T9" fmla="*/ -361 h 95"/>
                              <a:gd name="T10" fmla="*/ 154 w 1261"/>
                              <a:gd name="T11" fmla="*/ -434 h 95"/>
                              <a:gd name="T12" fmla="*/ 151 w 1261"/>
                              <a:gd name="T13" fmla="*/ -417 h 95"/>
                              <a:gd name="T14" fmla="*/ 94 w 1261"/>
                              <a:gd name="T15" fmla="*/ -366 h 95"/>
                              <a:gd name="T16" fmla="*/ 173 w 1261"/>
                              <a:gd name="T17" fmla="*/ -386 h 95"/>
                              <a:gd name="T18" fmla="*/ 252 w 1261"/>
                              <a:gd name="T19" fmla="*/ -374 h 95"/>
                              <a:gd name="T20" fmla="*/ 216 w 1261"/>
                              <a:gd name="T21" fmla="*/ -436 h 95"/>
                              <a:gd name="T22" fmla="*/ 196 w 1261"/>
                              <a:gd name="T23" fmla="*/ -371 h 95"/>
                              <a:gd name="T24" fmla="*/ 263 w 1261"/>
                              <a:gd name="T25" fmla="*/ -433 h 95"/>
                              <a:gd name="T26" fmla="*/ 350 w 1261"/>
                              <a:gd name="T27" fmla="*/ -371 h 95"/>
                              <a:gd name="T28" fmla="*/ 313 w 1261"/>
                              <a:gd name="T29" fmla="*/ -431 h 95"/>
                              <a:gd name="T30" fmla="*/ 349 w 1261"/>
                              <a:gd name="T31" fmla="*/ -437 h 95"/>
                              <a:gd name="T32" fmla="*/ 328 w 1261"/>
                              <a:gd name="T33" fmla="*/ -358 h 95"/>
                              <a:gd name="T34" fmla="*/ 449 w 1261"/>
                              <a:gd name="T35" fmla="*/ -364 h 95"/>
                              <a:gd name="T36" fmla="*/ 418 w 1261"/>
                              <a:gd name="T37" fmla="*/ -385 h 95"/>
                              <a:gd name="T38" fmla="*/ 371 w 1261"/>
                              <a:gd name="T39" fmla="*/ -361 h 95"/>
                              <a:gd name="T40" fmla="*/ 387 w 1261"/>
                              <a:gd name="T41" fmla="*/ -367 h 95"/>
                              <a:gd name="T42" fmla="*/ 423 w 1261"/>
                              <a:gd name="T43" fmla="*/ -361 h 95"/>
                              <a:gd name="T44" fmla="*/ 521 w 1261"/>
                              <a:gd name="T45" fmla="*/ -437 h 95"/>
                              <a:gd name="T46" fmla="*/ 463 w 1261"/>
                              <a:gd name="T47" fmla="*/ -431 h 95"/>
                              <a:gd name="T48" fmla="*/ 512 w 1261"/>
                              <a:gd name="T49" fmla="*/ -359 h 95"/>
                              <a:gd name="T50" fmla="*/ 529 w 1261"/>
                              <a:gd name="T51" fmla="*/ -427 h 95"/>
                              <a:gd name="T52" fmla="*/ 548 w 1261"/>
                              <a:gd name="T53" fmla="*/ -436 h 95"/>
                              <a:gd name="T54" fmla="*/ 581 w 1261"/>
                              <a:gd name="T55" fmla="*/ -359 h 95"/>
                              <a:gd name="T56" fmla="*/ 581 w 1261"/>
                              <a:gd name="T57" fmla="*/ -436 h 95"/>
                              <a:gd name="T58" fmla="*/ 647 w 1261"/>
                              <a:gd name="T59" fmla="*/ -363 h 95"/>
                              <a:gd name="T60" fmla="*/ 653 w 1261"/>
                              <a:gd name="T61" fmla="*/ -430 h 95"/>
                              <a:gd name="T62" fmla="*/ 593 w 1261"/>
                              <a:gd name="T63" fmla="*/ -386 h 95"/>
                              <a:gd name="T64" fmla="*/ 791 w 1261"/>
                              <a:gd name="T65" fmla="*/ -437 h 95"/>
                              <a:gd name="T66" fmla="*/ 704 w 1261"/>
                              <a:gd name="T67" fmla="*/ -439 h 95"/>
                              <a:gd name="T68" fmla="*/ 732 w 1261"/>
                              <a:gd name="T69" fmla="*/ -359 h 95"/>
                              <a:gd name="T70" fmla="*/ 782 w 1261"/>
                              <a:gd name="T71" fmla="*/ -363 h 95"/>
                              <a:gd name="T72" fmla="*/ 922 w 1261"/>
                              <a:gd name="T73" fmla="*/ -452 h 95"/>
                              <a:gd name="T74" fmla="*/ 842 w 1261"/>
                              <a:gd name="T75" fmla="*/ -435 h 95"/>
                              <a:gd name="T76" fmla="*/ 863 w 1261"/>
                              <a:gd name="T77" fmla="*/ -361 h 95"/>
                              <a:gd name="T78" fmla="*/ 912 w 1261"/>
                              <a:gd name="T79" fmla="*/ -445 h 95"/>
                              <a:gd name="T80" fmla="*/ 1023 w 1261"/>
                              <a:gd name="T81" fmla="*/ -361 h 95"/>
                              <a:gd name="T82" fmla="*/ 993 w 1261"/>
                              <a:gd name="T83" fmla="*/ -393 h 95"/>
                              <a:gd name="T84" fmla="*/ 992 w 1261"/>
                              <a:gd name="T85" fmla="*/ -436 h 95"/>
                              <a:gd name="T86" fmla="*/ 943 w 1261"/>
                              <a:gd name="T87" fmla="*/ -361 h 95"/>
                              <a:gd name="T88" fmla="*/ 965 w 1261"/>
                              <a:gd name="T89" fmla="*/ -366 h 95"/>
                              <a:gd name="T90" fmla="*/ 986 w 1261"/>
                              <a:gd name="T91" fmla="*/ -420 h 95"/>
                              <a:gd name="T92" fmla="*/ 975 w 1261"/>
                              <a:gd name="T93" fmla="*/ -394 h 95"/>
                              <a:gd name="T94" fmla="*/ 1023 w 1261"/>
                              <a:gd name="T95" fmla="*/ -361 h 95"/>
                              <a:gd name="T96" fmla="*/ 1082 w 1261"/>
                              <a:gd name="T97" fmla="*/ -365 h 95"/>
                              <a:gd name="T98" fmla="*/ 1057 w 1261"/>
                              <a:gd name="T99" fmla="*/ -436 h 95"/>
                              <a:gd name="T100" fmla="*/ 1047 w 1261"/>
                              <a:gd name="T101" fmla="*/ -360 h 95"/>
                              <a:gd name="T102" fmla="*/ 1103 w 1261"/>
                              <a:gd name="T103" fmla="*/ -435 h 95"/>
                              <a:gd name="T104" fmla="*/ 1136 w 1261"/>
                              <a:gd name="T105" fmla="*/ -426 h 95"/>
                              <a:gd name="T106" fmla="*/ 1169 w 1261"/>
                              <a:gd name="T107" fmla="*/ -434 h 95"/>
                              <a:gd name="T108" fmla="*/ 1122 w 1261"/>
                              <a:gd name="T109" fmla="*/ -409 h 95"/>
                              <a:gd name="T110" fmla="*/ 1155 w 1261"/>
                              <a:gd name="T111" fmla="*/ -364 h 95"/>
                              <a:gd name="T112" fmla="*/ 1121 w 1261"/>
                              <a:gd name="T113" fmla="*/ -368 h 95"/>
                              <a:gd name="T114" fmla="*/ 1173 w 1261"/>
                              <a:gd name="T115" fmla="*/ -369 h 95"/>
                              <a:gd name="T116" fmla="*/ 1190 w 1261"/>
                              <a:gd name="T117" fmla="*/ -438 h 95"/>
                              <a:gd name="T118" fmla="*/ 1214 w 1261"/>
                              <a:gd name="T119" fmla="*/ -432 h 95"/>
                              <a:gd name="T120" fmla="*/ 1237 w 1261"/>
                              <a:gd name="T121" fmla="*/ -361 h 95"/>
                              <a:gd name="T122" fmla="*/ 1261 w 1261"/>
                              <a:gd name="T123" fmla="*/ -419 h 95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261" h="95">
                                <a:moveTo>
                                  <a:pt x="73" y="67"/>
                                </a:moveTo>
                                <a:lnTo>
                                  <a:pt x="72" y="67"/>
                                </a:lnTo>
                                <a:lnTo>
                                  <a:pt x="70" y="74"/>
                                </a:lnTo>
                                <a:lnTo>
                                  <a:pt x="67" y="79"/>
                                </a:lnTo>
                                <a:lnTo>
                                  <a:pt x="58" y="86"/>
                                </a:lnTo>
                                <a:lnTo>
                                  <a:pt x="53" y="88"/>
                                </a:lnTo>
                                <a:lnTo>
                                  <a:pt x="30" y="88"/>
                                </a:lnTo>
                                <a:lnTo>
                                  <a:pt x="30" y="52"/>
                                </a:lnTo>
                                <a:lnTo>
                                  <a:pt x="47" y="52"/>
                                </a:lnTo>
                                <a:lnTo>
                                  <a:pt x="50" y="52"/>
                                </a:lnTo>
                                <a:lnTo>
                                  <a:pt x="53" y="53"/>
                                </a:lnTo>
                                <a:lnTo>
                                  <a:pt x="57" y="57"/>
                                </a:lnTo>
                                <a:lnTo>
                                  <a:pt x="58" y="60"/>
                                </a:lnTo>
                                <a:lnTo>
                                  <a:pt x="58" y="64"/>
                                </a:lnTo>
                                <a:lnTo>
                                  <a:pt x="59" y="64"/>
                                </a:lnTo>
                                <a:lnTo>
                                  <a:pt x="59" y="52"/>
                                </a:lnTo>
                                <a:lnTo>
                                  <a:pt x="59" y="46"/>
                                </a:lnTo>
                                <a:lnTo>
                                  <a:pt x="59" y="34"/>
                                </a:lnTo>
                                <a:lnTo>
                                  <a:pt x="58" y="34"/>
                                </a:lnTo>
                                <a:lnTo>
                                  <a:pt x="58" y="38"/>
                                </a:lnTo>
                                <a:lnTo>
                                  <a:pt x="57" y="41"/>
                                </a:lnTo>
                                <a:lnTo>
                                  <a:pt x="53" y="45"/>
                                </a:lnTo>
                                <a:lnTo>
                                  <a:pt x="50" y="46"/>
                                </a:lnTo>
                                <a:lnTo>
                                  <a:pt x="47" y="46"/>
                                </a:lnTo>
                                <a:lnTo>
                                  <a:pt x="30" y="46"/>
                                </a:lnTo>
                                <a:lnTo>
                                  <a:pt x="30" y="9"/>
                                </a:lnTo>
                                <a:lnTo>
                                  <a:pt x="52" y="9"/>
                                </a:lnTo>
                                <a:lnTo>
                                  <a:pt x="54" y="9"/>
                                </a:lnTo>
                                <a:lnTo>
                                  <a:pt x="56" y="9"/>
                                </a:lnTo>
                                <a:lnTo>
                                  <a:pt x="58" y="10"/>
                                </a:lnTo>
                                <a:lnTo>
                                  <a:pt x="62" y="13"/>
                                </a:lnTo>
                                <a:lnTo>
                                  <a:pt x="64" y="16"/>
                                </a:lnTo>
                                <a:lnTo>
                                  <a:pt x="64" y="23"/>
                                </a:lnTo>
                                <a:lnTo>
                                  <a:pt x="66" y="23"/>
                                </a:lnTo>
                                <a:lnTo>
                                  <a:pt x="66" y="9"/>
                                </a:lnTo>
                                <a:lnTo>
                                  <a:pt x="66" y="1"/>
                                </a:lnTo>
                                <a:lnTo>
                                  <a:pt x="65" y="1"/>
                                </a:lnTo>
                                <a:lnTo>
                                  <a:pt x="63" y="1"/>
                                </a:lnTo>
                                <a:lnTo>
                                  <a:pt x="58" y="3"/>
                                </a:lnTo>
                                <a:lnTo>
                                  <a:pt x="54" y="3"/>
                                </a:lnTo>
                                <a:lnTo>
                                  <a:pt x="0" y="3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6" y="5"/>
                                </a:lnTo>
                                <a:lnTo>
                                  <a:pt x="10" y="8"/>
                                </a:lnTo>
                                <a:lnTo>
                                  <a:pt x="10" y="10"/>
                                </a:lnTo>
                                <a:lnTo>
                                  <a:pt x="10" y="86"/>
                                </a:lnTo>
                                <a:lnTo>
                                  <a:pt x="9" y="88"/>
                                </a:lnTo>
                                <a:lnTo>
                                  <a:pt x="6" y="91"/>
                                </a:lnTo>
                                <a:lnTo>
                                  <a:pt x="4" y="92"/>
                                </a:lnTo>
                                <a:lnTo>
                                  <a:pt x="0" y="92"/>
                                </a:lnTo>
                                <a:lnTo>
                                  <a:pt x="0" y="94"/>
                                </a:lnTo>
                                <a:lnTo>
                                  <a:pt x="67" y="94"/>
                                </a:lnTo>
                                <a:lnTo>
                                  <a:pt x="69" y="88"/>
                                </a:lnTo>
                                <a:lnTo>
                                  <a:pt x="73" y="67"/>
                                </a:lnTo>
                                <a:moveTo>
                                  <a:pt x="173" y="43"/>
                                </a:moveTo>
                                <a:lnTo>
                                  <a:pt x="170" y="33"/>
                                </a:lnTo>
                                <a:lnTo>
                                  <a:pt x="156" y="21"/>
                                </a:lnTo>
                                <a:lnTo>
                                  <a:pt x="154" y="19"/>
                                </a:lnTo>
                                <a:lnTo>
                                  <a:pt x="154" y="44"/>
                                </a:lnTo>
                                <a:lnTo>
                                  <a:pt x="154" y="65"/>
                                </a:lnTo>
                                <a:lnTo>
                                  <a:pt x="151" y="73"/>
                                </a:lnTo>
                                <a:lnTo>
                                  <a:pt x="142" y="85"/>
                                </a:lnTo>
                                <a:lnTo>
                                  <a:pt x="136" y="88"/>
                                </a:lnTo>
                                <a:lnTo>
                                  <a:pt x="113" y="88"/>
                                </a:lnTo>
                                <a:lnTo>
                                  <a:pt x="113" y="21"/>
                                </a:lnTo>
                                <a:lnTo>
                                  <a:pt x="136" y="21"/>
                                </a:lnTo>
                                <a:lnTo>
                                  <a:pt x="142" y="24"/>
                                </a:lnTo>
                                <a:lnTo>
                                  <a:pt x="151" y="36"/>
                                </a:lnTo>
                                <a:lnTo>
                                  <a:pt x="154" y="44"/>
                                </a:lnTo>
                                <a:lnTo>
                                  <a:pt x="154" y="19"/>
                                </a:lnTo>
                                <a:lnTo>
                                  <a:pt x="143" y="16"/>
                                </a:lnTo>
                                <a:lnTo>
                                  <a:pt x="85" y="16"/>
                                </a:lnTo>
                                <a:lnTo>
                                  <a:pt x="85" y="17"/>
                                </a:lnTo>
                                <a:lnTo>
                                  <a:pt x="89" y="17"/>
                                </a:lnTo>
                                <a:lnTo>
                                  <a:pt x="91" y="18"/>
                                </a:lnTo>
                                <a:lnTo>
                                  <a:pt x="93" y="20"/>
                                </a:lnTo>
                                <a:lnTo>
                                  <a:pt x="94" y="22"/>
                                </a:lnTo>
                                <a:lnTo>
                                  <a:pt x="94" y="87"/>
                                </a:lnTo>
                                <a:lnTo>
                                  <a:pt x="93" y="89"/>
                                </a:lnTo>
                                <a:lnTo>
                                  <a:pt x="91" y="92"/>
                                </a:lnTo>
                                <a:lnTo>
                                  <a:pt x="89" y="92"/>
                                </a:lnTo>
                                <a:lnTo>
                                  <a:pt x="85" y="92"/>
                                </a:lnTo>
                                <a:lnTo>
                                  <a:pt x="85" y="94"/>
                                </a:lnTo>
                                <a:lnTo>
                                  <a:pt x="143" y="94"/>
                                </a:lnTo>
                                <a:lnTo>
                                  <a:pt x="154" y="90"/>
                                </a:lnTo>
                                <a:lnTo>
                                  <a:pt x="156" y="88"/>
                                </a:lnTo>
                                <a:lnTo>
                                  <a:pt x="170" y="76"/>
                                </a:lnTo>
                                <a:lnTo>
                                  <a:pt x="173" y="67"/>
                                </a:lnTo>
                                <a:lnTo>
                                  <a:pt x="173" y="43"/>
                                </a:lnTo>
                                <a:moveTo>
                                  <a:pt x="270" y="16"/>
                                </a:moveTo>
                                <a:lnTo>
                                  <a:pt x="246" y="16"/>
                                </a:lnTo>
                                <a:lnTo>
                                  <a:pt x="246" y="17"/>
                                </a:lnTo>
                                <a:lnTo>
                                  <a:pt x="249" y="17"/>
                                </a:lnTo>
                                <a:lnTo>
                                  <a:pt x="251" y="18"/>
                                </a:lnTo>
                                <a:lnTo>
                                  <a:pt x="253" y="20"/>
                                </a:lnTo>
                                <a:lnTo>
                                  <a:pt x="254" y="21"/>
                                </a:lnTo>
                                <a:lnTo>
                                  <a:pt x="254" y="74"/>
                                </a:lnTo>
                                <a:lnTo>
                                  <a:pt x="252" y="79"/>
                                </a:lnTo>
                                <a:lnTo>
                                  <a:pt x="244" y="88"/>
                                </a:lnTo>
                                <a:lnTo>
                                  <a:pt x="239" y="90"/>
                                </a:lnTo>
                                <a:lnTo>
                                  <a:pt x="226" y="90"/>
                                </a:lnTo>
                                <a:lnTo>
                                  <a:pt x="220" y="88"/>
                                </a:lnTo>
                                <a:lnTo>
                                  <a:pt x="213" y="79"/>
                                </a:lnTo>
                                <a:lnTo>
                                  <a:pt x="211" y="73"/>
                                </a:lnTo>
                                <a:lnTo>
                                  <a:pt x="211" y="21"/>
                                </a:lnTo>
                                <a:lnTo>
                                  <a:pt x="212" y="20"/>
                                </a:lnTo>
                                <a:lnTo>
                                  <a:pt x="214" y="18"/>
                                </a:lnTo>
                                <a:lnTo>
                                  <a:pt x="216" y="17"/>
                                </a:lnTo>
                                <a:lnTo>
                                  <a:pt x="219" y="17"/>
                                </a:lnTo>
                                <a:lnTo>
                                  <a:pt x="219" y="16"/>
                                </a:lnTo>
                                <a:lnTo>
                                  <a:pt x="185" y="16"/>
                                </a:lnTo>
                                <a:lnTo>
                                  <a:pt x="185" y="17"/>
                                </a:lnTo>
                                <a:lnTo>
                                  <a:pt x="188" y="17"/>
                                </a:lnTo>
                                <a:lnTo>
                                  <a:pt x="190" y="18"/>
                                </a:lnTo>
                                <a:lnTo>
                                  <a:pt x="192" y="20"/>
                                </a:lnTo>
                                <a:lnTo>
                                  <a:pt x="193" y="21"/>
                                </a:lnTo>
                                <a:lnTo>
                                  <a:pt x="193" y="75"/>
                                </a:lnTo>
                                <a:lnTo>
                                  <a:pt x="196" y="82"/>
                                </a:lnTo>
                                <a:lnTo>
                                  <a:pt x="208" y="93"/>
                                </a:lnTo>
                                <a:lnTo>
                                  <a:pt x="217" y="95"/>
                                </a:lnTo>
                                <a:lnTo>
                                  <a:pt x="240" y="95"/>
                                </a:lnTo>
                                <a:lnTo>
                                  <a:pt x="248" y="93"/>
                                </a:lnTo>
                                <a:lnTo>
                                  <a:pt x="251" y="90"/>
                                </a:lnTo>
                                <a:lnTo>
                                  <a:pt x="259" y="82"/>
                                </a:lnTo>
                                <a:lnTo>
                                  <a:pt x="262" y="75"/>
                                </a:lnTo>
                                <a:lnTo>
                                  <a:pt x="262" y="22"/>
                                </a:lnTo>
                                <a:lnTo>
                                  <a:pt x="262" y="21"/>
                                </a:lnTo>
                                <a:lnTo>
                                  <a:pt x="263" y="20"/>
                                </a:lnTo>
                                <a:lnTo>
                                  <a:pt x="265" y="18"/>
                                </a:lnTo>
                                <a:lnTo>
                                  <a:pt x="267" y="17"/>
                                </a:lnTo>
                                <a:lnTo>
                                  <a:pt x="270" y="17"/>
                                </a:lnTo>
                                <a:lnTo>
                                  <a:pt x="270" y="16"/>
                                </a:lnTo>
                                <a:moveTo>
                                  <a:pt x="360" y="81"/>
                                </a:moveTo>
                                <a:lnTo>
                                  <a:pt x="359" y="61"/>
                                </a:lnTo>
                                <a:lnTo>
                                  <a:pt x="358" y="61"/>
                                </a:lnTo>
                                <a:lnTo>
                                  <a:pt x="357" y="68"/>
                                </a:lnTo>
                                <a:lnTo>
                                  <a:pt x="355" y="74"/>
                                </a:lnTo>
                                <a:lnTo>
                                  <a:pt x="350" y="82"/>
                                </a:lnTo>
                                <a:lnTo>
                                  <a:pt x="347" y="85"/>
                                </a:lnTo>
                                <a:lnTo>
                                  <a:pt x="339" y="89"/>
                                </a:lnTo>
                                <a:lnTo>
                                  <a:pt x="334" y="90"/>
                                </a:lnTo>
                                <a:lnTo>
                                  <a:pt x="319" y="90"/>
                                </a:lnTo>
                                <a:lnTo>
                                  <a:pt x="313" y="87"/>
                                </a:lnTo>
                                <a:lnTo>
                                  <a:pt x="303" y="74"/>
                                </a:lnTo>
                                <a:lnTo>
                                  <a:pt x="301" y="65"/>
                                </a:lnTo>
                                <a:lnTo>
                                  <a:pt x="301" y="44"/>
                                </a:lnTo>
                                <a:lnTo>
                                  <a:pt x="303" y="35"/>
                                </a:lnTo>
                                <a:lnTo>
                                  <a:pt x="313" y="22"/>
                                </a:lnTo>
                                <a:lnTo>
                                  <a:pt x="320" y="19"/>
                                </a:lnTo>
                                <a:lnTo>
                                  <a:pt x="336" y="19"/>
                                </a:lnTo>
                                <a:lnTo>
                                  <a:pt x="341" y="21"/>
                                </a:lnTo>
                                <a:lnTo>
                                  <a:pt x="350" y="28"/>
                                </a:lnTo>
                                <a:lnTo>
                                  <a:pt x="354" y="33"/>
                                </a:lnTo>
                                <a:lnTo>
                                  <a:pt x="356" y="41"/>
                                </a:lnTo>
                                <a:lnTo>
                                  <a:pt x="357" y="41"/>
                                </a:lnTo>
                                <a:lnTo>
                                  <a:pt x="357" y="20"/>
                                </a:lnTo>
                                <a:lnTo>
                                  <a:pt x="355" y="19"/>
                                </a:lnTo>
                                <a:lnTo>
                                  <a:pt x="349" y="16"/>
                                </a:lnTo>
                                <a:lnTo>
                                  <a:pt x="339" y="14"/>
                                </a:lnTo>
                                <a:lnTo>
                                  <a:pt x="313" y="14"/>
                                </a:lnTo>
                                <a:lnTo>
                                  <a:pt x="302" y="18"/>
                                </a:lnTo>
                                <a:lnTo>
                                  <a:pt x="285" y="32"/>
                                </a:lnTo>
                                <a:lnTo>
                                  <a:pt x="281" y="42"/>
                                </a:lnTo>
                                <a:lnTo>
                                  <a:pt x="281" y="67"/>
                                </a:lnTo>
                                <a:lnTo>
                                  <a:pt x="285" y="77"/>
                                </a:lnTo>
                                <a:lnTo>
                                  <a:pt x="302" y="92"/>
                                </a:lnTo>
                                <a:lnTo>
                                  <a:pt x="313" y="95"/>
                                </a:lnTo>
                                <a:lnTo>
                                  <a:pt x="328" y="95"/>
                                </a:lnTo>
                                <a:lnTo>
                                  <a:pt x="336" y="95"/>
                                </a:lnTo>
                                <a:lnTo>
                                  <a:pt x="342" y="94"/>
                                </a:lnTo>
                                <a:lnTo>
                                  <a:pt x="350" y="90"/>
                                </a:lnTo>
                                <a:lnTo>
                                  <a:pt x="353" y="89"/>
                                </a:lnTo>
                                <a:lnTo>
                                  <a:pt x="357" y="85"/>
                                </a:lnTo>
                                <a:lnTo>
                                  <a:pt x="360" y="81"/>
                                </a:lnTo>
                                <a:moveTo>
                                  <a:pt x="457" y="92"/>
                                </a:moveTo>
                                <a:lnTo>
                                  <a:pt x="454" y="92"/>
                                </a:lnTo>
                                <a:lnTo>
                                  <a:pt x="453" y="92"/>
                                </a:lnTo>
                                <a:lnTo>
                                  <a:pt x="449" y="89"/>
                                </a:lnTo>
                                <a:lnTo>
                                  <a:pt x="447" y="87"/>
                                </a:lnTo>
                                <a:lnTo>
                                  <a:pt x="446" y="85"/>
                                </a:lnTo>
                                <a:lnTo>
                                  <a:pt x="441" y="73"/>
                                </a:lnTo>
                                <a:lnTo>
                                  <a:pt x="438" y="68"/>
                                </a:lnTo>
                                <a:lnTo>
                                  <a:pt x="425" y="41"/>
                                </a:lnTo>
                                <a:lnTo>
                                  <a:pt x="418" y="25"/>
                                </a:lnTo>
                                <a:lnTo>
                                  <a:pt x="418" y="68"/>
                                </a:lnTo>
                                <a:lnTo>
                                  <a:pt x="394" y="68"/>
                                </a:lnTo>
                                <a:lnTo>
                                  <a:pt x="406" y="41"/>
                                </a:lnTo>
                                <a:lnTo>
                                  <a:pt x="418" y="68"/>
                                </a:lnTo>
                                <a:lnTo>
                                  <a:pt x="418" y="25"/>
                                </a:lnTo>
                                <a:lnTo>
                                  <a:pt x="412" y="12"/>
                                </a:lnTo>
                                <a:lnTo>
                                  <a:pt x="410" y="12"/>
                                </a:lnTo>
                                <a:lnTo>
                                  <a:pt x="410" y="14"/>
                                </a:lnTo>
                                <a:lnTo>
                                  <a:pt x="408" y="20"/>
                                </a:lnTo>
                                <a:lnTo>
                                  <a:pt x="404" y="28"/>
                                </a:lnTo>
                                <a:lnTo>
                                  <a:pt x="377" y="86"/>
                                </a:lnTo>
                                <a:lnTo>
                                  <a:pt x="377" y="88"/>
                                </a:lnTo>
                                <a:lnTo>
                                  <a:pt x="375" y="89"/>
                                </a:lnTo>
                                <a:lnTo>
                                  <a:pt x="371" y="92"/>
                                </a:lnTo>
                                <a:lnTo>
                                  <a:pt x="370" y="92"/>
                                </a:lnTo>
                                <a:lnTo>
                                  <a:pt x="367" y="92"/>
                                </a:lnTo>
                                <a:lnTo>
                                  <a:pt x="367" y="94"/>
                                </a:lnTo>
                                <a:lnTo>
                                  <a:pt x="393" y="94"/>
                                </a:lnTo>
                                <a:lnTo>
                                  <a:pt x="393" y="92"/>
                                </a:lnTo>
                                <a:lnTo>
                                  <a:pt x="390" y="92"/>
                                </a:lnTo>
                                <a:lnTo>
                                  <a:pt x="389" y="92"/>
                                </a:lnTo>
                                <a:lnTo>
                                  <a:pt x="387" y="90"/>
                                </a:lnTo>
                                <a:lnTo>
                                  <a:pt x="387" y="89"/>
                                </a:lnTo>
                                <a:lnTo>
                                  <a:pt x="387" y="86"/>
                                </a:lnTo>
                                <a:lnTo>
                                  <a:pt x="387" y="85"/>
                                </a:lnTo>
                                <a:lnTo>
                                  <a:pt x="392" y="73"/>
                                </a:lnTo>
                                <a:lnTo>
                                  <a:pt x="420" y="73"/>
                                </a:lnTo>
                                <a:lnTo>
                                  <a:pt x="425" y="85"/>
                                </a:lnTo>
                                <a:lnTo>
                                  <a:pt x="425" y="86"/>
                                </a:lnTo>
                                <a:lnTo>
                                  <a:pt x="425" y="89"/>
                                </a:lnTo>
                                <a:lnTo>
                                  <a:pt x="425" y="90"/>
                                </a:lnTo>
                                <a:lnTo>
                                  <a:pt x="423" y="92"/>
                                </a:lnTo>
                                <a:lnTo>
                                  <a:pt x="422" y="92"/>
                                </a:lnTo>
                                <a:lnTo>
                                  <a:pt x="419" y="92"/>
                                </a:lnTo>
                                <a:lnTo>
                                  <a:pt x="419" y="94"/>
                                </a:lnTo>
                                <a:lnTo>
                                  <a:pt x="457" y="94"/>
                                </a:lnTo>
                                <a:lnTo>
                                  <a:pt x="457" y="92"/>
                                </a:lnTo>
                                <a:moveTo>
                                  <a:pt x="531" y="14"/>
                                </a:moveTo>
                                <a:lnTo>
                                  <a:pt x="531" y="14"/>
                                </a:lnTo>
                                <a:lnTo>
                                  <a:pt x="529" y="14"/>
                                </a:lnTo>
                                <a:lnTo>
                                  <a:pt x="525" y="15"/>
                                </a:lnTo>
                                <a:lnTo>
                                  <a:pt x="521" y="16"/>
                                </a:lnTo>
                                <a:lnTo>
                                  <a:pt x="468" y="16"/>
                                </a:lnTo>
                                <a:lnTo>
                                  <a:pt x="465" y="16"/>
                                </a:lnTo>
                                <a:lnTo>
                                  <a:pt x="460" y="15"/>
                                </a:lnTo>
                                <a:lnTo>
                                  <a:pt x="458" y="14"/>
                                </a:lnTo>
                                <a:lnTo>
                                  <a:pt x="456" y="14"/>
                                </a:lnTo>
                                <a:lnTo>
                                  <a:pt x="456" y="34"/>
                                </a:lnTo>
                                <a:lnTo>
                                  <a:pt x="458" y="34"/>
                                </a:lnTo>
                                <a:lnTo>
                                  <a:pt x="458" y="29"/>
                                </a:lnTo>
                                <a:lnTo>
                                  <a:pt x="459" y="26"/>
                                </a:lnTo>
                                <a:lnTo>
                                  <a:pt x="463" y="22"/>
                                </a:lnTo>
                                <a:lnTo>
                                  <a:pt x="466" y="21"/>
                                </a:lnTo>
                                <a:lnTo>
                                  <a:pt x="470" y="21"/>
                                </a:lnTo>
                                <a:lnTo>
                                  <a:pt x="484" y="21"/>
                                </a:lnTo>
                                <a:lnTo>
                                  <a:pt x="484" y="87"/>
                                </a:lnTo>
                                <a:lnTo>
                                  <a:pt x="484" y="89"/>
                                </a:lnTo>
                                <a:lnTo>
                                  <a:pt x="481" y="92"/>
                                </a:lnTo>
                                <a:lnTo>
                                  <a:pt x="479" y="92"/>
                                </a:lnTo>
                                <a:lnTo>
                                  <a:pt x="476" y="92"/>
                                </a:lnTo>
                                <a:lnTo>
                                  <a:pt x="476" y="94"/>
                                </a:lnTo>
                                <a:lnTo>
                                  <a:pt x="512" y="94"/>
                                </a:lnTo>
                                <a:lnTo>
                                  <a:pt x="512" y="92"/>
                                </a:lnTo>
                                <a:lnTo>
                                  <a:pt x="508" y="92"/>
                                </a:lnTo>
                                <a:lnTo>
                                  <a:pt x="507" y="92"/>
                                </a:lnTo>
                                <a:lnTo>
                                  <a:pt x="504" y="89"/>
                                </a:lnTo>
                                <a:lnTo>
                                  <a:pt x="503" y="87"/>
                                </a:lnTo>
                                <a:lnTo>
                                  <a:pt x="503" y="21"/>
                                </a:lnTo>
                                <a:lnTo>
                                  <a:pt x="518" y="21"/>
                                </a:lnTo>
                                <a:lnTo>
                                  <a:pt x="522" y="21"/>
                                </a:lnTo>
                                <a:lnTo>
                                  <a:pt x="525" y="22"/>
                                </a:lnTo>
                                <a:lnTo>
                                  <a:pt x="529" y="26"/>
                                </a:lnTo>
                                <a:lnTo>
                                  <a:pt x="530" y="29"/>
                                </a:lnTo>
                                <a:lnTo>
                                  <a:pt x="530" y="34"/>
                                </a:lnTo>
                                <a:lnTo>
                                  <a:pt x="531" y="34"/>
                                </a:lnTo>
                                <a:lnTo>
                                  <a:pt x="531" y="21"/>
                                </a:lnTo>
                                <a:lnTo>
                                  <a:pt x="531" y="16"/>
                                </a:lnTo>
                                <a:lnTo>
                                  <a:pt x="531" y="14"/>
                                </a:lnTo>
                                <a:moveTo>
                                  <a:pt x="581" y="16"/>
                                </a:moveTo>
                                <a:lnTo>
                                  <a:pt x="544" y="16"/>
                                </a:lnTo>
                                <a:lnTo>
                                  <a:pt x="544" y="17"/>
                                </a:lnTo>
                                <a:lnTo>
                                  <a:pt x="548" y="17"/>
                                </a:lnTo>
                                <a:lnTo>
                                  <a:pt x="550" y="18"/>
                                </a:lnTo>
                                <a:lnTo>
                                  <a:pt x="553" y="21"/>
                                </a:lnTo>
                                <a:lnTo>
                                  <a:pt x="553" y="22"/>
                                </a:lnTo>
                                <a:lnTo>
                                  <a:pt x="553" y="87"/>
                                </a:lnTo>
                                <a:lnTo>
                                  <a:pt x="553" y="89"/>
                                </a:lnTo>
                                <a:lnTo>
                                  <a:pt x="550" y="92"/>
                                </a:lnTo>
                                <a:lnTo>
                                  <a:pt x="548" y="92"/>
                                </a:lnTo>
                                <a:lnTo>
                                  <a:pt x="544" y="92"/>
                                </a:lnTo>
                                <a:lnTo>
                                  <a:pt x="544" y="94"/>
                                </a:lnTo>
                                <a:lnTo>
                                  <a:pt x="581" y="94"/>
                                </a:lnTo>
                                <a:lnTo>
                                  <a:pt x="581" y="92"/>
                                </a:lnTo>
                                <a:lnTo>
                                  <a:pt x="578" y="92"/>
                                </a:lnTo>
                                <a:lnTo>
                                  <a:pt x="576" y="92"/>
                                </a:lnTo>
                                <a:lnTo>
                                  <a:pt x="573" y="89"/>
                                </a:lnTo>
                                <a:lnTo>
                                  <a:pt x="572" y="87"/>
                                </a:lnTo>
                                <a:lnTo>
                                  <a:pt x="572" y="22"/>
                                </a:lnTo>
                                <a:lnTo>
                                  <a:pt x="573" y="20"/>
                                </a:lnTo>
                                <a:lnTo>
                                  <a:pt x="576" y="18"/>
                                </a:lnTo>
                                <a:lnTo>
                                  <a:pt x="578" y="17"/>
                                </a:lnTo>
                                <a:lnTo>
                                  <a:pt x="581" y="17"/>
                                </a:lnTo>
                                <a:lnTo>
                                  <a:pt x="581" y="16"/>
                                </a:lnTo>
                                <a:moveTo>
                                  <a:pt x="685" y="42"/>
                                </a:moveTo>
                                <a:lnTo>
                                  <a:pt x="681" y="32"/>
                                </a:lnTo>
                                <a:lnTo>
                                  <a:pt x="666" y="19"/>
                                </a:lnTo>
                                <a:lnTo>
                                  <a:pt x="665" y="19"/>
                                </a:lnTo>
                                <a:lnTo>
                                  <a:pt x="665" y="44"/>
                                </a:lnTo>
                                <a:lnTo>
                                  <a:pt x="665" y="66"/>
                                </a:lnTo>
                                <a:lnTo>
                                  <a:pt x="662" y="74"/>
                                </a:lnTo>
                                <a:lnTo>
                                  <a:pt x="653" y="87"/>
                                </a:lnTo>
                                <a:lnTo>
                                  <a:pt x="647" y="90"/>
                                </a:lnTo>
                                <a:lnTo>
                                  <a:pt x="631" y="90"/>
                                </a:lnTo>
                                <a:lnTo>
                                  <a:pt x="625" y="87"/>
                                </a:lnTo>
                                <a:lnTo>
                                  <a:pt x="615" y="74"/>
                                </a:lnTo>
                                <a:lnTo>
                                  <a:pt x="613" y="66"/>
                                </a:lnTo>
                                <a:lnTo>
                                  <a:pt x="613" y="44"/>
                                </a:lnTo>
                                <a:lnTo>
                                  <a:pt x="615" y="35"/>
                                </a:lnTo>
                                <a:lnTo>
                                  <a:pt x="625" y="23"/>
                                </a:lnTo>
                                <a:lnTo>
                                  <a:pt x="631" y="19"/>
                                </a:lnTo>
                                <a:lnTo>
                                  <a:pt x="647" y="19"/>
                                </a:lnTo>
                                <a:lnTo>
                                  <a:pt x="653" y="23"/>
                                </a:lnTo>
                                <a:lnTo>
                                  <a:pt x="662" y="35"/>
                                </a:lnTo>
                                <a:lnTo>
                                  <a:pt x="665" y="44"/>
                                </a:lnTo>
                                <a:lnTo>
                                  <a:pt x="665" y="19"/>
                                </a:lnTo>
                                <a:lnTo>
                                  <a:pt x="664" y="18"/>
                                </a:lnTo>
                                <a:lnTo>
                                  <a:pt x="653" y="14"/>
                                </a:lnTo>
                                <a:lnTo>
                                  <a:pt x="625" y="14"/>
                                </a:lnTo>
                                <a:lnTo>
                                  <a:pt x="614" y="18"/>
                                </a:lnTo>
                                <a:lnTo>
                                  <a:pt x="597" y="32"/>
                                </a:lnTo>
                                <a:lnTo>
                                  <a:pt x="593" y="42"/>
                                </a:lnTo>
                                <a:lnTo>
                                  <a:pt x="593" y="67"/>
                                </a:lnTo>
                                <a:lnTo>
                                  <a:pt x="597" y="77"/>
                                </a:lnTo>
                                <a:lnTo>
                                  <a:pt x="614" y="92"/>
                                </a:lnTo>
                                <a:lnTo>
                                  <a:pt x="625" y="95"/>
                                </a:lnTo>
                                <a:lnTo>
                                  <a:pt x="653" y="95"/>
                                </a:lnTo>
                                <a:lnTo>
                                  <a:pt x="664" y="92"/>
                                </a:lnTo>
                                <a:lnTo>
                                  <a:pt x="666" y="90"/>
                                </a:lnTo>
                                <a:lnTo>
                                  <a:pt x="681" y="77"/>
                                </a:lnTo>
                                <a:lnTo>
                                  <a:pt x="685" y="67"/>
                                </a:lnTo>
                                <a:lnTo>
                                  <a:pt x="685" y="42"/>
                                </a:lnTo>
                                <a:moveTo>
                                  <a:pt x="791" y="16"/>
                                </a:moveTo>
                                <a:lnTo>
                                  <a:pt x="755" y="16"/>
                                </a:lnTo>
                                <a:lnTo>
                                  <a:pt x="755" y="17"/>
                                </a:lnTo>
                                <a:lnTo>
                                  <a:pt x="759" y="17"/>
                                </a:lnTo>
                                <a:lnTo>
                                  <a:pt x="761" y="18"/>
                                </a:lnTo>
                                <a:lnTo>
                                  <a:pt x="763" y="20"/>
                                </a:lnTo>
                                <a:lnTo>
                                  <a:pt x="764" y="22"/>
                                </a:lnTo>
                                <a:lnTo>
                                  <a:pt x="764" y="66"/>
                                </a:lnTo>
                                <a:lnTo>
                                  <a:pt x="737" y="43"/>
                                </a:lnTo>
                                <a:lnTo>
                                  <a:pt x="705" y="14"/>
                                </a:lnTo>
                                <a:lnTo>
                                  <a:pt x="704" y="14"/>
                                </a:lnTo>
                                <a:lnTo>
                                  <a:pt x="704" y="16"/>
                                </a:lnTo>
                                <a:lnTo>
                                  <a:pt x="705" y="19"/>
                                </a:lnTo>
                                <a:lnTo>
                                  <a:pt x="705" y="22"/>
                                </a:lnTo>
                                <a:lnTo>
                                  <a:pt x="705" y="88"/>
                                </a:lnTo>
                                <a:lnTo>
                                  <a:pt x="704" y="89"/>
                                </a:lnTo>
                                <a:lnTo>
                                  <a:pt x="702" y="92"/>
                                </a:lnTo>
                                <a:lnTo>
                                  <a:pt x="700" y="92"/>
                                </a:lnTo>
                                <a:lnTo>
                                  <a:pt x="696" y="92"/>
                                </a:lnTo>
                                <a:lnTo>
                                  <a:pt x="696" y="94"/>
                                </a:lnTo>
                                <a:lnTo>
                                  <a:pt x="732" y="94"/>
                                </a:lnTo>
                                <a:lnTo>
                                  <a:pt x="732" y="92"/>
                                </a:lnTo>
                                <a:lnTo>
                                  <a:pt x="728" y="92"/>
                                </a:lnTo>
                                <a:lnTo>
                                  <a:pt x="726" y="92"/>
                                </a:lnTo>
                                <a:lnTo>
                                  <a:pt x="723" y="89"/>
                                </a:lnTo>
                                <a:lnTo>
                                  <a:pt x="723" y="88"/>
                                </a:lnTo>
                                <a:lnTo>
                                  <a:pt x="723" y="43"/>
                                </a:lnTo>
                                <a:lnTo>
                                  <a:pt x="782" y="95"/>
                                </a:lnTo>
                                <a:lnTo>
                                  <a:pt x="783" y="95"/>
                                </a:lnTo>
                                <a:lnTo>
                                  <a:pt x="783" y="93"/>
                                </a:lnTo>
                                <a:lnTo>
                                  <a:pt x="782" y="90"/>
                                </a:lnTo>
                                <a:lnTo>
                                  <a:pt x="782" y="88"/>
                                </a:lnTo>
                                <a:lnTo>
                                  <a:pt x="782" y="66"/>
                                </a:lnTo>
                                <a:lnTo>
                                  <a:pt x="782" y="22"/>
                                </a:lnTo>
                                <a:lnTo>
                                  <a:pt x="783" y="20"/>
                                </a:lnTo>
                                <a:lnTo>
                                  <a:pt x="785" y="18"/>
                                </a:lnTo>
                                <a:lnTo>
                                  <a:pt x="787" y="17"/>
                                </a:lnTo>
                                <a:lnTo>
                                  <a:pt x="791" y="17"/>
                                </a:lnTo>
                                <a:lnTo>
                                  <a:pt x="791" y="16"/>
                                </a:lnTo>
                                <a:moveTo>
                                  <a:pt x="924" y="0"/>
                                </a:moveTo>
                                <a:lnTo>
                                  <a:pt x="922" y="1"/>
                                </a:lnTo>
                                <a:lnTo>
                                  <a:pt x="920" y="2"/>
                                </a:lnTo>
                                <a:lnTo>
                                  <a:pt x="914" y="3"/>
                                </a:lnTo>
                                <a:lnTo>
                                  <a:pt x="911" y="3"/>
                                </a:lnTo>
                                <a:lnTo>
                                  <a:pt x="856" y="3"/>
                                </a:lnTo>
                                <a:lnTo>
                                  <a:pt x="850" y="3"/>
                                </a:lnTo>
                                <a:lnTo>
                                  <a:pt x="844" y="2"/>
                                </a:lnTo>
                                <a:lnTo>
                                  <a:pt x="841" y="0"/>
                                </a:lnTo>
                                <a:lnTo>
                                  <a:pt x="841" y="23"/>
                                </a:lnTo>
                                <a:lnTo>
                                  <a:pt x="842" y="23"/>
                                </a:lnTo>
                                <a:lnTo>
                                  <a:pt x="842" y="18"/>
                                </a:lnTo>
                                <a:lnTo>
                                  <a:pt x="843" y="14"/>
                                </a:lnTo>
                                <a:lnTo>
                                  <a:pt x="848" y="10"/>
                                </a:lnTo>
                                <a:lnTo>
                                  <a:pt x="851" y="8"/>
                                </a:lnTo>
                                <a:lnTo>
                                  <a:pt x="855" y="8"/>
                                </a:lnTo>
                                <a:lnTo>
                                  <a:pt x="873" y="8"/>
                                </a:lnTo>
                                <a:lnTo>
                                  <a:pt x="872" y="86"/>
                                </a:lnTo>
                                <a:lnTo>
                                  <a:pt x="872" y="88"/>
                                </a:lnTo>
                                <a:lnTo>
                                  <a:pt x="868" y="91"/>
                                </a:lnTo>
                                <a:lnTo>
                                  <a:pt x="867" y="92"/>
                                </a:lnTo>
                                <a:lnTo>
                                  <a:pt x="863" y="92"/>
                                </a:lnTo>
                                <a:lnTo>
                                  <a:pt x="863" y="94"/>
                                </a:lnTo>
                                <a:lnTo>
                                  <a:pt x="902" y="94"/>
                                </a:lnTo>
                                <a:lnTo>
                                  <a:pt x="902" y="92"/>
                                </a:lnTo>
                                <a:lnTo>
                                  <a:pt x="898" y="92"/>
                                </a:lnTo>
                                <a:lnTo>
                                  <a:pt x="896" y="91"/>
                                </a:lnTo>
                                <a:lnTo>
                                  <a:pt x="893" y="88"/>
                                </a:lnTo>
                                <a:lnTo>
                                  <a:pt x="892" y="86"/>
                                </a:lnTo>
                                <a:lnTo>
                                  <a:pt x="892" y="8"/>
                                </a:lnTo>
                                <a:lnTo>
                                  <a:pt x="909" y="8"/>
                                </a:lnTo>
                                <a:lnTo>
                                  <a:pt x="912" y="8"/>
                                </a:lnTo>
                                <a:lnTo>
                                  <a:pt x="914" y="9"/>
                                </a:lnTo>
                                <a:lnTo>
                                  <a:pt x="916" y="10"/>
                                </a:lnTo>
                                <a:lnTo>
                                  <a:pt x="920" y="12"/>
                                </a:lnTo>
                                <a:lnTo>
                                  <a:pt x="922" y="16"/>
                                </a:lnTo>
                                <a:lnTo>
                                  <a:pt x="922" y="23"/>
                                </a:lnTo>
                                <a:lnTo>
                                  <a:pt x="924" y="23"/>
                                </a:lnTo>
                                <a:lnTo>
                                  <a:pt x="924" y="8"/>
                                </a:lnTo>
                                <a:lnTo>
                                  <a:pt x="924" y="3"/>
                                </a:lnTo>
                                <a:lnTo>
                                  <a:pt x="924" y="0"/>
                                </a:lnTo>
                                <a:moveTo>
                                  <a:pt x="1023" y="92"/>
                                </a:moveTo>
                                <a:lnTo>
                                  <a:pt x="1021" y="92"/>
                                </a:lnTo>
                                <a:lnTo>
                                  <a:pt x="1018" y="92"/>
                                </a:lnTo>
                                <a:lnTo>
                                  <a:pt x="1015" y="89"/>
                                </a:lnTo>
                                <a:lnTo>
                                  <a:pt x="1012" y="87"/>
                                </a:lnTo>
                                <a:lnTo>
                                  <a:pt x="1006" y="78"/>
                                </a:lnTo>
                                <a:lnTo>
                                  <a:pt x="1003" y="74"/>
                                </a:lnTo>
                                <a:lnTo>
                                  <a:pt x="1001" y="69"/>
                                </a:lnTo>
                                <a:lnTo>
                                  <a:pt x="999" y="67"/>
                                </a:lnTo>
                                <a:lnTo>
                                  <a:pt x="997" y="64"/>
                                </a:lnTo>
                                <a:lnTo>
                                  <a:pt x="993" y="60"/>
                                </a:lnTo>
                                <a:lnTo>
                                  <a:pt x="991" y="59"/>
                                </a:lnTo>
                                <a:lnTo>
                                  <a:pt x="988" y="58"/>
                                </a:lnTo>
                                <a:lnTo>
                                  <a:pt x="994" y="57"/>
                                </a:lnTo>
                                <a:lnTo>
                                  <a:pt x="999" y="55"/>
                                </a:lnTo>
                                <a:lnTo>
                                  <a:pt x="1005" y="47"/>
                                </a:lnTo>
                                <a:lnTo>
                                  <a:pt x="1006" y="42"/>
                                </a:lnTo>
                                <a:lnTo>
                                  <a:pt x="1006" y="29"/>
                                </a:lnTo>
                                <a:lnTo>
                                  <a:pt x="1003" y="24"/>
                                </a:lnTo>
                                <a:lnTo>
                                  <a:pt x="999" y="21"/>
                                </a:lnTo>
                                <a:lnTo>
                                  <a:pt x="992" y="17"/>
                                </a:lnTo>
                                <a:lnTo>
                                  <a:pt x="986" y="16"/>
                                </a:lnTo>
                                <a:lnTo>
                                  <a:pt x="938" y="16"/>
                                </a:lnTo>
                                <a:lnTo>
                                  <a:pt x="938" y="17"/>
                                </a:lnTo>
                                <a:lnTo>
                                  <a:pt x="942" y="17"/>
                                </a:lnTo>
                                <a:lnTo>
                                  <a:pt x="943" y="18"/>
                                </a:lnTo>
                                <a:lnTo>
                                  <a:pt x="946" y="20"/>
                                </a:lnTo>
                                <a:lnTo>
                                  <a:pt x="947" y="22"/>
                                </a:lnTo>
                                <a:lnTo>
                                  <a:pt x="947" y="87"/>
                                </a:lnTo>
                                <a:lnTo>
                                  <a:pt x="946" y="89"/>
                                </a:lnTo>
                                <a:lnTo>
                                  <a:pt x="943" y="92"/>
                                </a:lnTo>
                                <a:lnTo>
                                  <a:pt x="942" y="92"/>
                                </a:lnTo>
                                <a:lnTo>
                                  <a:pt x="938" y="92"/>
                                </a:lnTo>
                                <a:lnTo>
                                  <a:pt x="938" y="94"/>
                                </a:lnTo>
                                <a:lnTo>
                                  <a:pt x="974" y="94"/>
                                </a:lnTo>
                                <a:lnTo>
                                  <a:pt x="974" y="92"/>
                                </a:lnTo>
                                <a:lnTo>
                                  <a:pt x="970" y="92"/>
                                </a:lnTo>
                                <a:lnTo>
                                  <a:pt x="969" y="92"/>
                                </a:lnTo>
                                <a:lnTo>
                                  <a:pt x="966" y="89"/>
                                </a:lnTo>
                                <a:lnTo>
                                  <a:pt x="965" y="87"/>
                                </a:lnTo>
                                <a:lnTo>
                                  <a:pt x="965" y="21"/>
                                </a:lnTo>
                                <a:lnTo>
                                  <a:pt x="971" y="21"/>
                                </a:lnTo>
                                <a:lnTo>
                                  <a:pt x="972" y="21"/>
                                </a:lnTo>
                                <a:lnTo>
                                  <a:pt x="973" y="21"/>
                                </a:lnTo>
                                <a:lnTo>
                                  <a:pt x="976" y="21"/>
                                </a:lnTo>
                                <a:lnTo>
                                  <a:pt x="978" y="22"/>
                                </a:lnTo>
                                <a:lnTo>
                                  <a:pt x="982" y="25"/>
                                </a:lnTo>
                                <a:lnTo>
                                  <a:pt x="984" y="26"/>
                                </a:lnTo>
                                <a:lnTo>
                                  <a:pt x="986" y="31"/>
                                </a:lnTo>
                                <a:lnTo>
                                  <a:pt x="986" y="33"/>
                                </a:lnTo>
                                <a:lnTo>
                                  <a:pt x="986" y="40"/>
                                </a:lnTo>
                                <a:lnTo>
                                  <a:pt x="986" y="42"/>
                                </a:lnTo>
                                <a:lnTo>
                                  <a:pt x="984" y="50"/>
                                </a:lnTo>
                                <a:lnTo>
                                  <a:pt x="980" y="54"/>
                                </a:lnTo>
                                <a:lnTo>
                                  <a:pt x="973" y="54"/>
                                </a:lnTo>
                                <a:lnTo>
                                  <a:pt x="969" y="54"/>
                                </a:lnTo>
                                <a:lnTo>
                                  <a:pt x="969" y="55"/>
                                </a:lnTo>
                                <a:lnTo>
                                  <a:pt x="971" y="56"/>
                                </a:lnTo>
                                <a:lnTo>
                                  <a:pt x="972" y="56"/>
                                </a:lnTo>
                                <a:lnTo>
                                  <a:pt x="975" y="59"/>
                                </a:lnTo>
                                <a:lnTo>
                                  <a:pt x="976" y="61"/>
                                </a:lnTo>
                                <a:lnTo>
                                  <a:pt x="977" y="64"/>
                                </a:lnTo>
                                <a:lnTo>
                                  <a:pt x="978" y="68"/>
                                </a:lnTo>
                                <a:lnTo>
                                  <a:pt x="981" y="74"/>
                                </a:lnTo>
                                <a:lnTo>
                                  <a:pt x="989" y="86"/>
                                </a:lnTo>
                                <a:lnTo>
                                  <a:pt x="992" y="89"/>
                                </a:lnTo>
                                <a:lnTo>
                                  <a:pt x="1000" y="93"/>
                                </a:lnTo>
                                <a:lnTo>
                                  <a:pt x="1005" y="94"/>
                                </a:lnTo>
                                <a:lnTo>
                                  <a:pt x="1023" y="94"/>
                                </a:lnTo>
                                <a:lnTo>
                                  <a:pt x="1023" y="92"/>
                                </a:lnTo>
                                <a:moveTo>
                                  <a:pt x="1108" y="16"/>
                                </a:moveTo>
                                <a:lnTo>
                                  <a:pt x="1084" y="16"/>
                                </a:lnTo>
                                <a:lnTo>
                                  <a:pt x="1084" y="17"/>
                                </a:lnTo>
                                <a:lnTo>
                                  <a:pt x="1088" y="17"/>
                                </a:lnTo>
                                <a:lnTo>
                                  <a:pt x="1089" y="18"/>
                                </a:lnTo>
                                <a:lnTo>
                                  <a:pt x="1091" y="20"/>
                                </a:lnTo>
                                <a:lnTo>
                                  <a:pt x="1092" y="21"/>
                                </a:lnTo>
                                <a:lnTo>
                                  <a:pt x="1092" y="74"/>
                                </a:lnTo>
                                <a:lnTo>
                                  <a:pt x="1090" y="79"/>
                                </a:lnTo>
                                <a:lnTo>
                                  <a:pt x="1082" y="88"/>
                                </a:lnTo>
                                <a:lnTo>
                                  <a:pt x="1077" y="90"/>
                                </a:lnTo>
                                <a:lnTo>
                                  <a:pt x="1064" y="90"/>
                                </a:lnTo>
                                <a:lnTo>
                                  <a:pt x="1059" y="88"/>
                                </a:lnTo>
                                <a:lnTo>
                                  <a:pt x="1051" y="79"/>
                                </a:lnTo>
                                <a:lnTo>
                                  <a:pt x="1050" y="73"/>
                                </a:lnTo>
                                <a:lnTo>
                                  <a:pt x="1050" y="21"/>
                                </a:lnTo>
                                <a:lnTo>
                                  <a:pt x="1050" y="20"/>
                                </a:lnTo>
                                <a:lnTo>
                                  <a:pt x="1052" y="18"/>
                                </a:lnTo>
                                <a:lnTo>
                                  <a:pt x="1054" y="17"/>
                                </a:lnTo>
                                <a:lnTo>
                                  <a:pt x="1057" y="17"/>
                                </a:lnTo>
                                <a:lnTo>
                                  <a:pt x="1057" y="16"/>
                                </a:lnTo>
                                <a:lnTo>
                                  <a:pt x="1023" y="16"/>
                                </a:lnTo>
                                <a:lnTo>
                                  <a:pt x="1023" y="17"/>
                                </a:lnTo>
                                <a:lnTo>
                                  <a:pt x="1027" y="17"/>
                                </a:lnTo>
                                <a:lnTo>
                                  <a:pt x="1028" y="18"/>
                                </a:lnTo>
                                <a:lnTo>
                                  <a:pt x="1030" y="20"/>
                                </a:lnTo>
                                <a:lnTo>
                                  <a:pt x="1031" y="21"/>
                                </a:lnTo>
                                <a:lnTo>
                                  <a:pt x="1031" y="75"/>
                                </a:lnTo>
                                <a:lnTo>
                                  <a:pt x="1034" y="82"/>
                                </a:lnTo>
                                <a:lnTo>
                                  <a:pt x="1047" y="93"/>
                                </a:lnTo>
                                <a:lnTo>
                                  <a:pt x="1055" y="95"/>
                                </a:lnTo>
                                <a:lnTo>
                                  <a:pt x="1078" y="95"/>
                                </a:lnTo>
                                <a:lnTo>
                                  <a:pt x="1086" y="93"/>
                                </a:lnTo>
                                <a:lnTo>
                                  <a:pt x="1089" y="90"/>
                                </a:lnTo>
                                <a:lnTo>
                                  <a:pt x="1098" y="82"/>
                                </a:lnTo>
                                <a:lnTo>
                                  <a:pt x="1100" y="75"/>
                                </a:lnTo>
                                <a:lnTo>
                                  <a:pt x="1101" y="22"/>
                                </a:lnTo>
                                <a:lnTo>
                                  <a:pt x="1101" y="21"/>
                                </a:lnTo>
                                <a:lnTo>
                                  <a:pt x="1101" y="20"/>
                                </a:lnTo>
                                <a:lnTo>
                                  <a:pt x="1103" y="18"/>
                                </a:lnTo>
                                <a:lnTo>
                                  <a:pt x="1105" y="17"/>
                                </a:lnTo>
                                <a:lnTo>
                                  <a:pt x="1108" y="17"/>
                                </a:lnTo>
                                <a:lnTo>
                                  <a:pt x="1108" y="16"/>
                                </a:lnTo>
                                <a:moveTo>
                                  <a:pt x="1176" y="63"/>
                                </a:moveTo>
                                <a:lnTo>
                                  <a:pt x="1172" y="57"/>
                                </a:lnTo>
                                <a:lnTo>
                                  <a:pt x="1143" y="38"/>
                                </a:lnTo>
                                <a:lnTo>
                                  <a:pt x="1141" y="37"/>
                                </a:lnTo>
                                <a:lnTo>
                                  <a:pt x="1138" y="35"/>
                                </a:lnTo>
                                <a:lnTo>
                                  <a:pt x="1136" y="33"/>
                                </a:lnTo>
                                <a:lnTo>
                                  <a:pt x="1136" y="27"/>
                                </a:lnTo>
                                <a:lnTo>
                                  <a:pt x="1138" y="24"/>
                                </a:lnTo>
                                <a:lnTo>
                                  <a:pt x="1143" y="20"/>
                                </a:lnTo>
                                <a:lnTo>
                                  <a:pt x="1147" y="19"/>
                                </a:lnTo>
                                <a:lnTo>
                                  <a:pt x="1156" y="19"/>
                                </a:lnTo>
                                <a:lnTo>
                                  <a:pt x="1160" y="21"/>
                                </a:lnTo>
                                <a:lnTo>
                                  <a:pt x="1165" y="25"/>
                                </a:lnTo>
                                <a:lnTo>
                                  <a:pt x="1167" y="28"/>
                                </a:lnTo>
                                <a:lnTo>
                                  <a:pt x="1167" y="32"/>
                                </a:lnTo>
                                <a:lnTo>
                                  <a:pt x="1168" y="32"/>
                                </a:lnTo>
                                <a:lnTo>
                                  <a:pt x="1169" y="19"/>
                                </a:lnTo>
                                <a:lnTo>
                                  <a:pt x="1170" y="15"/>
                                </a:lnTo>
                                <a:lnTo>
                                  <a:pt x="1163" y="15"/>
                                </a:lnTo>
                                <a:lnTo>
                                  <a:pt x="1156" y="15"/>
                                </a:lnTo>
                                <a:lnTo>
                                  <a:pt x="1150" y="14"/>
                                </a:lnTo>
                                <a:lnTo>
                                  <a:pt x="1139" y="14"/>
                                </a:lnTo>
                                <a:lnTo>
                                  <a:pt x="1134" y="16"/>
                                </a:lnTo>
                                <a:lnTo>
                                  <a:pt x="1125" y="23"/>
                                </a:lnTo>
                                <a:lnTo>
                                  <a:pt x="1123" y="28"/>
                                </a:lnTo>
                                <a:lnTo>
                                  <a:pt x="1122" y="34"/>
                                </a:lnTo>
                                <a:lnTo>
                                  <a:pt x="1122" y="44"/>
                                </a:lnTo>
                                <a:lnTo>
                                  <a:pt x="1126" y="50"/>
                                </a:lnTo>
                                <a:lnTo>
                                  <a:pt x="1134" y="55"/>
                                </a:lnTo>
                                <a:lnTo>
                                  <a:pt x="1152" y="67"/>
                                </a:lnTo>
                                <a:lnTo>
                                  <a:pt x="1156" y="69"/>
                                </a:lnTo>
                                <a:lnTo>
                                  <a:pt x="1158" y="71"/>
                                </a:lnTo>
                                <a:lnTo>
                                  <a:pt x="1161" y="74"/>
                                </a:lnTo>
                                <a:lnTo>
                                  <a:pt x="1162" y="76"/>
                                </a:lnTo>
                                <a:lnTo>
                                  <a:pt x="1162" y="82"/>
                                </a:lnTo>
                                <a:lnTo>
                                  <a:pt x="1161" y="84"/>
                                </a:lnTo>
                                <a:lnTo>
                                  <a:pt x="1155" y="89"/>
                                </a:lnTo>
                                <a:lnTo>
                                  <a:pt x="1152" y="90"/>
                                </a:lnTo>
                                <a:lnTo>
                                  <a:pt x="1140" y="90"/>
                                </a:lnTo>
                                <a:lnTo>
                                  <a:pt x="1135" y="88"/>
                                </a:lnTo>
                                <a:lnTo>
                                  <a:pt x="1127" y="80"/>
                                </a:lnTo>
                                <a:lnTo>
                                  <a:pt x="1126" y="75"/>
                                </a:lnTo>
                                <a:lnTo>
                                  <a:pt x="1126" y="69"/>
                                </a:lnTo>
                                <a:lnTo>
                                  <a:pt x="1125" y="69"/>
                                </a:lnTo>
                                <a:lnTo>
                                  <a:pt x="1122" y="73"/>
                                </a:lnTo>
                                <a:lnTo>
                                  <a:pt x="1121" y="77"/>
                                </a:lnTo>
                                <a:lnTo>
                                  <a:pt x="1121" y="85"/>
                                </a:lnTo>
                                <a:lnTo>
                                  <a:pt x="1121" y="87"/>
                                </a:lnTo>
                                <a:lnTo>
                                  <a:pt x="1122" y="88"/>
                                </a:lnTo>
                                <a:lnTo>
                                  <a:pt x="1124" y="90"/>
                                </a:lnTo>
                                <a:lnTo>
                                  <a:pt x="1127" y="92"/>
                                </a:lnTo>
                                <a:lnTo>
                                  <a:pt x="1135" y="95"/>
                                </a:lnTo>
                                <a:lnTo>
                                  <a:pt x="1140" y="95"/>
                                </a:lnTo>
                                <a:lnTo>
                                  <a:pt x="1155" y="95"/>
                                </a:lnTo>
                                <a:lnTo>
                                  <a:pt x="1162" y="93"/>
                                </a:lnTo>
                                <a:lnTo>
                                  <a:pt x="1166" y="90"/>
                                </a:lnTo>
                                <a:lnTo>
                                  <a:pt x="1173" y="84"/>
                                </a:lnTo>
                                <a:lnTo>
                                  <a:pt x="1176" y="78"/>
                                </a:lnTo>
                                <a:lnTo>
                                  <a:pt x="1176" y="63"/>
                                </a:lnTo>
                                <a:moveTo>
                                  <a:pt x="1261" y="14"/>
                                </a:moveTo>
                                <a:lnTo>
                                  <a:pt x="1261" y="14"/>
                                </a:lnTo>
                                <a:lnTo>
                                  <a:pt x="1260" y="14"/>
                                </a:lnTo>
                                <a:lnTo>
                                  <a:pt x="1255" y="15"/>
                                </a:lnTo>
                                <a:lnTo>
                                  <a:pt x="1251" y="16"/>
                                </a:lnTo>
                                <a:lnTo>
                                  <a:pt x="1198" y="16"/>
                                </a:lnTo>
                                <a:lnTo>
                                  <a:pt x="1195" y="16"/>
                                </a:lnTo>
                                <a:lnTo>
                                  <a:pt x="1190" y="15"/>
                                </a:lnTo>
                                <a:lnTo>
                                  <a:pt x="1188" y="14"/>
                                </a:lnTo>
                                <a:lnTo>
                                  <a:pt x="1186" y="14"/>
                                </a:lnTo>
                                <a:lnTo>
                                  <a:pt x="1186" y="34"/>
                                </a:lnTo>
                                <a:lnTo>
                                  <a:pt x="1188" y="34"/>
                                </a:lnTo>
                                <a:lnTo>
                                  <a:pt x="1188" y="29"/>
                                </a:lnTo>
                                <a:lnTo>
                                  <a:pt x="1189" y="26"/>
                                </a:lnTo>
                                <a:lnTo>
                                  <a:pt x="1193" y="22"/>
                                </a:lnTo>
                                <a:lnTo>
                                  <a:pt x="1196" y="21"/>
                                </a:lnTo>
                                <a:lnTo>
                                  <a:pt x="1200" y="21"/>
                                </a:lnTo>
                                <a:lnTo>
                                  <a:pt x="1214" y="21"/>
                                </a:lnTo>
                                <a:lnTo>
                                  <a:pt x="1214" y="87"/>
                                </a:lnTo>
                                <a:lnTo>
                                  <a:pt x="1214" y="89"/>
                                </a:lnTo>
                                <a:lnTo>
                                  <a:pt x="1211" y="92"/>
                                </a:lnTo>
                                <a:lnTo>
                                  <a:pt x="1209" y="92"/>
                                </a:lnTo>
                                <a:lnTo>
                                  <a:pt x="1206" y="92"/>
                                </a:lnTo>
                                <a:lnTo>
                                  <a:pt x="1206" y="94"/>
                                </a:lnTo>
                                <a:lnTo>
                                  <a:pt x="1242" y="94"/>
                                </a:lnTo>
                                <a:lnTo>
                                  <a:pt x="1242" y="92"/>
                                </a:lnTo>
                                <a:lnTo>
                                  <a:pt x="1238" y="92"/>
                                </a:lnTo>
                                <a:lnTo>
                                  <a:pt x="1237" y="92"/>
                                </a:lnTo>
                                <a:lnTo>
                                  <a:pt x="1234" y="89"/>
                                </a:lnTo>
                                <a:lnTo>
                                  <a:pt x="1233" y="87"/>
                                </a:lnTo>
                                <a:lnTo>
                                  <a:pt x="1233" y="21"/>
                                </a:lnTo>
                                <a:lnTo>
                                  <a:pt x="1248" y="21"/>
                                </a:lnTo>
                                <a:lnTo>
                                  <a:pt x="1252" y="21"/>
                                </a:lnTo>
                                <a:lnTo>
                                  <a:pt x="1255" y="22"/>
                                </a:lnTo>
                                <a:lnTo>
                                  <a:pt x="1259" y="26"/>
                                </a:lnTo>
                                <a:lnTo>
                                  <a:pt x="1260" y="29"/>
                                </a:lnTo>
                                <a:lnTo>
                                  <a:pt x="1260" y="34"/>
                                </a:lnTo>
                                <a:lnTo>
                                  <a:pt x="1261" y="34"/>
                                </a:lnTo>
                                <a:lnTo>
                                  <a:pt x="1261" y="21"/>
                                </a:lnTo>
                                <a:lnTo>
                                  <a:pt x="1261" y="16"/>
                                </a:lnTo>
                                <a:lnTo>
                                  <a:pt x="1261" y="14"/>
                                </a:lnTo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" y="1153"/>
                            <a:ext cx="23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" y="1146"/>
                            <a:ext cx="230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AutoShape 955"/>
                        <wps:cNvSpPr>
                          <a:spLocks/>
                        </wps:cNvSpPr>
                        <wps:spPr bwMode="auto">
                          <a:xfrm>
                            <a:off x="755" y="1147"/>
                            <a:ext cx="422" cy="300"/>
                          </a:xfrm>
                          <a:custGeom>
                            <a:avLst/>
                            <a:gdLst>
                              <a:gd name="T0" fmla="*/ 11 w 422"/>
                              <a:gd name="T1" fmla="*/ -838 h 300"/>
                              <a:gd name="T2" fmla="*/ 30 w 422"/>
                              <a:gd name="T3" fmla="*/ -828 h 300"/>
                              <a:gd name="T4" fmla="*/ 39 w 422"/>
                              <a:gd name="T5" fmla="*/ -814 h 300"/>
                              <a:gd name="T6" fmla="*/ 140 w 422"/>
                              <a:gd name="T7" fmla="*/ -549 h 300"/>
                              <a:gd name="T8" fmla="*/ 143 w 422"/>
                              <a:gd name="T9" fmla="*/ -572 h 300"/>
                              <a:gd name="T10" fmla="*/ 150 w 422"/>
                              <a:gd name="T11" fmla="*/ -595 h 300"/>
                              <a:gd name="T12" fmla="*/ 156 w 422"/>
                              <a:gd name="T13" fmla="*/ -671 h 300"/>
                              <a:gd name="T14" fmla="*/ 105 w 422"/>
                              <a:gd name="T15" fmla="*/ -816 h 300"/>
                              <a:gd name="T16" fmla="*/ 104 w 422"/>
                              <a:gd name="T17" fmla="*/ -825 h 300"/>
                              <a:gd name="T18" fmla="*/ 111 w 422"/>
                              <a:gd name="T19" fmla="*/ -836 h 300"/>
                              <a:gd name="T20" fmla="*/ 279 w 422"/>
                              <a:gd name="T21" fmla="*/ -746 h 300"/>
                              <a:gd name="T22" fmla="*/ 303 w 422"/>
                              <a:gd name="T23" fmla="*/ -549 h 300"/>
                              <a:gd name="T24" fmla="*/ 307 w 422"/>
                              <a:gd name="T25" fmla="*/ -553 h 300"/>
                              <a:gd name="T26" fmla="*/ 309 w 422"/>
                              <a:gd name="T27" fmla="*/ -573 h 300"/>
                              <a:gd name="T28" fmla="*/ 314 w 422"/>
                              <a:gd name="T29" fmla="*/ -595 h 300"/>
                              <a:gd name="T30" fmla="*/ 314 w 422"/>
                              <a:gd name="T31" fmla="*/ -669 h 300"/>
                              <a:gd name="T32" fmla="*/ 411 w 422"/>
                              <a:gd name="T33" fmla="*/ -838 h 300"/>
                              <a:gd name="T34" fmla="*/ 350 w 422"/>
                              <a:gd name="T35" fmla="*/ -836 h 300"/>
                              <a:gd name="T36" fmla="*/ 356 w 422"/>
                              <a:gd name="T37" fmla="*/ -825 h 300"/>
                              <a:gd name="T38" fmla="*/ 356 w 422"/>
                              <a:gd name="T39" fmla="*/ -816 h 300"/>
                              <a:gd name="T40" fmla="*/ 314 w 422"/>
                              <a:gd name="T41" fmla="*/ -669 h 300"/>
                              <a:gd name="T42" fmla="*/ 383 w 422"/>
                              <a:gd name="T43" fmla="*/ -814 h 300"/>
                              <a:gd name="T44" fmla="*/ 391 w 422"/>
                              <a:gd name="T45" fmla="*/ -828 h 300"/>
                              <a:gd name="T46" fmla="*/ 411 w 422"/>
                              <a:gd name="T47" fmla="*/ -838 h 300"/>
                              <a:gd name="T48" fmla="*/ 156 w 422"/>
                              <a:gd name="T49" fmla="*/ -671 h 300"/>
                              <a:gd name="T50" fmla="*/ 214 w 422"/>
                              <a:gd name="T51" fmla="*/ -746 h 300"/>
                              <a:gd name="T52" fmla="*/ 233 w 422"/>
                              <a:gd name="T53" fmla="*/ -848 h 300"/>
                              <a:gd name="T54" fmla="*/ 125 w 422"/>
                              <a:gd name="T55" fmla="*/ -842 h 300"/>
                              <a:gd name="T56" fmla="*/ 0 w 422"/>
                              <a:gd name="T57" fmla="*/ -838 h 300"/>
                              <a:gd name="T58" fmla="*/ 125 w 422"/>
                              <a:gd name="T59" fmla="*/ -842 h 300"/>
                              <a:gd name="T60" fmla="*/ 336 w 422"/>
                              <a:gd name="T61" fmla="*/ -842 h 300"/>
                              <a:gd name="T62" fmla="*/ 422 w 422"/>
                              <a:gd name="T63" fmla="*/ -838 h 300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2" h="300">
                                <a:moveTo>
                                  <a:pt x="115" y="11"/>
                                </a:moveTo>
                                <a:lnTo>
                                  <a:pt x="11" y="11"/>
                                </a:lnTo>
                                <a:lnTo>
                                  <a:pt x="17" y="13"/>
                                </a:lnTo>
                                <a:lnTo>
                                  <a:pt x="30" y="21"/>
                                </a:lnTo>
                                <a:lnTo>
                                  <a:pt x="35" y="27"/>
                                </a:lnTo>
                                <a:lnTo>
                                  <a:pt x="39" y="35"/>
                                </a:lnTo>
                                <a:lnTo>
                                  <a:pt x="136" y="300"/>
                                </a:lnTo>
                                <a:lnTo>
                                  <a:pt x="140" y="300"/>
                                </a:lnTo>
                                <a:lnTo>
                                  <a:pt x="141" y="289"/>
                                </a:lnTo>
                                <a:lnTo>
                                  <a:pt x="143" y="277"/>
                                </a:lnTo>
                                <a:lnTo>
                                  <a:pt x="146" y="266"/>
                                </a:lnTo>
                                <a:lnTo>
                                  <a:pt x="150" y="254"/>
                                </a:lnTo>
                                <a:lnTo>
                                  <a:pt x="182" y="178"/>
                                </a:lnTo>
                                <a:lnTo>
                                  <a:pt x="156" y="178"/>
                                </a:lnTo>
                                <a:lnTo>
                                  <a:pt x="106" y="36"/>
                                </a:lnTo>
                                <a:lnTo>
                                  <a:pt x="105" y="33"/>
                                </a:lnTo>
                                <a:lnTo>
                                  <a:pt x="104" y="30"/>
                                </a:lnTo>
                                <a:lnTo>
                                  <a:pt x="104" y="24"/>
                                </a:lnTo>
                                <a:lnTo>
                                  <a:pt x="105" y="20"/>
                                </a:lnTo>
                                <a:lnTo>
                                  <a:pt x="111" y="13"/>
                                </a:lnTo>
                                <a:lnTo>
                                  <a:pt x="115" y="11"/>
                                </a:lnTo>
                                <a:close/>
                                <a:moveTo>
                                  <a:pt x="279" y="103"/>
                                </a:moveTo>
                                <a:lnTo>
                                  <a:pt x="214" y="103"/>
                                </a:lnTo>
                                <a:lnTo>
                                  <a:pt x="303" y="300"/>
                                </a:lnTo>
                                <a:lnTo>
                                  <a:pt x="307" y="300"/>
                                </a:lnTo>
                                <a:lnTo>
                                  <a:pt x="307" y="296"/>
                                </a:lnTo>
                                <a:lnTo>
                                  <a:pt x="308" y="286"/>
                                </a:lnTo>
                                <a:lnTo>
                                  <a:pt x="309" y="276"/>
                                </a:lnTo>
                                <a:lnTo>
                                  <a:pt x="311" y="265"/>
                                </a:lnTo>
                                <a:lnTo>
                                  <a:pt x="314" y="254"/>
                                </a:lnTo>
                                <a:lnTo>
                                  <a:pt x="338" y="180"/>
                                </a:lnTo>
                                <a:lnTo>
                                  <a:pt x="314" y="180"/>
                                </a:lnTo>
                                <a:lnTo>
                                  <a:pt x="279" y="103"/>
                                </a:lnTo>
                                <a:close/>
                                <a:moveTo>
                                  <a:pt x="411" y="11"/>
                                </a:moveTo>
                                <a:lnTo>
                                  <a:pt x="346" y="11"/>
                                </a:lnTo>
                                <a:lnTo>
                                  <a:pt x="350" y="13"/>
                                </a:lnTo>
                                <a:lnTo>
                                  <a:pt x="355" y="20"/>
                                </a:lnTo>
                                <a:lnTo>
                                  <a:pt x="356" y="24"/>
                                </a:lnTo>
                                <a:lnTo>
                                  <a:pt x="356" y="30"/>
                                </a:lnTo>
                                <a:lnTo>
                                  <a:pt x="356" y="33"/>
                                </a:lnTo>
                                <a:lnTo>
                                  <a:pt x="355" y="36"/>
                                </a:lnTo>
                                <a:lnTo>
                                  <a:pt x="314" y="180"/>
                                </a:lnTo>
                                <a:lnTo>
                                  <a:pt x="338" y="180"/>
                                </a:lnTo>
                                <a:lnTo>
                                  <a:pt x="383" y="35"/>
                                </a:lnTo>
                                <a:lnTo>
                                  <a:pt x="386" y="27"/>
                                </a:lnTo>
                                <a:lnTo>
                                  <a:pt x="391" y="21"/>
                                </a:lnTo>
                                <a:lnTo>
                                  <a:pt x="405" y="13"/>
                                </a:lnTo>
                                <a:lnTo>
                                  <a:pt x="411" y="11"/>
                                </a:lnTo>
                                <a:close/>
                                <a:moveTo>
                                  <a:pt x="230" y="0"/>
                                </a:moveTo>
                                <a:lnTo>
                                  <a:pt x="156" y="178"/>
                                </a:lnTo>
                                <a:lnTo>
                                  <a:pt x="182" y="178"/>
                                </a:lnTo>
                                <a:lnTo>
                                  <a:pt x="214" y="103"/>
                                </a:lnTo>
                                <a:lnTo>
                                  <a:pt x="279" y="103"/>
                                </a:lnTo>
                                <a:lnTo>
                                  <a:pt x="233" y="1"/>
                                </a:lnTo>
                                <a:lnTo>
                                  <a:pt x="230" y="0"/>
                                </a:lnTo>
                                <a:close/>
                                <a:moveTo>
                                  <a:pt x="125" y="7"/>
                                </a:moveTo>
                                <a:lnTo>
                                  <a:pt x="0" y="7"/>
                                </a:lnTo>
                                <a:lnTo>
                                  <a:pt x="0" y="11"/>
                                </a:lnTo>
                                <a:lnTo>
                                  <a:pt x="125" y="11"/>
                                </a:lnTo>
                                <a:lnTo>
                                  <a:pt x="125" y="7"/>
                                </a:lnTo>
                                <a:close/>
                                <a:moveTo>
                                  <a:pt x="422" y="7"/>
                                </a:moveTo>
                                <a:lnTo>
                                  <a:pt x="336" y="7"/>
                                </a:lnTo>
                                <a:lnTo>
                                  <a:pt x="336" y="11"/>
                                </a:lnTo>
                                <a:lnTo>
                                  <a:pt x="422" y="11"/>
                                </a:lnTo>
                                <a:lnTo>
                                  <a:pt x="422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" y="1148"/>
                            <a:ext cx="321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0" y="1146"/>
                            <a:ext cx="551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20" y="1153"/>
                            <a:ext cx="31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5C6F5" id="Group 1" o:spid="_x0000_s1026" style="position:absolute;margin-left:-48pt;margin-top:5.05pt;width:509.15pt;height:96.55pt;z-index:251658240" coordorigin="-6731,-2" coordsize="9370,2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">
                <v:rect id="Rectangle 2" o:spid="_x0000_s1027" style="position:absolute;left:-6731;top:-2;width:937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" fillcolor="#1f3763" stroked="f">
                  <v:textbox>
                    <w:txbxContent>
                      <w:p w14:paraId="28757CEC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3E464526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28D78D5C" w14:textId="62FC88F3" w:rsidR="001102D1" w:rsidRDefault="004410C3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  <w:t>Caretaker/Cleaner</w:t>
                        </w:r>
                      </w:p>
                      <w:p w14:paraId="7056D1FE" w14:textId="77777777" w:rsidR="001102D1" w:rsidRDefault="001102D1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</w:p>
                      <w:p w14:paraId="4DC2F9BB" w14:textId="77777777" w:rsidR="001102D1" w:rsidRPr="001102D1" w:rsidRDefault="001102D1" w:rsidP="001102D1">
                        <w:pPr>
                          <w:rPr>
                            <w:b/>
                            <w:sz w:val="32"/>
                            <w:szCs w:val="32"/>
                          </w:rPr>
                        </w:pPr>
                        <w:r w:rsidRPr="001102D1"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</w:rPr>
                          <w:t>Job Profile</w:t>
                        </w:r>
                      </w:p>
                    </w:txbxContent>
                  </v:textbox>
                </v:rect>
                <v:shape id="AutoShape 960" o:spid="_x0000_s1028" style="position:absolute;left:976;top:367;width:731;height:680;visibility:visible;mso-wrap-style:square;v-text-anchor:top" coordsize="731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" path="m180,668r-3,l169,680r19,l198,678r-24,l180,668xm362,532r-4,l358,592r,16l358,610r-1,2l357,630r-1,14l354,656r-2,16l354,676r4,4l370,680r10,-4l363,676r-6,-2l355,672r1,-4l359,650r1,-2l361,644r,-56l362,560r,-28xm511,664r-7,l518,672r14,6l547,680r15,l561,678r-5,l546,676r-10,l527,672r-9,-4l513,666r-2,-2xm231,660r-3,l223,662r-5,4l214,668r-9,4l195,676r-10,l174,678r24,l208,674r9,-4l226,664r4,l231,662r,-2xm550,664r6,14l561,678r-6,-10l570,668r-20,-4xm183,674r-1,l181,676r2,-2xm407,506r-11,l374,508r-5,8l370,552r,10l370,570r1,10l371,584r,32l372,628r1,14l375,668r1,4l375,674r-9,2l380,676r1,-2l379,664r-3,-48l376,612r-1,-42l374,566r,-4l374,540r,-6l374,532r12,l377,526r4,l376,524r2,-2l386,522r-4,-2l392,520r-15,-2l392,518r-2,-2l376,516r,-2l378,514r2,-2l404,510r20,l417,508r-10,-2xm95,650r-14,l74,652r-17,2l96,654r4,2l84,662r23,8l130,674r23,l161,672r-19,l121,670r-21,-4l101,666r1,-2l114,664r11,-2l92,662r17,-6l102,652r-7,-2xm218,620r-3,l210,636r-6,16l194,664r-11,10l184,674r10,-8l202,658r6,-8l212,638r4,-10l218,620xm570,668r-15,l566,670r10,4l607,674r12,-2l591,672r-21,-4xm185,660r-21,8l142,672r19,l177,668r3,l185,660xm280,636r-3,l275,638r-1,2l273,640r-8,10l255,658r-11,6l231,668r-1,2l224,670r-1,2l239,670r14,-6l266,654r10,-12l279,642r1,-6xm459,642r-4,l465,654r13,10l492,670r16,2l507,670r-4,l501,668r-4,l486,664r-10,-6l467,652r-8,-10xm651,650r-21,l623,656r5,4l634,662r6,l632,666r-1,l601,672r18,l631,670r12,-4l646,662r-15,-6l636,654r38,l657,652r-6,-2xm230,664r-4,l226,666r-1,2l224,670r5,l229,668r-1,l229,666r1,-2xm503,660r-3,l500,662r1,4l502,666r1,4l507,670r-3,-6l511,664r-2,-2l503,660xm511,550r-3,l513,554r14,8l538,574r8,14l553,602r2,8l557,618r3,6l571,642r15,14l603,664r20,2l624,666r-7,-2l599,658r-15,-8l571,636r-9,-16l558,608r-8,-22l563,586r-2,-2l540,568,518,554r-7,-4xm268,594r-4,l261,606r-1,14l250,642r-7,12l237,664r6,-6l249,650r5,-8l259,632r4,-12l265,610r3,-16xm424,510r-20,l425,516r18,14l455,550r3,8l459,568r1,10l464,600r3,12l469,622r4,12l479,644r7,10l494,664r2,l484,648r-8,-16l471,614r-3,-20l471,594r-2,-10l462,560r-3,-12l462,548r-7,-14l459,534r-5,-4l447,524r-10,-4l436,518r9,l431,512r-7,-2xm186,584r-4,l181,588r-2,2l175,602r-3,10l169,620r-12,20l138,654r-22,8l125,662r11,-4l146,654r9,-6l162,640r6,-10l173,620r2,-8l178,606r2,-8l186,584xm114,659r-3,1l112,660r2,-1xm279,642r-3,l273,660r10,-2l276,658r1,-4l277,652r1,-6l279,642xm422,610r-3,l420,612r,2l424,624r3,8l436,648r7,8l455,660r4,l458,658r-3,l453,656r-2,l441,650r-6,-8l428,626r-3,-8l422,610xm176,590r-5,l160,620r-4,10l153,636r-5,4l132,650r-9,4l114,659r8,-3l132,652r11,-4l152,640r4,-4l158,632r6,-12l166,612r6,-16l176,590xm147,474r-24,l123,476r3,4l126,482r-9,4l113,486r-10,4l96,490r-10,6l83,498r-2,6l103,506r-19,8l69,526,55,542,44,558r21,2l59,564r-4,2l43,574r-6,8l27,584r4,8l34,598r-2,2l23,604r-5,2l,612r,2l6,626r9,6l27,636r2,2l33,640r1,2l32,646r-1,l31,648r1,l34,650r11,8l55,658r19,-2l82,654r-34,l37,648r-1,-2l38,640r-2,-2l30,634r-4,-2l18,628r-4,-4l8,620,7,618,6,616r11,l10,614r-3,l15,610r7,-2l35,604r3,-4l35,592r-1,-2l33,586r10,-6l52,574r10,-6l73,564r-3,-6l59,558r-7,-4l64,538,79,524,96,514r20,-8l110,502r-12,l89,500r2,-2l93,496r9,-2l109,492r12,-4l126,488r3,-6l149,482r-19,-2l129,478r49,l168,476r-21,-2xm311,604r-5,16l299,634r-9,14l276,658r7,l290,652r12,-16l306,628r4,-12l312,610r3,l311,604xm452,634r,2l451,638r3,12l455,658r3,l455,642r4,l458,640r-1,-2l454,636r-1,l452,634xm730,616r-5,l723,618r-1,2l716,626r-5,2l703,634r-3,l695,638r-1,4l695,646r-2,2l684,654r-42,l657,656r10,l685,658r8,-4l700,648r-3,-6l698,640r6,-4l715,632r10,-6l730,616xm218,588r-1,l216,590r-3,12l210,610r-4,22l202,644r-11,8l191,654r3,l200,648r6,-8l207,640r1,-2l210,636r2,-8l214,624r-4,l218,588xm211,588r-3,l206,592r-1,4l201,602r2,2l199,616r-4,10l189,640r-3,4l184,648r1,-2l186,646r5,-6l195,634r6,-16l205,608r3,-10l211,588xm207,640r-1,l205,642r1,l207,640xm277,548r-4,l266,572r-6,24l253,620r-7,22l252,632r4,-12l260,606r3,-12l268,594r2,-8l272,574r1,-14l277,548xm471,594r-3,l471,608r4,12l479,632r7,10l481,632r-3,-12l475,608r-3,-12l471,594xm127,612r-3,l116,620r-9,6l97,632r-11,4l89,636r10,-2l109,628r9,-6l126,614r1,-2xm170,592r-4,l159,604r-8,12l143,626r-11,10l135,636r2,-2l147,628r5,-8l162,606r4,-8l170,592xm279,634r-1,2l279,636r,-2xm603,606r-5,l601,610r12,14l622,630r15,6l645,636r-11,-4l625,626r-9,-6l608,612r20,l603,606xm115,616r-6,l99,624r-10,8l78,632r3,2l92,632r6,-4l110,620r5,-4xm655,632r-8,l653,634r2,-2xm628,612r-20,l616,616r9,6l631,626r11,6l622,616r22,l628,612xm145,606r-6,l114,630r10,-6l134,616r8,-8l145,606xm588,600r-9,l589,608r9,8l607,624r11,6l592,606r11,l595,604r-7,-4xm326,506r-7,l308,510r-10,2l281,518r-17,8l232,542r-15,10l202,560r-14,10l175,582r-11,8l152,598r-13,4l126,608r-24,6l78,618r-24,2l86,620r-16,6l77,628r6,-4l102,618r7,-2l115,616r6,-4l127,612r2,-2l133,606r12,l152,600r6,l163,594r2,-2l170,592r1,-2l176,590r6,-6l186,584r9,-12l205,562r13,-8l224,554r1,-4l234,544r10,-4l254,540r11,-8l280,522r16,-4l300,518r2,-2l318,508r8,-2xm158,600r-5,l131,628r2,-2l135,626r5,-6l144,616r9,-10l158,600xm570,592r-5,l574,600r8,10l591,620r10,8l579,600r9,l580,596r-7,-2l570,592xm644,616r-16,l633,618r11,4l650,624r8,2l662,626r-18,-6l705,620r10,-2l663,618r-19,-2xm254,540r-9,l244,540r-1,2l235,552r-7,12l223,578r-3,14l217,602r-5,22l214,624r1,-4l218,620r1,-4l223,604r-4,l222,592r3,-12l229,568r6,-10l241,558r11,-16l254,540xm17,616r-11,l26,620r20,2l66,622r20,-2l54,620,29,618r-6,l17,616xm695,620r-40,l665,622r20,l695,620xm315,610r-3,l320,620r,-4l320,612r-4,l315,610xm386,532r-9,l378,534r10,4l396,546r6,10l406,566r3,12l410,590r1,6l411,620r7,-8l414,612r,-18l413,586r-1,-10l410,566r-5,-14l398,542r-9,-8l386,532xm567,590r-8,l567,600r4,10l581,618,565,592r5,l567,590xm663,556r-6,8l669,568r10,6l688,580r10,6l697,588r-1,4l693,600r3,4l706,608r3,l716,610r7,4l720,614r-2,2l700,618r15,l725,616r5,l731,614r,-2l728,612r-2,-2l717,608r-6,-4l698,600r-1,-2l701,590r2,-2l704,584r-10,-4l685,574r-8,-8l667,562r,-2l687,558r-15,l663,556xm361,516r-5,l358,518r-12,l341,520r8,l357,524r-7,2l355,526r-1,2l343,532r-9,8l327,550r-5,12l320,574r-2,10l317,594r,18l320,612r1,-8l321,588r3,-24l329,550r16,-14l351,534r7,-2l362,532r,-14l361,516xm421,606r-7,6l418,612r1,-2l422,610r,-2l421,608r,-2xm563,586r-13,l557,592r3,10l565,610r2,l559,590r8,l563,586xm241,558r-6,l219,604r4,l226,594r4,-12l234,568r7,-10xm217,570r-5,l214,572r-2,4l210,580r-5,8l202,592r-3,6l200,598r7,-10l211,588r1,-2l214,578r3,-8xm222,558r-4,l219,560r-7,8l205,576r-3,10l212,570r5,l222,558xm518,568r-1,l529,586r,-2l523,576r-4,-6l518,568xm285,534r-8,l270,546r-6,12l260,570r-3,14l271,548r6,l278,544r7,-10xm462,548r-3,l466,560r3,12l473,584r,-8l470,564r-7,-14l462,548xm224,554r-5,l211,560r-7,8l201,578r17,-20l222,558r2,-4xm487,536r-8,l493,542r10,10l511,562r6,14l518,576r-1,-8l518,568r-6,-10l510,554r-2,-4l511,550,495,540r-8,-4xm300,518r-4,l286,522r-9,6l269,538r-8,8l255,558r-2,12l258,560r5,-10l270,542r7,-8l285,534r3,-6l300,518xm459,534r-4,l462,542r6,10l473,560r5,10l476,558r-5,-10l464,540r4,l468,538r-4,l461,536r-2,-2xm445,518r-9,l442,520r6,2l459,526r5,4l474,538r5,4l487,552r4,4l494,562r1,l493,556r-2,-4l486,544r-4,-4l479,536r8,l471,528r-13,-6l445,518xm68,556r-9,2l70,558r-2,-2xm605,482r-3,l604,486r4,2l619,492r7,l636,496r3,2l642,498r-1,2l633,500r-9,2l620,502r-4,4l636,514r17,10l667,538r12,16l672,558r15,l676,542,662,526,647,514r-19,-8l631,504r19,l649,502r-1,-2l643,496r-4,-4l627,488r-7,l606,484r-1,-2xm245,540r-1,l245,540xm340,520r-5,2l330,524r-4,6l333,526r7,-6xm392,520r-1,l398,524r8,6l401,524r-9,-4xm348,520r-12,6l336,528r7,-2l348,520xm386,522r-6,l388,524r7,4l395,526r-9,-4xm349,520r-1,l349,520xm341,520r-1,l341,520xm436,518r,xm361,512r-1,l358,514r-12,l340,518r2,l344,516r17,l361,514r-3,l352,512r9,xm387,514r-6,l376,516r14,l387,514xm367,84r,8l367,370r,50l368,440r1,70l370,510r1,-2l373,504r4,-12l378,488r-5,l371,482r2,-14l376,462r-4,l372,460r-1,-2l371,456r2,-12l377,430r1,-2l374,428r-1,-10l374,412r2,-8l382,390r-11,l372,382r1,-8l374,368r3,-12l372,356r,-4l376,334r-4,l377,312r2,-6l374,306r2,-10l371,296r,-2l372,292r4,-16l371,276r,-4l374,256r1,-2l370,254r1,-4l372,244r3,-8l377,232r-5,l376,226r-5,l370,222r1,-2l376,212r-5,l370,208r6,-12l371,196r1,-12l375,178r-4,l374,160r-2,l374,150r1,-4l370,146r,-12l370,120r2,-14l374,102r-4,l370,94,367,84xm341,506r-15,l334,508r7,-2xm332,440r8,12l348,466r6,16l358,496r,2l359,500r3,6l362,504r,-6l363,484r-4,l349,460r-7,-12l332,440xm108,500r-10,2l110,502r-2,-2xm22,300r5,18l34,334r11,14l58,360r-8,2l34,362r6,22l50,402r14,16l81,432,63,444r7,4l76,452r7,2l103,462r21,6l168,472r10,l189,474r30,l223,480r,4l219,490r-12,l209,492r9,2l223,492r5,-8l227,476r-8,-6l172,470r1,-2l154,468r-11,-2l137,466r-12,-4l103,458,92,454,82,450,72,444,90,432,72,420,57,406,47,388,39,366r19,l67,362,57,354,48,344,41,334,34,324r4,l33,314r-3,l28,308r14,l41,306r-5,l22,300xm178,478r-27,l169,480r18,4l204,490r12,l212,488r-3,-2l189,480r-11,-2xm388,456r-1,l378,464r,14l373,488r5,l379,482r3,-8l388,456xm149,482r-20,l149,484r,-2xm339,410r-2,l348,428r6,18l357,464r2,20l363,484r,-32l359,452r-3,-14l352,426r-9,-12l341,412r-2,-2xm607,476r-6,l601,480r-19,2l582,484r20,-2l605,482r2,-6xm514,464r-4,l502,466r-3,4l499,478r3,4l520,482r20,-2l568,478r-65,l504,470r2,-2l535,468r-18,-2l514,464xm608,474r-61,l524,478r44,l589,476r18,l608,474xm707,308r-4,l700,320r-5,8l682,346r-8,8l664,362r9,4l692,366r-7,22l674,406r-15,14l641,432r19,12l656,448r-5,4l635,456r-47,l588,462r-18,4l553,468r-41,l515,470r11,2l534,474r20,-2l566,470r17,-2l589,466r7,l592,460r48,l650,458r3,-2l601,456r-12,-2l655,454r6,-4l664,446r4,-4l650,432r18,-14l681,402r10,-18l697,362r-16,l673,360r14,-12l697,334r8,-16l707,308xm600,472r-20,l564,474r40,l600,472xm198,468r-12,2l215,470r-17,-2xm173,464r-6,2l164,466r-5,2l173,468r1,-2l173,464xm143,462r-2,l138,464r-1,2l143,466r3,-2l143,462xm394,430r-12,8l378,450r-6,12l376,462r7,-14l389,438r5,-8xm338,384r-2,2l338,390r2,4l346,406r6,8l358,428r,6l359,440r,4l359,446r,6l363,452r,-38l356,414r-3,-4l350,404r-6,-10l341,390r-3,-6xm402,382r-3,4l395,392r-7,8l379,416r-3,6l374,428r4,l382,418r7,-12l393,400r4,-6l402,386r1,-2l404,384r-2,-2xm332,362r7,12l346,388r6,12l356,414r7,l363,398r-5,l354,386r-4,l340,368r-8,-6xm303,298r11,10l323,320r8,12l339,344r7,12l352,370r4,14l358,398r5,l363,354r-13,l339,340,329,324,317,310,303,298xm413,290r-4,2l400,304r-11,28l384,342r-7,24l375,378r-3,12l382,390r2,-8l389,372r-5,l389,360r2,-6l385,354r5,-18l396,320r8,-16l413,290xm307,314r14,16l333,348r9,18l350,386r4,l350,374,339,352,325,332,307,314xm420,322r,l410,334r-10,12l392,358r-8,14l389,372r5,-10l406,342r14,-18l420,322xm404,282r,l395,296r-5,10l385,318r-4,10l378,338r-6,18l377,356r2,-10l386,326r7,-20l403,286r1,-4xm261,260r-17,l243,262r3,l248,264r10,l266,268r7,2l284,274r9,6l301,286r8,8l319,306r9,10l337,328r7,14l347,346r1,4l350,354r13,l362,332r-13,l344,322r-8,l335,320r-8,-10l319,300r-8,-8l302,284r-6,-6l289,274,272,264r-11,-4xm406,320r-4,6l398,332r-7,10l388,348r-3,6l391,354r4,-8l401,334r6,-12l406,320xm38,324r-4,l41,332r8,6l67,346r20,4l87,348r-2,l77,344r-7,-2l51,334,41,328r-3,-4xm196,242r-14,l199,248r15,8l227,266r11,14l244,290r4,8l259,318r6,12l278,342r4,2l291,348r3,-2l294,342r-9,l282,340,269,328r-5,-10l253,298r-5,-10l241,278,229,262,214,250r-18,-8xm491,254r-3,l493,260r-4,2l486,264r-8,4l473,270r-11,6l461,278r6,8l467,288r-3,6l461,298r-9,10l446,314r-11,10l432,328r-2,16l436,348r12,-4l437,344r-3,-4l436,330r3,-4l447,318r5,-4l462,304r4,-6l472,288r,-2l466,280r,-2l474,274r4,-2l489,268r5,-4l498,258r-7,-4xm558,236r-10,2l539,240r-9,4l515,252r-12,10l493,274r-14,22l474,306r-10,18l458,332r-10,8l444,342r-7,2l448,344r4,-2l463,332r6,-8l480,304r6,-12l493,282r10,-14l515,258r14,-8l545,244r2,l552,242r6,l558,236xm222,120r-2,l217,124r-6,8l207,142r-2,12l205,164r,4l206,172r1,6l195,178r-1,6l194,188r,6l194,202r1,6l202,224r8,8l229,244r8,4l244,252r-12,6l236,262r4,4l247,274r4,2l255,280r2,4l254,288r2,4l261,302r17,16l282,320r9,10l290,336r-1,6l294,342r,-10l293,324,279,314r-5,-6l266,300r-6,-8l259,290r2,-6l260,280r-5,-6l251,272r-7,-6l238,260r11,-6l254,254r-12,-6l231,240r-11,-6l210,226r-8,-10l198,204r,-14l199,180r-1,l213,180r-4,-14l208,152r4,-14l220,124r5,l222,120xm398,276r,l391,284r-5,8l379,312r-4,12l372,334r4,l377,332r5,-20l389,294r9,-18xm327,278r23,54l354,332r-4,-10l347,312r-9,-18l333,286r-6,-8xm333,274r7,14l345,302r5,14l354,332r8,l362,326r-5,l354,318r-3,-10l343,292r-5,-10l333,274xm221,128r-1,l220,130r,2l221,148r4,14l231,176r10,12l248,196r8,6l274,212r8,6l291,222r11,8l312,238r8,10l328,258r8,14l344,286r6,14l356,316r2,4l358,324r-1,2l362,326r,-16l357,310r-1,-2l356,306r-5,-14l344,278r-7,-12l329,252r-7,-10l314,234r-8,-6l296,220r-10,-4l276,210,259,198r-8,-6l244,186r-9,-12l228,162r-4,-14l222,134r,-2l221,128xm319,290r,l337,322r7,l337,306r-6,l319,290xm42,308r-14,l42,310r,-2xm336,248r8,14l349,278r5,16l358,310r4,l362,290r-4,l353,278r-4,-10l343,258r-7,-10xm691,240r-4,l688,246r1,6l689,256r2,6l693,264r5,2l699,268r-3,14l690,308r-1,2l703,308r4,l708,306r-13,l696,300r1,-4l700,284r3,-20l702,262r-6,l695,260r-2,-6l693,250r-2,-8l691,240xm42,234r-1,l39,246r-2,14l36,260r-7,4l29,274r2,10l34,294r2,12l41,306r-1,-2l32,268r1,l38,264r2,-4l43,254r,-6l44,240r13,l42,234xm205,190r-2,l203,192r1,l216,206r14,10l245,226r16,6l272,234r9,6l290,246r7,8l307,266r9,12l324,290r7,14l331,306r6,l336,304r-6,-12l323,282r-7,-12l308,260,298,248r-10,-8l277,232r-13,-4l250,224r-14,-8l224,208,213,198r-3,-2l208,194r-3,-4xm406,250r-8,8l392,266r-9,20l378,296r-4,10l379,306r6,-16l395,270r11,-20xm709,300r-14,6l708,306r1,-6xm395,248r-8,10l381,272r-5,12l371,296r5,l378,290r4,-14l388,262r7,-14xm337,230r7,14l350,258r4,16l358,290r4,l362,270r-5,l353,258r-4,-10l343,238r-6,-8xm410,208r-13,14l386,240r-8,18l371,276r5,l376,274r5,-14l387,246r7,-14l398,224r6,-6l410,210r,-2xm254,112r-1,l253,114r,4l253,128r4,12l263,150r9,8l283,168r12,8l306,186r10,10l328,210r11,12l347,238r8,14l359,262r-2,8l362,270r,-22l357,248,345,226,331,208,315,190,297,174r-8,-6l281,160r-9,-6l264,146r-6,-8l254,126r,-8l254,112xm254,254r-5,l259,260r9,l267,258r-1,l254,254xm144,232r-25,l136,234r15,6l166,246r15,12l179,246r-5,l164,240r-10,-4l144,232xm515,124r-5,l519,136r4,14l523,166r-5,14l533,180r,4l533,194r-1,8l521,222r-7,6l497,240r-8,6l479,252r-1,2l475,256r7,2l488,254r3,l487,252r3,-2l493,248r4,-2l505,240r8,-8l521,226r6,-8l533,208r2,-10l536,188r,-10l524,178r1,-6l527,158r-2,-12l521,134r-6,-10xm558,242r-5,l551,258r12,-10l567,246r-10,l558,242xm416,192r,l403,206r-12,14l380,236r-8,18l375,254r5,-10l387,232r7,-10l401,212r7,-10l416,194r,-2xm104,238r-12,6l111,244r9,4l120,242r-4,l104,238xm320,168r-1,l320,170r6,6l331,182r14,14l353,204r4,12l358,218r,30l362,248r,-40l358,208r-8,-12l340,186,330,176r-10,-8xm618,232r-6,l611,248r10,-6l615,242r3,-10xm57,240r-8,l54,244r10,2l70,246r10,-2l85,242r-15,l57,240xm177,238r-4,l174,246r5,l178,242r18,l177,238xm619,228r-22,l577,236r-10,4l557,246r10,l575,242r13,-6l602,232r16,l619,228xm627,238r-12,4l621,242r10,4l646,244r-7,l627,238xm690,234r-7,2l677,238r-13,4l656,244r-5,l661,246r6,l677,244r4,-2l687,240r4,l690,234xm81,236r-5,6l85,242r6,2l92,244,81,236xm650,236r-11,8l656,244r-6,-8xm134,228r-22,l116,242r4,l119,232r25,l134,228xm378,228r-6,4l377,232r1,-4xm392,202r-21,24l376,226r17,-22l392,202xm400,180r-8,6l385,194r-7,10l371,212r5,l379,208r17,-22l398,184r2,-4xm411,208r,l410,208r1,xm336,164r-1,l335,166r1,2l343,178r15,22l358,208r4,l362,192r-4,l336,164xm378,186r-7,10l376,196r2,-4l379,188r-1,-2xm335,140r-1,l339,148r5,8l353,174r7,6l358,192r4,l362,174r-3,l335,140xm203,188r-1,2l204,190r-1,-2xm211,180r-12,l209,182r2,-2xm199,180r-1,l199,180xm381,162r-2,4l378,168r-3,4l373,174r-2,4l375,178r2,-4l381,162xm351,144r,l359,174r3,l362,156r-4,l351,144xm375,156r-3,4l374,160r1,-4xm311,44r-1,2l309,48r,4l309,62r4,14l319,86r8,10l337,110r9,14l353,138r5,16l358,156r4,l362,142r-3,l358,140r-5,-12l347,116r-8,-10l331,96,322,84,315,72,312,58,311,46r,-2xm484,114r-4,l483,120r,2l483,136r,2l485,148r6,4l499,146r-5,l486,144r,-14l486,128r-1,-12l484,114xm225,124r-3,l240,150r2,l248,146r-6,l241,144r-6,-8l225,124xm254,102r-5,6l246,116r-1,10l245,132r,10l245,144r-3,2l248,146r,-4l248,134r,-6l249,118r2,-4l254,108r5,l254,102xm384,120r-7,8l374,138r-4,8l375,146r2,-6l381,130r3,-10xm511,120r-2,l505,126r-1,2l501,134r-1,4l497,144r-3,2l499,146r6,-10l505,132r2,-4l508,126r2,-2l515,124r-1,-2l511,120xm348,102r4,12l356,126r4,12l360,140r-1,2l362,142r1,-10l363,122r-3,l348,102xm259,108r-5,l258,114r4,4l269,122r,-6l265,116r-6,-8xm351,72r-1,l357,84r3,12l360,102r1,8l360,122r3,l363,94r1,-10l361,84,351,72xm452,80r-3,l454,90r4,10l461,110r1,12l469,118r2,-2l465,116r-2,-10l460,96,452,80xm482,108r-5,l479,110r-4,4l475,116r3,2l479,114r5,l482,108xm279,68r-2,2l268,82r-5,12l266,110r,4l266,116r3,l269,112,267,96r3,-12l278,74r1,-2l285,72r-6,-4xm476,102r-3,6l471,114r-6,2l471,116r2,-2l477,108r5,l476,102xm449,74r-5,l446,76r1,l447,78r-1,14l445,102r,10l450,104r1,-12l449,80r3,l451,78r-2,-4xm377,94r-1,l375,96r-3,4l371,102r3,l377,94xm285,72r-6,l288,76r4,4l293,84r3,-8l293,76r-8,-4xm357,44r-2,l360,54r2,10l362,76r-1,8l364,84r1,-34l362,50r-5,-6xm425,42r-3,l426,52r5,12l434,74r3,10l443,76r-4,l425,42xm368,12r-2,l367,84r6,-14l369,70r,-24l368,34r1,-6l371,24r-3,l368,12xm308,38l293,76r3,l308,42r4,l308,38xm446,70r,l439,76r4,l444,74r5,l446,70xm384,48l369,70r4,l375,66r5,-8l384,48xm314,44r-3,l317,50r5,4l324,54r1,-2l321,52r-7,-8xm400,20r-2,l400,26r1,4l404,38r,6l407,52r1,2l413,52r-3,l404,40r2,-14l400,20xm333,16r-2,4l329,24r-3,8l325,40r-2,6l322,48r-1,4l325,52r2,-10l328,36r2,-8l331,24r2,-4l336,20r-3,-4xm423,38l410,52r3,l422,42r3,l423,38xm353,18r-1,6l359,40r2,4l363,50r2,l365,38r-3,l353,18xm312,42r-2,l311,44r3,l312,42xm368,4r-3,l363,38r2,l366,14r,-2l368,12r,-8xm336,20r-3,l340,24r5,-2l338,22r-2,-2xm372,16r-3,8l371,24r2,-4l373,18r-1,-2xm372,4r-4,l370,6r5,6l379,16r9,6l392,24r3,-2l391,22,380,12,374,6,372,4xm367,r-3,l358,6r-5,6l343,20r-5,2l345,22r8,-8l357,10r5,-4l363,6r2,-2l372,4,367,xm398,18r-4,2l391,22r4,l398,20r2,l398,18xe" fillcolor="#d29f0e" stroked="f">
                  <v:path arrowok="t" o:connecttype="custom" o:connectlocs="518,-960;375,-960;130,-954;277,-992;646,-966;599,-970;471,-1014;276,-986;166,-1016;34,-978;93,-1132;711,-1000;201,-1026;475,-1020;628,-1016;326,-1122;225,-1078;644,-1012;320,-1016;709,-1020;320,-1054;212,-1052;473,-1044;300,-1110;604,-1142;391,-1108;390,-1112;371,-1334;340,-1176;207,-1138;212,-1140;499,-1158;534,-1154;143,-1166;382,-1210;372,-1238;379,-1282;385,-1274;196,-1386;515,-1376;229,-1384;213,-1448;220,-1498;222,-1494;697,-1332;307,-1362;382,-1352;339,-1406;518,-1448;391,-1408;57,-1388;681,-1386;411,-1420;379,-1462;315,-1556;259,-1520;269,-1512;269,-1512;296,-1552;444,-1554;330,-1600;373,-1608" o:connectangles="0,0,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left:995;top:390;width:690;height: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">
                  <v:imagedata r:id="rId17" o:title=""/>
                </v:shape>
                <v:shape id="AutoShape 958" o:spid="_x0000_s1030" style="position:absolute;left:690;top:1543;width:1261;height:95;visibility:visible;mso-wrap-style:square;v-text-anchor:top" coordsize="1261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" path="m73,67r-1,l70,74r-3,5l58,86r-5,2l30,88r,-36l47,52r3,l53,53r4,4l58,60r,4l59,64r,-12l59,46r,-12l58,34r,4l57,41r-4,4l50,46r-3,l30,46,30,9r22,l54,9r2,l58,10r4,3l64,16r,7l66,23,66,9r,-8l65,1r-2,l58,3r-4,l,3,,4r4,l6,5r4,3l10,10r,76l9,88,6,91,4,92,,92r,2l67,94r2,-6l73,67m173,43l170,33,156,21r-2,-2l154,44r,21l151,73r-9,12l136,88r-23,l113,21r23,l142,24r9,12l154,44r,-25l143,16r-58,l85,17r4,l91,18r2,2l94,22r,65l93,89r-2,3l89,92r-4,l85,94r58,l154,90r2,-2l170,76r3,-9l173,43m270,16r-24,l246,17r3,l251,18r2,2l254,21r,53l252,79r-8,9l239,90r-13,l220,88r-7,-9l211,73r,-52l212,20r2,-2l216,17r3,l219,16r-34,l185,17r3,l190,18r2,2l193,21r,54l196,82r12,11l217,95r23,l248,93r3,-3l259,82r3,-7l262,22r,-1l263,20r2,-2l267,17r3,l270,16t90,65l359,61r-1,l357,68r-2,6l350,82r-3,3l339,89r-5,1l319,90r-6,-3l303,74r-2,-9l301,44r2,-9l313,22r7,-3l336,19r5,2l350,28r4,5l356,41r1,l357,20r-2,-1l349,16,339,14r-26,l302,18,285,32r-4,10l281,67r4,10l302,92r11,3l328,95r8,l342,94r8,-4l353,89r4,-4l360,81t97,11l454,92r-1,l449,89r-2,-2l446,85,441,73r-3,-5l425,41,418,25r,43l394,68,406,41r12,27l418,25,412,12r-2,l410,14r-2,6l404,28,377,86r,2l375,89r-4,3l370,92r-3,l367,94r26,l393,92r-3,l389,92r-2,-2l387,89r,-3l387,85r5,-12l420,73r5,12l425,86r,3l425,90r-2,2l422,92r-3,l419,94r38,l457,92m531,14r,l529,14r-4,1l521,16r-53,l465,16r-5,-1l458,14r-2,l456,34r2,l458,29r1,-3l463,22r3,-1l470,21r14,l484,87r,2l481,92r-2,l476,92r,2l512,94r,-2l508,92r-1,l504,89r-1,-2l503,21r15,l522,21r3,1l529,26r1,3l530,34r1,l531,21r,-5l531,14t50,2l544,16r,1l548,17r2,1l553,21r,1l553,87r,2l550,92r-2,l544,92r,2l581,94r,-2l578,92r-2,l573,89r-1,-2l572,22r1,-2l576,18r2,-1l581,17r,-1m685,42l681,32,666,19r-1,l665,44r,22l662,74r-9,13l647,90r-16,l625,87,615,74r-2,-8l613,44r2,-9l625,23r6,-4l647,19r6,4l662,35r3,9l665,19r-1,-1l653,14r-28,l614,18,597,32r-4,10l593,67r4,10l614,92r11,3l653,95r11,-3l666,90,681,77r4,-10l685,42m791,16r-36,l755,17r4,l761,18r2,2l764,22r,44l737,43,705,14r-1,l704,16r1,3l705,22r,66l704,89r-2,3l700,92r-4,l696,94r36,l732,92r-4,l726,92r-3,-3l723,88r,-45l782,95r1,l783,93r-1,-3l782,88r,-22l782,22r1,-2l785,18r2,-1l791,17r,-1m924,r-2,1l920,2r-6,1l911,3r-55,l850,3,844,2,841,r,23l842,23r,-5l843,14r5,-4l851,8r4,l873,8r-1,78l872,88r-4,3l867,92r-4,l863,94r39,l902,92r-4,l896,91r-3,-3l892,86r,-78l909,8r3,l914,9r2,1l920,12r2,4l922,23r2,l924,8r,-5l924,t99,92l1021,92r-3,l1015,89r-3,-2l1006,78r-3,-4l1001,69r-2,-2l997,64r-4,-4l991,59r-3,-1l994,57r5,-2l1005,47r1,-5l1006,29r-3,-5l999,21r-7,-4l986,16r-48,l938,17r4,l943,18r3,2l947,22r,65l946,89r-3,3l942,92r-4,l938,94r36,l974,92r-4,l969,92r-3,-3l965,87r,-66l971,21r1,l973,21r3,l978,22r4,3l984,26r2,5l986,33r,7l986,42r-2,8l980,54r-7,l969,54r,1l971,56r1,l975,59r1,2l977,64r1,4l981,74r8,12l992,89r8,4l1005,94r18,l1023,92t85,-76l1084,16r,1l1088,17r1,1l1091,20r1,1l1092,74r-2,5l1082,88r-5,2l1064,90r-5,-2l1051,79r-1,-6l1050,21r,-1l1052,18r2,-1l1057,17r,-1l1023,16r,1l1027,17r1,1l1030,20r1,1l1031,75r3,7l1047,93r8,2l1078,95r8,-2l1089,90r9,-8l1100,75r1,-53l1101,21r,-1l1103,18r2,-1l1108,17r,-1m1176,63r-4,-6l1143,38r-2,-1l1138,35r-2,-2l1136,27r2,-3l1143,20r4,-1l1156,19r4,2l1165,25r2,3l1167,32r1,l1169,19r1,-4l1163,15r-7,l1150,14r-11,l1134,16r-9,7l1123,28r-1,6l1122,44r4,6l1134,55r18,12l1156,69r2,2l1161,74r1,2l1162,82r-1,2l1155,89r-3,1l1140,90r-5,-2l1127,80r-1,-5l1126,69r-1,l1122,73r-1,4l1121,85r,2l1122,88r2,2l1127,92r8,3l1140,95r15,l1162,93r4,-3l1173,84r3,-6l1176,63t85,-49l1261,14r-1,l1255,15r-4,1l1198,16r-3,l1190,15r-2,-1l1186,14r,20l1188,34r,-5l1189,26r4,-4l1196,21r4,l1214,21r,66l1214,89r-3,3l1209,92r-3,l1206,94r36,l1242,92r-4,l1237,92r-3,-3l1233,87r,-66l1248,21r4,l1255,22r4,4l1260,29r,5l1261,34r,-13l1261,16r,-2e" fillcolor="#d29f0e" stroked="f">
                  <v:path arrowok="t" o:connecttype="custom" o:connectlocs="50,-401;58,-415;58,-443;54,-450;4,-361;154,-434;151,-417;94,-366;173,-386;252,-374;216,-436;196,-371;263,-433;350,-371;313,-431;349,-437;328,-358;449,-364;418,-385;371,-361;387,-367;423,-361;521,-437;463,-431;512,-359;529,-427;548,-436;581,-359;581,-436;647,-363;653,-430;593,-386;791,-437;704,-439;732,-359;782,-363;922,-452;842,-435;863,-361;912,-445;1023,-361;993,-393;992,-436;943,-361;965,-366;986,-420;975,-394;1023,-361;1082,-365;1057,-436;1047,-360;1103,-435;1136,-426;1169,-434;1122,-409;1155,-364;1121,-368;1173,-369;1190,-438;1214,-432;1237,-361;1261,-419" o:connectangles="0,0,0,0,0,0,0,0,0,0,0,0,0,0,0,0,0,0,0,0,0,0,0,0,0,0,0,0,0,0,0,0,0,0,0,0,0,0,0,0,0,0,0,0,0,0,0,0,0,0,0,0,0,0,0,0,0,0,0,0,0,0"/>
                </v:shape>
                <v:shape id="Picture 6" o:spid="_x0000_s1031" type="#_x0000_t75" style="position:absolute;left:508;top:1153;width:23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">
                  <v:imagedata r:id="rId18" o:title=""/>
                </v:shape>
                <v:shape id="Picture 7" o:spid="_x0000_s1032" type="#_x0000_t75" style="position:absolute;left:246;top:1146;width:230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">
                  <v:imagedata r:id="rId19" o:title=""/>
                </v:shape>
                <v:shape id="AutoShape 955" o:spid="_x0000_s1033" style="position:absolute;left:755;top:1147;width:422;height:300;visibility:visible;mso-wrap-style:square;v-text-anchor:top" coordsize="422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" path="m115,11l11,11r6,2l30,21r5,6l39,35r97,265l140,300r1,-11l143,277r3,-11l150,254r32,-76l156,178,106,36r-1,-3l104,30r,-6l105,20r6,-7l115,11xm279,103r-65,l303,300r4,l307,296r1,-10l309,276r2,-11l314,254r24,-74l314,180,279,103xm411,11r-65,l350,13r5,7l356,24r,6l356,33r-1,3l314,180r24,l383,35r3,-8l391,21r14,-8l411,11xm230,l156,178r26,l214,103r65,l233,1,230,xm125,7l,7r,4l125,11r,-4xm422,7r-86,l336,11r86,l422,7xe" stroked="f">
                  <v:path arrowok="t" o:connecttype="custom" o:connectlocs="11,-838;30,-828;39,-814;140,-549;143,-572;150,-595;156,-671;105,-816;104,-825;111,-836;279,-746;303,-549;307,-553;309,-573;314,-595;314,-669;411,-838;350,-836;356,-825;356,-816;314,-669;383,-814;391,-828;411,-838;156,-671;214,-746;233,-848;125,-842;0,-838;125,-842;336,-842;422,-838" o:connectangles="0,0,0,0,0,0,0,0,0,0,0,0,0,0,0,0,0,0,0,0,0,0,0,0,0,0,0,0,0,0,0,0"/>
                </v:shape>
                <v:shape id="Picture 9" o:spid="_x0000_s1034" type="#_x0000_t75" style="position:absolute;left:1176;top:1148;width:321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">
                  <v:imagedata r:id="rId20" o:title=""/>
                </v:shape>
                <v:shape id="Picture 10" o:spid="_x0000_s1035" type="#_x0000_t75" style="position:absolute;left:1530;top:1146;width:551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">
                  <v:imagedata r:id="rId21" o:title=""/>
                </v:shape>
                <v:shape id="Picture 11" o:spid="_x0000_s1036" type="#_x0000_t75" style="position:absolute;left:2120;top:1153;width:31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">
                  <v:imagedata r:id="rId22" o:title=""/>
                </v:shape>
              </v:group>
            </w:pict>
          </mc:Fallback>
        </mc:AlternateContent>
      </w:r>
      <w:r w:rsidR="00B928D9">
        <w:rPr>
          <w:rFonts w:ascii="Arial" w:hAnsi="Arial" w:cs="Arial"/>
          <w:b w:val="0"/>
          <w:sz w:val="22"/>
          <w:szCs w:val="22"/>
          <w:u w:val="single"/>
        </w:rPr>
        <w:t>trust</w:t>
      </w:r>
    </w:p>
    <w:p w14:paraId="26537715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6B0C3406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4E34AA63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55797A7F" w14:textId="77777777" w:rsidR="002120F2" w:rsidRPr="004630CB" w:rsidRDefault="002120F2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  <w:r w:rsidRPr="004630CB">
        <w:rPr>
          <w:rFonts w:ascii="Arial" w:hAnsi="Arial" w:cs="Arial"/>
          <w:b/>
          <w:sz w:val="22"/>
          <w:szCs w:val="22"/>
          <w:u w:val="single"/>
        </w:rPr>
        <w:t>JOB DESCRIPTION –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BF1307">
        <w:rPr>
          <w:rFonts w:ascii="Arial" w:hAnsi="Arial" w:cs="Arial"/>
          <w:b/>
          <w:sz w:val="22"/>
          <w:szCs w:val="22"/>
          <w:u w:val="single"/>
        </w:rPr>
        <w:t xml:space="preserve">Admin </w:t>
      </w:r>
      <w:r w:rsidR="00C92D52">
        <w:rPr>
          <w:rFonts w:ascii="Arial" w:hAnsi="Arial" w:cs="Arial"/>
          <w:b/>
          <w:sz w:val="22"/>
          <w:szCs w:val="22"/>
          <w:u w:val="single"/>
        </w:rPr>
        <w:t>Officer</w:t>
      </w:r>
    </w:p>
    <w:p w14:paraId="305D2E82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01CDF8F0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55D3BC25" w14:textId="77777777" w:rsidR="00896E84" w:rsidRDefault="00896E84" w:rsidP="00342E47">
      <w:pPr>
        <w:ind w:right="-970"/>
        <w:rPr>
          <w:rFonts w:ascii="Arial" w:hAnsi="Arial" w:cs="Arial"/>
          <w:b/>
          <w:sz w:val="22"/>
          <w:szCs w:val="22"/>
        </w:rPr>
        <w:sectPr w:rsidR="00896E84" w:rsidSect="001102D1">
          <w:footerReference w:type="default" r:id="rId23"/>
          <w:pgSz w:w="11900" w:h="16840"/>
          <w:pgMar w:top="709" w:right="1800" w:bottom="1440" w:left="1800" w:header="708" w:footer="708" w:gutter="0"/>
          <w:cols w:space="708"/>
          <w:docGrid w:linePitch="360"/>
        </w:sectPr>
      </w:pPr>
    </w:p>
    <w:p w14:paraId="36E5B0AF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59"/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333"/>
      </w:tblGrid>
      <w:tr w:rsidR="001102D1" w:rsidRPr="00093DE5" w14:paraId="1CB5D310" w14:textId="77777777" w:rsidTr="049BD868">
        <w:tc>
          <w:tcPr>
            <w:tcW w:w="2802" w:type="dxa"/>
            <w:shd w:val="clear" w:color="auto" w:fill="1F3864"/>
          </w:tcPr>
          <w:p w14:paraId="24B800DE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42060F94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7D906CD0" w14:textId="77777777" w:rsidR="001102D1" w:rsidRPr="00F15A06" w:rsidRDefault="001102D1" w:rsidP="001102D1">
            <w:pPr>
              <w:ind w:right="-914"/>
              <w:rPr>
                <w:rFonts w:ascii="Arial" w:hAnsi="Arial" w:cs="Arial"/>
                <w:sz w:val="28"/>
                <w:szCs w:val="28"/>
              </w:rPr>
            </w:pPr>
            <w:r w:rsidRPr="00F15A06">
              <w:rPr>
                <w:rFonts w:ascii="Arial" w:hAnsi="Arial" w:cs="Arial"/>
                <w:sz w:val="28"/>
                <w:szCs w:val="28"/>
              </w:rPr>
              <w:t>Job Purpose</w:t>
            </w:r>
          </w:p>
        </w:tc>
        <w:tc>
          <w:tcPr>
            <w:tcW w:w="7333" w:type="dxa"/>
          </w:tcPr>
          <w:p w14:paraId="5B50426F" w14:textId="5420D9FC" w:rsidR="00EA75FA" w:rsidRDefault="00AA4C52" w:rsidP="00671C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AA4C52">
              <w:rPr>
                <w:rFonts w:ascii="Arial" w:hAnsi="Arial" w:cs="Arial"/>
                <w:sz w:val="22"/>
                <w:szCs w:val="22"/>
              </w:rPr>
              <w:t>esponsible for ensuring a</w:t>
            </w:r>
            <w:r w:rsidR="001935CA">
              <w:rPr>
                <w:rFonts w:ascii="Arial" w:hAnsi="Arial" w:cs="Arial"/>
                <w:sz w:val="22"/>
                <w:szCs w:val="22"/>
              </w:rPr>
              <w:t xml:space="preserve"> clean,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safe, secure, and well-maintained environment for pupils, staff, and visitors. This role </w:t>
            </w:r>
            <w:r w:rsidR="001935CA">
              <w:rPr>
                <w:rFonts w:ascii="Arial" w:hAnsi="Arial" w:cs="Arial"/>
                <w:sz w:val="22"/>
                <w:szCs w:val="22"/>
              </w:rPr>
              <w:t xml:space="preserve">cleaning, </w:t>
            </w:r>
            <w:r w:rsidR="00095273">
              <w:rPr>
                <w:rFonts w:ascii="Arial" w:hAnsi="Arial" w:cs="Arial"/>
                <w:sz w:val="22"/>
                <w:szCs w:val="22"/>
              </w:rPr>
              <w:t>carrying</w:t>
            </w:r>
            <w:r w:rsidR="001935CA">
              <w:rPr>
                <w:rFonts w:ascii="Arial" w:hAnsi="Arial" w:cs="Arial"/>
                <w:sz w:val="22"/>
                <w:szCs w:val="22"/>
              </w:rPr>
              <w:t xml:space="preserve"> out regular testing and 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ensuring compliance with health and safety regulations. </w:t>
            </w:r>
            <w:r w:rsidR="00E274D9">
              <w:rPr>
                <w:rFonts w:ascii="Arial" w:hAnsi="Arial" w:cs="Arial"/>
                <w:sz w:val="22"/>
                <w:szCs w:val="22"/>
              </w:rPr>
              <w:t>This is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a key role in supporting the educational mission by maintaining facilities to a high standard, responding promptly to issues, and contributing to the smooth running of the school</w:t>
            </w:r>
            <w:r w:rsidR="00EA75F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54D223D7" w14:textId="6032E468" w:rsidR="00996EF6" w:rsidRPr="0056182D" w:rsidRDefault="0004503A" w:rsidP="00671C59">
            <w:pPr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The role will involve lone working, particularly during locking up the school site.</w:t>
            </w:r>
          </w:p>
        </w:tc>
      </w:tr>
      <w:tr w:rsidR="00671C59" w:rsidRPr="00093DE5" w14:paraId="36C8C1EF" w14:textId="77777777" w:rsidTr="049BD868">
        <w:tc>
          <w:tcPr>
            <w:tcW w:w="2802" w:type="dxa"/>
          </w:tcPr>
          <w:p w14:paraId="4B0730AB" w14:textId="4EC4C5DD" w:rsidR="00671C59" w:rsidRPr="00996EF6" w:rsidRDefault="00671C59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tion:</w:t>
            </w:r>
          </w:p>
        </w:tc>
        <w:tc>
          <w:tcPr>
            <w:tcW w:w="7333" w:type="dxa"/>
          </w:tcPr>
          <w:p w14:paraId="6DE2F473" w14:textId="6CD7DABC" w:rsidR="00671C59" w:rsidRPr="0056182D" w:rsidRDefault="001935CA" w:rsidP="00671C59">
            <w:pPr>
              <w:spacing w:line="259" w:lineRule="auto"/>
              <w:ind w:right="-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kewell Methodist Academy</w:t>
            </w:r>
          </w:p>
        </w:tc>
      </w:tr>
      <w:tr w:rsidR="001102D1" w:rsidRPr="00093DE5" w14:paraId="1F6B83B4" w14:textId="77777777" w:rsidTr="049BD868">
        <w:tc>
          <w:tcPr>
            <w:tcW w:w="2802" w:type="dxa"/>
          </w:tcPr>
          <w:p w14:paraId="066ECC21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porting to:</w:t>
            </w:r>
          </w:p>
        </w:tc>
        <w:tc>
          <w:tcPr>
            <w:tcW w:w="7333" w:type="dxa"/>
          </w:tcPr>
          <w:p w14:paraId="6399D41F" w14:textId="7922018F" w:rsidR="001102D1" w:rsidRPr="0056182D" w:rsidRDefault="00CE3D8D" w:rsidP="009F5940">
            <w:pPr>
              <w:spacing w:line="259" w:lineRule="auto"/>
              <w:ind w:right="-4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dteacher/</w:t>
            </w:r>
            <w:r w:rsidR="001935CA">
              <w:rPr>
                <w:rFonts w:ascii="Arial" w:hAnsi="Arial" w:cs="Arial"/>
                <w:sz w:val="22"/>
                <w:szCs w:val="22"/>
              </w:rPr>
              <w:t xml:space="preserve">SBO </w:t>
            </w:r>
          </w:p>
        </w:tc>
      </w:tr>
      <w:tr w:rsidR="001102D1" w:rsidRPr="00093DE5" w14:paraId="3505EC54" w14:textId="77777777" w:rsidTr="049BD868">
        <w:tc>
          <w:tcPr>
            <w:tcW w:w="2802" w:type="dxa"/>
          </w:tcPr>
          <w:p w14:paraId="3155334B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Disclosure Level:</w:t>
            </w:r>
          </w:p>
        </w:tc>
        <w:tc>
          <w:tcPr>
            <w:tcW w:w="7333" w:type="dxa"/>
          </w:tcPr>
          <w:p w14:paraId="2C9D9911" w14:textId="77777777" w:rsidR="001102D1" w:rsidRPr="0056182D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Enhanced</w:t>
            </w:r>
          </w:p>
        </w:tc>
      </w:tr>
      <w:tr w:rsidR="001102D1" w:rsidRPr="00093DE5" w14:paraId="1944DAF0" w14:textId="77777777" w:rsidTr="049BD868">
        <w:tc>
          <w:tcPr>
            <w:tcW w:w="2802" w:type="dxa"/>
          </w:tcPr>
          <w:p w14:paraId="3F483379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Grade of post:</w:t>
            </w:r>
          </w:p>
        </w:tc>
        <w:tc>
          <w:tcPr>
            <w:tcW w:w="7333" w:type="dxa"/>
          </w:tcPr>
          <w:p w14:paraId="4FEB8472" w14:textId="1E7E2C32" w:rsidR="006F5EFB" w:rsidRPr="006704B5" w:rsidRDefault="0004503A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6704B5">
              <w:rPr>
                <w:rFonts w:ascii="Arial" w:hAnsi="Arial" w:cs="Arial"/>
                <w:sz w:val="22"/>
                <w:szCs w:val="22"/>
              </w:rPr>
              <w:t xml:space="preserve">Grade </w:t>
            </w:r>
            <w:r w:rsidR="003002B5" w:rsidRPr="006704B5">
              <w:rPr>
                <w:rFonts w:ascii="Arial" w:hAnsi="Arial" w:cs="Arial"/>
                <w:sz w:val="22"/>
                <w:szCs w:val="22"/>
              </w:rPr>
              <w:t xml:space="preserve">4 Point 3 </w:t>
            </w:r>
          </w:p>
        </w:tc>
      </w:tr>
      <w:tr w:rsidR="0056182D" w:rsidRPr="00093DE5" w14:paraId="6BCE5C57" w14:textId="77777777" w:rsidTr="049BD868">
        <w:tc>
          <w:tcPr>
            <w:tcW w:w="2802" w:type="dxa"/>
          </w:tcPr>
          <w:p w14:paraId="27F71A11" w14:textId="2A7A1330" w:rsidR="0056182D" w:rsidRPr="00996EF6" w:rsidRDefault="0056182D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urs of Work</w:t>
            </w:r>
          </w:p>
        </w:tc>
        <w:tc>
          <w:tcPr>
            <w:tcW w:w="7333" w:type="dxa"/>
          </w:tcPr>
          <w:p w14:paraId="111268C8" w14:textId="008C10BE" w:rsidR="0056182D" w:rsidRPr="00CE3D8D" w:rsidRDefault="00417405" w:rsidP="00CE3D8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C03B9D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25 hours</w:t>
            </w:r>
            <w:r w:rsidR="003002B5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for</w:t>
            </w:r>
            <w:r w:rsidR="00C03B9D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3A2DC6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40 weeks (two weeks </w:t>
            </w:r>
            <w:r w:rsidR="00EB796D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when school is closed)</w:t>
            </w:r>
            <w:r w:rsidR="003002B5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.</w:t>
            </w:r>
            <w:r w:rsidR="00EB796D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56182D" w:rsidRPr="0047511E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875F44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3002B5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W</w:t>
            </w:r>
            <w:r w:rsidR="00875F44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orking pattern negotiable</w:t>
            </w:r>
            <w:r w:rsidR="00EB796D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to suit candidate and the needs of the school. </w:t>
            </w:r>
            <w:r w:rsidR="00332412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5 days a week.  </w:t>
            </w:r>
          </w:p>
          <w:p w14:paraId="4DAFC967" w14:textId="77777777" w:rsidR="0056182D" w:rsidRPr="0056182D" w:rsidRDefault="0056182D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8FF4A5" w14:textId="77777777" w:rsidR="00896E84" w:rsidRDefault="00896E84" w:rsidP="002B4C8E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99" w:type="dxa"/>
        <w:tblInd w:w="-890" w:type="dxa"/>
        <w:tblLook w:val="04A0" w:firstRow="1" w:lastRow="0" w:firstColumn="1" w:lastColumn="0" w:noHBand="0" w:noVBand="1"/>
      </w:tblPr>
      <w:tblGrid>
        <w:gridCol w:w="10099"/>
      </w:tblGrid>
      <w:tr w:rsidR="002B4C8E" w14:paraId="128CAD5E" w14:textId="77777777" w:rsidTr="049BD868">
        <w:tc>
          <w:tcPr>
            <w:tcW w:w="10099" w:type="dxa"/>
            <w:shd w:val="clear" w:color="auto" w:fill="0F243E" w:themeFill="text2" w:themeFillShade="80"/>
          </w:tcPr>
          <w:p w14:paraId="0AA90E0D" w14:textId="77777777" w:rsidR="002B4C8E" w:rsidRDefault="002B4C8E" w:rsidP="002B4C8E">
            <w:pPr>
              <w:ind w:right="-970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Job Outline</w:t>
            </w:r>
          </w:p>
        </w:tc>
      </w:tr>
      <w:tr w:rsidR="002B4C8E" w14:paraId="563BE539" w14:textId="77777777" w:rsidTr="049BD868">
        <w:tc>
          <w:tcPr>
            <w:tcW w:w="10099" w:type="dxa"/>
          </w:tcPr>
          <w:p w14:paraId="6B31B60E" w14:textId="77777777" w:rsidR="007545C4" w:rsidRDefault="007545C4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32BE77" w14:textId="4E6A7AE9" w:rsidR="007545C4" w:rsidRPr="0056182D" w:rsidRDefault="00A3385E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182D">
              <w:rPr>
                <w:rFonts w:ascii="Arial" w:hAnsi="Arial" w:cs="Arial"/>
                <w:b/>
                <w:bCs/>
                <w:sz w:val="22"/>
                <w:szCs w:val="22"/>
              </w:rPr>
              <w:t>Key Duties:</w:t>
            </w:r>
          </w:p>
          <w:p w14:paraId="6EFDAF93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daily cleaning duties to a high standard</w:t>
            </w:r>
          </w:p>
          <w:p w14:paraId="02BAC706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rganise an annual deep clean of classrooms, staffrooms, kitchen, dining areas and other frequently used spaces on school premises </w:t>
            </w:r>
          </w:p>
          <w:p w14:paraId="76079695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>Act as a designated key holder for the school premises and maintain security</w:t>
            </w:r>
          </w:p>
          <w:p w14:paraId="1C28CB11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perate and regularly check systems such as water, heating, cooling, lighting and security (including alarms)  </w:t>
            </w:r>
          </w:p>
          <w:p w14:paraId="6403053E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Undertake minor repairs (i.e. not requiring qualified craftsperson) and maintenance of the buildings and site </w:t>
            </w:r>
          </w:p>
          <w:p w14:paraId="62ED12F5" w14:textId="28EA4DD6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>Carry out regular maintenance and safety checks in liaison with the Headteacher SBO (School Business Officer)</w:t>
            </w:r>
            <w:r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3BFD2F60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that buildings and the site are secure, including during out of school hours and take remedial action if required </w:t>
            </w:r>
          </w:p>
          <w:p w14:paraId="7B0F3EB4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onitor consumables and stock and report to SBO  </w:t>
            </w:r>
          </w:p>
          <w:p w14:paraId="12E56E83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Undertake general portage duties, including moving furniture and equipment within the school </w:t>
            </w:r>
          </w:p>
          <w:p w14:paraId="06CD5975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7307FF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undertake cleaning duties of designated areas.</w:t>
            </w:r>
          </w:p>
          <w:p w14:paraId="0EED8405" w14:textId="77777777" w:rsidR="007307FF" w:rsidRPr="007307FF" w:rsidRDefault="007307FF" w:rsidP="007307FF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</w:p>
          <w:p w14:paraId="4774BA98" w14:textId="77777777" w:rsidR="00112A96" w:rsidRPr="00112A96" w:rsidRDefault="00112A96" w:rsidP="0056182D">
            <w:pPr>
              <w:pStyle w:val="ListParagraph"/>
              <w:ind w:left="0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578402" w14:textId="367A88CF" w:rsidR="0004503A" w:rsidRDefault="00AA00E0" w:rsidP="0056182D">
            <w:pPr>
              <w:pStyle w:val="ListParagraph"/>
              <w:ind w:left="-71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urity</w:t>
            </w:r>
          </w:p>
          <w:p w14:paraId="453F02CA" w14:textId="4022CB59" w:rsidR="00AA00E0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Set security alarm systems, report any potential security breaches </w:t>
            </w:r>
          </w:p>
          <w:p w14:paraId="572D49BE" w14:textId="4BE8E194" w:rsidR="006816FB" w:rsidRPr="0056182D" w:rsidRDefault="006816FB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intain the security of the school</w:t>
            </w:r>
          </w:p>
          <w:p w14:paraId="1D5AD421" w14:textId="5BD8D285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Carry out regular checks of alarm systems, locks, windows, outbuildings</w:t>
            </w:r>
            <w:r w:rsidR="004C0E9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security gates and perimeter fencing, and ensure any necessary repairs are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actioned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A2DA80F" w14:textId="469B80AD" w:rsid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n partnership with all other members of staff, maintain the security of the school site by being vigilant </w:t>
            </w:r>
            <w:proofErr w:type="gramStart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with regard to</w:t>
            </w:r>
            <w:proofErr w:type="gramEnd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visitors to the site and reporting any concerns the Headteacher</w:t>
            </w:r>
          </w:p>
          <w:p w14:paraId="5CE4927A" w14:textId="77777777" w:rsidR="00A3385E" w:rsidRPr="00112A96" w:rsidRDefault="00A3385E" w:rsidP="0056182D">
            <w:pPr>
              <w:pStyle w:val="ListParagraph"/>
              <w:ind w:right="34"/>
              <w:rPr>
                <w:rFonts w:ascii="Arial" w:hAnsi="Arial" w:cs="Arial"/>
                <w:sz w:val="22"/>
                <w:szCs w:val="22"/>
              </w:rPr>
            </w:pPr>
          </w:p>
          <w:p w14:paraId="18B263EF" w14:textId="77777777" w:rsidR="00CB3972" w:rsidRDefault="00CB3972" w:rsidP="0056182D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E8274C" w14:textId="653E0E2B" w:rsidR="0004503A" w:rsidRDefault="0004503A" w:rsidP="0056182D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Health</w:t>
            </w:r>
            <w:r w:rsidR="0056182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&amp; </w:t>
            </w:r>
            <w:r w:rsidR="00AA00E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fety </w:t>
            </w:r>
          </w:p>
          <w:p w14:paraId="34DC73BB" w14:textId="29EE5680" w:rsidR="0056182D" w:rsidRPr="0056182D" w:rsidRDefault="00754797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z w:val="22"/>
                <w:szCs w:val="22"/>
                <w:lang w:eastAsia="zh-CN"/>
              </w:rPr>
              <w:t>A</w:t>
            </w:r>
            <w:r w:rsidR="0056182D"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sist with relevant risk assessments as required such as routine weekly fire alarm tests.</w:t>
            </w:r>
          </w:p>
          <w:p w14:paraId="0B5FB129" w14:textId="3138E5BB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mplement all aspects of the school’s health and safety procedures as documented and review these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as require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379AC507" w14:textId="58BD2C3D" w:rsidR="00906D82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that all </w:t>
            </w:r>
            <w:r w:rsidR="00EC451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cleaning </w:t>
            </w: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work is completed with due regard to health and safety policies and regulations.</w:t>
            </w:r>
          </w:p>
          <w:p w14:paraId="2A54B9E1" w14:textId="478567A6" w:rsidR="0056182D" w:rsidRPr="00906D82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ensure any equipment used is operated correctly and maintained in good working order.</w:t>
            </w:r>
          </w:p>
          <w:p w14:paraId="3EBB8FCB" w14:textId="5A2524FA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</w:t>
            </w:r>
            <w:r w:rsidR="008B4294">
              <w:rPr>
                <w:rFonts w:ascii="Arial" w:eastAsia="SimSun" w:hAnsi="Arial" w:cs="Arial"/>
                <w:sz w:val="22"/>
                <w:szCs w:val="22"/>
                <w:lang w:eastAsia="zh-CN"/>
              </w:rPr>
              <w:t>work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in line with health and safety and COSHH regulations and </w:t>
            </w:r>
            <w:proofErr w:type="gramStart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ake action</w:t>
            </w:r>
            <w:proofErr w:type="gramEnd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where hazards are identified, reporting serious hazards to the </w:t>
            </w:r>
            <w:r w:rsidR="008B4294">
              <w:rPr>
                <w:rFonts w:ascii="Arial" w:eastAsia="SimSun" w:hAnsi="Arial" w:cs="Arial"/>
                <w:sz w:val="22"/>
                <w:szCs w:val="22"/>
                <w:lang w:eastAsia="zh-CN"/>
              </w:rPr>
              <w:t>SBO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  <w:r w:rsidR="00B928D9"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mmediately.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3C8832BE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regular health and safety checks of buildings, grounds, fixtures and fittings, (including compliance with fire safety regulations) and equipment, in line with other schedules.</w:t>
            </w:r>
          </w:p>
          <w:p w14:paraId="3976F3CC" w14:textId="63E6176E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Assist in carrying out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regular emergency evacuation</w:t>
            </w:r>
            <w:r w:rsid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and lockdown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practices and keep appropriate records.</w:t>
            </w:r>
          </w:p>
          <w:p w14:paraId="65C8453C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dangerous substances and equipment are used and stored safely and a COSHH register maintained.</w:t>
            </w:r>
          </w:p>
          <w:p w14:paraId="4F150555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Maintain play areas and outdoor equipment, checking their condition weekly.</w:t>
            </w:r>
          </w:p>
          <w:p w14:paraId="747A755A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Grit the premises in icy weather as per the health and safety policy.</w:t>
            </w:r>
          </w:p>
          <w:p w14:paraId="612284A3" w14:textId="77777777" w:rsidR="00347606" w:rsidRPr="00347606" w:rsidRDefault="00A3385E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appropriate legionella checks are carried out and recorded (appropriate training will be provided).</w:t>
            </w:r>
          </w:p>
          <w:p w14:paraId="2FE808B9" w14:textId="0452CFD8" w:rsidR="0004503A" w:rsidRDefault="0004503A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47606">
              <w:rPr>
                <w:rFonts w:ascii="Arial" w:hAnsi="Arial" w:cs="Arial"/>
                <w:sz w:val="22"/>
                <w:szCs w:val="22"/>
              </w:rPr>
              <w:t xml:space="preserve">To promote and encourage safe working practices for </w:t>
            </w:r>
            <w:r w:rsidR="002650FE">
              <w:rPr>
                <w:rFonts w:ascii="Arial" w:hAnsi="Arial" w:cs="Arial"/>
                <w:sz w:val="22"/>
                <w:szCs w:val="22"/>
              </w:rPr>
              <w:t>pupils</w:t>
            </w:r>
            <w:r w:rsidRPr="00347606">
              <w:rPr>
                <w:rFonts w:ascii="Arial" w:hAnsi="Arial" w:cs="Arial"/>
                <w:sz w:val="22"/>
                <w:szCs w:val="22"/>
              </w:rPr>
              <w:t>, staff and visitors in accordance with appropriate risk management and health and safety legislation.</w:t>
            </w:r>
          </w:p>
          <w:p w14:paraId="0CE38517" w14:textId="4A0077CC" w:rsidR="00347606" w:rsidRDefault="00347606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ake </w:t>
            </w:r>
            <w:r w:rsidRPr="00347606">
              <w:rPr>
                <w:rFonts w:ascii="Arial" w:hAnsi="Arial" w:cs="Arial"/>
                <w:sz w:val="22"/>
                <w:szCs w:val="22"/>
              </w:rPr>
              <w:t xml:space="preserve">appropriate action to identify, evaluate and minimise any risks to health, safety and security in the </w:t>
            </w:r>
            <w:proofErr w:type="gramStart"/>
            <w:r w:rsidRPr="00347606">
              <w:rPr>
                <w:rFonts w:ascii="Arial" w:hAnsi="Arial" w:cs="Arial"/>
                <w:sz w:val="22"/>
                <w:szCs w:val="22"/>
              </w:rPr>
              <w:t>school working</w:t>
            </w:r>
            <w:proofErr w:type="gramEnd"/>
            <w:r w:rsidRPr="003476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166F" w:rsidRPr="00347606">
              <w:rPr>
                <w:rFonts w:ascii="Arial" w:hAnsi="Arial" w:cs="Arial"/>
                <w:sz w:val="22"/>
                <w:szCs w:val="22"/>
              </w:rPr>
              <w:t>environment.</w:t>
            </w:r>
          </w:p>
          <w:p w14:paraId="1EC502C2" w14:textId="1213E240" w:rsidR="00E160D4" w:rsidRPr="00E160D4" w:rsidRDefault="00E160D4" w:rsidP="00E160D4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160D4">
              <w:rPr>
                <w:rFonts w:ascii="Arial" w:hAnsi="Arial" w:cs="Arial"/>
                <w:sz w:val="22"/>
                <w:szCs w:val="22"/>
              </w:rPr>
              <w:t xml:space="preserve">Ensure all fire safety checks are completed and </w:t>
            </w:r>
            <w:r w:rsidR="0099166F" w:rsidRPr="00E160D4">
              <w:rPr>
                <w:rFonts w:ascii="Arial" w:hAnsi="Arial" w:cs="Arial"/>
                <w:sz w:val="22"/>
                <w:szCs w:val="22"/>
              </w:rPr>
              <w:t>recorded.</w:t>
            </w:r>
          </w:p>
          <w:p w14:paraId="3F3122B1" w14:textId="1257CA55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F12BEB6" w14:textId="073BAFFF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Please note that this list of duties is illustrative of the general nature and level of responsibility of the role. It is not a comprehensive list of all tasks that the </w:t>
            </w:r>
            <w:r w:rsidR="00CE3D8D">
              <w:rPr>
                <w:rFonts w:ascii="Arial" w:hAnsi="Arial" w:cs="Arial"/>
                <w:sz w:val="22"/>
                <w:szCs w:val="22"/>
              </w:rPr>
              <w:t>site supervisor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will carry out. The postholder may be required to do other duties appropriate to the level of the role, as directed by the headteacher</w:t>
            </w:r>
            <w:r w:rsidR="000651E8">
              <w:rPr>
                <w:rFonts w:ascii="Arial" w:hAnsi="Arial" w:cs="Arial"/>
                <w:sz w:val="22"/>
                <w:szCs w:val="22"/>
              </w:rPr>
              <w:t xml:space="preserve"> and/or </w:t>
            </w:r>
            <w:r w:rsidR="00A95B36">
              <w:rPr>
                <w:rFonts w:ascii="Arial" w:hAnsi="Arial" w:cs="Arial"/>
                <w:sz w:val="22"/>
                <w:szCs w:val="22"/>
              </w:rPr>
              <w:t>SBO.</w:t>
            </w:r>
          </w:p>
          <w:p w14:paraId="0079A858" w14:textId="2C7D2CC3" w:rsidR="0004503A" w:rsidRPr="00112A96" w:rsidRDefault="0004503A" w:rsidP="0056182D">
            <w:pPr>
              <w:widowControl w:val="0"/>
              <w:spacing w:after="160"/>
              <w:ind w:right="-970"/>
              <w:contextualSpacing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2D5B0D2" w14:textId="77777777" w:rsidR="001102D1" w:rsidRDefault="001102D1" w:rsidP="00896E84">
      <w:pPr>
        <w:widowControl w:val="0"/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145"/>
        <w:tblW w:w="10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6"/>
      </w:tblGrid>
      <w:tr w:rsidR="00996EF6" w:rsidRPr="00093DE5" w14:paraId="2C39B036" w14:textId="77777777" w:rsidTr="000E21DF">
        <w:tc>
          <w:tcPr>
            <w:tcW w:w="10036" w:type="dxa"/>
            <w:shd w:val="clear" w:color="auto" w:fill="1F3864"/>
          </w:tcPr>
          <w:p w14:paraId="6AED49EB" w14:textId="77777777" w:rsidR="00996EF6" w:rsidRPr="00996EF6" w:rsidRDefault="00996EF6" w:rsidP="00996EF6">
            <w:pPr>
              <w:ind w:right="34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Other Specific Duties</w:t>
            </w:r>
          </w:p>
        </w:tc>
      </w:tr>
      <w:tr w:rsidR="00996EF6" w:rsidRPr="00093DE5" w14:paraId="34D6D643" w14:textId="77777777" w:rsidTr="000E21DF">
        <w:tc>
          <w:tcPr>
            <w:tcW w:w="10036" w:type="dxa"/>
          </w:tcPr>
          <w:p w14:paraId="4D86338E" w14:textId="77777777" w:rsidR="00A95B36" w:rsidRPr="00C636AD" w:rsidRDefault="00A95B36" w:rsidP="00A95B36">
            <w:pPr>
              <w:ind w:left="29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 xml:space="preserve">The post holder will be expected to work flexibly and carry out duties </w:t>
            </w:r>
            <w:proofErr w:type="gramStart"/>
            <w:r w:rsidRPr="00C636AD">
              <w:rPr>
                <w:rFonts w:ascii="Arial" w:hAnsi="Arial" w:cs="Arial"/>
                <w:sz w:val="22"/>
                <w:szCs w:val="22"/>
              </w:rPr>
              <w:t>with regard to</w:t>
            </w:r>
            <w:proofErr w:type="gramEnd"/>
            <w:r w:rsidRPr="00C636AD">
              <w:rPr>
                <w:rFonts w:ascii="Arial" w:hAnsi="Arial" w:cs="Arial"/>
                <w:sz w:val="22"/>
                <w:szCs w:val="22"/>
              </w:rPr>
              <w:t xml:space="preserve"> the Academy’ policies and in compliance with the Academy’s Equal Opportunities, Health and Safety, Code of Conduct and our Methodist ethos.  </w:t>
            </w:r>
          </w:p>
          <w:p w14:paraId="3074BCCF" w14:textId="77777777" w:rsidR="00A95B36" w:rsidRPr="00C636AD" w:rsidRDefault="00A95B36" w:rsidP="00A95B36">
            <w:pPr>
              <w:tabs>
                <w:tab w:val="num" w:pos="567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97C0C19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 xml:space="preserve">To promote and safeguard the welfare of children, young and vulnerable people that you are responsible for or </w:t>
            </w:r>
            <w:bookmarkStart w:id="0" w:name="_Int_pgaEcpkH"/>
            <w:proofErr w:type="gramStart"/>
            <w:r w:rsidRPr="00C636AD">
              <w:rPr>
                <w:rFonts w:ascii="Arial" w:hAnsi="Arial" w:cs="Arial"/>
                <w:sz w:val="22"/>
                <w:szCs w:val="22"/>
              </w:rPr>
              <w:t>come into contact with</w:t>
            </w:r>
            <w:bookmarkEnd w:id="0"/>
            <w:proofErr w:type="gramEnd"/>
          </w:p>
          <w:p w14:paraId="76E8C5B7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carry out the duties in the most effective, efficient and economic manner available.</w:t>
            </w:r>
          </w:p>
          <w:p w14:paraId="5AF5E4E1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work</w:t>
            </w:r>
            <w:r w:rsidRPr="00C636AD">
              <w:rPr>
                <w:rFonts w:ascii="Arial" w:hAnsi="Arial" w:cs="Arial"/>
                <w:sz w:val="22"/>
                <w:szCs w:val="22"/>
                <w:u w:val="single"/>
              </w:rPr>
              <w:t xml:space="preserve"> </w:t>
            </w:r>
            <w:r w:rsidRPr="00C636AD">
              <w:rPr>
                <w:rFonts w:ascii="Arial" w:hAnsi="Arial" w:cs="Arial"/>
                <w:sz w:val="22"/>
                <w:szCs w:val="22"/>
              </w:rPr>
              <w:t>within the vision and values of the Trust</w:t>
            </w:r>
            <w:r w:rsidRPr="00C636AD">
              <w:rPr>
                <w:rFonts w:ascii="Arial" w:hAnsi="Arial" w:cs="Arial"/>
                <w:color w:val="F4F4F4"/>
                <w:sz w:val="22"/>
                <w:szCs w:val="22"/>
                <w:vertAlign w:val="subscript"/>
              </w:rPr>
              <w:t>.t</w:t>
            </w:r>
          </w:p>
          <w:p w14:paraId="265A7F0E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sign and uphold the Trust’s Staff code of Conduct</w:t>
            </w:r>
          </w:p>
          <w:p w14:paraId="78C90477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undertake Health and Safety Training on areas within the designated work area.</w:t>
            </w:r>
          </w:p>
          <w:p w14:paraId="52BD34E7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undertake Safeguarding Training as per the Trust’s training cycle.</w:t>
            </w:r>
          </w:p>
          <w:p w14:paraId="3FA35C82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ake a shared responsibility for your own continuing professional development by participating</w:t>
            </w:r>
          </w:p>
          <w:p w14:paraId="7920B1DA" w14:textId="77777777" w:rsidR="00A95B36" w:rsidRPr="00C636AD" w:rsidRDefault="00A95B36" w:rsidP="00A95B36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 xml:space="preserve"> in a range of appropriate professional development opportunities.</w:t>
            </w:r>
          </w:p>
          <w:p w14:paraId="7653F519" w14:textId="77777777" w:rsidR="00A95B36" w:rsidRPr="00C636AD" w:rsidRDefault="00A95B36" w:rsidP="00A95B3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participate in the staff performance management process in accordance with the Trust’s</w:t>
            </w:r>
          </w:p>
          <w:p w14:paraId="0DEEB87F" w14:textId="77777777" w:rsidR="00A95B36" w:rsidRPr="00C636AD" w:rsidRDefault="00A95B36" w:rsidP="00A95B36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 xml:space="preserve"> policy and be responsible for self-motivation towards agreed targets.</w:t>
            </w:r>
          </w:p>
          <w:p w14:paraId="1A288FB8" w14:textId="77777777" w:rsidR="00A95B36" w:rsidRPr="00C636AD" w:rsidRDefault="00A95B36" w:rsidP="00A95B36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>To participate in a programme of self/professional development to ensure skills, knowledge and understanding are kept up to date.</w:t>
            </w:r>
          </w:p>
          <w:p w14:paraId="211E466F" w14:textId="77777777" w:rsidR="00A95B36" w:rsidRPr="00C636AD" w:rsidRDefault="00A95B36" w:rsidP="00A95B36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</w:rPr>
            </w:pPr>
            <w:r w:rsidRPr="00C636AD">
              <w:rPr>
                <w:rFonts w:ascii="Arial" w:hAnsi="Arial" w:cs="Arial"/>
                <w:sz w:val="22"/>
                <w:szCs w:val="22"/>
              </w:rPr>
              <w:t xml:space="preserve">Brushing, cleaning &amp; maintaining outdoor areas where required. </w:t>
            </w:r>
          </w:p>
          <w:p w14:paraId="5E386711" w14:textId="03EA48DA" w:rsidR="005A41A6" w:rsidRPr="00B96DD9" w:rsidRDefault="005A41A6" w:rsidP="00B96DD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04C4BA4" w14:textId="77777777" w:rsidR="001B1AC3" w:rsidRDefault="001B1AC3" w:rsidP="001B1AC3">
      <w:pPr>
        <w:contextualSpacing/>
        <w:rPr>
          <w:rFonts w:ascii="Arial" w:hAnsi="Arial" w:cs="Arial"/>
          <w:b/>
          <w:sz w:val="22"/>
          <w:szCs w:val="22"/>
        </w:rPr>
      </w:pPr>
    </w:p>
    <w:p w14:paraId="3B44D6A0" w14:textId="77777777" w:rsidR="00E21483" w:rsidRDefault="00E21483" w:rsidP="00E21483">
      <w:pPr>
        <w:ind w:left="-851" w:right="-970"/>
        <w:rPr>
          <w:rFonts w:ascii="Arial" w:hAnsi="Arial" w:cs="Arial"/>
          <w:b/>
          <w:sz w:val="22"/>
          <w:szCs w:val="22"/>
          <w:u w:val="single"/>
        </w:rPr>
      </w:pPr>
    </w:p>
    <w:p w14:paraId="0ED45EE0" w14:textId="10EA2E25" w:rsidR="00671C59" w:rsidRDefault="00671C5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2F8F931" w14:textId="77777777" w:rsidR="002120F2" w:rsidRDefault="002120F2" w:rsidP="00342E47">
      <w:pPr>
        <w:ind w:right="-970" w:hanging="540"/>
        <w:rPr>
          <w:rFonts w:ascii="Arial" w:hAnsi="Arial" w:cs="Arial"/>
          <w:sz w:val="22"/>
          <w:szCs w:val="22"/>
        </w:rPr>
      </w:pPr>
    </w:p>
    <w:p w14:paraId="01E79E1E" w14:textId="77777777" w:rsidR="00046FC9" w:rsidRPr="000E21DF" w:rsidRDefault="00046FC9" w:rsidP="00046FC9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0E21DF">
        <w:rPr>
          <w:rFonts w:ascii="Arial" w:hAnsi="Arial" w:cs="Arial"/>
          <w:b/>
          <w:sz w:val="32"/>
          <w:szCs w:val="32"/>
          <w:u w:val="single"/>
        </w:rPr>
        <w:t>Person Specification / Selection Criteria</w:t>
      </w:r>
    </w:p>
    <w:p w14:paraId="2DA99D9F" w14:textId="7A1806DA" w:rsidR="00046FC9" w:rsidRPr="00EF10BC" w:rsidRDefault="00046FC9" w:rsidP="00046FC9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Caretaker/cleaner</w:t>
      </w:r>
    </w:p>
    <w:p w14:paraId="5F10A37F" w14:textId="77777777" w:rsidR="00046FC9" w:rsidRPr="00646EC8" w:rsidRDefault="00046FC9" w:rsidP="00046FC9">
      <w:pPr>
        <w:rPr>
          <w:rFonts w:ascii="Arial" w:hAnsi="Arial" w:cs="Arial"/>
          <w:b/>
        </w:rPr>
      </w:pPr>
    </w:p>
    <w:tbl>
      <w:tblPr>
        <w:tblW w:w="1001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42"/>
      </w:tblGrid>
      <w:tr w:rsidR="00046FC9" w:rsidRPr="00646EC8" w14:paraId="3F11C2BF" w14:textId="77777777" w:rsidTr="00833187">
        <w:tc>
          <w:tcPr>
            <w:tcW w:w="4678" w:type="dxa"/>
            <w:shd w:val="clear" w:color="auto" w:fill="244061" w:themeFill="accent1" w:themeFillShade="80"/>
          </w:tcPr>
          <w:p w14:paraId="1C5D1B9A" w14:textId="77777777" w:rsidR="00046FC9" w:rsidRPr="00644700" w:rsidRDefault="00046FC9" w:rsidP="00833187">
            <w:pPr>
              <w:ind w:left="-810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ab/>
            </w:r>
            <w:proofErr w:type="gramStart"/>
            <w:r w:rsidRPr="00644700">
              <w:rPr>
                <w:rFonts w:ascii="Arial" w:hAnsi="Arial" w:cs="Arial"/>
                <w:b/>
                <w:sz w:val="22"/>
                <w:szCs w:val="22"/>
              </w:rPr>
              <w:t>A .Experience</w:t>
            </w:r>
            <w:proofErr w:type="gramEnd"/>
          </w:p>
          <w:p w14:paraId="3AF89BF7" w14:textId="77777777" w:rsidR="00046FC9" w:rsidRPr="00644700" w:rsidRDefault="00046FC9" w:rsidP="00833187">
            <w:pPr>
              <w:pStyle w:val="Heading3"/>
              <w:ind w:left="-918" w:right="430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244061" w:themeFill="accent1" w:themeFillShade="80"/>
          </w:tcPr>
          <w:p w14:paraId="6E843555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60FEFF94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42" w:type="dxa"/>
            <w:shd w:val="clear" w:color="auto" w:fill="244061" w:themeFill="accent1" w:themeFillShade="80"/>
          </w:tcPr>
          <w:p w14:paraId="319FBAC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  <w:p w14:paraId="57CDB20B" w14:textId="77777777" w:rsidR="00046FC9" w:rsidRPr="00644700" w:rsidRDefault="00046FC9" w:rsidP="00833187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Application</w:t>
            </w:r>
          </w:p>
          <w:p w14:paraId="093447F6" w14:textId="77777777" w:rsidR="00046FC9" w:rsidRPr="00644700" w:rsidRDefault="00046FC9" w:rsidP="00833187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Interview</w:t>
            </w:r>
          </w:p>
          <w:p w14:paraId="35B9546D" w14:textId="77777777" w:rsidR="00046FC9" w:rsidRPr="00644700" w:rsidRDefault="00046FC9" w:rsidP="00833187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References</w:t>
            </w:r>
          </w:p>
          <w:p w14:paraId="21E8ABF2" w14:textId="77777777" w:rsidR="00046FC9" w:rsidRPr="00644700" w:rsidRDefault="00046FC9" w:rsidP="00833187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T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Task/Observation</w:t>
            </w:r>
          </w:p>
          <w:p w14:paraId="76192E4A" w14:textId="77777777" w:rsidR="00046FC9" w:rsidRPr="00644700" w:rsidRDefault="00046FC9" w:rsidP="00833187">
            <w:pPr>
              <w:tabs>
                <w:tab w:val="left" w:pos="318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P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Presentation</w:t>
            </w:r>
          </w:p>
        </w:tc>
      </w:tr>
      <w:tr w:rsidR="00046FC9" w:rsidRPr="00646EC8" w14:paraId="4DEAA086" w14:textId="77777777" w:rsidTr="00833187">
        <w:tc>
          <w:tcPr>
            <w:tcW w:w="4678" w:type="dxa"/>
          </w:tcPr>
          <w:p w14:paraId="2768E896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Experience of </w:t>
            </w:r>
            <w:r>
              <w:rPr>
                <w:rFonts w:ascii="Arial" w:hAnsi="Arial" w:cs="Arial"/>
                <w:sz w:val="22"/>
                <w:szCs w:val="22"/>
              </w:rPr>
              <w:t>cleaning work</w:t>
            </w:r>
          </w:p>
        </w:tc>
        <w:tc>
          <w:tcPr>
            <w:tcW w:w="1276" w:type="dxa"/>
          </w:tcPr>
          <w:p w14:paraId="7EAF9C1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32049AF1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75B8CF03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, T</w:t>
            </w:r>
          </w:p>
        </w:tc>
      </w:tr>
      <w:tr w:rsidR="00046FC9" w:rsidRPr="00646EC8" w14:paraId="2A308B62" w14:textId="77777777" w:rsidTr="00833187">
        <w:tc>
          <w:tcPr>
            <w:tcW w:w="4678" w:type="dxa"/>
          </w:tcPr>
          <w:p w14:paraId="3D1D0707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Experience of </w:t>
            </w:r>
            <w:r>
              <w:rPr>
                <w:rFonts w:ascii="Arial" w:hAnsi="Arial" w:cs="Arial"/>
                <w:sz w:val="22"/>
                <w:szCs w:val="22"/>
              </w:rPr>
              <w:t>working in an educational environment</w:t>
            </w:r>
          </w:p>
        </w:tc>
        <w:tc>
          <w:tcPr>
            <w:tcW w:w="1276" w:type="dxa"/>
          </w:tcPr>
          <w:p w14:paraId="1DA362EC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2016C73C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24E617EC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644700">
              <w:rPr>
                <w:rFonts w:ascii="Arial" w:hAnsi="Arial" w:cs="Arial"/>
                <w:sz w:val="22"/>
                <w:szCs w:val="22"/>
              </w:rPr>
              <w:t>A,I</w:t>
            </w:r>
            <w:proofErr w:type="gramEnd"/>
          </w:p>
        </w:tc>
      </w:tr>
    </w:tbl>
    <w:p w14:paraId="235FEF7E" w14:textId="77777777" w:rsidR="00046FC9" w:rsidRPr="00646EC8" w:rsidRDefault="00046FC9" w:rsidP="00046FC9">
      <w:pPr>
        <w:rPr>
          <w:rFonts w:ascii="Arial" w:hAnsi="Arial" w:cs="Arial"/>
          <w:b/>
        </w:rPr>
      </w:pPr>
      <w:r w:rsidRPr="00646EC8">
        <w:rPr>
          <w:rFonts w:ascii="Arial" w:hAnsi="Arial" w:cs="Arial"/>
          <w:b/>
        </w:rPr>
        <w:tab/>
      </w:r>
    </w:p>
    <w:p w14:paraId="327373CA" w14:textId="77777777" w:rsidR="00046FC9" w:rsidRPr="00646EC8" w:rsidRDefault="00046FC9" w:rsidP="00046FC9">
      <w:pPr>
        <w:rPr>
          <w:rFonts w:ascii="Arial" w:hAnsi="Arial" w:cs="Arial"/>
          <w:b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53"/>
      </w:tblGrid>
      <w:tr w:rsidR="00046FC9" w:rsidRPr="00644700" w14:paraId="7BC6B7D8" w14:textId="77777777" w:rsidTr="00833187">
        <w:tc>
          <w:tcPr>
            <w:tcW w:w="4678" w:type="dxa"/>
            <w:shd w:val="clear" w:color="auto" w:fill="244061" w:themeFill="accent1" w:themeFillShade="80"/>
          </w:tcPr>
          <w:p w14:paraId="122DDD02" w14:textId="77777777" w:rsidR="00046FC9" w:rsidRPr="00644700" w:rsidRDefault="00046FC9" w:rsidP="00833187">
            <w:pPr>
              <w:tabs>
                <w:tab w:val="left" w:pos="7688"/>
              </w:tabs>
              <w:ind w:left="-18" w:right="340" w:firstLine="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B. Training, Skills and Qualification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04845A4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64888413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643FB9C5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046FC9" w:rsidRPr="00644700" w14:paraId="581DA83C" w14:textId="77777777" w:rsidTr="00833187">
        <w:tc>
          <w:tcPr>
            <w:tcW w:w="4678" w:type="dxa"/>
          </w:tcPr>
          <w:p w14:paraId="1187CE49" w14:textId="77777777" w:rsidR="00046FC9" w:rsidRPr="00644700" w:rsidRDefault="00046FC9" w:rsidP="00833187">
            <w:pPr>
              <w:ind w:left="-18" w:firstLine="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read safety instructions and measure accurately</w:t>
            </w:r>
          </w:p>
        </w:tc>
        <w:tc>
          <w:tcPr>
            <w:tcW w:w="1276" w:type="dxa"/>
          </w:tcPr>
          <w:p w14:paraId="220180E4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2EBA7169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419DA708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</w:t>
            </w:r>
          </w:p>
        </w:tc>
      </w:tr>
      <w:tr w:rsidR="00046FC9" w:rsidRPr="00644700" w14:paraId="1BF13B33" w14:textId="77777777" w:rsidTr="00833187">
        <w:tc>
          <w:tcPr>
            <w:tcW w:w="4678" w:type="dxa"/>
          </w:tcPr>
          <w:p w14:paraId="04CBE6D5" w14:textId="77777777" w:rsidR="00046FC9" w:rsidRPr="00644700" w:rsidRDefault="00046FC9" w:rsidP="00833187">
            <w:pPr>
              <w:ind w:left="-18" w:firstLine="18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Willingness to undertake further relevant training as required</w:t>
            </w:r>
          </w:p>
        </w:tc>
        <w:tc>
          <w:tcPr>
            <w:tcW w:w="1276" w:type="dxa"/>
          </w:tcPr>
          <w:p w14:paraId="1D633579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207305D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68D7053F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I</w:t>
            </w:r>
          </w:p>
        </w:tc>
      </w:tr>
    </w:tbl>
    <w:p w14:paraId="1078E0EE" w14:textId="77777777" w:rsidR="00046FC9" w:rsidRPr="00644700" w:rsidRDefault="00046FC9" w:rsidP="00046FC9">
      <w:pPr>
        <w:rPr>
          <w:rFonts w:ascii="Arial" w:hAnsi="Arial" w:cs="Arial"/>
          <w:sz w:val="22"/>
          <w:szCs w:val="22"/>
        </w:rPr>
      </w:pPr>
    </w:p>
    <w:p w14:paraId="0859D64B" w14:textId="77777777" w:rsidR="00046FC9" w:rsidRPr="00644700" w:rsidRDefault="00046FC9" w:rsidP="00046FC9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demonstrate knowledge and understanding of the following areas   relevant to the post.</w:t>
      </w:r>
    </w:p>
    <w:p w14:paraId="797EA7D3" w14:textId="77777777" w:rsidR="00046FC9" w:rsidRPr="00644700" w:rsidRDefault="00046FC9" w:rsidP="00046FC9">
      <w:pPr>
        <w:rPr>
          <w:rFonts w:ascii="Arial" w:hAnsi="Arial" w:cs="Arial"/>
          <w:sz w:val="22"/>
          <w:szCs w:val="22"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53"/>
      </w:tblGrid>
      <w:tr w:rsidR="00046FC9" w:rsidRPr="00644700" w14:paraId="1C8A274A" w14:textId="77777777" w:rsidTr="00833187">
        <w:tc>
          <w:tcPr>
            <w:tcW w:w="4678" w:type="dxa"/>
            <w:shd w:val="clear" w:color="auto" w:fill="244061" w:themeFill="accent1" w:themeFillShade="80"/>
          </w:tcPr>
          <w:p w14:paraId="0AF94CC8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C. Knowledge and Understanding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1903435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2D3B1A4D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4F6CD091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046FC9" w:rsidRPr="00644700" w14:paraId="1A6EA926" w14:textId="77777777" w:rsidTr="00833187">
        <w:tc>
          <w:tcPr>
            <w:tcW w:w="4678" w:type="dxa"/>
          </w:tcPr>
          <w:p w14:paraId="7B1208D6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B6F6E">
              <w:rPr>
                <w:rFonts w:ascii="Open Sans" w:hAnsi="Open Sans" w:cs="Open Sans"/>
                <w:sz w:val="22"/>
                <w:szCs w:val="22"/>
              </w:rPr>
              <w:t>Knowledge of COSHH requirements</w:t>
            </w:r>
          </w:p>
          <w:p w14:paraId="7DE9FA77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43AA9D5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29921AEF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653" w:type="dxa"/>
          </w:tcPr>
          <w:p w14:paraId="65201265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21771FB0" w14:textId="77777777" w:rsidTr="00833187">
        <w:tc>
          <w:tcPr>
            <w:tcW w:w="4678" w:type="dxa"/>
          </w:tcPr>
          <w:p w14:paraId="225BE555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Knowledge of working within a school setting or other education setting</w:t>
            </w:r>
          </w:p>
        </w:tc>
        <w:tc>
          <w:tcPr>
            <w:tcW w:w="1276" w:type="dxa"/>
          </w:tcPr>
          <w:p w14:paraId="3A79AF24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940D9EF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53" w:type="dxa"/>
          </w:tcPr>
          <w:p w14:paraId="77F58834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720772E2" w14:textId="77777777" w:rsidR="00046FC9" w:rsidRPr="00644700" w:rsidRDefault="00046FC9" w:rsidP="00046FC9">
      <w:pPr>
        <w:ind w:left="-709"/>
        <w:rPr>
          <w:rFonts w:ascii="Arial" w:hAnsi="Arial" w:cs="Arial"/>
          <w:b/>
          <w:sz w:val="22"/>
          <w:szCs w:val="22"/>
        </w:rPr>
      </w:pPr>
    </w:p>
    <w:p w14:paraId="22CF410A" w14:textId="77777777" w:rsidR="00046FC9" w:rsidRPr="00644700" w:rsidRDefault="00046FC9" w:rsidP="00046FC9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provide evidence that they have the necessary skills and abilities required.</w:t>
      </w:r>
    </w:p>
    <w:p w14:paraId="03FED6B5" w14:textId="77777777" w:rsidR="00046FC9" w:rsidRPr="00644700" w:rsidRDefault="00046FC9" w:rsidP="00046FC9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94"/>
      </w:tblGrid>
      <w:tr w:rsidR="00046FC9" w:rsidRPr="00644700" w14:paraId="23462EC5" w14:textId="77777777" w:rsidTr="00833187">
        <w:tc>
          <w:tcPr>
            <w:tcW w:w="4678" w:type="dxa"/>
            <w:shd w:val="clear" w:color="auto" w:fill="244061" w:themeFill="accent1" w:themeFillShade="80"/>
          </w:tcPr>
          <w:p w14:paraId="627F8876" w14:textId="77777777" w:rsidR="00046FC9" w:rsidRPr="00644700" w:rsidRDefault="00046FC9" w:rsidP="00833187">
            <w:pPr>
              <w:ind w:right="160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. Personal Skills, Abilities and Competencie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51A3053C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760CBDFD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94" w:type="dxa"/>
            <w:shd w:val="clear" w:color="auto" w:fill="244061" w:themeFill="accent1" w:themeFillShade="80"/>
          </w:tcPr>
          <w:p w14:paraId="61E1820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046FC9" w:rsidRPr="00644700" w14:paraId="365E15C5" w14:textId="77777777" w:rsidTr="00833187">
        <w:tc>
          <w:tcPr>
            <w:tcW w:w="4678" w:type="dxa"/>
          </w:tcPr>
          <w:p w14:paraId="567D0871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bility to use initiative to respond to and resolve problems</w:t>
            </w:r>
            <w:r>
              <w:rPr>
                <w:rFonts w:ascii="Arial" w:hAnsi="Arial" w:cs="Arial"/>
                <w:sz w:val="22"/>
                <w:szCs w:val="22"/>
              </w:rPr>
              <w:t xml:space="preserve"> to reduce risk</w:t>
            </w:r>
          </w:p>
        </w:tc>
        <w:tc>
          <w:tcPr>
            <w:tcW w:w="1276" w:type="dxa"/>
          </w:tcPr>
          <w:p w14:paraId="15B9BED4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1DA9473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097DB38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214FA482" w14:textId="77777777" w:rsidTr="00833187">
        <w:tc>
          <w:tcPr>
            <w:tcW w:w="4678" w:type="dxa"/>
          </w:tcPr>
          <w:p w14:paraId="5275EF79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bility to complete tasks to deadlines</w:t>
            </w:r>
          </w:p>
          <w:p w14:paraId="1170C4AF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E362B3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F25AFC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3D65A3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743DDD02" w14:textId="77777777" w:rsidTr="00833187">
        <w:tc>
          <w:tcPr>
            <w:tcW w:w="4678" w:type="dxa"/>
          </w:tcPr>
          <w:p w14:paraId="0766CF5E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bility to communicate well </w:t>
            </w:r>
            <w:r>
              <w:rPr>
                <w:rFonts w:ascii="Arial" w:hAnsi="Arial" w:cs="Arial"/>
                <w:sz w:val="22"/>
                <w:szCs w:val="22"/>
              </w:rPr>
              <w:t>with staff</w:t>
            </w:r>
          </w:p>
        </w:tc>
        <w:tc>
          <w:tcPr>
            <w:tcW w:w="1276" w:type="dxa"/>
          </w:tcPr>
          <w:p w14:paraId="0E2E0F36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80A37B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B089B62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7708931C" w14:textId="77777777" w:rsidTr="00833187">
        <w:tc>
          <w:tcPr>
            <w:tcW w:w="4678" w:type="dxa"/>
          </w:tcPr>
          <w:p w14:paraId="045490D6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bility to work under supervision and as part of a team but on occasions in isolation</w:t>
            </w:r>
          </w:p>
        </w:tc>
        <w:tc>
          <w:tcPr>
            <w:tcW w:w="1276" w:type="dxa"/>
          </w:tcPr>
          <w:p w14:paraId="3B452601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6CFBA0B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A21355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7B777F5F" w14:textId="77777777" w:rsidTr="00833187">
        <w:tc>
          <w:tcPr>
            <w:tcW w:w="4678" w:type="dxa"/>
          </w:tcPr>
          <w:p w14:paraId="1F009C13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bility to work in accordance with the Trust health and safety policies</w:t>
            </w:r>
          </w:p>
        </w:tc>
        <w:tc>
          <w:tcPr>
            <w:tcW w:w="1276" w:type="dxa"/>
          </w:tcPr>
          <w:p w14:paraId="757044F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F129D2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3824EBD1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14084316" w14:textId="77777777" w:rsidTr="00833187">
        <w:tc>
          <w:tcPr>
            <w:tcW w:w="4678" w:type="dxa"/>
          </w:tcPr>
          <w:p w14:paraId="325E6689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bility to organise self, prioritise </w:t>
            </w:r>
            <w:r>
              <w:rPr>
                <w:rFonts w:ascii="Arial" w:hAnsi="Arial" w:cs="Arial"/>
                <w:sz w:val="22"/>
                <w:szCs w:val="22"/>
              </w:rPr>
              <w:t>and co</w:t>
            </w:r>
            <w:r w:rsidRPr="00644700">
              <w:rPr>
                <w:rFonts w:ascii="Arial" w:hAnsi="Arial" w:cs="Arial"/>
                <w:sz w:val="22"/>
                <w:szCs w:val="22"/>
              </w:rPr>
              <w:t>mmunicate with others in team</w:t>
            </w:r>
          </w:p>
        </w:tc>
        <w:tc>
          <w:tcPr>
            <w:tcW w:w="1276" w:type="dxa"/>
          </w:tcPr>
          <w:p w14:paraId="6A905588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3E2E3259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0D4E6869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046FC9" w:rsidRPr="00644700" w14:paraId="640033E3" w14:textId="77777777" w:rsidTr="00833187">
        <w:tc>
          <w:tcPr>
            <w:tcW w:w="4678" w:type="dxa"/>
          </w:tcPr>
          <w:p w14:paraId="1C026CA6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Willingness to be flexible and adaptable as determined by the needs of the </w:t>
            </w:r>
            <w:r>
              <w:rPr>
                <w:rFonts w:ascii="Arial" w:hAnsi="Arial" w:cs="Arial"/>
                <w:sz w:val="22"/>
                <w:szCs w:val="22"/>
              </w:rPr>
              <w:t>school/Trust</w:t>
            </w:r>
          </w:p>
        </w:tc>
        <w:tc>
          <w:tcPr>
            <w:tcW w:w="1276" w:type="dxa"/>
          </w:tcPr>
          <w:p w14:paraId="240EE4FD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A7378BA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6AEB67F6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I</w:t>
            </w:r>
          </w:p>
        </w:tc>
      </w:tr>
      <w:tr w:rsidR="00046FC9" w:rsidRPr="00644700" w14:paraId="6113E524" w14:textId="77777777" w:rsidTr="00833187">
        <w:tc>
          <w:tcPr>
            <w:tcW w:w="4678" w:type="dxa"/>
          </w:tcPr>
          <w:p w14:paraId="76D37E7A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To show commitment to sustain excellent attendance at work</w:t>
            </w:r>
          </w:p>
        </w:tc>
        <w:tc>
          <w:tcPr>
            <w:tcW w:w="1276" w:type="dxa"/>
          </w:tcPr>
          <w:p w14:paraId="2AA8078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B36A888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AEC29FE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644700">
              <w:rPr>
                <w:rFonts w:ascii="Arial" w:hAnsi="Arial" w:cs="Arial"/>
                <w:sz w:val="22"/>
                <w:szCs w:val="22"/>
              </w:rPr>
              <w:t>I,R</w:t>
            </w:r>
            <w:proofErr w:type="gramEnd"/>
          </w:p>
        </w:tc>
      </w:tr>
      <w:tr w:rsidR="00046FC9" w:rsidRPr="00644700" w14:paraId="2B7C5345" w14:textId="77777777" w:rsidTr="00833187">
        <w:tc>
          <w:tcPr>
            <w:tcW w:w="4678" w:type="dxa"/>
          </w:tcPr>
          <w:p w14:paraId="534A772F" w14:textId="77777777" w:rsidR="00046FC9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bility to work </w:t>
            </w:r>
            <w:r>
              <w:rPr>
                <w:rFonts w:ascii="Arial" w:hAnsi="Arial" w:cs="Arial"/>
                <w:sz w:val="22"/>
                <w:szCs w:val="22"/>
              </w:rPr>
              <w:t xml:space="preserve">additional hours </w:t>
            </w:r>
            <w:r w:rsidRPr="00644700">
              <w:rPr>
                <w:rFonts w:ascii="Arial" w:hAnsi="Arial" w:cs="Arial"/>
                <w:sz w:val="22"/>
                <w:szCs w:val="22"/>
              </w:rPr>
              <w:t>where required</w:t>
            </w:r>
          </w:p>
          <w:p w14:paraId="6ACB2F7F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FEA0AC8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AC6703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94" w:type="dxa"/>
          </w:tcPr>
          <w:p w14:paraId="10F8951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I</w:t>
            </w:r>
          </w:p>
        </w:tc>
      </w:tr>
    </w:tbl>
    <w:p w14:paraId="5B935595" w14:textId="77777777" w:rsidR="00046FC9" w:rsidRPr="00644700" w:rsidRDefault="00046FC9" w:rsidP="00046FC9">
      <w:pPr>
        <w:rPr>
          <w:rFonts w:ascii="Arial" w:hAnsi="Arial" w:cs="Arial"/>
          <w:b/>
          <w:sz w:val="22"/>
          <w:szCs w:val="22"/>
        </w:rPr>
      </w:pPr>
      <w:r w:rsidRPr="0064470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W w:w="1005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82"/>
      </w:tblGrid>
      <w:tr w:rsidR="00046FC9" w:rsidRPr="00644700" w14:paraId="3CA09CB0" w14:textId="77777777" w:rsidTr="00833187">
        <w:tc>
          <w:tcPr>
            <w:tcW w:w="4678" w:type="dxa"/>
            <w:shd w:val="clear" w:color="auto" w:fill="244061" w:themeFill="accent1" w:themeFillShade="80"/>
          </w:tcPr>
          <w:p w14:paraId="3E4714F6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. Legal Issue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47FC076B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2AB57CD9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82" w:type="dxa"/>
            <w:shd w:val="clear" w:color="auto" w:fill="244061" w:themeFill="accent1" w:themeFillShade="80"/>
          </w:tcPr>
          <w:p w14:paraId="0F8356AB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046FC9" w:rsidRPr="00644700" w14:paraId="015233B2" w14:textId="77777777" w:rsidTr="00833187">
        <w:tc>
          <w:tcPr>
            <w:tcW w:w="4678" w:type="dxa"/>
          </w:tcPr>
          <w:p w14:paraId="78A7D91C" w14:textId="77777777" w:rsidR="00046FC9" w:rsidRPr="00644700" w:rsidRDefault="00046FC9" w:rsidP="00833187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Legally entitled to work in the UK</w:t>
            </w:r>
          </w:p>
        </w:tc>
        <w:tc>
          <w:tcPr>
            <w:tcW w:w="1276" w:type="dxa"/>
          </w:tcPr>
          <w:p w14:paraId="5A410AD2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C48F9AD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82" w:type="dxa"/>
          </w:tcPr>
          <w:p w14:paraId="669F1E17" w14:textId="77777777" w:rsidR="00046FC9" w:rsidRPr="00644700" w:rsidRDefault="00046FC9" w:rsidP="0083318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044872CC" w14:textId="77777777" w:rsidR="002120F2" w:rsidRPr="004630CB" w:rsidRDefault="002120F2" w:rsidP="002120F2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sectPr w:rsidR="002120F2" w:rsidRPr="004630CB" w:rsidSect="00644700">
      <w:type w:val="continuous"/>
      <w:pgSz w:w="11900" w:h="16840"/>
      <w:pgMar w:top="709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8174F" w14:textId="77777777" w:rsidR="004D79EA" w:rsidRDefault="004D79EA" w:rsidP="00671C59">
      <w:r>
        <w:separator/>
      </w:r>
    </w:p>
  </w:endnote>
  <w:endnote w:type="continuationSeparator" w:id="0">
    <w:p w14:paraId="7AAFF3F0" w14:textId="77777777" w:rsidR="004D79EA" w:rsidRDefault="004D79EA" w:rsidP="00671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427A9" w14:textId="6CFFE9E9" w:rsidR="00AB2EF0" w:rsidRPr="00AB2EF0" w:rsidRDefault="00AB2EF0">
    <w:pPr>
      <w:pStyle w:val="Footer"/>
      <w:rPr>
        <w:lang w:val="en-US"/>
      </w:rPr>
    </w:pPr>
    <w:r>
      <w:rPr>
        <w:lang w:val="en-US"/>
      </w:rPr>
      <w:t>Nov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F0004" w14:textId="77777777" w:rsidR="004D79EA" w:rsidRDefault="004D79EA" w:rsidP="00671C59">
      <w:r>
        <w:separator/>
      </w:r>
    </w:p>
  </w:footnote>
  <w:footnote w:type="continuationSeparator" w:id="0">
    <w:p w14:paraId="4061D3D9" w14:textId="77777777" w:rsidR="004D79EA" w:rsidRDefault="004D79EA" w:rsidP="00671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109DA"/>
    <w:multiLevelType w:val="multilevel"/>
    <w:tmpl w:val="32902F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B442B8"/>
    <w:multiLevelType w:val="hybridMultilevel"/>
    <w:tmpl w:val="A600BB2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03D94181"/>
    <w:multiLevelType w:val="hybridMultilevel"/>
    <w:tmpl w:val="6B7CD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105BF"/>
    <w:multiLevelType w:val="hybridMultilevel"/>
    <w:tmpl w:val="55A872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F7BF2"/>
    <w:multiLevelType w:val="hybridMultilevel"/>
    <w:tmpl w:val="0A162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07C6C"/>
    <w:multiLevelType w:val="hybridMultilevel"/>
    <w:tmpl w:val="028046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4741E5"/>
    <w:multiLevelType w:val="hybridMultilevel"/>
    <w:tmpl w:val="7E805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DF00EA"/>
    <w:multiLevelType w:val="hybridMultilevel"/>
    <w:tmpl w:val="8108785C"/>
    <w:lvl w:ilvl="0" w:tplc="7C5A2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82713"/>
    <w:multiLevelType w:val="multilevel"/>
    <w:tmpl w:val="93E65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2F4433C"/>
    <w:multiLevelType w:val="hybridMultilevel"/>
    <w:tmpl w:val="37144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59158A"/>
    <w:multiLevelType w:val="hybridMultilevel"/>
    <w:tmpl w:val="26747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D2541F"/>
    <w:multiLevelType w:val="hybridMultilevel"/>
    <w:tmpl w:val="CC520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A329F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0267CC2"/>
    <w:multiLevelType w:val="hybridMultilevel"/>
    <w:tmpl w:val="B3FA2E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B2BA3"/>
    <w:multiLevelType w:val="multilevel"/>
    <w:tmpl w:val="8F80A700"/>
    <w:lvl w:ilvl="0">
      <w:start w:val="2"/>
      <w:numFmt w:val="decimal"/>
      <w:lvlText w:val="%1"/>
      <w:lvlJc w:val="left"/>
      <w:pPr>
        <w:ind w:left="-20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ascii="Arial" w:hAnsi="Arial" w:cs="Arial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934" w:hanging="720"/>
      </w:pPr>
      <w:rPr>
        <w:rFonts w:ascii="Arial" w:hAnsi="Arial" w:cs="Arial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4221" w:hanging="1080"/>
      </w:pPr>
      <w:rPr>
        <w:rFonts w:ascii="Arial" w:hAnsi="Arial" w:cs="Arial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5148" w:hanging="1080"/>
      </w:pPr>
      <w:rPr>
        <w:rFonts w:ascii="Arial" w:hAnsi="Arial" w:cs="Arial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6435" w:hanging="1440"/>
      </w:pPr>
      <w:rPr>
        <w:rFonts w:ascii="Arial" w:hAnsi="Arial" w:cs="Arial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7362" w:hanging="1440"/>
      </w:pPr>
      <w:rPr>
        <w:rFonts w:ascii="Arial" w:hAnsi="Arial" w:cs="Arial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8289" w:hanging="1440"/>
      </w:pPr>
      <w:rPr>
        <w:rFonts w:ascii="Arial" w:hAnsi="Arial" w:cs="Arial" w:hint="default"/>
        <w:sz w:val="24"/>
      </w:rPr>
    </w:lvl>
  </w:abstractNum>
  <w:abstractNum w:abstractNumId="15" w15:restartNumberingAfterBreak="0">
    <w:nsid w:val="22497270"/>
    <w:multiLevelType w:val="hybridMultilevel"/>
    <w:tmpl w:val="FFD40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24870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C1684C"/>
    <w:multiLevelType w:val="hybridMultilevel"/>
    <w:tmpl w:val="EF029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B27E2"/>
    <w:multiLevelType w:val="hybridMultilevel"/>
    <w:tmpl w:val="838C055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9" w15:restartNumberingAfterBreak="0">
    <w:nsid w:val="263F043D"/>
    <w:multiLevelType w:val="hybridMultilevel"/>
    <w:tmpl w:val="73749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82C03"/>
    <w:multiLevelType w:val="hybridMultilevel"/>
    <w:tmpl w:val="4D9C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5278BB"/>
    <w:multiLevelType w:val="hybridMultilevel"/>
    <w:tmpl w:val="C4E0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AB0DEE"/>
    <w:multiLevelType w:val="hybridMultilevel"/>
    <w:tmpl w:val="28886508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3" w15:restartNumberingAfterBreak="0">
    <w:nsid w:val="4386351C"/>
    <w:multiLevelType w:val="hybridMultilevel"/>
    <w:tmpl w:val="69E8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E2DDF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36222"/>
    <w:multiLevelType w:val="hybridMultilevel"/>
    <w:tmpl w:val="148A3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95A79"/>
    <w:multiLevelType w:val="hybridMultilevel"/>
    <w:tmpl w:val="2EF61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0E6E49"/>
    <w:multiLevelType w:val="hybridMultilevel"/>
    <w:tmpl w:val="7B201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C60474"/>
    <w:multiLevelType w:val="hybridMultilevel"/>
    <w:tmpl w:val="F5D2F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A82B56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1045B83"/>
    <w:multiLevelType w:val="hybridMultilevel"/>
    <w:tmpl w:val="E8884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9764E"/>
    <w:multiLevelType w:val="hybridMultilevel"/>
    <w:tmpl w:val="C9C2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76745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5B1E6D"/>
    <w:multiLevelType w:val="hybridMultilevel"/>
    <w:tmpl w:val="DE4217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4" w15:restartNumberingAfterBreak="0">
    <w:nsid w:val="5A675978"/>
    <w:multiLevelType w:val="hybridMultilevel"/>
    <w:tmpl w:val="3DA8D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00239"/>
    <w:multiLevelType w:val="hybridMultilevel"/>
    <w:tmpl w:val="F0BC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847CA9"/>
    <w:multiLevelType w:val="hybridMultilevel"/>
    <w:tmpl w:val="7632F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42964"/>
    <w:multiLevelType w:val="hybridMultilevel"/>
    <w:tmpl w:val="145A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1B1B2C"/>
    <w:multiLevelType w:val="hybridMultilevel"/>
    <w:tmpl w:val="5860F01A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9" w15:restartNumberingAfterBreak="0">
    <w:nsid w:val="6D982F30"/>
    <w:multiLevelType w:val="hybridMultilevel"/>
    <w:tmpl w:val="62B2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E3529"/>
    <w:multiLevelType w:val="hybridMultilevel"/>
    <w:tmpl w:val="4170E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EF7DAB"/>
    <w:multiLevelType w:val="hybridMultilevel"/>
    <w:tmpl w:val="BFDA8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20A99"/>
    <w:multiLevelType w:val="hybridMultilevel"/>
    <w:tmpl w:val="F9B8BE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55534B"/>
    <w:multiLevelType w:val="hybridMultilevel"/>
    <w:tmpl w:val="7496F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221051">
    <w:abstractNumId w:val="18"/>
  </w:num>
  <w:num w:numId="2" w16cid:durableId="1975518520">
    <w:abstractNumId w:val="33"/>
  </w:num>
  <w:num w:numId="3" w16cid:durableId="850335608">
    <w:abstractNumId w:val="1"/>
  </w:num>
  <w:num w:numId="4" w16cid:durableId="1300454823">
    <w:abstractNumId w:val="40"/>
  </w:num>
  <w:num w:numId="5" w16cid:durableId="7827855">
    <w:abstractNumId w:val="10"/>
  </w:num>
  <w:num w:numId="6" w16cid:durableId="1476070946">
    <w:abstractNumId w:val="2"/>
  </w:num>
  <w:num w:numId="7" w16cid:durableId="1745182686">
    <w:abstractNumId w:val="31"/>
  </w:num>
  <w:num w:numId="8" w16cid:durableId="34353976">
    <w:abstractNumId w:val="39"/>
  </w:num>
  <w:num w:numId="9" w16cid:durableId="426970531">
    <w:abstractNumId w:val="4"/>
  </w:num>
  <w:num w:numId="10" w16cid:durableId="484510636">
    <w:abstractNumId w:val="0"/>
  </w:num>
  <w:num w:numId="11" w16cid:durableId="1991447493">
    <w:abstractNumId w:val="8"/>
  </w:num>
  <w:num w:numId="12" w16cid:durableId="1461679777">
    <w:abstractNumId w:val="17"/>
  </w:num>
  <w:num w:numId="13" w16cid:durableId="148713903">
    <w:abstractNumId w:val="14"/>
  </w:num>
  <w:num w:numId="14" w16cid:durableId="1023827645">
    <w:abstractNumId w:val="22"/>
  </w:num>
  <w:num w:numId="15" w16cid:durableId="1137600777">
    <w:abstractNumId w:val="34"/>
  </w:num>
  <w:num w:numId="16" w16cid:durableId="1972127814">
    <w:abstractNumId w:val="5"/>
  </w:num>
  <w:num w:numId="17" w16cid:durableId="1533421605">
    <w:abstractNumId w:val="30"/>
  </w:num>
  <w:num w:numId="18" w16cid:durableId="1823958710">
    <w:abstractNumId w:val="9"/>
  </w:num>
  <w:num w:numId="19" w16cid:durableId="1621256785">
    <w:abstractNumId w:val="27"/>
  </w:num>
  <w:num w:numId="20" w16cid:durableId="479999713">
    <w:abstractNumId w:val="23"/>
  </w:num>
  <w:num w:numId="21" w16cid:durableId="1224413195">
    <w:abstractNumId w:val="19"/>
  </w:num>
  <w:num w:numId="22" w16cid:durableId="912854423">
    <w:abstractNumId w:val="38"/>
  </w:num>
  <w:num w:numId="23" w16cid:durableId="1091973879">
    <w:abstractNumId w:val="36"/>
  </w:num>
  <w:num w:numId="24" w16cid:durableId="1483162137">
    <w:abstractNumId w:val="28"/>
  </w:num>
  <w:num w:numId="25" w16cid:durableId="1510173885">
    <w:abstractNumId w:val="41"/>
  </w:num>
  <w:num w:numId="26" w16cid:durableId="2065837206">
    <w:abstractNumId w:val="11"/>
  </w:num>
  <w:num w:numId="27" w16cid:durableId="685324746">
    <w:abstractNumId w:val="35"/>
  </w:num>
  <w:num w:numId="28" w16cid:durableId="2108648217">
    <w:abstractNumId w:val="6"/>
  </w:num>
  <w:num w:numId="29" w16cid:durableId="302198750">
    <w:abstractNumId w:val="43"/>
  </w:num>
  <w:num w:numId="30" w16cid:durableId="664751075">
    <w:abstractNumId w:val="25"/>
  </w:num>
  <w:num w:numId="31" w16cid:durableId="1618172806">
    <w:abstractNumId w:val="37"/>
  </w:num>
  <w:num w:numId="32" w16cid:durableId="943002474">
    <w:abstractNumId w:val="20"/>
  </w:num>
  <w:num w:numId="33" w16cid:durableId="1654141208">
    <w:abstractNumId w:val="21"/>
  </w:num>
  <w:num w:numId="34" w16cid:durableId="1860775946">
    <w:abstractNumId w:val="26"/>
  </w:num>
  <w:num w:numId="35" w16cid:durableId="1690831510">
    <w:abstractNumId w:val="29"/>
  </w:num>
  <w:num w:numId="36" w16cid:durableId="1932542375">
    <w:abstractNumId w:val="12"/>
  </w:num>
  <w:num w:numId="37" w16cid:durableId="196241253">
    <w:abstractNumId w:val="24"/>
  </w:num>
  <w:num w:numId="38" w16cid:durableId="285743236">
    <w:abstractNumId w:val="16"/>
  </w:num>
  <w:num w:numId="39" w16cid:durableId="1955138582">
    <w:abstractNumId w:val="32"/>
  </w:num>
  <w:num w:numId="40" w16cid:durableId="745684830">
    <w:abstractNumId w:val="15"/>
  </w:num>
  <w:num w:numId="41" w16cid:durableId="870144260">
    <w:abstractNumId w:val="13"/>
  </w:num>
  <w:num w:numId="42" w16cid:durableId="646323167">
    <w:abstractNumId w:val="42"/>
  </w:num>
  <w:num w:numId="43" w16cid:durableId="1375811213">
    <w:abstractNumId w:val="3"/>
  </w:num>
  <w:num w:numId="44" w16cid:durableId="20746234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Q0NbEwMzY0NzRS0lEKTi0uzszPAykwqgUAdbWRxCwAAAA="/>
  </w:docVars>
  <w:rsids>
    <w:rsidRoot w:val="002120F2"/>
    <w:rsid w:val="0000400C"/>
    <w:rsid w:val="0004503A"/>
    <w:rsid w:val="00046FC9"/>
    <w:rsid w:val="0005351C"/>
    <w:rsid w:val="000555D1"/>
    <w:rsid w:val="00056837"/>
    <w:rsid w:val="000651E8"/>
    <w:rsid w:val="00077D64"/>
    <w:rsid w:val="0008604A"/>
    <w:rsid w:val="00095273"/>
    <w:rsid w:val="00096E60"/>
    <w:rsid w:val="000A2828"/>
    <w:rsid w:val="000A4728"/>
    <w:rsid w:val="000B11F2"/>
    <w:rsid w:val="000B5F25"/>
    <w:rsid w:val="000E21DF"/>
    <w:rsid w:val="00100565"/>
    <w:rsid w:val="001102D1"/>
    <w:rsid w:val="00112A96"/>
    <w:rsid w:val="00146A93"/>
    <w:rsid w:val="00176D4A"/>
    <w:rsid w:val="001935CA"/>
    <w:rsid w:val="0019406F"/>
    <w:rsid w:val="001B1AC3"/>
    <w:rsid w:val="001F01AC"/>
    <w:rsid w:val="00204A84"/>
    <w:rsid w:val="002120F2"/>
    <w:rsid w:val="00220813"/>
    <w:rsid w:val="00226445"/>
    <w:rsid w:val="002346DC"/>
    <w:rsid w:val="00236CE4"/>
    <w:rsid w:val="002435CE"/>
    <w:rsid w:val="002650FE"/>
    <w:rsid w:val="0028385B"/>
    <w:rsid w:val="002939AC"/>
    <w:rsid w:val="002B4C8E"/>
    <w:rsid w:val="002B6CC4"/>
    <w:rsid w:val="002C26DB"/>
    <w:rsid w:val="002D2036"/>
    <w:rsid w:val="002D7A90"/>
    <w:rsid w:val="003002B5"/>
    <w:rsid w:val="003124C7"/>
    <w:rsid w:val="00312AE6"/>
    <w:rsid w:val="00332412"/>
    <w:rsid w:val="00337FAC"/>
    <w:rsid w:val="00342E47"/>
    <w:rsid w:val="00347606"/>
    <w:rsid w:val="00354B61"/>
    <w:rsid w:val="00372820"/>
    <w:rsid w:val="00372EC0"/>
    <w:rsid w:val="00382928"/>
    <w:rsid w:val="0038654D"/>
    <w:rsid w:val="003A2DC6"/>
    <w:rsid w:val="003B299F"/>
    <w:rsid w:val="003B6E14"/>
    <w:rsid w:val="003C4D33"/>
    <w:rsid w:val="003D766C"/>
    <w:rsid w:val="003F074C"/>
    <w:rsid w:val="00404690"/>
    <w:rsid w:val="00417405"/>
    <w:rsid w:val="00427477"/>
    <w:rsid w:val="00430412"/>
    <w:rsid w:val="004410C3"/>
    <w:rsid w:val="00456CD8"/>
    <w:rsid w:val="00456E09"/>
    <w:rsid w:val="0047511E"/>
    <w:rsid w:val="00476F2E"/>
    <w:rsid w:val="004911C8"/>
    <w:rsid w:val="004A71BE"/>
    <w:rsid w:val="004B25C8"/>
    <w:rsid w:val="004B67D8"/>
    <w:rsid w:val="004C0E93"/>
    <w:rsid w:val="004D79EA"/>
    <w:rsid w:val="004E3B1D"/>
    <w:rsid w:val="004E6D2A"/>
    <w:rsid w:val="004F4D37"/>
    <w:rsid w:val="0050125B"/>
    <w:rsid w:val="005073C9"/>
    <w:rsid w:val="00516DC3"/>
    <w:rsid w:val="005438C7"/>
    <w:rsid w:val="00546099"/>
    <w:rsid w:val="0055233D"/>
    <w:rsid w:val="0056182D"/>
    <w:rsid w:val="005972E9"/>
    <w:rsid w:val="005A41A6"/>
    <w:rsid w:val="005A52C6"/>
    <w:rsid w:val="005A5468"/>
    <w:rsid w:val="005B3268"/>
    <w:rsid w:val="005C28DD"/>
    <w:rsid w:val="006146DC"/>
    <w:rsid w:val="00644700"/>
    <w:rsid w:val="00646EC8"/>
    <w:rsid w:val="0066368B"/>
    <w:rsid w:val="006639B4"/>
    <w:rsid w:val="006704B5"/>
    <w:rsid w:val="00670B19"/>
    <w:rsid w:val="00671C59"/>
    <w:rsid w:val="006776DF"/>
    <w:rsid w:val="006816FB"/>
    <w:rsid w:val="00691979"/>
    <w:rsid w:val="006A6FD2"/>
    <w:rsid w:val="006B7FD2"/>
    <w:rsid w:val="006D7BD1"/>
    <w:rsid w:val="006F5EFB"/>
    <w:rsid w:val="007307FF"/>
    <w:rsid w:val="00740E7A"/>
    <w:rsid w:val="00742B56"/>
    <w:rsid w:val="007545C4"/>
    <w:rsid w:val="00754797"/>
    <w:rsid w:val="0076213D"/>
    <w:rsid w:val="0079310A"/>
    <w:rsid w:val="007A14C2"/>
    <w:rsid w:val="007A78C9"/>
    <w:rsid w:val="00824B8B"/>
    <w:rsid w:val="00855ADD"/>
    <w:rsid w:val="008560D9"/>
    <w:rsid w:val="00875F44"/>
    <w:rsid w:val="00896E84"/>
    <w:rsid w:val="008970E8"/>
    <w:rsid w:val="008B0F36"/>
    <w:rsid w:val="008B4294"/>
    <w:rsid w:val="008F74F1"/>
    <w:rsid w:val="00906D82"/>
    <w:rsid w:val="00955D23"/>
    <w:rsid w:val="009617E0"/>
    <w:rsid w:val="009718F9"/>
    <w:rsid w:val="00986AFA"/>
    <w:rsid w:val="0099166F"/>
    <w:rsid w:val="00996EF6"/>
    <w:rsid w:val="009F40E3"/>
    <w:rsid w:val="009F5940"/>
    <w:rsid w:val="00A27A09"/>
    <w:rsid w:val="00A3385E"/>
    <w:rsid w:val="00A77473"/>
    <w:rsid w:val="00A95B36"/>
    <w:rsid w:val="00AA00E0"/>
    <w:rsid w:val="00AA3F9A"/>
    <w:rsid w:val="00AA4C52"/>
    <w:rsid w:val="00AB2EF0"/>
    <w:rsid w:val="00AB3ED3"/>
    <w:rsid w:val="00AD41E1"/>
    <w:rsid w:val="00AE46F9"/>
    <w:rsid w:val="00B310E0"/>
    <w:rsid w:val="00B42FD2"/>
    <w:rsid w:val="00B45A25"/>
    <w:rsid w:val="00B504E2"/>
    <w:rsid w:val="00B8340B"/>
    <w:rsid w:val="00B928D9"/>
    <w:rsid w:val="00B95919"/>
    <w:rsid w:val="00B96DD9"/>
    <w:rsid w:val="00BA0399"/>
    <w:rsid w:val="00BA5C83"/>
    <w:rsid w:val="00BC2D05"/>
    <w:rsid w:val="00BD1C2F"/>
    <w:rsid w:val="00BF03FB"/>
    <w:rsid w:val="00BF1307"/>
    <w:rsid w:val="00C002F4"/>
    <w:rsid w:val="00C038DC"/>
    <w:rsid w:val="00C03B9D"/>
    <w:rsid w:val="00C1135E"/>
    <w:rsid w:val="00C35539"/>
    <w:rsid w:val="00C46D8D"/>
    <w:rsid w:val="00C57119"/>
    <w:rsid w:val="00C818A7"/>
    <w:rsid w:val="00C924BD"/>
    <w:rsid w:val="00C92D52"/>
    <w:rsid w:val="00C93C48"/>
    <w:rsid w:val="00CB3972"/>
    <w:rsid w:val="00CD55A4"/>
    <w:rsid w:val="00CD6CA7"/>
    <w:rsid w:val="00CE184B"/>
    <w:rsid w:val="00CE3D8D"/>
    <w:rsid w:val="00D03462"/>
    <w:rsid w:val="00D11201"/>
    <w:rsid w:val="00D26397"/>
    <w:rsid w:val="00D44059"/>
    <w:rsid w:val="00D45D5B"/>
    <w:rsid w:val="00D51DC6"/>
    <w:rsid w:val="00D52CB9"/>
    <w:rsid w:val="00D63599"/>
    <w:rsid w:val="00D72749"/>
    <w:rsid w:val="00D8003B"/>
    <w:rsid w:val="00D96556"/>
    <w:rsid w:val="00DA06BE"/>
    <w:rsid w:val="00DB01F1"/>
    <w:rsid w:val="00DF0CE5"/>
    <w:rsid w:val="00E002CA"/>
    <w:rsid w:val="00E160D4"/>
    <w:rsid w:val="00E16822"/>
    <w:rsid w:val="00E21483"/>
    <w:rsid w:val="00E274D9"/>
    <w:rsid w:val="00E35696"/>
    <w:rsid w:val="00E705ED"/>
    <w:rsid w:val="00EA75FA"/>
    <w:rsid w:val="00EB796D"/>
    <w:rsid w:val="00EC451D"/>
    <w:rsid w:val="00EE7F2D"/>
    <w:rsid w:val="00EF4D65"/>
    <w:rsid w:val="00F0337D"/>
    <w:rsid w:val="00F26961"/>
    <w:rsid w:val="00F51B7E"/>
    <w:rsid w:val="00F6198B"/>
    <w:rsid w:val="00F92378"/>
    <w:rsid w:val="00FB002A"/>
    <w:rsid w:val="00FB2DEA"/>
    <w:rsid w:val="00FD1B79"/>
    <w:rsid w:val="00FE51EA"/>
    <w:rsid w:val="049BD868"/>
    <w:rsid w:val="08C73C1D"/>
    <w:rsid w:val="0BFEDCDF"/>
    <w:rsid w:val="1135908E"/>
    <w:rsid w:val="163B527D"/>
    <w:rsid w:val="18355279"/>
    <w:rsid w:val="1AD70032"/>
    <w:rsid w:val="29CE1E47"/>
    <w:rsid w:val="2FBFC515"/>
    <w:rsid w:val="4FA616D5"/>
    <w:rsid w:val="629FE1C2"/>
    <w:rsid w:val="711ADFE3"/>
    <w:rsid w:val="763AAD5B"/>
    <w:rsid w:val="7C01E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A3950E"/>
  <w14:defaultImageDpi w14:val="300"/>
  <w15:docId w15:val="{4ABDF001-8541-4053-AD4E-1415D2129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0F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2D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776DF"/>
    <w:pPr>
      <w:keepNext/>
      <w:jc w:val="both"/>
      <w:outlineLvl w:val="2"/>
    </w:pPr>
    <w:rPr>
      <w:rFonts w:ascii="Arial" w:hAnsi="Arial"/>
      <w:b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120F2"/>
    <w:pPr>
      <w:spacing w:after="120"/>
      <w:ind w:left="283"/>
    </w:pPr>
    <w:rPr>
      <w:rFonts w:ascii="Arial" w:hAnsi="Arial"/>
      <w:sz w:val="22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2120F2"/>
    <w:rPr>
      <w:rFonts w:ascii="Arial" w:eastAsia="Times New Roman" w:hAnsi="Arial" w:cs="Times New Roman"/>
      <w:sz w:val="22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1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6776DF"/>
    <w:rPr>
      <w:rFonts w:ascii="Arial" w:eastAsia="Times New Roman" w:hAnsi="Arial" w:cs="Times New Roman"/>
      <w:b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342E4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02D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996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customStyle="1" w:styleId="NumberedList">
    <w:name w:val="Numbered_List"/>
    <w:basedOn w:val="Normal"/>
    <w:link w:val="NumberedListChar"/>
    <w:qFormat/>
    <w:rsid w:val="0004503A"/>
    <w:pPr>
      <w:tabs>
        <w:tab w:val="left" w:pos="567"/>
      </w:tabs>
      <w:spacing w:after="120"/>
      <w:ind w:left="567" w:hanging="567"/>
    </w:pPr>
    <w:rPr>
      <w:rFonts w:ascii="Calibri" w:hAnsi="Calibri"/>
      <w:sz w:val="24"/>
      <w:szCs w:val="24"/>
      <w:lang w:val="en-US" w:eastAsia="x-none"/>
    </w:rPr>
  </w:style>
  <w:style w:type="character" w:customStyle="1" w:styleId="NumberedListChar">
    <w:name w:val="Numbered_List Char"/>
    <w:link w:val="NumberedList"/>
    <w:rsid w:val="0004503A"/>
    <w:rPr>
      <w:rFonts w:ascii="Calibri" w:eastAsia="Times New Roman" w:hAnsi="Calibri" w:cs="Times New Roman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9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13E629538A80449D803B445BACC17A" ma:contentTypeVersion="10" ma:contentTypeDescription="Create a new document." ma:contentTypeScope="" ma:versionID="5c9509a472c109a22a624a29f6889a43">
  <xsd:schema xmlns:xsd="http://www.w3.org/2001/XMLSchema" xmlns:xs="http://www.w3.org/2001/XMLSchema" xmlns:p="http://schemas.microsoft.com/office/2006/metadata/properties" xmlns:ns2="bbd99263-da9e-4640-857b-165709d3e8f4" xmlns:ns3="2551face-01a6-4420-9680-2b9724539d89" targetNamespace="http://schemas.microsoft.com/office/2006/metadata/properties" ma:root="true" ma:fieldsID="96a93baa0cc7785a89e8f18a80d0266d" ns2:_="" ns3:_="">
    <xsd:import namespace="bbd99263-da9e-4640-857b-165709d3e8f4"/>
    <xsd:import namespace="2551face-01a6-4420-9680-2b9724539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99263-da9e-4640-857b-165709d3e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1face-01a6-4420-9680-2b9724539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A7A9D2-0D08-434A-976C-85562178E0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6DA6A3-4732-4546-9F3B-E61DBA8102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F33382-A3EA-4352-8205-44A5D17CB8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062FA4-EA1B-4087-96A3-6029CE62C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99263-da9e-4640-857b-165709d3e8f4"/>
    <ds:schemaRef ds:uri="2551face-01a6-4420-9680-2b9724539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</dc:creator>
  <cp:lastModifiedBy>Helen Jenkins</cp:lastModifiedBy>
  <cp:revision>4</cp:revision>
  <cp:lastPrinted>2025-11-18T13:01:00Z</cp:lastPrinted>
  <dcterms:created xsi:type="dcterms:W3CDTF">2025-11-19T11:10:00Z</dcterms:created>
  <dcterms:modified xsi:type="dcterms:W3CDTF">2025-11-1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13E629538A80449D803B445BACC17A</vt:lpwstr>
  </property>
</Properties>
</file>